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6C7B" w:rsidRDefault="00D6493E">
      <w:pPr>
        <w:spacing w:before="10" w:after="0" w:line="100" w:lineRule="exact"/>
        <w:rPr>
          <w:sz w:val="10"/>
          <w:szCs w:val="10"/>
        </w:rPr>
      </w:pPr>
      <w:r w:rsidRPr="00606C7B">
        <w:rPr>
          <w:noProof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>
                <wp:simplePos x="0" y="0"/>
                <wp:positionH relativeFrom="page">
                  <wp:posOffset>4465320</wp:posOffset>
                </wp:positionH>
                <wp:positionV relativeFrom="page">
                  <wp:posOffset>716280</wp:posOffset>
                </wp:positionV>
                <wp:extent cx="96520" cy="112395"/>
                <wp:effectExtent l="7620" t="1905" r="635" b="9525"/>
                <wp:wrapNone/>
                <wp:docPr id="197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112395"/>
                          <a:chOff x="7032" y="1128"/>
                          <a:chExt cx="152" cy="177"/>
                        </a:xfrm>
                      </wpg:grpSpPr>
                      <wps:wsp>
                        <wps:cNvPr id="198" name="Freeform 53"/>
                        <wps:cNvSpPr>
                          <a:spLocks/>
                        </wps:cNvSpPr>
                        <wps:spPr bwMode="auto">
                          <a:xfrm>
                            <a:off x="7032" y="1128"/>
                            <a:ext cx="152" cy="177"/>
                          </a:xfrm>
                          <a:custGeom>
                            <a:avLst/>
                            <a:gdLst>
                              <a:gd name="T0" fmla="+- 0 7184 7032"/>
                              <a:gd name="T1" fmla="*/ T0 w 152"/>
                              <a:gd name="T2" fmla="+- 0 1128 1128"/>
                              <a:gd name="T3" fmla="*/ 1128 h 177"/>
                              <a:gd name="T4" fmla="+- 0 7147 7032"/>
                              <a:gd name="T5" fmla="*/ T4 w 152"/>
                              <a:gd name="T6" fmla="+- 0 1128 1128"/>
                              <a:gd name="T7" fmla="*/ 1128 h 177"/>
                              <a:gd name="T8" fmla="+- 0 7147 7032"/>
                              <a:gd name="T9" fmla="*/ T8 w 152"/>
                              <a:gd name="T10" fmla="+- 0 1169 1128"/>
                              <a:gd name="T11" fmla="*/ 1169 h 177"/>
                              <a:gd name="T12" fmla="+- 0 7098 7032"/>
                              <a:gd name="T13" fmla="*/ T12 w 152"/>
                              <a:gd name="T14" fmla="+- 0 1169 1128"/>
                              <a:gd name="T15" fmla="*/ 1169 h 177"/>
                              <a:gd name="T16" fmla="+- 0 7075 7032"/>
                              <a:gd name="T17" fmla="*/ T16 w 152"/>
                              <a:gd name="T18" fmla="+- 0 1173 1128"/>
                              <a:gd name="T19" fmla="*/ 1173 h 177"/>
                              <a:gd name="T20" fmla="+- 0 7056 7032"/>
                              <a:gd name="T21" fmla="*/ T20 w 152"/>
                              <a:gd name="T22" fmla="+- 0 1183 1128"/>
                              <a:gd name="T23" fmla="*/ 1183 h 177"/>
                              <a:gd name="T24" fmla="+- 0 7041 7032"/>
                              <a:gd name="T25" fmla="*/ T24 w 152"/>
                              <a:gd name="T26" fmla="+- 0 1199 1128"/>
                              <a:gd name="T27" fmla="*/ 1199 h 177"/>
                              <a:gd name="T28" fmla="+- 0 7032 7032"/>
                              <a:gd name="T29" fmla="*/ T28 w 152"/>
                              <a:gd name="T30" fmla="+- 0 1219 1128"/>
                              <a:gd name="T31" fmla="*/ 1219 h 177"/>
                              <a:gd name="T32" fmla="+- 0 7034 7032"/>
                              <a:gd name="T33" fmla="*/ T32 w 152"/>
                              <a:gd name="T34" fmla="+- 0 1247 1128"/>
                              <a:gd name="T35" fmla="*/ 1247 h 177"/>
                              <a:gd name="T36" fmla="+- 0 7069 7032"/>
                              <a:gd name="T37" fmla="*/ T36 w 152"/>
                              <a:gd name="T38" fmla="+- 0 1298 1128"/>
                              <a:gd name="T39" fmla="*/ 1298 h 177"/>
                              <a:gd name="T40" fmla="+- 0 7098 7032"/>
                              <a:gd name="T41" fmla="*/ T40 w 152"/>
                              <a:gd name="T42" fmla="+- 0 1305 1128"/>
                              <a:gd name="T43" fmla="*/ 1305 h 177"/>
                              <a:gd name="T44" fmla="+- 0 7184 7032"/>
                              <a:gd name="T45" fmla="*/ T44 w 152"/>
                              <a:gd name="T46" fmla="+- 0 1305 1128"/>
                              <a:gd name="T47" fmla="*/ 1305 h 177"/>
                              <a:gd name="T48" fmla="+- 0 7184 7032"/>
                              <a:gd name="T49" fmla="*/ T48 w 152"/>
                              <a:gd name="T50" fmla="+- 0 1267 1128"/>
                              <a:gd name="T51" fmla="*/ 1267 h 177"/>
                              <a:gd name="T52" fmla="+- 0 7098 7032"/>
                              <a:gd name="T53" fmla="*/ T52 w 152"/>
                              <a:gd name="T54" fmla="+- 0 1267 1128"/>
                              <a:gd name="T55" fmla="*/ 1267 h 177"/>
                              <a:gd name="T56" fmla="+- 0 7077 7032"/>
                              <a:gd name="T57" fmla="*/ T56 w 152"/>
                              <a:gd name="T58" fmla="+- 0 1259 1128"/>
                              <a:gd name="T59" fmla="*/ 1259 h 177"/>
                              <a:gd name="T60" fmla="+- 0 7068 7032"/>
                              <a:gd name="T61" fmla="*/ T60 w 152"/>
                              <a:gd name="T62" fmla="+- 0 1240 1128"/>
                              <a:gd name="T63" fmla="*/ 1240 h 177"/>
                              <a:gd name="T64" fmla="+- 0 7074 7032"/>
                              <a:gd name="T65" fmla="*/ T64 w 152"/>
                              <a:gd name="T66" fmla="+- 0 1218 1128"/>
                              <a:gd name="T67" fmla="*/ 1218 h 177"/>
                              <a:gd name="T68" fmla="+- 0 7092 7032"/>
                              <a:gd name="T69" fmla="*/ T68 w 152"/>
                              <a:gd name="T70" fmla="+- 0 1207 1128"/>
                              <a:gd name="T71" fmla="*/ 1207 h 177"/>
                              <a:gd name="T72" fmla="+- 0 7098 7032"/>
                              <a:gd name="T73" fmla="*/ T72 w 152"/>
                              <a:gd name="T74" fmla="+- 0 1207 1128"/>
                              <a:gd name="T75" fmla="*/ 1207 h 177"/>
                              <a:gd name="T76" fmla="+- 0 7184 7032"/>
                              <a:gd name="T77" fmla="*/ T76 w 152"/>
                              <a:gd name="T78" fmla="+- 0 1207 1128"/>
                              <a:gd name="T79" fmla="*/ 1207 h 177"/>
                              <a:gd name="T80" fmla="+- 0 7184 7032"/>
                              <a:gd name="T81" fmla="*/ T80 w 152"/>
                              <a:gd name="T82" fmla="+- 0 1128 1128"/>
                              <a:gd name="T83" fmla="*/ 1128 h 1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52" h="177">
                                <a:moveTo>
                                  <a:pt x="152" y="0"/>
                                </a:moveTo>
                                <a:lnTo>
                                  <a:pt x="115" y="0"/>
                                </a:lnTo>
                                <a:lnTo>
                                  <a:pt x="115" y="41"/>
                                </a:lnTo>
                                <a:lnTo>
                                  <a:pt x="66" y="41"/>
                                </a:lnTo>
                                <a:lnTo>
                                  <a:pt x="43" y="45"/>
                                </a:lnTo>
                                <a:lnTo>
                                  <a:pt x="24" y="55"/>
                                </a:lnTo>
                                <a:lnTo>
                                  <a:pt x="9" y="71"/>
                                </a:lnTo>
                                <a:lnTo>
                                  <a:pt x="0" y="91"/>
                                </a:lnTo>
                                <a:lnTo>
                                  <a:pt x="2" y="119"/>
                                </a:lnTo>
                                <a:lnTo>
                                  <a:pt x="37" y="170"/>
                                </a:lnTo>
                                <a:lnTo>
                                  <a:pt x="66" y="177"/>
                                </a:lnTo>
                                <a:lnTo>
                                  <a:pt x="152" y="177"/>
                                </a:lnTo>
                                <a:lnTo>
                                  <a:pt x="152" y="139"/>
                                </a:lnTo>
                                <a:lnTo>
                                  <a:pt x="66" y="139"/>
                                </a:lnTo>
                                <a:lnTo>
                                  <a:pt x="45" y="131"/>
                                </a:lnTo>
                                <a:lnTo>
                                  <a:pt x="36" y="112"/>
                                </a:lnTo>
                                <a:lnTo>
                                  <a:pt x="42" y="90"/>
                                </a:lnTo>
                                <a:lnTo>
                                  <a:pt x="60" y="79"/>
                                </a:lnTo>
                                <a:lnTo>
                                  <a:pt x="66" y="79"/>
                                </a:lnTo>
                                <a:lnTo>
                                  <a:pt x="152" y="79"/>
                                </a:lnTo>
                                <a:lnTo>
                                  <a:pt x="152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" name="Freeform 52"/>
                        <wps:cNvSpPr>
                          <a:spLocks/>
                        </wps:cNvSpPr>
                        <wps:spPr bwMode="auto">
                          <a:xfrm>
                            <a:off x="7032" y="1128"/>
                            <a:ext cx="152" cy="177"/>
                          </a:xfrm>
                          <a:custGeom>
                            <a:avLst/>
                            <a:gdLst>
                              <a:gd name="T0" fmla="+- 0 7184 7032"/>
                              <a:gd name="T1" fmla="*/ T0 w 152"/>
                              <a:gd name="T2" fmla="+- 0 1207 1128"/>
                              <a:gd name="T3" fmla="*/ 1207 h 177"/>
                              <a:gd name="T4" fmla="+- 0 7147 7032"/>
                              <a:gd name="T5" fmla="*/ T4 w 152"/>
                              <a:gd name="T6" fmla="+- 0 1207 1128"/>
                              <a:gd name="T7" fmla="*/ 1207 h 177"/>
                              <a:gd name="T8" fmla="+- 0 7147 7032"/>
                              <a:gd name="T9" fmla="*/ T8 w 152"/>
                              <a:gd name="T10" fmla="+- 0 1267 1128"/>
                              <a:gd name="T11" fmla="*/ 1267 h 177"/>
                              <a:gd name="T12" fmla="+- 0 7184 7032"/>
                              <a:gd name="T13" fmla="*/ T12 w 152"/>
                              <a:gd name="T14" fmla="+- 0 1267 1128"/>
                              <a:gd name="T15" fmla="*/ 1267 h 177"/>
                              <a:gd name="T16" fmla="+- 0 7184 7032"/>
                              <a:gd name="T17" fmla="*/ T16 w 152"/>
                              <a:gd name="T18" fmla="+- 0 1207 1128"/>
                              <a:gd name="T19" fmla="*/ 1207 h 1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2" h="177">
                                <a:moveTo>
                                  <a:pt x="152" y="79"/>
                                </a:moveTo>
                                <a:lnTo>
                                  <a:pt x="115" y="79"/>
                                </a:lnTo>
                                <a:lnTo>
                                  <a:pt x="115" y="139"/>
                                </a:lnTo>
                                <a:lnTo>
                                  <a:pt x="152" y="139"/>
                                </a:lnTo>
                                <a:lnTo>
                                  <a:pt x="152" y="79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706D0B" id="Group 51" o:spid="_x0000_s1026" style="position:absolute;margin-left:351.6pt;margin-top:56.4pt;width:7.6pt;height:8.85pt;z-index:-251662336;mso-position-horizontal-relative:page;mso-position-vertical-relative:page" coordorigin="7032,1128" coordsize="152,1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">
                <v:shape id="Freeform 53" o:spid="_x0000_s1027" style="position:absolute;left:7032;top:1128;width:152;height:177;visibility:visible;mso-wrap-style:square;v-text-anchor:top" coordsize="152,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" path="m152,l115,r,41l66,41,43,45,24,55,9,71,,91r2,28l37,170r29,7l152,177r,-38l66,139,45,131,36,112,42,90,60,79r6,l152,79,152,e" fillcolor="#f47920" stroked="f">
                  <v:path arrowok="t" o:connecttype="custom" o:connectlocs="152,1128;115,1128;115,1169;66,1169;43,1173;24,1183;9,1199;0,1219;2,1247;37,1298;66,1305;152,1305;152,1267;66,1267;45,1259;36,1240;42,1218;60,1207;66,1207;152,1207;152,1128" o:connectangles="0,0,0,0,0,0,0,0,0,0,0,0,0,0,0,0,0,0,0,0,0"/>
                </v:shape>
                <v:shape id="Freeform 52" o:spid="_x0000_s1028" style="position:absolute;left:7032;top:1128;width:152;height:177;visibility:visible;mso-wrap-style:square;v-text-anchor:top" coordsize="152,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" path="m152,79r-37,l115,139r37,l152,79e" fillcolor="#f47920" stroked="f">
                  <v:path arrowok="t" o:connecttype="custom" o:connectlocs="152,1207;115,1207;115,1267;152,1267;152,1207" o:connectangles="0,0,0,0,0"/>
                </v:shape>
                <w10:wrap anchorx="page" anchory="page"/>
              </v:group>
            </w:pict>
          </mc:Fallback>
        </mc:AlternateContent>
      </w:r>
      <w:r w:rsidRPr="00606C7B">
        <w:rPr>
          <w:noProof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>
                <wp:simplePos x="0" y="0"/>
                <wp:positionH relativeFrom="page">
                  <wp:posOffset>3981450</wp:posOffset>
                </wp:positionH>
                <wp:positionV relativeFrom="page">
                  <wp:posOffset>708025</wp:posOffset>
                </wp:positionV>
                <wp:extent cx="443230" cy="184785"/>
                <wp:effectExtent l="0" t="0" r="4445" b="2540"/>
                <wp:wrapNone/>
                <wp:docPr id="183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3230" cy="184785"/>
                          <a:chOff x="6270" y="1115"/>
                          <a:chExt cx="698" cy="291"/>
                        </a:xfrm>
                      </wpg:grpSpPr>
                      <wpg:grpSp>
                        <wpg:cNvPr id="184" name="Group 48"/>
                        <wpg:cNvGrpSpPr>
                          <a:grpSpLocks/>
                        </wpg:cNvGrpSpPr>
                        <wpg:grpSpPr bwMode="auto">
                          <a:xfrm>
                            <a:off x="6917" y="1128"/>
                            <a:ext cx="41" cy="268"/>
                            <a:chOff x="6917" y="1128"/>
                            <a:chExt cx="41" cy="268"/>
                          </a:xfrm>
                        </wpg:grpSpPr>
                        <wps:wsp>
                          <wps:cNvPr id="185" name="Freeform 50"/>
                          <wps:cNvSpPr>
                            <a:spLocks/>
                          </wps:cNvSpPr>
                          <wps:spPr bwMode="auto">
                            <a:xfrm>
                              <a:off x="6917" y="1128"/>
                              <a:ext cx="41" cy="268"/>
                            </a:xfrm>
                            <a:custGeom>
                              <a:avLst/>
                              <a:gdLst>
                                <a:gd name="T0" fmla="+- 0 6958 6917"/>
                                <a:gd name="T1" fmla="*/ T0 w 41"/>
                                <a:gd name="T2" fmla="+- 0 1128 1128"/>
                                <a:gd name="T3" fmla="*/ 1128 h 268"/>
                                <a:gd name="T4" fmla="+- 0 6921 6917"/>
                                <a:gd name="T5" fmla="*/ T4 w 41"/>
                                <a:gd name="T6" fmla="+- 0 1128 1128"/>
                                <a:gd name="T7" fmla="*/ 1128 h 268"/>
                                <a:gd name="T8" fmla="+- 0 6921 6917"/>
                                <a:gd name="T9" fmla="*/ T8 w 41"/>
                                <a:gd name="T10" fmla="+- 0 1305 1128"/>
                                <a:gd name="T11" fmla="*/ 1305 h 268"/>
                                <a:gd name="T12" fmla="+- 0 6958 6917"/>
                                <a:gd name="T13" fmla="*/ T12 w 41"/>
                                <a:gd name="T14" fmla="+- 0 1305 1128"/>
                                <a:gd name="T15" fmla="*/ 1305 h 268"/>
                                <a:gd name="T16" fmla="+- 0 6958 6917"/>
                                <a:gd name="T17" fmla="*/ T16 w 41"/>
                                <a:gd name="T18" fmla="+- 0 1128 1128"/>
                                <a:gd name="T19" fmla="*/ 1128 h 2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1" h="268">
                                  <a:moveTo>
                                    <a:pt x="41" y="0"/>
                                  </a:moveTo>
                                  <a:lnTo>
                                    <a:pt x="4" y="0"/>
                                  </a:lnTo>
                                  <a:lnTo>
                                    <a:pt x="4" y="177"/>
                                  </a:lnTo>
                                  <a:lnTo>
                                    <a:pt x="41" y="177"/>
                                  </a:lnTo>
                                  <a:lnTo>
                                    <a:pt x="41" y="0"/>
                                  </a:lnTo>
                                </a:path>
                              </a:pathLst>
                            </a:custGeom>
                            <a:solidFill>
                              <a:srgbClr val="F479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6" name="Freeform 49"/>
                          <wps:cNvSpPr>
                            <a:spLocks/>
                          </wps:cNvSpPr>
                          <wps:spPr bwMode="auto">
                            <a:xfrm>
                              <a:off x="6917" y="1128"/>
                              <a:ext cx="41" cy="268"/>
                            </a:xfrm>
                            <a:custGeom>
                              <a:avLst/>
                              <a:gdLst>
                                <a:gd name="T0" fmla="+- 0 6952 6917"/>
                                <a:gd name="T1" fmla="*/ T0 w 41"/>
                                <a:gd name="T2" fmla="+- 0 1351 1128"/>
                                <a:gd name="T3" fmla="*/ 1351 h 268"/>
                                <a:gd name="T4" fmla="+- 0 6927 6917"/>
                                <a:gd name="T5" fmla="*/ T4 w 41"/>
                                <a:gd name="T6" fmla="+- 0 1351 1128"/>
                                <a:gd name="T7" fmla="*/ 1351 h 268"/>
                                <a:gd name="T8" fmla="+- 0 6917 6917"/>
                                <a:gd name="T9" fmla="*/ T8 w 41"/>
                                <a:gd name="T10" fmla="+- 0 1361 1128"/>
                                <a:gd name="T11" fmla="*/ 1361 h 268"/>
                                <a:gd name="T12" fmla="+- 0 6917 6917"/>
                                <a:gd name="T13" fmla="*/ T12 w 41"/>
                                <a:gd name="T14" fmla="+- 0 1385 1128"/>
                                <a:gd name="T15" fmla="*/ 1385 h 268"/>
                                <a:gd name="T16" fmla="+- 0 6927 6917"/>
                                <a:gd name="T17" fmla="*/ T16 w 41"/>
                                <a:gd name="T18" fmla="+- 0 1395 1128"/>
                                <a:gd name="T19" fmla="*/ 1395 h 268"/>
                                <a:gd name="T20" fmla="+- 0 6952 6917"/>
                                <a:gd name="T21" fmla="*/ T20 w 41"/>
                                <a:gd name="T22" fmla="+- 0 1395 1128"/>
                                <a:gd name="T23" fmla="*/ 1395 h 268"/>
                                <a:gd name="T24" fmla="+- 0 6962 6917"/>
                                <a:gd name="T25" fmla="*/ T24 w 41"/>
                                <a:gd name="T26" fmla="+- 0 1385 1128"/>
                                <a:gd name="T27" fmla="*/ 1385 h 268"/>
                                <a:gd name="T28" fmla="+- 0 6962 6917"/>
                                <a:gd name="T29" fmla="*/ T28 w 41"/>
                                <a:gd name="T30" fmla="+- 0 1361 1128"/>
                                <a:gd name="T31" fmla="*/ 1361 h 268"/>
                                <a:gd name="T32" fmla="+- 0 6952 6917"/>
                                <a:gd name="T33" fmla="*/ T32 w 41"/>
                                <a:gd name="T34" fmla="+- 0 1351 1128"/>
                                <a:gd name="T35" fmla="*/ 1351 h 2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1" h="268">
                                  <a:moveTo>
                                    <a:pt x="35" y="223"/>
                                  </a:moveTo>
                                  <a:lnTo>
                                    <a:pt x="10" y="223"/>
                                  </a:lnTo>
                                  <a:lnTo>
                                    <a:pt x="0" y="233"/>
                                  </a:lnTo>
                                  <a:lnTo>
                                    <a:pt x="0" y="257"/>
                                  </a:lnTo>
                                  <a:lnTo>
                                    <a:pt x="10" y="267"/>
                                  </a:lnTo>
                                  <a:lnTo>
                                    <a:pt x="35" y="267"/>
                                  </a:lnTo>
                                  <a:lnTo>
                                    <a:pt x="45" y="257"/>
                                  </a:lnTo>
                                  <a:lnTo>
                                    <a:pt x="45" y="233"/>
                                  </a:lnTo>
                                  <a:lnTo>
                                    <a:pt x="35" y="223"/>
                                  </a:lnTo>
                                </a:path>
                              </a:pathLst>
                            </a:custGeom>
                            <a:solidFill>
                              <a:srgbClr val="F479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" name="Group 44"/>
                        <wpg:cNvGrpSpPr>
                          <a:grpSpLocks/>
                        </wpg:cNvGrpSpPr>
                        <wpg:grpSpPr bwMode="auto">
                          <a:xfrm>
                            <a:off x="6680" y="1126"/>
                            <a:ext cx="168" cy="182"/>
                            <a:chOff x="6680" y="1126"/>
                            <a:chExt cx="168" cy="182"/>
                          </a:xfrm>
                        </wpg:grpSpPr>
                        <wps:wsp>
                          <wps:cNvPr id="188" name="Freeform 47"/>
                          <wps:cNvSpPr>
                            <a:spLocks/>
                          </wps:cNvSpPr>
                          <wps:spPr bwMode="auto">
                            <a:xfrm>
                              <a:off x="6680" y="1126"/>
                              <a:ext cx="168" cy="182"/>
                            </a:xfrm>
                            <a:custGeom>
                              <a:avLst/>
                              <a:gdLst>
                                <a:gd name="T0" fmla="+- 0 6700 6680"/>
                                <a:gd name="T1" fmla="*/ T0 w 168"/>
                                <a:gd name="T2" fmla="+- 0 1252 1126"/>
                                <a:gd name="T3" fmla="*/ 1252 h 182"/>
                                <a:gd name="T4" fmla="+- 0 6681 6680"/>
                                <a:gd name="T5" fmla="*/ T4 w 168"/>
                                <a:gd name="T6" fmla="+- 0 1277 1126"/>
                                <a:gd name="T7" fmla="*/ 1277 h 182"/>
                                <a:gd name="T8" fmla="+- 0 6695 6680"/>
                                <a:gd name="T9" fmla="*/ T8 w 168"/>
                                <a:gd name="T10" fmla="+- 0 1290 1126"/>
                                <a:gd name="T11" fmla="*/ 1290 h 182"/>
                                <a:gd name="T12" fmla="+- 0 6713 6680"/>
                                <a:gd name="T13" fmla="*/ T12 w 168"/>
                                <a:gd name="T14" fmla="+- 0 1300 1126"/>
                                <a:gd name="T15" fmla="*/ 1300 h 182"/>
                                <a:gd name="T16" fmla="+- 0 6733 6680"/>
                                <a:gd name="T17" fmla="*/ T16 w 168"/>
                                <a:gd name="T18" fmla="+- 0 1306 1126"/>
                                <a:gd name="T19" fmla="*/ 1306 h 182"/>
                                <a:gd name="T20" fmla="+- 0 6754 6680"/>
                                <a:gd name="T21" fmla="*/ T20 w 168"/>
                                <a:gd name="T22" fmla="+- 0 1309 1126"/>
                                <a:gd name="T23" fmla="*/ 1309 h 182"/>
                                <a:gd name="T24" fmla="+- 0 6776 6680"/>
                                <a:gd name="T25" fmla="*/ T24 w 168"/>
                                <a:gd name="T26" fmla="+- 0 1306 1126"/>
                                <a:gd name="T27" fmla="*/ 1306 h 182"/>
                                <a:gd name="T28" fmla="+- 0 6796 6680"/>
                                <a:gd name="T29" fmla="*/ T28 w 168"/>
                                <a:gd name="T30" fmla="+- 0 1299 1126"/>
                                <a:gd name="T31" fmla="*/ 1299 h 182"/>
                                <a:gd name="T32" fmla="+- 0 6813 6680"/>
                                <a:gd name="T33" fmla="*/ T32 w 168"/>
                                <a:gd name="T34" fmla="+- 0 1287 1126"/>
                                <a:gd name="T35" fmla="*/ 1287 h 182"/>
                                <a:gd name="T36" fmla="+- 0 6828 6680"/>
                                <a:gd name="T37" fmla="*/ T36 w 168"/>
                                <a:gd name="T38" fmla="+- 0 1272 1126"/>
                                <a:gd name="T39" fmla="*/ 1272 h 182"/>
                                <a:gd name="T40" fmla="+- 0 6829 6680"/>
                                <a:gd name="T41" fmla="*/ T40 w 168"/>
                                <a:gd name="T42" fmla="+- 0 1270 1126"/>
                                <a:gd name="T43" fmla="*/ 1270 h 182"/>
                                <a:gd name="T44" fmla="+- 0 6736 6680"/>
                                <a:gd name="T45" fmla="*/ T44 w 168"/>
                                <a:gd name="T46" fmla="+- 0 1270 1126"/>
                                <a:gd name="T47" fmla="*/ 1270 h 182"/>
                                <a:gd name="T48" fmla="+- 0 6716 6680"/>
                                <a:gd name="T49" fmla="*/ T48 w 168"/>
                                <a:gd name="T50" fmla="+- 0 1263 1126"/>
                                <a:gd name="T51" fmla="*/ 1263 h 182"/>
                                <a:gd name="T52" fmla="+- 0 6700 6680"/>
                                <a:gd name="T53" fmla="*/ T52 w 168"/>
                                <a:gd name="T54" fmla="+- 0 1252 1126"/>
                                <a:gd name="T55" fmla="*/ 1252 h 1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168" h="182">
                                  <a:moveTo>
                                    <a:pt x="20" y="126"/>
                                  </a:moveTo>
                                  <a:lnTo>
                                    <a:pt x="1" y="151"/>
                                  </a:lnTo>
                                  <a:lnTo>
                                    <a:pt x="15" y="164"/>
                                  </a:lnTo>
                                  <a:lnTo>
                                    <a:pt x="33" y="174"/>
                                  </a:lnTo>
                                  <a:lnTo>
                                    <a:pt x="53" y="180"/>
                                  </a:lnTo>
                                  <a:lnTo>
                                    <a:pt x="74" y="183"/>
                                  </a:lnTo>
                                  <a:lnTo>
                                    <a:pt x="96" y="180"/>
                                  </a:lnTo>
                                  <a:lnTo>
                                    <a:pt x="116" y="173"/>
                                  </a:lnTo>
                                  <a:lnTo>
                                    <a:pt x="133" y="161"/>
                                  </a:lnTo>
                                  <a:lnTo>
                                    <a:pt x="148" y="146"/>
                                  </a:lnTo>
                                  <a:lnTo>
                                    <a:pt x="149" y="144"/>
                                  </a:lnTo>
                                  <a:lnTo>
                                    <a:pt x="56" y="144"/>
                                  </a:lnTo>
                                  <a:lnTo>
                                    <a:pt x="36" y="137"/>
                                  </a:lnTo>
                                  <a:lnTo>
                                    <a:pt x="20" y="126"/>
                                  </a:lnTo>
                                </a:path>
                              </a:pathLst>
                            </a:custGeom>
                            <a:solidFill>
                              <a:srgbClr val="F479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9" name="Freeform 46"/>
                          <wps:cNvSpPr>
                            <a:spLocks/>
                          </wps:cNvSpPr>
                          <wps:spPr bwMode="auto">
                            <a:xfrm>
                              <a:off x="6680" y="1126"/>
                              <a:ext cx="168" cy="182"/>
                            </a:xfrm>
                            <a:custGeom>
                              <a:avLst/>
                              <a:gdLst>
                                <a:gd name="T0" fmla="+- 0 6829 6680"/>
                                <a:gd name="T1" fmla="*/ T0 w 168"/>
                                <a:gd name="T2" fmla="+- 0 1163 1126"/>
                                <a:gd name="T3" fmla="*/ 1163 h 182"/>
                                <a:gd name="T4" fmla="+- 0 6757 6680"/>
                                <a:gd name="T5" fmla="*/ T4 w 168"/>
                                <a:gd name="T6" fmla="+- 0 1163 1126"/>
                                <a:gd name="T7" fmla="*/ 1163 h 182"/>
                                <a:gd name="T8" fmla="+- 0 6777 6680"/>
                                <a:gd name="T9" fmla="*/ T8 w 168"/>
                                <a:gd name="T10" fmla="+- 0 1170 1126"/>
                                <a:gd name="T11" fmla="*/ 1170 h 182"/>
                                <a:gd name="T12" fmla="+- 0 6793 6680"/>
                                <a:gd name="T13" fmla="*/ T12 w 168"/>
                                <a:gd name="T14" fmla="+- 0 1183 1126"/>
                                <a:gd name="T15" fmla="*/ 1183 h 182"/>
                                <a:gd name="T16" fmla="+- 0 6803 6680"/>
                                <a:gd name="T17" fmla="*/ T16 w 168"/>
                                <a:gd name="T18" fmla="+- 0 1202 1126"/>
                                <a:gd name="T19" fmla="*/ 1202 h 182"/>
                                <a:gd name="T20" fmla="+- 0 6807 6680"/>
                                <a:gd name="T21" fmla="*/ T20 w 168"/>
                                <a:gd name="T22" fmla="+- 0 1226 1126"/>
                                <a:gd name="T23" fmla="*/ 1226 h 182"/>
                                <a:gd name="T24" fmla="+- 0 6799 6680"/>
                                <a:gd name="T25" fmla="*/ T24 w 168"/>
                                <a:gd name="T26" fmla="+- 0 1244 1126"/>
                                <a:gd name="T27" fmla="*/ 1244 h 182"/>
                                <a:gd name="T28" fmla="+- 0 6784 6680"/>
                                <a:gd name="T29" fmla="*/ T28 w 168"/>
                                <a:gd name="T30" fmla="+- 0 1258 1126"/>
                                <a:gd name="T31" fmla="*/ 1258 h 182"/>
                                <a:gd name="T32" fmla="+- 0 6763 6680"/>
                                <a:gd name="T33" fmla="*/ T32 w 168"/>
                                <a:gd name="T34" fmla="+- 0 1267 1126"/>
                                <a:gd name="T35" fmla="*/ 1267 h 182"/>
                                <a:gd name="T36" fmla="+- 0 6736 6680"/>
                                <a:gd name="T37" fmla="*/ T36 w 168"/>
                                <a:gd name="T38" fmla="+- 0 1270 1126"/>
                                <a:gd name="T39" fmla="*/ 1270 h 182"/>
                                <a:gd name="T40" fmla="+- 0 6829 6680"/>
                                <a:gd name="T41" fmla="*/ T40 w 168"/>
                                <a:gd name="T42" fmla="+- 0 1270 1126"/>
                                <a:gd name="T43" fmla="*/ 1270 h 182"/>
                                <a:gd name="T44" fmla="+- 0 6839 6680"/>
                                <a:gd name="T45" fmla="*/ T44 w 168"/>
                                <a:gd name="T46" fmla="+- 0 1253 1126"/>
                                <a:gd name="T47" fmla="*/ 1253 h 182"/>
                                <a:gd name="T48" fmla="+- 0 6846 6680"/>
                                <a:gd name="T49" fmla="*/ T48 w 168"/>
                                <a:gd name="T50" fmla="+- 0 1231 1126"/>
                                <a:gd name="T51" fmla="*/ 1231 h 182"/>
                                <a:gd name="T52" fmla="+- 0 6848 6680"/>
                                <a:gd name="T53" fmla="*/ T52 w 168"/>
                                <a:gd name="T54" fmla="+- 0 1206 1126"/>
                                <a:gd name="T55" fmla="*/ 1206 h 182"/>
                                <a:gd name="T56" fmla="+- 0 6844 6680"/>
                                <a:gd name="T57" fmla="*/ T56 w 168"/>
                                <a:gd name="T58" fmla="+- 0 1187 1126"/>
                                <a:gd name="T59" fmla="*/ 1187 h 182"/>
                                <a:gd name="T60" fmla="+- 0 6835 6680"/>
                                <a:gd name="T61" fmla="*/ T60 w 168"/>
                                <a:gd name="T62" fmla="+- 0 1170 1126"/>
                                <a:gd name="T63" fmla="*/ 1170 h 182"/>
                                <a:gd name="T64" fmla="+- 0 6829 6680"/>
                                <a:gd name="T65" fmla="*/ T64 w 168"/>
                                <a:gd name="T66" fmla="+- 0 1163 1126"/>
                                <a:gd name="T67" fmla="*/ 1163 h 1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168" h="182">
                                  <a:moveTo>
                                    <a:pt x="149" y="37"/>
                                  </a:moveTo>
                                  <a:lnTo>
                                    <a:pt x="77" y="37"/>
                                  </a:lnTo>
                                  <a:lnTo>
                                    <a:pt x="97" y="44"/>
                                  </a:lnTo>
                                  <a:lnTo>
                                    <a:pt x="113" y="57"/>
                                  </a:lnTo>
                                  <a:lnTo>
                                    <a:pt x="123" y="76"/>
                                  </a:lnTo>
                                  <a:lnTo>
                                    <a:pt x="127" y="100"/>
                                  </a:lnTo>
                                  <a:lnTo>
                                    <a:pt x="119" y="118"/>
                                  </a:lnTo>
                                  <a:lnTo>
                                    <a:pt x="104" y="132"/>
                                  </a:lnTo>
                                  <a:lnTo>
                                    <a:pt x="83" y="141"/>
                                  </a:lnTo>
                                  <a:lnTo>
                                    <a:pt x="56" y="144"/>
                                  </a:lnTo>
                                  <a:lnTo>
                                    <a:pt x="149" y="144"/>
                                  </a:lnTo>
                                  <a:lnTo>
                                    <a:pt x="159" y="127"/>
                                  </a:lnTo>
                                  <a:lnTo>
                                    <a:pt x="166" y="105"/>
                                  </a:lnTo>
                                  <a:lnTo>
                                    <a:pt x="168" y="80"/>
                                  </a:lnTo>
                                  <a:lnTo>
                                    <a:pt x="164" y="61"/>
                                  </a:lnTo>
                                  <a:lnTo>
                                    <a:pt x="155" y="44"/>
                                  </a:lnTo>
                                  <a:lnTo>
                                    <a:pt x="149" y="37"/>
                                  </a:lnTo>
                                </a:path>
                              </a:pathLst>
                            </a:custGeom>
                            <a:solidFill>
                              <a:srgbClr val="F479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0" name="Freeform 45"/>
                          <wps:cNvSpPr>
                            <a:spLocks/>
                          </wps:cNvSpPr>
                          <wps:spPr bwMode="auto">
                            <a:xfrm>
                              <a:off x="6680" y="1126"/>
                              <a:ext cx="168" cy="182"/>
                            </a:xfrm>
                            <a:custGeom>
                              <a:avLst/>
                              <a:gdLst>
                                <a:gd name="T0" fmla="+- 0 6732 6680"/>
                                <a:gd name="T1" fmla="*/ T0 w 168"/>
                                <a:gd name="T2" fmla="+- 0 1126 1126"/>
                                <a:gd name="T3" fmla="*/ 1126 h 182"/>
                                <a:gd name="T4" fmla="+- 0 6712 6680"/>
                                <a:gd name="T5" fmla="*/ T4 w 168"/>
                                <a:gd name="T6" fmla="+- 0 1133 1126"/>
                                <a:gd name="T7" fmla="*/ 1133 h 182"/>
                                <a:gd name="T8" fmla="+- 0 6695 6680"/>
                                <a:gd name="T9" fmla="*/ T8 w 168"/>
                                <a:gd name="T10" fmla="+- 0 1143 1126"/>
                                <a:gd name="T11" fmla="*/ 1143 h 182"/>
                                <a:gd name="T12" fmla="+- 0 6680 6680"/>
                                <a:gd name="T13" fmla="*/ T12 w 168"/>
                                <a:gd name="T14" fmla="+- 0 1157 1126"/>
                                <a:gd name="T15" fmla="*/ 1157 h 182"/>
                                <a:gd name="T16" fmla="+- 0 6700 6680"/>
                                <a:gd name="T17" fmla="*/ T16 w 168"/>
                                <a:gd name="T18" fmla="+- 0 1181 1126"/>
                                <a:gd name="T19" fmla="*/ 1181 h 182"/>
                                <a:gd name="T20" fmla="+- 0 6714 6680"/>
                                <a:gd name="T21" fmla="*/ T20 w 168"/>
                                <a:gd name="T22" fmla="+- 0 1171 1126"/>
                                <a:gd name="T23" fmla="*/ 1171 h 182"/>
                                <a:gd name="T24" fmla="+- 0 6733 6680"/>
                                <a:gd name="T25" fmla="*/ T24 w 168"/>
                                <a:gd name="T26" fmla="+- 0 1165 1126"/>
                                <a:gd name="T27" fmla="*/ 1165 h 182"/>
                                <a:gd name="T28" fmla="+- 0 6757 6680"/>
                                <a:gd name="T29" fmla="*/ T28 w 168"/>
                                <a:gd name="T30" fmla="+- 0 1163 1126"/>
                                <a:gd name="T31" fmla="*/ 1163 h 182"/>
                                <a:gd name="T32" fmla="+- 0 6829 6680"/>
                                <a:gd name="T33" fmla="*/ T32 w 168"/>
                                <a:gd name="T34" fmla="+- 0 1163 1126"/>
                                <a:gd name="T35" fmla="*/ 1163 h 182"/>
                                <a:gd name="T36" fmla="+- 0 6822 6680"/>
                                <a:gd name="T37" fmla="*/ T36 w 168"/>
                                <a:gd name="T38" fmla="+- 0 1155 1126"/>
                                <a:gd name="T39" fmla="*/ 1155 h 182"/>
                                <a:gd name="T40" fmla="+- 0 6805 6680"/>
                                <a:gd name="T41" fmla="*/ T40 w 168"/>
                                <a:gd name="T42" fmla="+- 0 1142 1126"/>
                                <a:gd name="T43" fmla="*/ 1142 h 182"/>
                                <a:gd name="T44" fmla="+- 0 6784 6680"/>
                                <a:gd name="T45" fmla="*/ T44 w 168"/>
                                <a:gd name="T46" fmla="+- 0 1133 1126"/>
                                <a:gd name="T47" fmla="*/ 1133 h 182"/>
                                <a:gd name="T48" fmla="+- 0 6760 6680"/>
                                <a:gd name="T49" fmla="*/ T48 w 168"/>
                                <a:gd name="T50" fmla="+- 0 1128 1126"/>
                                <a:gd name="T51" fmla="*/ 1128 h 182"/>
                                <a:gd name="T52" fmla="+- 0 6732 6680"/>
                                <a:gd name="T53" fmla="*/ T52 w 168"/>
                                <a:gd name="T54" fmla="+- 0 1126 1126"/>
                                <a:gd name="T55" fmla="*/ 1126 h 1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168" h="182">
                                  <a:moveTo>
                                    <a:pt x="52" y="0"/>
                                  </a:moveTo>
                                  <a:lnTo>
                                    <a:pt x="32" y="7"/>
                                  </a:lnTo>
                                  <a:lnTo>
                                    <a:pt x="15" y="17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20" y="55"/>
                                  </a:lnTo>
                                  <a:lnTo>
                                    <a:pt x="34" y="45"/>
                                  </a:lnTo>
                                  <a:lnTo>
                                    <a:pt x="53" y="39"/>
                                  </a:lnTo>
                                  <a:lnTo>
                                    <a:pt x="77" y="37"/>
                                  </a:lnTo>
                                  <a:lnTo>
                                    <a:pt x="149" y="37"/>
                                  </a:lnTo>
                                  <a:lnTo>
                                    <a:pt x="142" y="29"/>
                                  </a:lnTo>
                                  <a:lnTo>
                                    <a:pt x="125" y="16"/>
                                  </a:lnTo>
                                  <a:lnTo>
                                    <a:pt x="104" y="7"/>
                                  </a:lnTo>
                                  <a:lnTo>
                                    <a:pt x="80" y="2"/>
                                  </a:lnTo>
                                  <a:lnTo>
                                    <a:pt x="52" y="0"/>
                                  </a:lnTo>
                                </a:path>
                              </a:pathLst>
                            </a:custGeom>
                            <a:solidFill>
                              <a:srgbClr val="F479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1" name="Group 41"/>
                        <wpg:cNvGrpSpPr>
                          <a:grpSpLocks/>
                        </wpg:cNvGrpSpPr>
                        <wpg:grpSpPr bwMode="auto">
                          <a:xfrm>
                            <a:off x="6480" y="1128"/>
                            <a:ext cx="166" cy="177"/>
                            <a:chOff x="6480" y="1128"/>
                            <a:chExt cx="166" cy="177"/>
                          </a:xfrm>
                        </wpg:grpSpPr>
                        <wps:wsp>
                          <wps:cNvPr id="192" name="Freeform 43"/>
                          <wps:cNvSpPr>
                            <a:spLocks/>
                          </wps:cNvSpPr>
                          <wps:spPr bwMode="auto">
                            <a:xfrm>
                              <a:off x="6480" y="1128"/>
                              <a:ext cx="166" cy="177"/>
                            </a:xfrm>
                            <a:custGeom>
                              <a:avLst/>
                              <a:gdLst>
                                <a:gd name="T0" fmla="+- 0 6646 6480"/>
                                <a:gd name="T1" fmla="*/ T0 w 166"/>
                                <a:gd name="T2" fmla="+- 0 1267 1128"/>
                                <a:gd name="T3" fmla="*/ 1267 h 177"/>
                                <a:gd name="T4" fmla="+- 0 6480 6480"/>
                                <a:gd name="T5" fmla="*/ T4 w 166"/>
                                <a:gd name="T6" fmla="+- 0 1267 1128"/>
                                <a:gd name="T7" fmla="*/ 1267 h 177"/>
                                <a:gd name="T8" fmla="+- 0 6480 6480"/>
                                <a:gd name="T9" fmla="*/ T8 w 166"/>
                                <a:gd name="T10" fmla="+- 0 1305 1128"/>
                                <a:gd name="T11" fmla="*/ 1305 h 177"/>
                                <a:gd name="T12" fmla="+- 0 6646 6480"/>
                                <a:gd name="T13" fmla="*/ T12 w 166"/>
                                <a:gd name="T14" fmla="+- 0 1305 1128"/>
                                <a:gd name="T15" fmla="*/ 1305 h 177"/>
                                <a:gd name="T16" fmla="+- 0 6646 6480"/>
                                <a:gd name="T17" fmla="*/ T16 w 166"/>
                                <a:gd name="T18" fmla="+- 0 1267 1128"/>
                                <a:gd name="T19" fmla="*/ 1267 h 17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6" h="177">
                                  <a:moveTo>
                                    <a:pt x="166" y="139"/>
                                  </a:moveTo>
                                  <a:lnTo>
                                    <a:pt x="0" y="139"/>
                                  </a:lnTo>
                                  <a:lnTo>
                                    <a:pt x="0" y="177"/>
                                  </a:lnTo>
                                  <a:lnTo>
                                    <a:pt x="166" y="177"/>
                                  </a:lnTo>
                                  <a:lnTo>
                                    <a:pt x="166" y="139"/>
                                  </a:lnTo>
                                </a:path>
                              </a:pathLst>
                            </a:custGeom>
                            <a:solidFill>
                              <a:srgbClr val="F479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3" name="Freeform 42"/>
                          <wps:cNvSpPr>
                            <a:spLocks/>
                          </wps:cNvSpPr>
                          <wps:spPr bwMode="auto">
                            <a:xfrm>
                              <a:off x="6480" y="1128"/>
                              <a:ext cx="166" cy="177"/>
                            </a:xfrm>
                            <a:custGeom>
                              <a:avLst/>
                              <a:gdLst>
                                <a:gd name="T0" fmla="+- 0 6582 6480"/>
                                <a:gd name="T1" fmla="*/ T0 w 166"/>
                                <a:gd name="T2" fmla="+- 0 1128 1128"/>
                                <a:gd name="T3" fmla="*/ 1128 h 177"/>
                                <a:gd name="T4" fmla="+- 0 6544 6480"/>
                                <a:gd name="T5" fmla="*/ T4 w 166"/>
                                <a:gd name="T6" fmla="+- 0 1128 1128"/>
                                <a:gd name="T7" fmla="*/ 1128 h 177"/>
                                <a:gd name="T8" fmla="+- 0 6544 6480"/>
                                <a:gd name="T9" fmla="*/ T8 w 166"/>
                                <a:gd name="T10" fmla="+- 0 1267 1128"/>
                                <a:gd name="T11" fmla="*/ 1267 h 177"/>
                                <a:gd name="T12" fmla="+- 0 6582 6480"/>
                                <a:gd name="T13" fmla="*/ T12 w 166"/>
                                <a:gd name="T14" fmla="+- 0 1267 1128"/>
                                <a:gd name="T15" fmla="*/ 1267 h 177"/>
                                <a:gd name="T16" fmla="+- 0 6582 6480"/>
                                <a:gd name="T17" fmla="*/ T16 w 166"/>
                                <a:gd name="T18" fmla="+- 0 1128 1128"/>
                                <a:gd name="T19" fmla="*/ 1128 h 17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6" h="177">
                                  <a:moveTo>
                                    <a:pt x="102" y="0"/>
                                  </a:moveTo>
                                  <a:lnTo>
                                    <a:pt x="64" y="0"/>
                                  </a:lnTo>
                                  <a:lnTo>
                                    <a:pt x="64" y="139"/>
                                  </a:lnTo>
                                  <a:lnTo>
                                    <a:pt x="102" y="139"/>
                                  </a:lnTo>
                                  <a:lnTo>
                                    <a:pt x="102" y="0"/>
                                  </a:lnTo>
                                </a:path>
                              </a:pathLst>
                            </a:custGeom>
                            <a:solidFill>
                              <a:srgbClr val="F479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4" name="Group 38"/>
                        <wpg:cNvGrpSpPr>
                          <a:grpSpLocks/>
                        </wpg:cNvGrpSpPr>
                        <wpg:grpSpPr bwMode="auto">
                          <a:xfrm>
                            <a:off x="6280" y="1125"/>
                            <a:ext cx="151" cy="180"/>
                            <a:chOff x="6280" y="1125"/>
                            <a:chExt cx="151" cy="180"/>
                          </a:xfrm>
                        </wpg:grpSpPr>
                        <wps:wsp>
                          <wps:cNvPr id="195" name="Freeform 40"/>
                          <wps:cNvSpPr>
                            <a:spLocks/>
                          </wps:cNvSpPr>
                          <wps:spPr bwMode="auto">
                            <a:xfrm>
                              <a:off x="6280" y="1125"/>
                              <a:ext cx="151" cy="180"/>
                            </a:xfrm>
                            <a:custGeom>
                              <a:avLst/>
                              <a:gdLst>
                                <a:gd name="T0" fmla="+- 0 6348 6280"/>
                                <a:gd name="T1" fmla="*/ T0 w 151"/>
                                <a:gd name="T2" fmla="+- 0 1125 1125"/>
                                <a:gd name="T3" fmla="*/ 1125 h 180"/>
                                <a:gd name="T4" fmla="+- 0 6293 6280"/>
                                <a:gd name="T5" fmla="*/ T4 w 151"/>
                                <a:gd name="T6" fmla="+- 0 1157 1125"/>
                                <a:gd name="T7" fmla="*/ 1157 h 180"/>
                                <a:gd name="T8" fmla="+- 0 6280 6280"/>
                                <a:gd name="T9" fmla="*/ T8 w 151"/>
                                <a:gd name="T10" fmla="+- 0 1199 1125"/>
                                <a:gd name="T11" fmla="*/ 1199 h 180"/>
                                <a:gd name="T12" fmla="+- 0 6280 6280"/>
                                <a:gd name="T13" fmla="*/ T12 w 151"/>
                                <a:gd name="T14" fmla="+- 0 1305 1125"/>
                                <a:gd name="T15" fmla="*/ 1305 h 180"/>
                                <a:gd name="T16" fmla="+- 0 6318 6280"/>
                                <a:gd name="T17" fmla="*/ T16 w 151"/>
                                <a:gd name="T18" fmla="+- 0 1305 1125"/>
                                <a:gd name="T19" fmla="*/ 1305 h 180"/>
                                <a:gd name="T20" fmla="+- 0 6319 6280"/>
                                <a:gd name="T21" fmla="*/ T20 w 151"/>
                                <a:gd name="T22" fmla="+- 0 1194 1125"/>
                                <a:gd name="T23" fmla="*/ 1194 h 180"/>
                                <a:gd name="T24" fmla="+- 0 6326 6280"/>
                                <a:gd name="T25" fmla="*/ T24 w 151"/>
                                <a:gd name="T26" fmla="+- 0 1178 1125"/>
                                <a:gd name="T27" fmla="*/ 1178 h 180"/>
                                <a:gd name="T28" fmla="+- 0 6344 6280"/>
                                <a:gd name="T29" fmla="*/ T28 w 151"/>
                                <a:gd name="T30" fmla="+- 0 1167 1125"/>
                                <a:gd name="T31" fmla="*/ 1167 h 180"/>
                                <a:gd name="T32" fmla="+- 0 6371 6280"/>
                                <a:gd name="T33" fmla="*/ T32 w 151"/>
                                <a:gd name="T34" fmla="+- 0 1165 1125"/>
                                <a:gd name="T35" fmla="*/ 1165 h 180"/>
                                <a:gd name="T36" fmla="+- 0 6422 6280"/>
                                <a:gd name="T37" fmla="*/ T36 w 151"/>
                                <a:gd name="T38" fmla="+- 0 1165 1125"/>
                                <a:gd name="T39" fmla="*/ 1165 h 180"/>
                                <a:gd name="T40" fmla="+- 0 6411 6280"/>
                                <a:gd name="T41" fmla="*/ T40 w 151"/>
                                <a:gd name="T42" fmla="+- 0 1149 1125"/>
                                <a:gd name="T43" fmla="*/ 1149 h 180"/>
                                <a:gd name="T44" fmla="+- 0 6394 6280"/>
                                <a:gd name="T45" fmla="*/ T44 w 151"/>
                                <a:gd name="T46" fmla="+- 0 1136 1125"/>
                                <a:gd name="T47" fmla="*/ 1136 h 180"/>
                                <a:gd name="T48" fmla="+- 0 6373 6280"/>
                                <a:gd name="T49" fmla="*/ T48 w 151"/>
                                <a:gd name="T50" fmla="+- 0 1127 1125"/>
                                <a:gd name="T51" fmla="*/ 1127 h 180"/>
                                <a:gd name="T52" fmla="+- 0 6348 6280"/>
                                <a:gd name="T53" fmla="*/ T52 w 151"/>
                                <a:gd name="T54" fmla="+- 0 1125 1125"/>
                                <a:gd name="T55" fmla="*/ 1125 h 1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151" h="180">
                                  <a:moveTo>
                                    <a:pt x="68" y="0"/>
                                  </a:moveTo>
                                  <a:lnTo>
                                    <a:pt x="13" y="32"/>
                                  </a:lnTo>
                                  <a:lnTo>
                                    <a:pt x="0" y="74"/>
                                  </a:lnTo>
                                  <a:lnTo>
                                    <a:pt x="0" y="180"/>
                                  </a:lnTo>
                                  <a:lnTo>
                                    <a:pt x="38" y="180"/>
                                  </a:lnTo>
                                  <a:lnTo>
                                    <a:pt x="39" y="69"/>
                                  </a:lnTo>
                                  <a:lnTo>
                                    <a:pt x="46" y="53"/>
                                  </a:lnTo>
                                  <a:lnTo>
                                    <a:pt x="64" y="42"/>
                                  </a:lnTo>
                                  <a:lnTo>
                                    <a:pt x="91" y="40"/>
                                  </a:lnTo>
                                  <a:lnTo>
                                    <a:pt x="142" y="40"/>
                                  </a:lnTo>
                                  <a:lnTo>
                                    <a:pt x="131" y="24"/>
                                  </a:lnTo>
                                  <a:lnTo>
                                    <a:pt x="114" y="11"/>
                                  </a:lnTo>
                                  <a:lnTo>
                                    <a:pt x="93" y="2"/>
                                  </a:lnTo>
                                  <a:lnTo>
                                    <a:pt x="68" y="0"/>
                                  </a:lnTo>
                                </a:path>
                              </a:pathLst>
                            </a:custGeom>
                            <a:solidFill>
                              <a:srgbClr val="F479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6" name="Freeform 39"/>
                          <wps:cNvSpPr>
                            <a:spLocks/>
                          </wps:cNvSpPr>
                          <wps:spPr bwMode="auto">
                            <a:xfrm>
                              <a:off x="6280" y="1125"/>
                              <a:ext cx="151" cy="180"/>
                            </a:xfrm>
                            <a:custGeom>
                              <a:avLst/>
                              <a:gdLst>
                                <a:gd name="T0" fmla="+- 0 6422 6280"/>
                                <a:gd name="T1" fmla="*/ T0 w 151"/>
                                <a:gd name="T2" fmla="+- 0 1165 1125"/>
                                <a:gd name="T3" fmla="*/ 1165 h 180"/>
                                <a:gd name="T4" fmla="+- 0 6371 6280"/>
                                <a:gd name="T5" fmla="*/ T4 w 151"/>
                                <a:gd name="T6" fmla="+- 0 1165 1125"/>
                                <a:gd name="T7" fmla="*/ 1165 h 180"/>
                                <a:gd name="T8" fmla="+- 0 6387 6280"/>
                                <a:gd name="T9" fmla="*/ T8 w 151"/>
                                <a:gd name="T10" fmla="+- 0 1178 1125"/>
                                <a:gd name="T11" fmla="*/ 1178 h 180"/>
                                <a:gd name="T12" fmla="+- 0 6394 6280"/>
                                <a:gd name="T13" fmla="*/ T12 w 151"/>
                                <a:gd name="T14" fmla="+- 0 1199 1125"/>
                                <a:gd name="T15" fmla="*/ 1199 h 180"/>
                                <a:gd name="T16" fmla="+- 0 6394 6280"/>
                                <a:gd name="T17" fmla="*/ T16 w 151"/>
                                <a:gd name="T18" fmla="+- 0 1305 1125"/>
                                <a:gd name="T19" fmla="*/ 1305 h 180"/>
                                <a:gd name="T20" fmla="+- 0 6431 6280"/>
                                <a:gd name="T21" fmla="*/ T20 w 151"/>
                                <a:gd name="T22" fmla="+- 0 1305 1125"/>
                                <a:gd name="T23" fmla="*/ 1305 h 180"/>
                                <a:gd name="T24" fmla="+- 0 6430 6280"/>
                                <a:gd name="T25" fmla="*/ T24 w 151"/>
                                <a:gd name="T26" fmla="+- 0 1186 1125"/>
                                <a:gd name="T27" fmla="*/ 1186 h 180"/>
                                <a:gd name="T28" fmla="+- 0 6423 6280"/>
                                <a:gd name="T29" fmla="*/ T28 w 151"/>
                                <a:gd name="T30" fmla="+- 0 1166 1125"/>
                                <a:gd name="T31" fmla="*/ 1166 h 180"/>
                                <a:gd name="T32" fmla="+- 0 6422 6280"/>
                                <a:gd name="T33" fmla="*/ T32 w 151"/>
                                <a:gd name="T34" fmla="+- 0 1165 1125"/>
                                <a:gd name="T35" fmla="*/ 1165 h 1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51" h="180">
                                  <a:moveTo>
                                    <a:pt x="142" y="40"/>
                                  </a:moveTo>
                                  <a:lnTo>
                                    <a:pt x="91" y="40"/>
                                  </a:lnTo>
                                  <a:lnTo>
                                    <a:pt x="107" y="53"/>
                                  </a:lnTo>
                                  <a:lnTo>
                                    <a:pt x="114" y="74"/>
                                  </a:lnTo>
                                  <a:lnTo>
                                    <a:pt x="114" y="180"/>
                                  </a:lnTo>
                                  <a:lnTo>
                                    <a:pt x="151" y="180"/>
                                  </a:lnTo>
                                  <a:lnTo>
                                    <a:pt x="150" y="61"/>
                                  </a:lnTo>
                                  <a:lnTo>
                                    <a:pt x="143" y="41"/>
                                  </a:lnTo>
                                  <a:lnTo>
                                    <a:pt x="142" y="40"/>
                                  </a:lnTo>
                                </a:path>
                              </a:pathLst>
                            </a:custGeom>
                            <a:solidFill>
                              <a:srgbClr val="F479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0C62E2" id="Group 37" o:spid="_x0000_s1026" style="position:absolute;margin-left:313.5pt;margin-top:55.75pt;width:34.9pt;height:14.55pt;z-index:-251661312;mso-position-horizontal-relative:page;mso-position-vertical-relative:page" coordorigin="6270,1115" coordsize="698,2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">
                <v:group id="Group 48" o:spid="_x0000_s1027" style="position:absolute;left:6917;top:1128;width:41;height:268" coordorigin="6917,1128" coordsize="41,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">
                  <v:shape id="Freeform 50" o:spid="_x0000_s1028" style="position:absolute;left:6917;top:1128;width:41;height:268;visibility:visible;mso-wrap-style:square;v-text-anchor:top" coordsize="41,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" path="m41,l4,r,177l41,177,41,e" fillcolor="#f47920" stroked="f">
                    <v:path arrowok="t" o:connecttype="custom" o:connectlocs="41,1128;4,1128;4,1305;41,1305;41,1128" o:connectangles="0,0,0,0,0"/>
                  </v:shape>
                  <v:shape id="Freeform 49" o:spid="_x0000_s1029" style="position:absolute;left:6917;top:1128;width:41;height:268;visibility:visible;mso-wrap-style:square;v-text-anchor:top" coordsize="41,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" path="m35,223r-25,l,233r,24l10,267r25,l45,257r,-24l35,223e" fillcolor="#f47920" stroked="f">
                    <v:path arrowok="t" o:connecttype="custom" o:connectlocs="35,1351;10,1351;0,1361;0,1385;10,1395;35,1395;45,1385;45,1361;35,1351" o:connectangles="0,0,0,0,0,0,0,0,0"/>
                  </v:shape>
                </v:group>
                <v:group id="Group 44" o:spid="_x0000_s1030" style="position:absolute;left:6680;top:1126;width:168;height:182" coordorigin="6680,1126" coordsize="168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">
                  <v:shape id="Freeform 47" o:spid="_x0000_s1031" style="position:absolute;left:6680;top:1126;width:168;height:182;visibility:visible;mso-wrap-style:square;v-text-anchor:top" coordsize="168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" path="m20,126l1,151r14,13l33,174r20,6l74,183r22,-3l116,173r17,-12l148,146r1,-2l56,144,36,137,20,126e" fillcolor="#f47920" stroked="f">
                    <v:path arrowok="t" o:connecttype="custom" o:connectlocs="20,1252;1,1277;15,1290;33,1300;53,1306;74,1309;96,1306;116,1299;133,1287;148,1272;149,1270;56,1270;36,1263;20,1252" o:connectangles="0,0,0,0,0,0,0,0,0,0,0,0,0,0"/>
                  </v:shape>
                  <v:shape id="Freeform 46" o:spid="_x0000_s1032" style="position:absolute;left:6680;top:1126;width:168;height:182;visibility:visible;mso-wrap-style:square;v-text-anchor:top" coordsize="168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" path="m149,37r-72,l97,44r16,13l123,76r4,24l119,118r-15,14l83,141r-27,3l149,144r10,-17l166,105r2,-25l164,61,155,44r-6,-7e" fillcolor="#f47920" stroked="f">
                    <v:path arrowok="t" o:connecttype="custom" o:connectlocs="149,1163;77,1163;97,1170;113,1183;123,1202;127,1226;119,1244;104,1258;83,1267;56,1270;149,1270;159,1253;166,1231;168,1206;164,1187;155,1170;149,1163" o:connectangles="0,0,0,0,0,0,0,0,0,0,0,0,0,0,0,0,0"/>
                  </v:shape>
                  <v:shape id="Freeform 45" o:spid="_x0000_s1033" style="position:absolute;left:6680;top:1126;width:168;height:182;visibility:visible;mso-wrap-style:square;v-text-anchor:top" coordsize="168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" path="m52,l32,7,15,17,,31,20,55,34,45,53,39,77,37r72,l142,29,125,16,104,7,80,2,52,e" fillcolor="#f47920" stroked="f">
                    <v:path arrowok="t" o:connecttype="custom" o:connectlocs="52,1126;32,1133;15,1143;0,1157;20,1181;34,1171;53,1165;77,1163;149,1163;142,1155;125,1142;104,1133;80,1128;52,1126" o:connectangles="0,0,0,0,0,0,0,0,0,0,0,0,0,0"/>
                  </v:shape>
                </v:group>
                <v:group id="Group 41" o:spid="_x0000_s1034" style="position:absolute;left:6480;top:1128;width:166;height:177" coordorigin="6480,1128" coordsize="166,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">
                  <v:shape id="Freeform 43" o:spid="_x0000_s1035" style="position:absolute;left:6480;top:1128;width:166;height:177;visibility:visible;mso-wrap-style:square;v-text-anchor:top" coordsize="166,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" path="m166,139l,139r,38l166,177r,-38e" fillcolor="#f47920" stroked="f">
                    <v:path arrowok="t" o:connecttype="custom" o:connectlocs="166,1267;0,1267;0,1305;166,1305;166,1267" o:connectangles="0,0,0,0,0"/>
                  </v:shape>
                  <v:shape id="Freeform 42" o:spid="_x0000_s1036" style="position:absolute;left:6480;top:1128;width:166;height:177;visibility:visible;mso-wrap-style:square;v-text-anchor:top" coordsize="166,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" path="m102,l64,r,139l102,139,102,e" fillcolor="#f47920" stroked="f">
                    <v:path arrowok="t" o:connecttype="custom" o:connectlocs="102,1128;64,1128;64,1267;102,1267;102,1128" o:connectangles="0,0,0,0,0"/>
                  </v:shape>
                </v:group>
                <v:group id="Group 38" o:spid="_x0000_s1037" style="position:absolute;left:6280;top:1125;width:151;height:180" coordorigin="6280,1125" coordsize="151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QnYxAAAANw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xRv8PhMukKsfAAAA//8DAFBLAQItABQABgAIAAAAIQDb4fbL7gAAAIUBAAATAAAAAAAAAAAA&#10;AAAAAAAAAABbQ29udGVudF9UeXBlc10ueG1sUEsBAi0AFAAGAAgAAAAhAFr0LFu/AAAAFQEAAAsA&#10;AAAAAAAAAAAAAAAAHwEAAF9yZWxzLy5yZWxzUEsBAi0AFAAGAAgAAAAhANz1CdjEAAAA3AAAAA8A&#10;AAAAAAAAAAAAAAAABwIAAGRycy9kb3ducmV2LnhtbFBLBQYAAAAAAwADALcAAAD4AgAAAAA=&#10;">
                  <v:shape id="Freeform 40" o:spid="_x0000_s1038" style="position:absolute;left:6280;top:1125;width:151;height:180;visibility:visible;mso-wrap-style:square;v-text-anchor:top" coordsize="151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" path="m68,l13,32,,74,,180r38,l39,69,46,53,64,42,91,40r51,l131,24,114,11,93,2,68,e" fillcolor="#f47920" stroked="f">
                    <v:path arrowok="t" o:connecttype="custom" o:connectlocs="68,1125;13,1157;0,1199;0,1305;38,1305;39,1194;46,1178;64,1167;91,1165;142,1165;131,1149;114,1136;93,1127;68,1125" o:connectangles="0,0,0,0,0,0,0,0,0,0,0,0,0,0"/>
                  </v:shape>
                  <v:shape id="Freeform 39" o:spid="_x0000_s1039" style="position:absolute;left:6280;top:1125;width:151;height:180;visibility:visible;mso-wrap-style:square;v-text-anchor:top" coordsize="151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" path="m142,40r-51,l107,53r7,21l114,180r37,l150,61,143,41r-1,-1e" fillcolor="#f47920" stroked="f">
                    <v:path arrowok="t" o:connecttype="custom" o:connectlocs="142,1165;91,1165;107,1178;114,1199;114,1305;151,1305;150,1186;143,1166;142,1165" o:connectangles="0,0,0,0,0,0,0,0,0"/>
                  </v:shape>
                </v:group>
                <w10:wrap anchorx="page" anchory="page"/>
              </v:group>
            </w:pict>
          </mc:Fallback>
        </mc:AlternateContent>
      </w:r>
      <w:r w:rsidRPr="00606C7B"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>
                <wp:simplePos x="0" y="0"/>
                <wp:positionH relativeFrom="page">
                  <wp:posOffset>3690620</wp:posOffset>
                </wp:positionH>
                <wp:positionV relativeFrom="page">
                  <wp:posOffset>708025</wp:posOffset>
                </wp:positionV>
                <wp:extent cx="255905" cy="128270"/>
                <wp:effectExtent l="0" t="0" r="0" b="1905"/>
                <wp:wrapNone/>
                <wp:docPr id="174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5905" cy="128270"/>
                          <a:chOff x="5812" y="1115"/>
                          <a:chExt cx="403" cy="202"/>
                        </a:xfrm>
                      </wpg:grpSpPr>
                      <wpg:grpSp>
                        <wpg:cNvPr id="175" name="Group 33"/>
                        <wpg:cNvGrpSpPr>
                          <a:grpSpLocks/>
                        </wpg:cNvGrpSpPr>
                        <wpg:grpSpPr bwMode="auto">
                          <a:xfrm>
                            <a:off x="6037" y="1128"/>
                            <a:ext cx="169" cy="177"/>
                            <a:chOff x="6037" y="1128"/>
                            <a:chExt cx="169" cy="177"/>
                          </a:xfrm>
                        </wpg:grpSpPr>
                        <wps:wsp>
                          <wps:cNvPr id="176" name="Freeform 36"/>
                          <wps:cNvSpPr>
                            <a:spLocks/>
                          </wps:cNvSpPr>
                          <wps:spPr bwMode="auto">
                            <a:xfrm>
                              <a:off x="6037" y="1128"/>
                              <a:ext cx="169" cy="177"/>
                            </a:xfrm>
                            <a:custGeom>
                              <a:avLst/>
                              <a:gdLst>
                                <a:gd name="T0" fmla="+- 0 6090 6037"/>
                                <a:gd name="T1" fmla="*/ T0 w 169"/>
                                <a:gd name="T2" fmla="+- 0 1128 1128"/>
                                <a:gd name="T3" fmla="*/ 1128 h 177"/>
                                <a:gd name="T4" fmla="+- 0 6037 6037"/>
                                <a:gd name="T5" fmla="*/ T4 w 169"/>
                                <a:gd name="T6" fmla="+- 0 1128 1128"/>
                                <a:gd name="T7" fmla="*/ 1128 h 177"/>
                                <a:gd name="T8" fmla="+- 0 6086 6037"/>
                                <a:gd name="T9" fmla="*/ T8 w 169"/>
                                <a:gd name="T10" fmla="+- 0 1178 1128"/>
                                <a:gd name="T11" fmla="*/ 1178 h 177"/>
                                <a:gd name="T12" fmla="+- 0 6070 6037"/>
                                <a:gd name="T13" fmla="*/ T12 w 169"/>
                                <a:gd name="T14" fmla="+- 0 1190 1128"/>
                                <a:gd name="T15" fmla="*/ 1190 h 177"/>
                                <a:gd name="T16" fmla="+- 0 6058 6037"/>
                                <a:gd name="T17" fmla="*/ T16 w 169"/>
                                <a:gd name="T18" fmla="+- 0 1207 1128"/>
                                <a:gd name="T19" fmla="*/ 1207 h 177"/>
                                <a:gd name="T20" fmla="+- 0 6052 6037"/>
                                <a:gd name="T21" fmla="*/ T20 w 169"/>
                                <a:gd name="T22" fmla="+- 0 1227 1128"/>
                                <a:gd name="T23" fmla="*/ 1227 h 177"/>
                                <a:gd name="T24" fmla="+- 0 6054 6037"/>
                                <a:gd name="T25" fmla="*/ T24 w 169"/>
                                <a:gd name="T26" fmla="+- 0 1252 1128"/>
                                <a:gd name="T27" fmla="*/ 1252 h 177"/>
                                <a:gd name="T28" fmla="+- 0 6094 6037"/>
                                <a:gd name="T29" fmla="*/ T28 w 169"/>
                                <a:gd name="T30" fmla="+- 0 1300 1128"/>
                                <a:gd name="T31" fmla="*/ 1300 h 177"/>
                                <a:gd name="T32" fmla="+- 0 6205 6037"/>
                                <a:gd name="T33" fmla="*/ T32 w 169"/>
                                <a:gd name="T34" fmla="+- 0 1305 1128"/>
                                <a:gd name="T35" fmla="*/ 1305 h 177"/>
                                <a:gd name="T36" fmla="+- 0 6205 6037"/>
                                <a:gd name="T37" fmla="*/ T36 w 169"/>
                                <a:gd name="T38" fmla="+- 0 1267 1128"/>
                                <a:gd name="T39" fmla="*/ 1267 h 177"/>
                                <a:gd name="T40" fmla="+- 0 6119 6037"/>
                                <a:gd name="T41" fmla="*/ T40 w 169"/>
                                <a:gd name="T42" fmla="+- 0 1267 1128"/>
                                <a:gd name="T43" fmla="*/ 1267 h 177"/>
                                <a:gd name="T44" fmla="+- 0 6098 6037"/>
                                <a:gd name="T45" fmla="*/ T44 w 169"/>
                                <a:gd name="T46" fmla="+- 0 1259 1128"/>
                                <a:gd name="T47" fmla="*/ 1259 h 177"/>
                                <a:gd name="T48" fmla="+- 0 6089 6037"/>
                                <a:gd name="T49" fmla="*/ T48 w 169"/>
                                <a:gd name="T50" fmla="+- 0 1240 1128"/>
                                <a:gd name="T51" fmla="*/ 1240 h 177"/>
                                <a:gd name="T52" fmla="+- 0 6096 6037"/>
                                <a:gd name="T53" fmla="*/ T52 w 169"/>
                                <a:gd name="T54" fmla="+- 0 1218 1128"/>
                                <a:gd name="T55" fmla="*/ 1218 h 177"/>
                                <a:gd name="T56" fmla="+- 0 6113 6037"/>
                                <a:gd name="T57" fmla="*/ T56 w 169"/>
                                <a:gd name="T58" fmla="+- 0 1207 1128"/>
                                <a:gd name="T59" fmla="*/ 1207 h 177"/>
                                <a:gd name="T60" fmla="+- 0 6119 6037"/>
                                <a:gd name="T61" fmla="*/ T60 w 169"/>
                                <a:gd name="T62" fmla="+- 0 1207 1128"/>
                                <a:gd name="T63" fmla="*/ 1207 h 177"/>
                                <a:gd name="T64" fmla="+- 0 6205 6037"/>
                                <a:gd name="T65" fmla="*/ T64 w 169"/>
                                <a:gd name="T66" fmla="+- 0 1207 1128"/>
                                <a:gd name="T67" fmla="*/ 1207 h 177"/>
                                <a:gd name="T68" fmla="+- 0 6205 6037"/>
                                <a:gd name="T69" fmla="*/ T68 w 169"/>
                                <a:gd name="T70" fmla="+- 0 1169 1128"/>
                                <a:gd name="T71" fmla="*/ 1169 h 177"/>
                                <a:gd name="T72" fmla="+- 0 6131 6037"/>
                                <a:gd name="T73" fmla="*/ T72 w 169"/>
                                <a:gd name="T74" fmla="+- 0 1169 1128"/>
                                <a:gd name="T75" fmla="*/ 1169 h 177"/>
                                <a:gd name="T76" fmla="+- 0 6090 6037"/>
                                <a:gd name="T77" fmla="*/ T76 w 169"/>
                                <a:gd name="T78" fmla="+- 0 1128 1128"/>
                                <a:gd name="T79" fmla="*/ 1128 h 17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169" h="177">
                                  <a:moveTo>
                                    <a:pt x="53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49" y="50"/>
                                  </a:lnTo>
                                  <a:lnTo>
                                    <a:pt x="33" y="62"/>
                                  </a:lnTo>
                                  <a:lnTo>
                                    <a:pt x="21" y="79"/>
                                  </a:lnTo>
                                  <a:lnTo>
                                    <a:pt x="15" y="99"/>
                                  </a:lnTo>
                                  <a:lnTo>
                                    <a:pt x="17" y="124"/>
                                  </a:lnTo>
                                  <a:lnTo>
                                    <a:pt x="57" y="172"/>
                                  </a:lnTo>
                                  <a:lnTo>
                                    <a:pt x="168" y="177"/>
                                  </a:lnTo>
                                  <a:lnTo>
                                    <a:pt x="168" y="139"/>
                                  </a:lnTo>
                                  <a:lnTo>
                                    <a:pt x="82" y="139"/>
                                  </a:lnTo>
                                  <a:lnTo>
                                    <a:pt x="61" y="131"/>
                                  </a:lnTo>
                                  <a:lnTo>
                                    <a:pt x="52" y="112"/>
                                  </a:lnTo>
                                  <a:lnTo>
                                    <a:pt x="59" y="90"/>
                                  </a:lnTo>
                                  <a:lnTo>
                                    <a:pt x="76" y="79"/>
                                  </a:lnTo>
                                  <a:lnTo>
                                    <a:pt x="82" y="79"/>
                                  </a:lnTo>
                                  <a:lnTo>
                                    <a:pt x="168" y="79"/>
                                  </a:lnTo>
                                  <a:lnTo>
                                    <a:pt x="168" y="41"/>
                                  </a:lnTo>
                                  <a:lnTo>
                                    <a:pt x="94" y="41"/>
                                  </a:lnTo>
                                  <a:lnTo>
                                    <a:pt x="53" y="0"/>
                                  </a:lnTo>
                                </a:path>
                              </a:pathLst>
                            </a:custGeom>
                            <a:solidFill>
                              <a:srgbClr val="F479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7" name="Freeform 35"/>
                          <wps:cNvSpPr>
                            <a:spLocks/>
                          </wps:cNvSpPr>
                          <wps:spPr bwMode="auto">
                            <a:xfrm>
                              <a:off x="6037" y="1128"/>
                              <a:ext cx="169" cy="177"/>
                            </a:xfrm>
                            <a:custGeom>
                              <a:avLst/>
                              <a:gdLst>
                                <a:gd name="T0" fmla="+- 0 6205 6037"/>
                                <a:gd name="T1" fmla="*/ T0 w 169"/>
                                <a:gd name="T2" fmla="+- 0 1207 1128"/>
                                <a:gd name="T3" fmla="*/ 1207 h 177"/>
                                <a:gd name="T4" fmla="+- 0 6168 6037"/>
                                <a:gd name="T5" fmla="*/ T4 w 169"/>
                                <a:gd name="T6" fmla="+- 0 1207 1128"/>
                                <a:gd name="T7" fmla="*/ 1207 h 177"/>
                                <a:gd name="T8" fmla="+- 0 6168 6037"/>
                                <a:gd name="T9" fmla="*/ T8 w 169"/>
                                <a:gd name="T10" fmla="+- 0 1267 1128"/>
                                <a:gd name="T11" fmla="*/ 1267 h 177"/>
                                <a:gd name="T12" fmla="+- 0 6205 6037"/>
                                <a:gd name="T13" fmla="*/ T12 w 169"/>
                                <a:gd name="T14" fmla="+- 0 1267 1128"/>
                                <a:gd name="T15" fmla="*/ 1267 h 177"/>
                                <a:gd name="T16" fmla="+- 0 6205 6037"/>
                                <a:gd name="T17" fmla="*/ T16 w 169"/>
                                <a:gd name="T18" fmla="+- 0 1207 1128"/>
                                <a:gd name="T19" fmla="*/ 1207 h 17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9" h="177">
                                  <a:moveTo>
                                    <a:pt x="168" y="79"/>
                                  </a:moveTo>
                                  <a:lnTo>
                                    <a:pt x="131" y="79"/>
                                  </a:lnTo>
                                  <a:lnTo>
                                    <a:pt x="131" y="139"/>
                                  </a:lnTo>
                                  <a:lnTo>
                                    <a:pt x="168" y="139"/>
                                  </a:lnTo>
                                  <a:lnTo>
                                    <a:pt x="168" y="79"/>
                                  </a:lnTo>
                                </a:path>
                              </a:pathLst>
                            </a:custGeom>
                            <a:solidFill>
                              <a:srgbClr val="F479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8" name="Freeform 34"/>
                          <wps:cNvSpPr>
                            <a:spLocks/>
                          </wps:cNvSpPr>
                          <wps:spPr bwMode="auto">
                            <a:xfrm>
                              <a:off x="6037" y="1128"/>
                              <a:ext cx="169" cy="177"/>
                            </a:xfrm>
                            <a:custGeom>
                              <a:avLst/>
                              <a:gdLst>
                                <a:gd name="T0" fmla="+- 0 6205 6037"/>
                                <a:gd name="T1" fmla="*/ T0 w 169"/>
                                <a:gd name="T2" fmla="+- 0 1128 1128"/>
                                <a:gd name="T3" fmla="*/ 1128 h 177"/>
                                <a:gd name="T4" fmla="+- 0 6168 6037"/>
                                <a:gd name="T5" fmla="*/ T4 w 169"/>
                                <a:gd name="T6" fmla="+- 0 1128 1128"/>
                                <a:gd name="T7" fmla="*/ 1128 h 177"/>
                                <a:gd name="T8" fmla="+- 0 6168 6037"/>
                                <a:gd name="T9" fmla="*/ T8 w 169"/>
                                <a:gd name="T10" fmla="+- 0 1169 1128"/>
                                <a:gd name="T11" fmla="*/ 1169 h 177"/>
                                <a:gd name="T12" fmla="+- 0 6205 6037"/>
                                <a:gd name="T13" fmla="*/ T12 w 169"/>
                                <a:gd name="T14" fmla="+- 0 1169 1128"/>
                                <a:gd name="T15" fmla="*/ 1169 h 177"/>
                                <a:gd name="T16" fmla="+- 0 6205 6037"/>
                                <a:gd name="T17" fmla="*/ T16 w 169"/>
                                <a:gd name="T18" fmla="+- 0 1128 1128"/>
                                <a:gd name="T19" fmla="*/ 1128 h 17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9" h="177">
                                  <a:moveTo>
                                    <a:pt x="168" y="0"/>
                                  </a:moveTo>
                                  <a:lnTo>
                                    <a:pt x="131" y="0"/>
                                  </a:lnTo>
                                  <a:lnTo>
                                    <a:pt x="131" y="41"/>
                                  </a:lnTo>
                                  <a:lnTo>
                                    <a:pt x="168" y="41"/>
                                  </a:lnTo>
                                  <a:lnTo>
                                    <a:pt x="168" y="0"/>
                                  </a:lnTo>
                                </a:path>
                              </a:pathLst>
                            </a:custGeom>
                            <a:solidFill>
                              <a:srgbClr val="F479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9" name="Group 29"/>
                        <wpg:cNvGrpSpPr>
                          <a:grpSpLocks/>
                        </wpg:cNvGrpSpPr>
                        <wpg:grpSpPr bwMode="auto">
                          <a:xfrm>
                            <a:off x="5822" y="1125"/>
                            <a:ext cx="166" cy="182"/>
                            <a:chOff x="5822" y="1125"/>
                            <a:chExt cx="166" cy="182"/>
                          </a:xfrm>
                        </wpg:grpSpPr>
                        <wps:wsp>
                          <wps:cNvPr id="180" name="Freeform 32"/>
                          <wps:cNvSpPr>
                            <a:spLocks/>
                          </wps:cNvSpPr>
                          <wps:spPr bwMode="auto">
                            <a:xfrm>
                              <a:off x="5822" y="1125"/>
                              <a:ext cx="166" cy="182"/>
                            </a:xfrm>
                            <a:custGeom>
                              <a:avLst/>
                              <a:gdLst>
                                <a:gd name="T0" fmla="+- 0 5971 5822"/>
                                <a:gd name="T1" fmla="*/ T0 w 166"/>
                                <a:gd name="T2" fmla="+- 0 1161 1125"/>
                                <a:gd name="T3" fmla="*/ 1161 h 182"/>
                                <a:gd name="T4" fmla="+- 0 5883 5822"/>
                                <a:gd name="T5" fmla="*/ T4 w 166"/>
                                <a:gd name="T6" fmla="+- 0 1161 1125"/>
                                <a:gd name="T7" fmla="*/ 1161 h 182"/>
                                <a:gd name="T8" fmla="+- 0 5911 5822"/>
                                <a:gd name="T9" fmla="*/ T8 w 166"/>
                                <a:gd name="T10" fmla="+- 0 1164 1125"/>
                                <a:gd name="T11" fmla="*/ 1164 h 182"/>
                                <a:gd name="T12" fmla="+- 0 5931 5822"/>
                                <a:gd name="T13" fmla="*/ T12 w 166"/>
                                <a:gd name="T14" fmla="+- 0 1174 1125"/>
                                <a:gd name="T15" fmla="*/ 1174 h 182"/>
                                <a:gd name="T16" fmla="+- 0 5943 5822"/>
                                <a:gd name="T17" fmla="*/ T16 w 166"/>
                                <a:gd name="T18" fmla="+- 0 1189 1125"/>
                                <a:gd name="T19" fmla="*/ 1189 h 182"/>
                                <a:gd name="T20" fmla="+- 0 5947 5822"/>
                                <a:gd name="T21" fmla="*/ T20 w 166"/>
                                <a:gd name="T22" fmla="+- 0 1206 1125"/>
                                <a:gd name="T23" fmla="*/ 1206 h 182"/>
                                <a:gd name="T24" fmla="+- 0 5947 5822"/>
                                <a:gd name="T25" fmla="*/ T24 w 166"/>
                                <a:gd name="T26" fmla="+- 0 1212 1125"/>
                                <a:gd name="T27" fmla="*/ 1212 h 182"/>
                                <a:gd name="T28" fmla="+- 0 5823 5822"/>
                                <a:gd name="T29" fmla="*/ T28 w 166"/>
                                <a:gd name="T30" fmla="+- 0 1212 1125"/>
                                <a:gd name="T31" fmla="*/ 1212 h 182"/>
                                <a:gd name="T32" fmla="+- 0 5822 5822"/>
                                <a:gd name="T33" fmla="*/ T32 w 166"/>
                                <a:gd name="T34" fmla="+- 0 1235 1125"/>
                                <a:gd name="T35" fmla="*/ 1235 h 182"/>
                                <a:gd name="T36" fmla="+- 0 5849 5822"/>
                                <a:gd name="T37" fmla="*/ T36 w 166"/>
                                <a:gd name="T38" fmla="+- 0 1289 1125"/>
                                <a:gd name="T39" fmla="*/ 1289 h 182"/>
                                <a:gd name="T40" fmla="+- 0 5884 5822"/>
                                <a:gd name="T41" fmla="*/ T40 w 166"/>
                                <a:gd name="T42" fmla="+- 0 1307 1125"/>
                                <a:gd name="T43" fmla="*/ 1307 h 182"/>
                                <a:gd name="T44" fmla="+- 0 5911 5822"/>
                                <a:gd name="T45" fmla="*/ T44 w 166"/>
                                <a:gd name="T46" fmla="+- 0 1305 1125"/>
                                <a:gd name="T47" fmla="*/ 1305 h 182"/>
                                <a:gd name="T48" fmla="+- 0 5935 5822"/>
                                <a:gd name="T49" fmla="*/ T48 w 166"/>
                                <a:gd name="T50" fmla="+- 0 1299 1125"/>
                                <a:gd name="T51" fmla="*/ 1299 h 182"/>
                                <a:gd name="T52" fmla="+- 0 5954 5822"/>
                                <a:gd name="T53" fmla="*/ T52 w 166"/>
                                <a:gd name="T54" fmla="+- 0 1288 1125"/>
                                <a:gd name="T55" fmla="*/ 1288 h 182"/>
                                <a:gd name="T56" fmla="+- 0 5969 5822"/>
                                <a:gd name="T57" fmla="*/ T56 w 166"/>
                                <a:gd name="T58" fmla="+- 0 1274 1125"/>
                                <a:gd name="T59" fmla="*/ 1274 h 182"/>
                                <a:gd name="T60" fmla="+- 0 5970 5822"/>
                                <a:gd name="T61" fmla="*/ T60 w 166"/>
                                <a:gd name="T62" fmla="+- 0 1272 1125"/>
                                <a:gd name="T63" fmla="*/ 1272 h 182"/>
                                <a:gd name="T64" fmla="+- 0 5911 5822"/>
                                <a:gd name="T65" fmla="*/ T64 w 166"/>
                                <a:gd name="T66" fmla="+- 0 1272 1125"/>
                                <a:gd name="T67" fmla="*/ 1272 h 182"/>
                                <a:gd name="T68" fmla="+- 0 5883 5822"/>
                                <a:gd name="T69" fmla="*/ T68 w 166"/>
                                <a:gd name="T70" fmla="+- 0 1269 1125"/>
                                <a:gd name="T71" fmla="*/ 1269 h 182"/>
                                <a:gd name="T72" fmla="+- 0 5868 5822"/>
                                <a:gd name="T73" fmla="*/ T72 w 166"/>
                                <a:gd name="T74" fmla="+- 0 1257 1125"/>
                                <a:gd name="T75" fmla="*/ 1257 h 182"/>
                                <a:gd name="T76" fmla="+- 0 5942 5822"/>
                                <a:gd name="T77" fmla="*/ T76 w 166"/>
                                <a:gd name="T78" fmla="+- 0 1243 1125"/>
                                <a:gd name="T79" fmla="*/ 1243 h 182"/>
                                <a:gd name="T80" fmla="+- 0 5984 5822"/>
                                <a:gd name="T81" fmla="*/ T80 w 166"/>
                                <a:gd name="T82" fmla="+- 0 1243 1125"/>
                                <a:gd name="T83" fmla="*/ 1243 h 182"/>
                                <a:gd name="T84" fmla="+- 0 5986 5822"/>
                                <a:gd name="T85" fmla="*/ T84 w 166"/>
                                <a:gd name="T86" fmla="+- 0 1238 1125"/>
                                <a:gd name="T87" fmla="*/ 1238 h 182"/>
                                <a:gd name="T88" fmla="+- 0 5988 5822"/>
                                <a:gd name="T89" fmla="*/ T88 w 166"/>
                                <a:gd name="T90" fmla="+- 0 1217 1125"/>
                                <a:gd name="T91" fmla="*/ 1217 h 182"/>
                                <a:gd name="T92" fmla="+- 0 5986 5822"/>
                                <a:gd name="T93" fmla="*/ T92 w 166"/>
                                <a:gd name="T94" fmla="+- 0 1194 1125"/>
                                <a:gd name="T95" fmla="*/ 1194 h 182"/>
                                <a:gd name="T96" fmla="+- 0 5979 5822"/>
                                <a:gd name="T97" fmla="*/ T96 w 166"/>
                                <a:gd name="T98" fmla="+- 0 1173 1125"/>
                                <a:gd name="T99" fmla="*/ 1173 h 182"/>
                                <a:gd name="T100" fmla="+- 0 5971 5822"/>
                                <a:gd name="T101" fmla="*/ T100 w 166"/>
                                <a:gd name="T102" fmla="+- 0 1161 1125"/>
                                <a:gd name="T103" fmla="*/ 1161 h 1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</a:cxnLst>
                              <a:rect l="0" t="0" r="r" b="b"/>
                              <a:pathLst>
                                <a:path w="166" h="182">
                                  <a:moveTo>
                                    <a:pt x="149" y="36"/>
                                  </a:moveTo>
                                  <a:lnTo>
                                    <a:pt x="61" y="36"/>
                                  </a:lnTo>
                                  <a:lnTo>
                                    <a:pt x="89" y="39"/>
                                  </a:lnTo>
                                  <a:lnTo>
                                    <a:pt x="109" y="49"/>
                                  </a:lnTo>
                                  <a:lnTo>
                                    <a:pt x="121" y="64"/>
                                  </a:lnTo>
                                  <a:lnTo>
                                    <a:pt x="125" y="81"/>
                                  </a:lnTo>
                                  <a:lnTo>
                                    <a:pt x="125" y="87"/>
                                  </a:lnTo>
                                  <a:lnTo>
                                    <a:pt x="1" y="87"/>
                                  </a:lnTo>
                                  <a:lnTo>
                                    <a:pt x="0" y="110"/>
                                  </a:lnTo>
                                  <a:lnTo>
                                    <a:pt x="27" y="164"/>
                                  </a:lnTo>
                                  <a:lnTo>
                                    <a:pt x="62" y="182"/>
                                  </a:lnTo>
                                  <a:lnTo>
                                    <a:pt x="89" y="180"/>
                                  </a:lnTo>
                                  <a:lnTo>
                                    <a:pt x="113" y="174"/>
                                  </a:lnTo>
                                  <a:lnTo>
                                    <a:pt x="132" y="163"/>
                                  </a:lnTo>
                                  <a:lnTo>
                                    <a:pt x="147" y="149"/>
                                  </a:lnTo>
                                  <a:lnTo>
                                    <a:pt x="148" y="147"/>
                                  </a:lnTo>
                                  <a:lnTo>
                                    <a:pt x="89" y="147"/>
                                  </a:lnTo>
                                  <a:lnTo>
                                    <a:pt x="61" y="144"/>
                                  </a:lnTo>
                                  <a:lnTo>
                                    <a:pt x="46" y="132"/>
                                  </a:lnTo>
                                  <a:lnTo>
                                    <a:pt x="120" y="118"/>
                                  </a:lnTo>
                                  <a:lnTo>
                                    <a:pt x="162" y="118"/>
                                  </a:lnTo>
                                  <a:lnTo>
                                    <a:pt x="164" y="113"/>
                                  </a:lnTo>
                                  <a:lnTo>
                                    <a:pt x="166" y="92"/>
                                  </a:lnTo>
                                  <a:lnTo>
                                    <a:pt x="164" y="69"/>
                                  </a:lnTo>
                                  <a:lnTo>
                                    <a:pt x="157" y="48"/>
                                  </a:lnTo>
                                  <a:lnTo>
                                    <a:pt x="149" y="36"/>
                                  </a:lnTo>
                                </a:path>
                              </a:pathLst>
                            </a:custGeom>
                            <a:solidFill>
                              <a:srgbClr val="F479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1" name="Freeform 31"/>
                          <wps:cNvSpPr>
                            <a:spLocks/>
                          </wps:cNvSpPr>
                          <wps:spPr bwMode="auto">
                            <a:xfrm>
                              <a:off x="5822" y="1125"/>
                              <a:ext cx="166" cy="182"/>
                            </a:xfrm>
                            <a:custGeom>
                              <a:avLst/>
                              <a:gdLst>
                                <a:gd name="T0" fmla="+- 0 5984 5822"/>
                                <a:gd name="T1" fmla="*/ T0 w 166"/>
                                <a:gd name="T2" fmla="+- 0 1243 1125"/>
                                <a:gd name="T3" fmla="*/ 1243 h 182"/>
                                <a:gd name="T4" fmla="+- 0 5942 5822"/>
                                <a:gd name="T5" fmla="*/ T4 w 166"/>
                                <a:gd name="T6" fmla="+- 0 1243 1125"/>
                                <a:gd name="T7" fmla="*/ 1243 h 182"/>
                                <a:gd name="T8" fmla="+- 0 5929 5822"/>
                                <a:gd name="T9" fmla="*/ T8 w 166"/>
                                <a:gd name="T10" fmla="+- 0 1263 1125"/>
                                <a:gd name="T11" fmla="*/ 1263 h 182"/>
                                <a:gd name="T12" fmla="+- 0 5911 5822"/>
                                <a:gd name="T13" fmla="*/ T12 w 166"/>
                                <a:gd name="T14" fmla="+- 0 1272 1125"/>
                                <a:gd name="T15" fmla="*/ 1272 h 182"/>
                                <a:gd name="T16" fmla="+- 0 5970 5822"/>
                                <a:gd name="T17" fmla="*/ T16 w 166"/>
                                <a:gd name="T18" fmla="+- 0 1272 1125"/>
                                <a:gd name="T19" fmla="*/ 1272 h 182"/>
                                <a:gd name="T20" fmla="+- 0 5980 5822"/>
                                <a:gd name="T21" fmla="*/ T20 w 166"/>
                                <a:gd name="T22" fmla="+- 0 1257 1125"/>
                                <a:gd name="T23" fmla="*/ 1257 h 182"/>
                                <a:gd name="T24" fmla="+- 0 5984 5822"/>
                                <a:gd name="T25" fmla="*/ T24 w 166"/>
                                <a:gd name="T26" fmla="+- 0 1243 1125"/>
                                <a:gd name="T27" fmla="*/ 1243 h 1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66" h="182">
                                  <a:moveTo>
                                    <a:pt x="162" y="118"/>
                                  </a:moveTo>
                                  <a:lnTo>
                                    <a:pt x="120" y="118"/>
                                  </a:lnTo>
                                  <a:lnTo>
                                    <a:pt x="107" y="138"/>
                                  </a:lnTo>
                                  <a:lnTo>
                                    <a:pt x="89" y="147"/>
                                  </a:lnTo>
                                  <a:lnTo>
                                    <a:pt x="148" y="147"/>
                                  </a:lnTo>
                                  <a:lnTo>
                                    <a:pt x="158" y="132"/>
                                  </a:lnTo>
                                  <a:lnTo>
                                    <a:pt x="162" y="118"/>
                                  </a:lnTo>
                                </a:path>
                              </a:pathLst>
                            </a:custGeom>
                            <a:solidFill>
                              <a:srgbClr val="F479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2" name="Freeform 30"/>
                          <wps:cNvSpPr>
                            <a:spLocks/>
                          </wps:cNvSpPr>
                          <wps:spPr bwMode="auto">
                            <a:xfrm>
                              <a:off x="5822" y="1125"/>
                              <a:ext cx="166" cy="182"/>
                            </a:xfrm>
                            <a:custGeom>
                              <a:avLst/>
                              <a:gdLst>
                                <a:gd name="T0" fmla="+- 0 5910 5822"/>
                                <a:gd name="T1" fmla="*/ T0 w 166"/>
                                <a:gd name="T2" fmla="+- 0 1125 1125"/>
                                <a:gd name="T3" fmla="*/ 1125 h 182"/>
                                <a:gd name="T4" fmla="+- 0 5885 5822"/>
                                <a:gd name="T5" fmla="*/ T4 w 166"/>
                                <a:gd name="T6" fmla="+- 0 1127 1125"/>
                                <a:gd name="T7" fmla="*/ 1127 h 182"/>
                                <a:gd name="T8" fmla="+- 0 5863 5822"/>
                                <a:gd name="T9" fmla="*/ T8 w 166"/>
                                <a:gd name="T10" fmla="+- 0 1132 1125"/>
                                <a:gd name="T11" fmla="*/ 1132 h 182"/>
                                <a:gd name="T12" fmla="+- 0 5846 5822"/>
                                <a:gd name="T13" fmla="*/ T12 w 166"/>
                                <a:gd name="T14" fmla="+- 0 1141 1125"/>
                                <a:gd name="T15" fmla="*/ 1141 h 182"/>
                                <a:gd name="T16" fmla="+- 0 5833 5822"/>
                                <a:gd name="T17" fmla="*/ T16 w 166"/>
                                <a:gd name="T18" fmla="+- 0 1151 1125"/>
                                <a:gd name="T19" fmla="*/ 1151 h 182"/>
                                <a:gd name="T20" fmla="+- 0 5848 5822"/>
                                <a:gd name="T21" fmla="*/ T20 w 166"/>
                                <a:gd name="T22" fmla="+- 0 1180 1125"/>
                                <a:gd name="T23" fmla="*/ 1180 h 182"/>
                                <a:gd name="T24" fmla="+- 0 5863 5822"/>
                                <a:gd name="T25" fmla="*/ T24 w 166"/>
                                <a:gd name="T26" fmla="+- 0 1169 1125"/>
                                <a:gd name="T27" fmla="*/ 1169 h 182"/>
                                <a:gd name="T28" fmla="+- 0 5883 5822"/>
                                <a:gd name="T29" fmla="*/ T28 w 166"/>
                                <a:gd name="T30" fmla="+- 0 1161 1125"/>
                                <a:gd name="T31" fmla="*/ 1161 h 182"/>
                                <a:gd name="T32" fmla="+- 0 5971 5822"/>
                                <a:gd name="T33" fmla="*/ T32 w 166"/>
                                <a:gd name="T34" fmla="+- 0 1161 1125"/>
                                <a:gd name="T35" fmla="*/ 1161 h 182"/>
                                <a:gd name="T36" fmla="+- 0 5968 5822"/>
                                <a:gd name="T37" fmla="*/ T36 w 166"/>
                                <a:gd name="T38" fmla="+- 0 1155 1125"/>
                                <a:gd name="T39" fmla="*/ 1155 h 182"/>
                                <a:gd name="T40" fmla="+- 0 5952 5822"/>
                                <a:gd name="T41" fmla="*/ T40 w 166"/>
                                <a:gd name="T42" fmla="+- 0 1141 1125"/>
                                <a:gd name="T43" fmla="*/ 1141 h 182"/>
                                <a:gd name="T44" fmla="+- 0 5933 5822"/>
                                <a:gd name="T45" fmla="*/ T44 w 166"/>
                                <a:gd name="T46" fmla="+- 0 1130 1125"/>
                                <a:gd name="T47" fmla="*/ 1130 h 182"/>
                                <a:gd name="T48" fmla="+- 0 5910 5822"/>
                                <a:gd name="T49" fmla="*/ T48 w 166"/>
                                <a:gd name="T50" fmla="+- 0 1125 1125"/>
                                <a:gd name="T51" fmla="*/ 1125 h 1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66" h="182">
                                  <a:moveTo>
                                    <a:pt x="88" y="0"/>
                                  </a:moveTo>
                                  <a:lnTo>
                                    <a:pt x="63" y="2"/>
                                  </a:lnTo>
                                  <a:lnTo>
                                    <a:pt x="41" y="7"/>
                                  </a:lnTo>
                                  <a:lnTo>
                                    <a:pt x="24" y="16"/>
                                  </a:lnTo>
                                  <a:lnTo>
                                    <a:pt x="11" y="26"/>
                                  </a:lnTo>
                                  <a:lnTo>
                                    <a:pt x="26" y="55"/>
                                  </a:lnTo>
                                  <a:lnTo>
                                    <a:pt x="41" y="44"/>
                                  </a:lnTo>
                                  <a:lnTo>
                                    <a:pt x="61" y="36"/>
                                  </a:lnTo>
                                  <a:lnTo>
                                    <a:pt x="149" y="36"/>
                                  </a:lnTo>
                                  <a:lnTo>
                                    <a:pt x="146" y="30"/>
                                  </a:lnTo>
                                  <a:lnTo>
                                    <a:pt x="130" y="16"/>
                                  </a:lnTo>
                                  <a:lnTo>
                                    <a:pt x="111" y="5"/>
                                  </a:lnTo>
                                  <a:lnTo>
                                    <a:pt x="88" y="0"/>
                                  </a:lnTo>
                                </a:path>
                              </a:pathLst>
                            </a:custGeom>
                            <a:solidFill>
                              <a:srgbClr val="F479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B7752F" id="Group 28" o:spid="_x0000_s1026" style="position:absolute;margin-left:290.6pt;margin-top:55.75pt;width:20.15pt;height:10.1pt;z-index:-251660288;mso-position-horizontal-relative:page;mso-position-vertical-relative:page" coordorigin="5812,1115" coordsize="403,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">
                <v:group id="Group 33" o:spid="_x0000_s1027" style="position:absolute;left:6037;top:1128;width:169;height:177" coordorigin="6037,1128" coordsize="169,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Uq5wwAAANw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z5FP6eCRfI5S8AAAD//wMAUEsBAi0AFAAGAAgAAAAhANvh9svuAAAAhQEAABMAAAAAAAAAAAAA&#10;AAAAAAAAAFtDb250ZW50X1R5cGVzXS54bWxQSwECLQAUAAYACAAAACEAWvQsW78AAAAVAQAACwAA&#10;AAAAAAAAAAAAAAAfAQAAX3JlbHMvLnJlbHNQSwECLQAUAAYACAAAACEAA7VKucMAAADcAAAADwAA&#10;AAAAAAAAAAAAAAAHAgAAZHJzL2Rvd25yZXYueG1sUEsFBgAAAAADAAMAtwAAAPcCAAAAAA==&#10;">
                  <v:shape id="Freeform 36" o:spid="_x0000_s1028" style="position:absolute;left:6037;top:1128;width:169;height:177;visibility:visible;mso-wrap-style:square;v-text-anchor:top" coordsize="169,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" path="m53,l,,49,50,33,62,21,79,15,99r2,25l57,172r111,5l168,139r-86,l61,131,52,112,59,90,76,79r6,l168,79r,-38l94,41,53,e" fillcolor="#f47920" stroked="f">
                    <v:path arrowok="t" o:connecttype="custom" o:connectlocs="53,1128;0,1128;49,1178;33,1190;21,1207;15,1227;17,1252;57,1300;168,1305;168,1267;82,1267;61,1259;52,1240;59,1218;76,1207;82,1207;168,1207;168,1169;94,1169;53,1128" o:connectangles="0,0,0,0,0,0,0,0,0,0,0,0,0,0,0,0,0,0,0,0"/>
                  </v:shape>
                  <v:shape id="Freeform 35" o:spid="_x0000_s1029" style="position:absolute;left:6037;top:1128;width:169;height:177;visibility:visible;mso-wrap-style:square;v-text-anchor:top" coordsize="169,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" path="m168,79r-37,l131,139r37,l168,79e" fillcolor="#f47920" stroked="f">
                    <v:path arrowok="t" o:connecttype="custom" o:connectlocs="168,1207;131,1207;131,1267;168,1267;168,1207" o:connectangles="0,0,0,0,0"/>
                  </v:shape>
                  <v:shape id="Freeform 34" o:spid="_x0000_s1030" style="position:absolute;left:6037;top:1128;width:169;height:177;visibility:visible;mso-wrap-style:square;v-text-anchor:top" coordsize="169,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" path="m168,l131,r,41l168,41,168,e" fillcolor="#f47920" stroked="f">
                    <v:path arrowok="t" o:connecttype="custom" o:connectlocs="168,1128;131,1128;131,1169;168,1169;168,1128" o:connectangles="0,0,0,0,0"/>
                  </v:shape>
                </v:group>
                <v:group id="Group 29" o:spid="_x0000_s1031" style="position:absolute;left:5822;top:1125;width:166;height:182" coordorigin="5822,1125" coordsize="166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EC8xAAAANw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swX8PhMukKsfAAAA//8DAFBLAQItABQABgAIAAAAIQDb4fbL7gAAAIUBAAATAAAAAAAAAAAA&#10;AAAAAAAAAABbQ29udGVudF9UeXBlc10ueG1sUEsBAi0AFAAGAAgAAAAhAFr0LFu/AAAAFQEAAAsA&#10;AAAAAAAAAAAAAAAAHwEAAF9yZWxzLy5yZWxzUEsBAi0AFAAGAAgAAAAhAIL4QLzEAAAA3AAAAA8A&#10;AAAAAAAAAAAAAAAABwIAAGRycy9kb3ducmV2LnhtbFBLBQYAAAAAAwADALcAAAD4AgAAAAA=&#10;">
                  <v:shape id="Freeform 32" o:spid="_x0000_s1032" style="position:absolute;left:5822;top:1125;width:166;height:182;visibility:visible;mso-wrap-style:square;v-text-anchor:top" coordsize="166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" path="m149,36r-88,l89,39r20,10l121,64r4,17l125,87,1,87,,110r27,54l62,182r27,-2l113,174r19,-11l147,149r1,-2l89,147,61,144,46,132r74,-14l162,118r2,-5l166,92,164,69,157,48,149,36e" fillcolor="#f47920" stroked="f">
                    <v:path arrowok="t" o:connecttype="custom" o:connectlocs="149,1161;61,1161;89,1164;109,1174;121,1189;125,1206;125,1212;1,1212;0,1235;27,1289;62,1307;89,1305;113,1299;132,1288;147,1274;148,1272;89,1272;61,1269;46,1257;120,1243;162,1243;164,1238;166,1217;164,1194;157,1173;149,1161" o:connectangles="0,0,0,0,0,0,0,0,0,0,0,0,0,0,0,0,0,0,0,0,0,0,0,0,0,0"/>
                  </v:shape>
                  <v:shape id="Freeform 31" o:spid="_x0000_s1033" style="position:absolute;left:5822;top:1125;width:166;height:182;visibility:visible;mso-wrap-style:square;v-text-anchor:top" coordsize="166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" path="m162,118r-42,l107,138r-18,9l148,147r10,-15l162,118e" fillcolor="#f47920" stroked="f">
                    <v:path arrowok="t" o:connecttype="custom" o:connectlocs="162,1243;120,1243;107,1263;89,1272;148,1272;158,1257;162,1243" o:connectangles="0,0,0,0,0,0,0"/>
                  </v:shape>
                  <v:shape id="Freeform 30" o:spid="_x0000_s1034" style="position:absolute;left:5822;top:1125;width:166;height:182;visibility:visible;mso-wrap-style:square;v-text-anchor:top" coordsize="166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" path="m88,l63,2,41,7,24,16,11,26,26,55,41,44,61,36r88,l146,30,130,16,111,5,88,e" fillcolor="#f47920" stroked="f">
                    <v:path arrowok="t" o:connecttype="custom" o:connectlocs="88,1125;63,1127;41,1132;24,1141;11,1151;26,1180;41,1169;61,1161;149,1161;146,1155;130,1141;111,1130;88,1125" o:connectangles="0,0,0,0,0,0,0,0,0,0,0,0,0"/>
                  </v:shape>
                </v:group>
                <w10:wrap anchorx="page" anchory="page"/>
              </v:group>
            </w:pict>
          </mc:Fallback>
        </mc:AlternateContent>
      </w:r>
      <w:r w:rsidRPr="00606C7B"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3576320</wp:posOffset>
                </wp:positionH>
                <wp:positionV relativeFrom="page">
                  <wp:posOffset>713105</wp:posOffset>
                </wp:positionV>
                <wp:extent cx="78105" cy="118110"/>
                <wp:effectExtent l="4445" t="8255" r="3175" b="6985"/>
                <wp:wrapNone/>
                <wp:docPr id="170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8105" cy="118110"/>
                          <a:chOff x="5632" y="1123"/>
                          <a:chExt cx="123" cy="186"/>
                        </a:xfrm>
                      </wpg:grpSpPr>
                      <wps:wsp>
                        <wps:cNvPr id="171" name="Freeform 27"/>
                        <wps:cNvSpPr>
                          <a:spLocks/>
                        </wps:cNvSpPr>
                        <wps:spPr bwMode="auto">
                          <a:xfrm>
                            <a:off x="5632" y="1123"/>
                            <a:ext cx="123" cy="186"/>
                          </a:xfrm>
                          <a:custGeom>
                            <a:avLst/>
                            <a:gdLst>
                              <a:gd name="T0" fmla="+- 0 5646 5632"/>
                              <a:gd name="T1" fmla="*/ T0 w 123"/>
                              <a:gd name="T2" fmla="+- 0 1259 1123"/>
                              <a:gd name="T3" fmla="*/ 1259 h 186"/>
                              <a:gd name="T4" fmla="+- 0 5640 5632"/>
                              <a:gd name="T5" fmla="*/ T4 w 123"/>
                              <a:gd name="T6" fmla="+- 0 1291 1123"/>
                              <a:gd name="T7" fmla="*/ 1291 h 186"/>
                              <a:gd name="T8" fmla="+- 0 5658 5632"/>
                              <a:gd name="T9" fmla="*/ T8 w 123"/>
                              <a:gd name="T10" fmla="+- 0 1302 1123"/>
                              <a:gd name="T11" fmla="*/ 1302 h 186"/>
                              <a:gd name="T12" fmla="+- 0 5676 5632"/>
                              <a:gd name="T13" fmla="*/ T12 w 123"/>
                              <a:gd name="T14" fmla="+- 0 1308 1123"/>
                              <a:gd name="T15" fmla="*/ 1308 h 186"/>
                              <a:gd name="T16" fmla="+- 0 5696 5632"/>
                              <a:gd name="T17" fmla="*/ T16 w 123"/>
                              <a:gd name="T18" fmla="+- 0 1310 1123"/>
                              <a:gd name="T19" fmla="*/ 1310 h 186"/>
                              <a:gd name="T20" fmla="+- 0 5716 5632"/>
                              <a:gd name="T21" fmla="*/ T20 w 123"/>
                              <a:gd name="T22" fmla="+- 0 1306 1123"/>
                              <a:gd name="T23" fmla="*/ 1306 h 186"/>
                              <a:gd name="T24" fmla="+- 0 5732 5632"/>
                              <a:gd name="T25" fmla="*/ T24 w 123"/>
                              <a:gd name="T26" fmla="+- 0 1297 1123"/>
                              <a:gd name="T27" fmla="*/ 1297 h 186"/>
                              <a:gd name="T28" fmla="+- 0 5745 5632"/>
                              <a:gd name="T29" fmla="*/ T28 w 123"/>
                              <a:gd name="T30" fmla="+- 0 1283 1123"/>
                              <a:gd name="T31" fmla="*/ 1283 h 186"/>
                              <a:gd name="T32" fmla="+- 0 5748 5632"/>
                              <a:gd name="T33" fmla="*/ T32 w 123"/>
                              <a:gd name="T34" fmla="+- 0 1275 1123"/>
                              <a:gd name="T35" fmla="*/ 1275 h 186"/>
                              <a:gd name="T36" fmla="+- 0 5684 5632"/>
                              <a:gd name="T37" fmla="*/ T36 w 123"/>
                              <a:gd name="T38" fmla="+- 0 1275 1123"/>
                              <a:gd name="T39" fmla="*/ 1275 h 186"/>
                              <a:gd name="T40" fmla="+- 0 5666 5632"/>
                              <a:gd name="T41" fmla="*/ T40 w 123"/>
                              <a:gd name="T42" fmla="+- 0 1269 1123"/>
                              <a:gd name="T43" fmla="*/ 1269 h 186"/>
                              <a:gd name="T44" fmla="+- 0 5646 5632"/>
                              <a:gd name="T45" fmla="*/ T44 w 123"/>
                              <a:gd name="T46" fmla="+- 0 1259 1123"/>
                              <a:gd name="T47" fmla="*/ 1259 h 18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23" h="186">
                                <a:moveTo>
                                  <a:pt x="14" y="136"/>
                                </a:moveTo>
                                <a:lnTo>
                                  <a:pt x="8" y="168"/>
                                </a:lnTo>
                                <a:lnTo>
                                  <a:pt x="26" y="179"/>
                                </a:lnTo>
                                <a:lnTo>
                                  <a:pt x="44" y="185"/>
                                </a:lnTo>
                                <a:lnTo>
                                  <a:pt x="64" y="187"/>
                                </a:lnTo>
                                <a:lnTo>
                                  <a:pt x="84" y="183"/>
                                </a:lnTo>
                                <a:lnTo>
                                  <a:pt x="100" y="174"/>
                                </a:lnTo>
                                <a:lnTo>
                                  <a:pt x="113" y="160"/>
                                </a:lnTo>
                                <a:lnTo>
                                  <a:pt x="116" y="152"/>
                                </a:lnTo>
                                <a:lnTo>
                                  <a:pt x="52" y="152"/>
                                </a:lnTo>
                                <a:lnTo>
                                  <a:pt x="34" y="146"/>
                                </a:lnTo>
                                <a:lnTo>
                                  <a:pt x="14" y="136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" name="Freeform 26"/>
                        <wps:cNvSpPr>
                          <a:spLocks/>
                        </wps:cNvSpPr>
                        <wps:spPr bwMode="auto">
                          <a:xfrm>
                            <a:off x="5632" y="1123"/>
                            <a:ext cx="123" cy="186"/>
                          </a:xfrm>
                          <a:custGeom>
                            <a:avLst/>
                            <a:gdLst>
                              <a:gd name="T0" fmla="+- 0 5700 5632"/>
                              <a:gd name="T1" fmla="*/ T0 w 123"/>
                              <a:gd name="T2" fmla="+- 0 1123 1123"/>
                              <a:gd name="T3" fmla="*/ 1123 h 186"/>
                              <a:gd name="T4" fmla="+- 0 5635 5632"/>
                              <a:gd name="T5" fmla="*/ T4 w 123"/>
                              <a:gd name="T6" fmla="+- 0 1165 1123"/>
                              <a:gd name="T7" fmla="*/ 1165 h 186"/>
                              <a:gd name="T8" fmla="+- 0 5632 5632"/>
                              <a:gd name="T9" fmla="*/ T8 w 123"/>
                              <a:gd name="T10" fmla="+- 0 1190 1123"/>
                              <a:gd name="T11" fmla="*/ 1190 h 186"/>
                              <a:gd name="T12" fmla="+- 0 5641 5632"/>
                              <a:gd name="T13" fmla="*/ T12 w 123"/>
                              <a:gd name="T14" fmla="+- 0 1209 1123"/>
                              <a:gd name="T15" fmla="*/ 1209 h 186"/>
                              <a:gd name="T16" fmla="+- 0 5659 5632"/>
                              <a:gd name="T17" fmla="*/ T16 w 123"/>
                              <a:gd name="T18" fmla="+- 0 1222 1123"/>
                              <a:gd name="T19" fmla="*/ 1222 h 186"/>
                              <a:gd name="T20" fmla="+- 0 5679 5632"/>
                              <a:gd name="T21" fmla="*/ T20 w 123"/>
                              <a:gd name="T22" fmla="+- 0 1232 1123"/>
                              <a:gd name="T23" fmla="*/ 1232 h 186"/>
                              <a:gd name="T24" fmla="+- 0 5699 5632"/>
                              <a:gd name="T25" fmla="*/ T24 w 123"/>
                              <a:gd name="T26" fmla="+- 0 1239 1123"/>
                              <a:gd name="T27" fmla="*/ 1239 h 186"/>
                              <a:gd name="T28" fmla="+- 0 5714 5632"/>
                              <a:gd name="T29" fmla="*/ T28 w 123"/>
                              <a:gd name="T30" fmla="+- 0 1247 1123"/>
                              <a:gd name="T31" fmla="*/ 1247 h 186"/>
                              <a:gd name="T32" fmla="+- 0 5720 5632"/>
                              <a:gd name="T33" fmla="*/ T32 w 123"/>
                              <a:gd name="T34" fmla="+- 0 1258 1123"/>
                              <a:gd name="T35" fmla="*/ 1258 h 186"/>
                              <a:gd name="T36" fmla="+- 0 5711 5632"/>
                              <a:gd name="T37" fmla="*/ T36 w 123"/>
                              <a:gd name="T38" fmla="+- 0 1270 1123"/>
                              <a:gd name="T39" fmla="*/ 1270 h 186"/>
                              <a:gd name="T40" fmla="+- 0 5684 5632"/>
                              <a:gd name="T41" fmla="*/ T40 w 123"/>
                              <a:gd name="T42" fmla="+- 0 1275 1123"/>
                              <a:gd name="T43" fmla="*/ 1275 h 186"/>
                              <a:gd name="T44" fmla="+- 0 5748 5632"/>
                              <a:gd name="T45" fmla="*/ T44 w 123"/>
                              <a:gd name="T46" fmla="+- 0 1275 1123"/>
                              <a:gd name="T47" fmla="*/ 1275 h 186"/>
                              <a:gd name="T48" fmla="+- 0 5753 5632"/>
                              <a:gd name="T49" fmla="*/ T48 w 123"/>
                              <a:gd name="T50" fmla="+- 0 1262 1123"/>
                              <a:gd name="T51" fmla="*/ 1262 h 186"/>
                              <a:gd name="T52" fmla="+- 0 5753 5632"/>
                              <a:gd name="T53" fmla="*/ T52 w 123"/>
                              <a:gd name="T54" fmla="+- 0 1234 1123"/>
                              <a:gd name="T55" fmla="*/ 1234 h 186"/>
                              <a:gd name="T56" fmla="+- 0 5741 5632"/>
                              <a:gd name="T57" fmla="*/ T56 w 123"/>
                              <a:gd name="T58" fmla="+- 0 1219 1123"/>
                              <a:gd name="T59" fmla="*/ 1219 h 186"/>
                              <a:gd name="T60" fmla="+- 0 5724 5632"/>
                              <a:gd name="T61" fmla="*/ T60 w 123"/>
                              <a:gd name="T62" fmla="+- 0 1209 1123"/>
                              <a:gd name="T63" fmla="*/ 1209 h 186"/>
                              <a:gd name="T64" fmla="+- 0 5705 5632"/>
                              <a:gd name="T65" fmla="*/ T64 w 123"/>
                              <a:gd name="T66" fmla="+- 0 1201 1123"/>
                              <a:gd name="T67" fmla="*/ 1201 h 186"/>
                              <a:gd name="T68" fmla="+- 0 5688 5632"/>
                              <a:gd name="T69" fmla="*/ T68 w 123"/>
                              <a:gd name="T70" fmla="+- 0 1193 1123"/>
                              <a:gd name="T71" fmla="*/ 1193 h 186"/>
                              <a:gd name="T72" fmla="+- 0 5675 5632"/>
                              <a:gd name="T73" fmla="*/ T72 w 123"/>
                              <a:gd name="T74" fmla="+- 0 1184 1123"/>
                              <a:gd name="T75" fmla="*/ 1184 h 186"/>
                              <a:gd name="T76" fmla="+- 0 5671 5632"/>
                              <a:gd name="T77" fmla="*/ T76 w 123"/>
                              <a:gd name="T78" fmla="+- 0 1171 1123"/>
                              <a:gd name="T79" fmla="*/ 1171 h 186"/>
                              <a:gd name="T80" fmla="+- 0 5685 5632"/>
                              <a:gd name="T81" fmla="*/ T80 w 123"/>
                              <a:gd name="T82" fmla="+- 0 1161 1123"/>
                              <a:gd name="T83" fmla="*/ 1161 h 186"/>
                              <a:gd name="T84" fmla="+- 0 5712 5632"/>
                              <a:gd name="T85" fmla="*/ T84 w 123"/>
                              <a:gd name="T86" fmla="+- 0 1159 1123"/>
                              <a:gd name="T87" fmla="*/ 1159 h 186"/>
                              <a:gd name="T88" fmla="+- 0 5754 5632"/>
                              <a:gd name="T89" fmla="*/ T88 w 123"/>
                              <a:gd name="T90" fmla="+- 0 1159 1123"/>
                              <a:gd name="T91" fmla="*/ 1159 h 186"/>
                              <a:gd name="T92" fmla="+- 0 5756 5632"/>
                              <a:gd name="T93" fmla="*/ T92 w 123"/>
                              <a:gd name="T94" fmla="+- 0 1144 1123"/>
                              <a:gd name="T95" fmla="*/ 1144 h 186"/>
                              <a:gd name="T96" fmla="+- 0 5737 5632"/>
                              <a:gd name="T97" fmla="*/ T96 w 123"/>
                              <a:gd name="T98" fmla="+- 0 1132 1123"/>
                              <a:gd name="T99" fmla="*/ 1132 h 186"/>
                              <a:gd name="T100" fmla="+- 0 5719 5632"/>
                              <a:gd name="T101" fmla="*/ T100 w 123"/>
                              <a:gd name="T102" fmla="+- 0 1126 1123"/>
                              <a:gd name="T103" fmla="*/ 1126 h 186"/>
                              <a:gd name="T104" fmla="+- 0 5700 5632"/>
                              <a:gd name="T105" fmla="*/ T104 w 123"/>
                              <a:gd name="T106" fmla="+- 0 1123 1123"/>
                              <a:gd name="T107" fmla="*/ 1123 h 18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123" h="186">
                                <a:moveTo>
                                  <a:pt x="68" y="0"/>
                                </a:moveTo>
                                <a:lnTo>
                                  <a:pt x="3" y="42"/>
                                </a:lnTo>
                                <a:lnTo>
                                  <a:pt x="0" y="67"/>
                                </a:lnTo>
                                <a:lnTo>
                                  <a:pt x="9" y="86"/>
                                </a:lnTo>
                                <a:lnTo>
                                  <a:pt x="27" y="99"/>
                                </a:lnTo>
                                <a:lnTo>
                                  <a:pt x="47" y="109"/>
                                </a:lnTo>
                                <a:lnTo>
                                  <a:pt x="67" y="116"/>
                                </a:lnTo>
                                <a:lnTo>
                                  <a:pt x="82" y="124"/>
                                </a:lnTo>
                                <a:lnTo>
                                  <a:pt x="88" y="135"/>
                                </a:lnTo>
                                <a:lnTo>
                                  <a:pt x="79" y="147"/>
                                </a:lnTo>
                                <a:lnTo>
                                  <a:pt x="52" y="152"/>
                                </a:lnTo>
                                <a:lnTo>
                                  <a:pt x="116" y="152"/>
                                </a:lnTo>
                                <a:lnTo>
                                  <a:pt x="121" y="139"/>
                                </a:lnTo>
                                <a:lnTo>
                                  <a:pt x="121" y="111"/>
                                </a:lnTo>
                                <a:lnTo>
                                  <a:pt x="109" y="96"/>
                                </a:lnTo>
                                <a:lnTo>
                                  <a:pt x="92" y="86"/>
                                </a:lnTo>
                                <a:lnTo>
                                  <a:pt x="73" y="78"/>
                                </a:lnTo>
                                <a:lnTo>
                                  <a:pt x="56" y="70"/>
                                </a:lnTo>
                                <a:lnTo>
                                  <a:pt x="43" y="61"/>
                                </a:lnTo>
                                <a:lnTo>
                                  <a:pt x="39" y="48"/>
                                </a:lnTo>
                                <a:lnTo>
                                  <a:pt x="53" y="38"/>
                                </a:lnTo>
                                <a:lnTo>
                                  <a:pt x="80" y="36"/>
                                </a:lnTo>
                                <a:lnTo>
                                  <a:pt x="122" y="36"/>
                                </a:lnTo>
                                <a:lnTo>
                                  <a:pt x="124" y="21"/>
                                </a:lnTo>
                                <a:lnTo>
                                  <a:pt x="105" y="9"/>
                                </a:lnTo>
                                <a:lnTo>
                                  <a:pt x="87" y="3"/>
                                </a:ln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" name="Freeform 25"/>
                        <wps:cNvSpPr>
                          <a:spLocks/>
                        </wps:cNvSpPr>
                        <wps:spPr bwMode="auto">
                          <a:xfrm>
                            <a:off x="5632" y="1123"/>
                            <a:ext cx="123" cy="186"/>
                          </a:xfrm>
                          <a:custGeom>
                            <a:avLst/>
                            <a:gdLst>
                              <a:gd name="T0" fmla="+- 0 5754 5632"/>
                              <a:gd name="T1" fmla="*/ T0 w 123"/>
                              <a:gd name="T2" fmla="+- 0 1159 1123"/>
                              <a:gd name="T3" fmla="*/ 1159 h 186"/>
                              <a:gd name="T4" fmla="+- 0 5712 5632"/>
                              <a:gd name="T5" fmla="*/ T4 w 123"/>
                              <a:gd name="T6" fmla="+- 0 1159 1123"/>
                              <a:gd name="T7" fmla="*/ 1159 h 186"/>
                              <a:gd name="T8" fmla="+- 0 5730 5632"/>
                              <a:gd name="T9" fmla="*/ T8 w 123"/>
                              <a:gd name="T10" fmla="+- 0 1165 1123"/>
                              <a:gd name="T11" fmla="*/ 1165 h 186"/>
                              <a:gd name="T12" fmla="+- 0 5752 5632"/>
                              <a:gd name="T13" fmla="*/ T12 w 123"/>
                              <a:gd name="T14" fmla="+- 0 1176 1123"/>
                              <a:gd name="T15" fmla="*/ 1176 h 186"/>
                              <a:gd name="T16" fmla="+- 0 5754 5632"/>
                              <a:gd name="T17" fmla="*/ T16 w 123"/>
                              <a:gd name="T18" fmla="+- 0 1159 1123"/>
                              <a:gd name="T19" fmla="*/ 1159 h 18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3" h="186">
                                <a:moveTo>
                                  <a:pt x="122" y="36"/>
                                </a:moveTo>
                                <a:lnTo>
                                  <a:pt x="80" y="36"/>
                                </a:lnTo>
                                <a:lnTo>
                                  <a:pt x="98" y="42"/>
                                </a:lnTo>
                                <a:lnTo>
                                  <a:pt x="120" y="53"/>
                                </a:lnTo>
                                <a:lnTo>
                                  <a:pt x="122" y="36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043C66" id="Group 24" o:spid="_x0000_s1026" style="position:absolute;margin-left:281.6pt;margin-top:56.15pt;width:6.15pt;height:9.3pt;z-index:-251659264;mso-position-horizontal-relative:page;mso-position-vertical-relative:page" coordorigin="5632,1123" coordsize="123,1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">
                <v:shape id="Freeform 27" o:spid="_x0000_s1027" style="position:absolute;left:5632;top:1123;width:123;height:186;visibility:visible;mso-wrap-style:square;v-text-anchor:top" coordsize="123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" path="m14,136l8,168r18,11l44,185r20,2l84,183r16,-9l113,160r3,-8l52,152,34,146,14,136e" fillcolor="#f47920" stroked="f">
                  <v:path arrowok="t" o:connecttype="custom" o:connectlocs="14,1259;8,1291;26,1302;44,1308;64,1310;84,1306;100,1297;113,1283;116,1275;52,1275;34,1269;14,1259" o:connectangles="0,0,0,0,0,0,0,0,0,0,0,0"/>
                </v:shape>
                <v:shape id="Freeform 26" o:spid="_x0000_s1028" style="position:absolute;left:5632;top:1123;width:123;height:186;visibility:visible;mso-wrap-style:square;v-text-anchor:top" coordsize="123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" path="m68,l3,42,,67,9,86,27,99r20,10l67,116r15,8l88,135r-9,12l52,152r64,l121,139r,-28l109,96,92,86,73,78,56,70,43,61,39,48,53,38,80,36r42,l124,21,105,9,87,3,68,e" fillcolor="#f47920" stroked="f">
                  <v:path arrowok="t" o:connecttype="custom" o:connectlocs="68,1123;3,1165;0,1190;9,1209;27,1222;47,1232;67,1239;82,1247;88,1258;79,1270;52,1275;116,1275;121,1262;121,1234;109,1219;92,1209;73,1201;56,1193;43,1184;39,1171;53,1161;80,1159;122,1159;124,1144;105,1132;87,1126;68,1123" o:connectangles="0,0,0,0,0,0,0,0,0,0,0,0,0,0,0,0,0,0,0,0,0,0,0,0,0,0,0"/>
                </v:shape>
                <v:shape id="Freeform 25" o:spid="_x0000_s1029" style="position:absolute;left:5632;top:1123;width:123;height:186;visibility:visible;mso-wrap-style:square;v-text-anchor:top" coordsize="123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" path="m122,36r-42,l98,42r22,11l122,36e" fillcolor="#f47920" stroked="f">
                  <v:path arrowok="t" o:connecttype="custom" o:connectlocs="122,1159;80,1159;98,1165;120,1176;122,1159" o:connectangles="0,0,0,0,0"/>
                </v:shape>
                <w10:wrap anchorx="page" anchory="page"/>
              </v:group>
            </w:pict>
          </mc:Fallback>
        </mc:AlternateContent>
      </w:r>
      <w:r w:rsidRPr="00606C7B"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3019425</wp:posOffset>
                </wp:positionH>
                <wp:positionV relativeFrom="page">
                  <wp:posOffset>436880</wp:posOffset>
                </wp:positionV>
                <wp:extent cx="201930" cy="229235"/>
                <wp:effectExtent l="0" t="8255" r="7620" b="635"/>
                <wp:wrapNone/>
                <wp:docPr id="167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1930" cy="229235"/>
                          <a:chOff x="4755" y="688"/>
                          <a:chExt cx="318" cy="361"/>
                        </a:xfrm>
                      </wpg:grpSpPr>
                      <wps:wsp>
                        <wps:cNvPr id="168" name="Freeform 23"/>
                        <wps:cNvSpPr>
                          <a:spLocks/>
                        </wps:cNvSpPr>
                        <wps:spPr bwMode="auto">
                          <a:xfrm>
                            <a:off x="4755" y="688"/>
                            <a:ext cx="318" cy="361"/>
                          </a:xfrm>
                          <a:custGeom>
                            <a:avLst/>
                            <a:gdLst>
                              <a:gd name="T0" fmla="+- 0 4835 4755"/>
                              <a:gd name="T1" fmla="*/ T0 w 318"/>
                              <a:gd name="T2" fmla="+- 0 688 688"/>
                              <a:gd name="T3" fmla="*/ 688 h 361"/>
                              <a:gd name="T4" fmla="+- 0 4755 4755"/>
                              <a:gd name="T5" fmla="*/ T4 w 318"/>
                              <a:gd name="T6" fmla="+- 0 688 688"/>
                              <a:gd name="T7" fmla="*/ 688 h 361"/>
                              <a:gd name="T8" fmla="+- 0 4901 4755"/>
                              <a:gd name="T9" fmla="*/ T8 w 318"/>
                              <a:gd name="T10" fmla="+- 0 1049 688"/>
                              <a:gd name="T11" fmla="*/ 1049 h 361"/>
                              <a:gd name="T12" fmla="+- 0 4927 4755"/>
                              <a:gd name="T13" fmla="*/ T12 w 318"/>
                              <a:gd name="T14" fmla="+- 0 1049 688"/>
                              <a:gd name="T15" fmla="*/ 1049 h 361"/>
                              <a:gd name="T16" fmla="+- 0 4993 4755"/>
                              <a:gd name="T17" fmla="*/ T16 w 318"/>
                              <a:gd name="T18" fmla="+- 0 884 688"/>
                              <a:gd name="T19" fmla="*/ 884 h 361"/>
                              <a:gd name="T20" fmla="+- 0 4914 4755"/>
                              <a:gd name="T21" fmla="*/ T20 w 318"/>
                              <a:gd name="T22" fmla="+- 0 884 688"/>
                              <a:gd name="T23" fmla="*/ 884 h 361"/>
                              <a:gd name="T24" fmla="+- 0 4835 4755"/>
                              <a:gd name="T25" fmla="*/ T24 w 318"/>
                              <a:gd name="T26" fmla="+- 0 688 688"/>
                              <a:gd name="T27" fmla="*/ 688 h 3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18" h="361">
                                <a:moveTo>
                                  <a:pt x="80" y="0"/>
                                </a:moveTo>
                                <a:lnTo>
                                  <a:pt x="0" y="0"/>
                                </a:lnTo>
                                <a:lnTo>
                                  <a:pt x="146" y="361"/>
                                </a:lnTo>
                                <a:lnTo>
                                  <a:pt x="172" y="361"/>
                                </a:lnTo>
                                <a:lnTo>
                                  <a:pt x="238" y="196"/>
                                </a:lnTo>
                                <a:lnTo>
                                  <a:pt x="159" y="196"/>
                                </a:lnTo>
                                <a:lnTo>
                                  <a:pt x="80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" name="Freeform 22"/>
                        <wps:cNvSpPr>
                          <a:spLocks/>
                        </wps:cNvSpPr>
                        <wps:spPr bwMode="auto">
                          <a:xfrm>
                            <a:off x="4755" y="688"/>
                            <a:ext cx="318" cy="361"/>
                          </a:xfrm>
                          <a:custGeom>
                            <a:avLst/>
                            <a:gdLst>
                              <a:gd name="T0" fmla="+- 0 5073 4755"/>
                              <a:gd name="T1" fmla="*/ T0 w 318"/>
                              <a:gd name="T2" fmla="+- 0 688 688"/>
                              <a:gd name="T3" fmla="*/ 688 h 361"/>
                              <a:gd name="T4" fmla="+- 0 4993 4755"/>
                              <a:gd name="T5" fmla="*/ T4 w 318"/>
                              <a:gd name="T6" fmla="+- 0 688 688"/>
                              <a:gd name="T7" fmla="*/ 688 h 361"/>
                              <a:gd name="T8" fmla="+- 0 4914 4755"/>
                              <a:gd name="T9" fmla="*/ T8 w 318"/>
                              <a:gd name="T10" fmla="+- 0 884 688"/>
                              <a:gd name="T11" fmla="*/ 884 h 361"/>
                              <a:gd name="T12" fmla="+- 0 4993 4755"/>
                              <a:gd name="T13" fmla="*/ T12 w 318"/>
                              <a:gd name="T14" fmla="+- 0 884 688"/>
                              <a:gd name="T15" fmla="*/ 884 h 361"/>
                              <a:gd name="T16" fmla="+- 0 5073 4755"/>
                              <a:gd name="T17" fmla="*/ T16 w 318"/>
                              <a:gd name="T18" fmla="+- 0 688 688"/>
                              <a:gd name="T19" fmla="*/ 688 h 3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18" h="361">
                                <a:moveTo>
                                  <a:pt x="318" y="0"/>
                                </a:moveTo>
                                <a:lnTo>
                                  <a:pt x="238" y="0"/>
                                </a:lnTo>
                                <a:lnTo>
                                  <a:pt x="159" y="196"/>
                                </a:lnTo>
                                <a:lnTo>
                                  <a:pt x="238" y="196"/>
                                </a:ln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08AB8" id="Group 21" o:spid="_x0000_s1026" style="position:absolute;margin-left:237.75pt;margin-top:34.4pt;width:15.9pt;height:18.05pt;z-index:-251658240;mso-position-horizontal-relative:page;mso-position-vertical-relative:page" coordorigin="4755,688" coordsize="318,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">
                <v:shape id="Freeform 23" o:spid="_x0000_s1027" style="position:absolute;left:4755;top:688;width:318;height:361;visibility:visible;mso-wrap-style:square;v-text-anchor:top" coordsize="318,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" path="m80,l,,146,361r26,l238,196r-79,l80,e" fillcolor="#f47920" stroked="f">
                  <v:path arrowok="t" o:connecttype="custom" o:connectlocs="80,688;0,688;146,1049;172,1049;238,884;159,884;80,688" o:connectangles="0,0,0,0,0,0,0"/>
                </v:shape>
                <v:shape id="Freeform 22" o:spid="_x0000_s1028" style="position:absolute;left:4755;top:688;width:318;height:361;visibility:visible;mso-wrap-style:square;v-text-anchor:top" coordsize="318,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" path="m318,l238,,159,196r79,l318,e" fillcolor="#f47920" stroked="f">
                  <v:path arrowok="t" o:connecttype="custom" o:connectlocs="318,688;238,688;159,884;238,884;318,688" o:connectangles="0,0,0,0,0"/>
                </v:shape>
                <w10:wrap anchorx="page" anchory="page"/>
              </v:group>
            </w:pict>
          </mc:Fallback>
        </mc:AlternateContent>
      </w:r>
      <w:r w:rsidRPr="00606C7B"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3275965</wp:posOffset>
                </wp:positionH>
                <wp:positionV relativeFrom="page">
                  <wp:posOffset>432435</wp:posOffset>
                </wp:positionV>
                <wp:extent cx="211455" cy="233680"/>
                <wp:effectExtent l="8890" t="3810" r="8255" b="635"/>
                <wp:wrapNone/>
                <wp:docPr id="163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1455" cy="233680"/>
                          <a:chOff x="5159" y="681"/>
                          <a:chExt cx="333" cy="368"/>
                        </a:xfrm>
                      </wpg:grpSpPr>
                      <wps:wsp>
                        <wps:cNvPr id="164" name="Freeform 20"/>
                        <wps:cNvSpPr>
                          <a:spLocks/>
                        </wps:cNvSpPr>
                        <wps:spPr bwMode="auto">
                          <a:xfrm>
                            <a:off x="5159" y="681"/>
                            <a:ext cx="333" cy="368"/>
                          </a:xfrm>
                          <a:custGeom>
                            <a:avLst/>
                            <a:gdLst>
                              <a:gd name="T0" fmla="+- 0 5347 5159"/>
                              <a:gd name="T1" fmla="*/ T0 w 333"/>
                              <a:gd name="T2" fmla="+- 0 681 681"/>
                              <a:gd name="T3" fmla="*/ 681 h 368"/>
                              <a:gd name="T4" fmla="+- 0 5275 5159"/>
                              <a:gd name="T5" fmla="*/ T4 w 333"/>
                              <a:gd name="T6" fmla="+- 0 693 681"/>
                              <a:gd name="T7" fmla="*/ 693 h 368"/>
                              <a:gd name="T8" fmla="+- 0 5218 5159"/>
                              <a:gd name="T9" fmla="*/ T8 w 333"/>
                              <a:gd name="T10" fmla="+- 0 726 681"/>
                              <a:gd name="T11" fmla="*/ 726 h 368"/>
                              <a:gd name="T12" fmla="+- 0 5180 5159"/>
                              <a:gd name="T13" fmla="*/ T12 w 333"/>
                              <a:gd name="T14" fmla="+- 0 776 681"/>
                              <a:gd name="T15" fmla="*/ 776 h 368"/>
                              <a:gd name="T16" fmla="+- 0 5161 5159"/>
                              <a:gd name="T17" fmla="*/ T16 w 333"/>
                              <a:gd name="T18" fmla="+- 0 838 681"/>
                              <a:gd name="T19" fmla="*/ 838 h 368"/>
                              <a:gd name="T20" fmla="+- 0 5159 5159"/>
                              <a:gd name="T21" fmla="*/ T20 w 333"/>
                              <a:gd name="T22" fmla="+- 0 861 681"/>
                              <a:gd name="T23" fmla="*/ 861 h 368"/>
                              <a:gd name="T24" fmla="+- 0 5160 5159"/>
                              <a:gd name="T25" fmla="*/ T24 w 333"/>
                              <a:gd name="T26" fmla="+- 0 884 681"/>
                              <a:gd name="T27" fmla="*/ 884 h 368"/>
                              <a:gd name="T28" fmla="+- 0 5177 5159"/>
                              <a:gd name="T29" fmla="*/ T28 w 333"/>
                              <a:gd name="T30" fmla="+- 0 950 681"/>
                              <a:gd name="T31" fmla="*/ 950 h 368"/>
                              <a:gd name="T32" fmla="+- 0 5214 5159"/>
                              <a:gd name="T33" fmla="*/ T32 w 333"/>
                              <a:gd name="T34" fmla="+- 0 1001 681"/>
                              <a:gd name="T35" fmla="*/ 1001 h 368"/>
                              <a:gd name="T36" fmla="+- 0 5268 5159"/>
                              <a:gd name="T37" fmla="*/ T36 w 333"/>
                              <a:gd name="T38" fmla="+- 0 1036 681"/>
                              <a:gd name="T39" fmla="*/ 1036 h 368"/>
                              <a:gd name="T40" fmla="+- 0 5338 5159"/>
                              <a:gd name="T41" fmla="*/ T40 w 333"/>
                              <a:gd name="T42" fmla="+- 0 1049 681"/>
                              <a:gd name="T43" fmla="*/ 1049 h 368"/>
                              <a:gd name="T44" fmla="+- 0 5361 5159"/>
                              <a:gd name="T45" fmla="*/ T44 w 333"/>
                              <a:gd name="T46" fmla="+- 0 1048 681"/>
                              <a:gd name="T47" fmla="*/ 1048 h 368"/>
                              <a:gd name="T48" fmla="+- 0 5422 5159"/>
                              <a:gd name="T49" fmla="*/ T48 w 333"/>
                              <a:gd name="T50" fmla="+- 0 1030 681"/>
                              <a:gd name="T51" fmla="*/ 1030 h 368"/>
                              <a:gd name="T52" fmla="+- 0 5470 5159"/>
                              <a:gd name="T53" fmla="*/ T52 w 333"/>
                              <a:gd name="T54" fmla="+- 0 995 681"/>
                              <a:gd name="T55" fmla="*/ 995 h 368"/>
                              <a:gd name="T56" fmla="+- 0 5460 5159"/>
                              <a:gd name="T57" fmla="*/ T56 w 333"/>
                              <a:gd name="T58" fmla="+- 0 976 681"/>
                              <a:gd name="T59" fmla="*/ 976 h 368"/>
                              <a:gd name="T60" fmla="+- 0 5371 5159"/>
                              <a:gd name="T61" fmla="*/ T60 w 333"/>
                              <a:gd name="T62" fmla="+- 0 976 681"/>
                              <a:gd name="T63" fmla="*/ 976 h 368"/>
                              <a:gd name="T64" fmla="+- 0 5340 5159"/>
                              <a:gd name="T65" fmla="*/ T64 w 333"/>
                              <a:gd name="T66" fmla="+- 0 975 681"/>
                              <a:gd name="T67" fmla="*/ 975 h 368"/>
                              <a:gd name="T68" fmla="+- 0 5274 5159"/>
                              <a:gd name="T69" fmla="*/ T68 w 333"/>
                              <a:gd name="T70" fmla="+- 0 949 681"/>
                              <a:gd name="T71" fmla="*/ 949 h 368"/>
                              <a:gd name="T72" fmla="+- 0 5241 5159"/>
                              <a:gd name="T73" fmla="*/ T72 w 333"/>
                              <a:gd name="T74" fmla="+- 0 885 681"/>
                              <a:gd name="T75" fmla="*/ 885 h 368"/>
                              <a:gd name="T76" fmla="+- 0 5241 5159"/>
                              <a:gd name="T77" fmla="*/ T76 w 333"/>
                              <a:gd name="T78" fmla="+- 0 874 681"/>
                              <a:gd name="T79" fmla="*/ 874 h 368"/>
                              <a:gd name="T80" fmla="+- 0 5489 5159"/>
                              <a:gd name="T81" fmla="*/ T80 w 333"/>
                              <a:gd name="T82" fmla="+- 0 874 681"/>
                              <a:gd name="T83" fmla="*/ 874 h 368"/>
                              <a:gd name="T84" fmla="+- 0 5492 5159"/>
                              <a:gd name="T85" fmla="*/ T84 w 333"/>
                              <a:gd name="T86" fmla="+- 0 850 681"/>
                              <a:gd name="T87" fmla="*/ 850 h 368"/>
                              <a:gd name="T88" fmla="+- 0 5491 5159"/>
                              <a:gd name="T89" fmla="*/ T88 w 333"/>
                              <a:gd name="T90" fmla="+- 0 828 681"/>
                              <a:gd name="T91" fmla="*/ 828 h 368"/>
                              <a:gd name="T92" fmla="+- 0 5489 5159"/>
                              <a:gd name="T93" fmla="*/ T92 w 333"/>
                              <a:gd name="T94" fmla="+- 0 811 681"/>
                              <a:gd name="T95" fmla="*/ 811 h 368"/>
                              <a:gd name="T96" fmla="+- 0 5251 5159"/>
                              <a:gd name="T97" fmla="*/ T96 w 333"/>
                              <a:gd name="T98" fmla="+- 0 811 681"/>
                              <a:gd name="T99" fmla="*/ 811 h 368"/>
                              <a:gd name="T100" fmla="+- 0 5263 5159"/>
                              <a:gd name="T101" fmla="*/ T100 w 333"/>
                              <a:gd name="T102" fmla="+- 0 788 681"/>
                              <a:gd name="T103" fmla="*/ 788 h 368"/>
                              <a:gd name="T104" fmla="+- 0 5278 5159"/>
                              <a:gd name="T105" fmla="*/ T104 w 333"/>
                              <a:gd name="T106" fmla="+- 0 771 681"/>
                              <a:gd name="T107" fmla="*/ 771 h 368"/>
                              <a:gd name="T108" fmla="+- 0 5295 5159"/>
                              <a:gd name="T109" fmla="*/ T108 w 333"/>
                              <a:gd name="T110" fmla="+- 0 760 681"/>
                              <a:gd name="T111" fmla="*/ 760 h 368"/>
                              <a:gd name="T112" fmla="+- 0 5313 5159"/>
                              <a:gd name="T113" fmla="*/ T112 w 333"/>
                              <a:gd name="T114" fmla="+- 0 753 681"/>
                              <a:gd name="T115" fmla="*/ 753 h 368"/>
                              <a:gd name="T116" fmla="+- 0 5332 5159"/>
                              <a:gd name="T117" fmla="*/ T116 w 333"/>
                              <a:gd name="T118" fmla="+- 0 751 681"/>
                              <a:gd name="T119" fmla="*/ 751 h 368"/>
                              <a:gd name="T120" fmla="+- 0 5466 5159"/>
                              <a:gd name="T121" fmla="*/ T120 w 333"/>
                              <a:gd name="T122" fmla="+- 0 751 681"/>
                              <a:gd name="T123" fmla="*/ 751 h 368"/>
                              <a:gd name="T124" fmla="+- 0 5465 5159"/>
                              <a:gd name="T125" fmla="*/ T124 w 333"/>
                              <a:gd name="T126" fmla="+- 0 750 681"/>
                              <a:gd name="T127" fmla="*/ 750 h 368"/>
                              <a:gd name="T128" fmla="+- 0 5406 5159"/>
                              <a:gd name="T129" fmla="*/ T128 w 333"/>
                              <a:gd name="T130" fmla="+- 0 697 681"/>
                              <a:gd name="T131" fmla="*/ 697 h 368"/>
                              <a:gd name="T132" fmla="+- 0 5368 5159"/>
                              <a:gd name="T133" fmla="*/ T132 w 333"/>
                              <a:gd name="T134" fmla="+- 0 684 681"/>
                              <a:gd name="T135" fmla="*/ 684 h 368"/>
                              <a:gd name="T136" fmla="+- 0 5347 5159"/>
                              <a:gd name="T137" fmla="*/ T136 w 333"/>
                              <a:gd name="T138" fmla="+- 0 681 681"/>
                              <a:gd name="T139" fmla="*/ 681 h 3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333" h="368">
                                <a:moveTo>
                                  <a:pt x="188" y="0"/>
                                </a:moveTo>
                                <a:lnTo>
                                  <a:pt x="116" y="12"/>
                                </a:lnTo>
                                <a:lnTo>
                                  <a:pt x="59" y="45"/>
                                </a:lnTo>
                                <a:lnTo>
                                  <a:pt x="21" y="95"/>
                                </a:lnTo>
                                <a:lnTo>
                                  <a:pt x="2" y="157"/>
                                </a:lnTo>
                                <a:lnTo>
                                  <a:pt x="0" y="180"/>
                                </a:lnTo>
                                <a:lnTo>
                                  <a:pt x="1" y="203"/>
                                </a:lnTo>
                                <a:lnTo>
                                  <a:pt x="18" y="269"/>
                                </a:lnTo>
                                <a:lnTo>
                                  <a:pt x="55" y="320"/>
                                </a:lnTo>
                                <a:lnTo>
                                  <a:pt x="109" y="355"/>
                                </a:lnTo>
                                <a:lnTo>
                                  <a:pt x="179" y="368"/>
                                </a:lnTo>
                                <a:lnTo>
                                  <a:pt x="202" y="367"/>
                                </a:lnTo>
                                <a:lnTo>
                                  <a:pt x="263" y="349"/>
                                </a:lnTo>
                                <a:lnTo>
                                  <a:pt x="311" y="314"/>
                                </a:lnTo>
                                <a:lnTo>
                                  <a:pt x="301" y="295"/>
                                </a:lnTo>
                                <a:lnTo>
                                  <a:pt x="212" y="295"/>
                                </a:lnTo>
                                <a:lnTo>
                                  <a:pt x="181" y="294"/>
                                </a:lnTo>
                                <a:lnTo>
                                  <a:pt x="115" y="268"/>
                                </a:lnTo>
                                <a:lnTo>
                                  <a:pt x="82" y="204"/>
                                </a:lnTo>
                                <a:lnTo>
                                  <a:pt x="82" y="193"/>
                                </a:lnTo>
                                <a:lnTo>
                                  <a:pt x="330" y="193"/>
                                </a:lnTo>
                                <a:lnTo>
                                  <a:pt x="333" y="169"/>
                                </a:lnTo>
                                <a:lnTo>
                                  <a:pt x="332" y="147"/>
                                </a:lnTo>
                                <a:lnTo>
                                  <a:pt x="330" y="130"/>
                                </a:lnTo>
                                <a:lnTo>
                                  <a:pt x="92" y="130"/>
                                </a:lnTo>
                                <a:lnTo>
                                  <a:pt x="104" y="107"/>
                                </a:lnTo>
                                <a:lnTo>
                                  <a:pt x="119" y="90"/>
                                </a:lnTo>
                                <a:lnTo>
                                  <a:pt x="136" y="79"/>
                                </a:lnTo>
                                <a:lnTo>
                                  <a:pt x="154" y="72"/>
                                </a:lnTo>
                                <a:lnTo>
                                  <a:pt x="173" y="70"/>
                                </a:lnTo>
                                <a:lnTo>
                                  <a:pt x="307" y="70"/>
                                </a:lnTo>
                                <a:lnTo>
                                  <a:pt x="306" y="69"/>
                                </a:lnTo>
                                <a:lnTo>
                                  <a:pt x="247" y="16"/>
                                </a:lnTo>
                                <a:lnTo>
                                  <a:pt x="209" y="3"/>
                                </a:lnTo>
                                <a:lnTo>
                                  <a:pt x="188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Freeform 19"/>
                        <wps:cNvSpPr>
                          <a:spLocks/>
                        </wps:cNvSpPr>
                        <wps:spPr bwMode="auto">
                          <a:xfrm>
                            <a:off x="5159" y="681"/>
                            <a:ext cx="333" cy="368"/>
                          </a:xfrm>
                          <a:custGeom>
                            <a:avLst/>
                            <a:gdLst>
                              <a:gd name="T0" fmla="+- 0 5439 5159"/>
                              <a:gd name="T1" fmla="*/ T0 w 333"/>
                              <a:gd name="T2" fmla="+- 0 938 681"/>
                              <a:gd name="T3" fmla="*/ 938 h 368"/>
                              <a:gd name="T4" fmla="+- 0 5426 5159"/>
                              <a:gd name="T5" fmla="*/ T4 w 333"/>
                              <a:gd name="T6" fmla="+- 0 949 681"/>
                              <a:gd name="T7" fmla="*/ 949 h 368"/>
                              <a:gd name="T8" fmla="+- 0 5410 5159"/>
                              <a:gd name="T9" fmla="*/ T8 w 333"/>
                              <a:gd name="T10" fmla="+- 0 960 681"/>
                              <a:gd name="T11" fmla="*/ 960 h 368"/>
                              <a:gd name="T12" fmla="+- 0 5391 5159"/>
                              <a:gd name="T13" fmla="*/ T12 w 333"/>
                              <a:gd name="T14" fmla="+- 0 969 681"/>
                              <a:gd name="T15" fmla="*/ 969 h 368"/>
                              <a:gd name="T16" fmla="+- 0 5371 5159"/>
                              <a:gd name="T17" fmla="*/ T16 w 333"/>
                              <a:gd name="T18" fmla="+- 0 976 681"/>
                              <a:gd name="T19" fmla="*/ 976 h 368"/>
                              <a:gd name="T20" fmla="+- 0 5460 5159"/>
                              <a:gd name="T21" fmla="*/ T20 w 333"/>
                              <a:gd name="T22" fmla="+- 0 976 681"/>
                              <a:gd name="T23" fmla="*/ 976 h 368"/>
                              <a:gd name="T24" fmla="+- 0 5439 5159"/>
                              <a:gd name="T25" fmla="*/ T24 w 333"/>
                              <a:gd name="T26" fmla="+- 0 938 681"/>
                              <a:gd name="T27" fmla="*/ 938 h 3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33" h="368">
                                <a:moveTo>
                                  <a:pt x="280" y="257"/>
                                </a:moveTo>
                                <a:lnTo>
                                  <a:pt x="267" y="268"/>
                                </a:lnTo>
                                <a:lnTo>
                                  <a:pt x="251" y="279"/>
                                </a:lnTo>
                                <a:lnTo>
                                  <a:pt x="232" y="288"/>
                                </a:lnTo>
                                <a:lnTo>
                                  <a:pt x="212" y="295"/>
                                </a:lnTo>
                                <a:lnTo>
                                  <a:pt x="301" y="295"/>
                                </a:lnTo>
                                <a:lnTo>
                                  <a:pt x="280" y="257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" name="Freeform 18"/>
                        <wps:cNvSpPr>
                          <a:spLocks/>
                        </wps:cNvSpPr>
                        <wps:spPr bwMode="auto">
                          <a:xfrm>
                            <a:off x="5159" y="681"/>
                            <a:ext cx="333" cy="368"/>
                          </a:xfrm>
                          <a:custGeom>
                            <a:avLst/>
                            <a:gdLst>
                              <a:gd name="T0" fmla="+- 0 5466 5159"/>
                              <a:gd name="T1" fmla="*/ T0 w 333"/>
                              <a:gd name="T2" fmla="+- 0 751 681"/>
                              <a:gd name="T3" fmla="*/ 751 h 368"/>
                              <a:gd name="T4" fmla="+- 0 5332 5159"/>
                              <a:gd name="T5" fmla="*/ T4 w 333"/>
                              <a:gd name="T6" fmla="+- 0 751 681"/>
                              <a:gd name="T7" fmla="*/ 751 h 368"/>
                              <a:gd name="T8" fmla="+- 0 5359 5159"/>
                              <a:gd name="T9" fmla="*/ T8 w 333"/>
                              <a:gd name="T10" fmla="+- 0 754 681"/>
                              <a:gd name="T11" fmla="*/ 754 h 368"/>
                              <a:gd name="T12" fmla="+- 0 5381 5159"/>
                              <a:gd name="T13" fmla="*/ T12 w 333"/>
                              <a:gd name="T14" fmla="+- 0 763 681"/>
                              <a:gd name="T15" fmla="*/ 763 h 368"/>
                              <a:gd name="T16" fmla="+- 0 5396 5159"/>
                              <a:gd name="T17" fmla="*/ T16 w 333"/>
                              <a:gd name="T18" fmla="+- 0 776 681"/>
                              <a:gd name="T19" fmla="*/ 776 h 368"/>
                              <a:gd name="T20" fmla="+- 0 5405 5159"/>
                              <a:gd name="T21" fmla="*/ T20 w 333"/>
                              <a:gd name="T22" fmla="+- 0 794 681"/>
                              <a:gd name="T23" fmla="*/ 794 h 368"/>
                              <a:gd name="T24" fmla="+- 0 5251 5159"/>
                              <a:gd name="T25" fmla="*/ T24 w 333"/>
                              <a:gd name="T26" fmla="+- 0 811 681"/>
                              <a:gd name="T27" fmla="*/ 811 h 368"/>
                              <a:gd name="T28" fmla="+- 0 5489 5159"/>
                              <a:gd name="T29" fmla="*/ T28 w 333"/>
                              <a:gd name="T30" fmla="+- 0 811 681"/>
                              <a:gd name="T31" fmla="*/ 811 h 368"/>
                              <a:gd name="T32" fmla="+- 0 5488 5159"/>
                              <a:gd name="T33" fmla="*/ T32 w 333"/>
                              <a:gd name="T34" fmla="+- 0 806 681"/>
                              <a:gd name="T35" fmla="*/ 806 h 368"/>
                              <a:gd name="T36" fmla="+- 0 5483 5159"/>
                              <a:gd name="T37" fmla="*/ T36 w 333"/>
                              <a:gd name="T38" fmla="+- 0 786 681"/>
                              <a:gd name="T39" fmla="*/ 786 h 368"/>
                              <a:gd name="T40" fmla="+- 0 5475 5159"/>
                              <a:gd name="T41" fmla="*/ T40 w 333"/>
                              <a:gd name="T42" fmla="+- 0 767 681"/>
                              <a:gd name="T43" fmla="*/ 767 h 368"/>
                              <a:gd name="T44" fmla="+- 0 5466 5159"/>
                              <a:gd name="T45" fmla="*/ T44 w 333"/>
                              <a:gd name="T46" fmla="+- 0 751 681"/>
                              <a:gd name="T47" fmla="*/ 751 h 3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333" h="368">
                                <a:moveTo>
                                  <a:pt x="307" y="70"/>
                                </a:moveTo>
                                <a:lnTo>
                                  <a:pt x="173" y="70"/>
                                </a:lnTo>
                                <a:lnTo>
                                  <a:pt x="200" y="73"/>
                                </a:lnTo>
                                <a:lnTo>
                                  <a:pt x="222" y="82"/>
                                </a:lnTo>
                                <a:lnTo>
                                  <a:pt x="237" y="95"/>
                                </a:lnTo>
                                <a:lnTo>
                                  <a:pt x="246" y="113"/>
                                </a:lnTo>
                                <a:lnTo>
                                  <a:pt x="92" y="130"/>
                                </a:lnTo>
                                <a:lnTo>
                                  <a:pt x="330" y="130"/>
                                </a:lnTo>
                                <a:lnTo>
                                  <a:pt x="329" y="125"/>
                                </a:lnTo>
                                <a:lnTo>
                                  <a:pt x="324" y="105"/>
                                </a:lnTo>
                                <a:lnTo>
                                  <a:pt x="316" y="86"/>
                                </a:lnTo>
                                <a:lnTo>
                                  <a:pt x="307" y="7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92BEF4" id="Group 17" o:spid="_x0000_s1026" style="position:absolute;margin-left:257.95pt;margin-top:34.05pt;width:16.65pt;height:18.4pt;z-index:-251657216;mso-position-horizontal-relative:page;mso-position-vertical-relative:page" coordorigin="5159,681" coordsize="333,3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">
                <v:shape id="Freeform 20" o:spid="_x0000_s1027" style="position:absolute;left:5159;top:681;width:333;height:368;visibility:visible;mso-wrap-style:square;v-text-anchor:top" coordsize="333,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" path="m188,l116,12,59,45,21,95,2,157,,180r1,23l18,269r37,51l109,355r70,13l202,367r61,-18l311,314,301,295r-89,l181,294,115,268,82,204r,-11l330,193r3,-24l332,147r-2,-17l92,130r12,-23l119,90,136,79r18,-7l173,70r134,l306,69,247,16,209,3,188,e" fillcolor="#f47920" stroked="f">
                  <v:path arrowok="t" o:connecttype="custom" o:connectlocs="188,681;116,693;59,726;21,776;2,838;0,861;1,884;18,950;55,1001;109,1036;179,1049;202,1048;263,1030;311,995;301,976;212,976;181,975;115,949;82,885;82,874;330,874;333,850;332,828;330,811;92,811;104,788;119,771;136,760;154,753;173,751;307,751;306,750;247,697;209,684;188,681" o:connectangles="0,0,0,0,0,0,0,0,0,0,0,0,0,0,0,0,0,0,0,0,0,0,0,0,0,0,0,0,0,0,0,0,0,0,0"/>
                </v:shape>
                <v:shape id="Freeform 19" o:spid="_x0000_s1028" style="position:absolute;left:5159;top:681;width:333;height:368;visibility:visible;mso-wrap-style:square;v-text-anchor:top" coordsize="333,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" path="m280,257r-13,11l251,279r-19,9l212,295r89,l280,257e" fillcolor="#f47920" stroked="f">
                  <v:path arrowok="t" o:connecttype="custom" o:connectlocs="280,938;267,949;251,960;232,969;212,976;301,976;280,938" o:connectangles="0,0,0,0,0,0,0"/>
                </v:shape>
                <v:shape id="Freeform 18" o:spid="_x0000_s1029" style="position:absolute;left:5159;top:681;width:333;height:368;visibility:visible;mso-wrap-style:square;v-text-anchor:top" coordsize="333,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" path="m307,70r-134,l200,73r22,9l237,95r9,18l92,130r238,l329,125r-5,-20l316,86,307,70e" fillcolor="#f47920" stroked="f">
                  <v:path arrowok="t" o:connecttype="custom" o:connectlocs="307,751;173,751;200,754;222,763;237,776;246,794;92,811;330,811;329,806;324,786;316,767;307,751" o:connectangles="0,0,0,0,0,0,0,0,0,0,0,0"/>
                </v:shape>
                <w10:wrap anchorx="page" anchory="page"/>
              </v:group>
            </w:pict>
          </mc:Fallback>
        </mc:AlternateContent>
      </w:r>
      <w:r w:rsidRPr="00606C7B"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3559810</wp:posOffset>
                </wp:positionH>
                <wp:positionV relativeFrom="page">
                  <wp:posOffset>430530</wp:posOffset>
                </wp:positionV>
                <wp:extent cx="472440" cy="241935"/>
                <wp:effectExtent l="0" t="1905" r="0" b="0"/>
                <wp:wrapNone/>
                <wp:docPr id="155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2440" cy="241935"/>
                          <a:chOff x="5606" y="678"/>
                          <a:chExt cx="744" cy="381"/>
                        </a:xfrm>
                      </wpg:grpSpPr>
                      <wpg:grpSp>
                        <wpg:cNvPr id="156" name="Group 13"/>
                        <wpg:cNvGrpSpPr>
                          <a:grpSpLocks/>
                        </wpg:cNvGrpSpPr>
                        <wpg:grpSpPr bwMode="auto">
                          <a:xfrm>
                            <a:off x="5616" y="688"/>
                            <a:ext cx="338" cy="354"/>
                            <a:chOff x="5616" y="688"/>
                            <a:chExt cx="338" cy="354"/>
                          </a:xfrm>
                        </wpg:grpSpPr>
                        <wps:wsp>
                          <wps:cNvPr id="157" name="Freeform 16"/>
                          <wps:cNvSpPr>
                            <a:spLocks/>
                          </wps:cNvSpPr>
                          <wps:spPr bwMode="auto">
                            <a:xfrm>
                              <a:off x="5616" y="688"/>
                              <a:ext cx="338" cy="354"/>
                            </a:xfrm>
                            <a:custGeom>
                              <a:avLst/>
                              <a:gdLst>
                                <a:gd name="T0" fmla="+- 0 5616 5616"/>
                                <a:gd name="T1" fmla="*/ T0 w 338"/>
                                <a:gd name="T2" fmla="+- 0 688 688"/>
                                <a:gd name="T3" fmla="*/ 688 h 354"/>
                                <a:gd name="T4" fmla="+- 0 5616 5616"/>
                                <a:gd name="T5" fmla="*/ T4 w 338"/>
                                <a:gd name="T6" fmla="+- 0 1042 688"/>
                                <a:gd name="T7" fmla="*/ 1042 h 354"/>
                                <a:gd name="T8" fmla="+- 0 5691 5616"/>
                                <a:gd name="T9" fmla="*/ T8 w 338"/>
                                <a:gd name="T10" fmla="+- 0 1042 688"/>
                                <a:gd name="T11" fmla="*/ 1042 h 354"/>
                                <a:gd name="T12" fmla="+- 0 5691 5616"/>
                                <a:gd name="T13" fmla="*/ T12 w 338"/>
                                <a:gd name="T14" fmla="+- 0 959 688"/>
                                <a:gd name="T15" fmla="*/ 959 h 354"/>
                                <a:gd name="T16" fmla="+- 0 5871 5616"/>
                                <a:gd name="T17" fmla="*/ T16 w 338"/>
                                <a:gd name="T18" fmla="+- 0 959 688"/>
                                <a:gd name="T19" fmla="*/ 959 h 354"/>
                                <a:gd name="T20" fmla="+- 0 5854 5616"/>
                                <a:gd name="T21" fmla="*/ T20 w 338"/>
                                <a:gd name="T22" fmla="+- 0 942 688"/>
                                <a:gd name="T23" fmla="*/ 942 h 354"/>
                                <a:gd name="T24" fmla="+- 0 5871 5616"/>
                                <a:gd name="T25" fmla="*/ T24 w 338"/>
                                <a:gd name="T26" fmla="+- 0 931 688"/>
                                <a:gd name="T27" fmla="*/ 931 h 354"/>
                                <a:gd name="T28" fmla="+- 0 5887 5616"/>
                                <a:gd name="T29" fmla="*/ T28 w 338"/>
                                <a:gd name="T30" fmla="+- 0 917 688"/>
                                <a:gd name="T31" fmla="*/ 917 h 354"/>
                                <a:gd name="T32" fmla="+- 0 5900 5616"/>
                                <a:gd name="T33" fmla="*/ T32 w 338"/>
                                <a:gd name="T34" fmla="+- 0 901 688"/>
                                <a:gd name="T35" fmla="*/ 901 h 354"/>
                                <a:gd name="T36" fmla="+- 0 5911 5616"/>
                                <a:gd name="T37" fmla="*/ T36 w 338"/>
                                <a:gd name="T38" fmla="+- 0 884 688"/>
                                <a:gd name="T39" fmla="*/ 884 h 354"/>
                                <a:gd name="T40" fmla="+- 0 5691 5616"/>
                                <a:gd name="T41" fmla="*/ T40 w 338"/>
                                <a:gd name="T42" fmla="+- 0 884 688"/>
                                <a:gd name="T43" fmla="*/ 884 h 354"/>
                                <a:gd name="T44" fmla="+- 0 5691 5616"/>
                                <a:gd name="T45" fmla="*/ T44 w 338"/>
                                <a:gd name="T46" fmla="+- 0 763 688"/>
                                <a:gd name="T47" fmla="*/ 763 h 354"/>
                                <a:gd name="T48" fmla="+- 0 5907 5616"/>
                                <a:gd name="T49" fmla="*/ T48 w 338"/>
                                <a:gd name="T50" fmla="+- 0 763 688"/>
                                <a:gd name="T51" fmla="*/ 763 h 354"/>
                                <a:gd name="T52" fmla="+- 0 5900 5616"/>
                                <a:gd name="T53" fmla="*/ T52 w 338"/>
                                <a:gd name="T54" fmla="+- 0 750 688"/>
                                <a:gd name="T55" fmla="*/ 750 h 354"/>
                                <a:gd name="T56" fmla="+- 0 5856 5616"/>
                                <a:gd name="T57" fmla="*/ T56 w 338"/>
                                <a:gd name="T58" fmla="+- 0 706 688"/>
                                <a:gd name="T59" fmla="*/ 706 h 354"/>
                                <a:gd name="T60" fmla="+- 0 5798 5616"/>
                                <a:gd name="T61" fmla="*/ T60 w 338"/>
                                <a:gd name="T62" fmla="+- 0 688 688"/>
                                <a:gd name="T63" fmla="*/ 688 h 354"/>
                                <a:gd name="T64" fmla="+- 0 5616 5616"/>
                                <a:gd name="T65" fmla="*/ T64 w 338"/>
                                <a:gd name="T66" fmla="+- 0 688 688"/>
                                <a:gd name="T67" fmla="*/ 688 h 3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338" h="354">
                                  <a:moveTo>
                                    <a:pt x="0" y="0"/>
                                  </a:moveTo>
                                  <a:lnTo>
                                    <a:pt x="0" y="354"/>
                                  </a:lnTo>
                                  <a:lnTo>
                                    <a:pt x="75" y="354"/>
                                  </a:lnTo>
                                  <a:lnTo>
                                    <a:pt x="75" y="271"/>
                                  </a:lnTo>
                                  <a:lnTo>
                                    <a:pt x="255" y="271"/>
                                  </a:lnTo>
                                  <a:lnTo>
                                    <a:pt x="238" y="254"/>
                                  </a:lnTo>
                                  <a:lnTo>
                                    <a:pt x="255" y="243"/>
                                  </a:lnTo>
                                  <a:lnTo>
                                    <a:pt x="271" y="229"/>
                                  </a:lnTo>
                                  <a:lnTo>
                                    <a:pt x="284" y="213"/>
                                  </a:lnTo>
                                  <a:lnTo>
                                    <a:pt x="295" y="196"/>
                                  </a:lnTo>
                                  <a:lnTo>
                                    <a:pt x="75" y="196"/>
                                  </a:lnTo>
                                  <a:lnTo>
                                    <a:pt x="75" y="75"/>
                                  </a:lnTo>
                                  <a:lnTo>
                                    <a:pt x="291" y="75"/>
                                  </a:lnTo>
                                  <a:lnTo>
                                    <a:pt x="284" y="62"/>
                                  </a:lnTo>
                                  <a:lnTo>
                                    <a:pt x="240" y="18"/>
                                  </a:lnTo>
                                  <a:lnTo>
                                    <a:pt x="182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F479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8" name="Freeform 15"/>
                          <wps:cNvSpPr>
                            <a:spLocks/>
                          </wps:cNvSpPr>
                          <wps:spPr bwMode="auto">
                            <a:xfrm>
                              <a:off x="5616" y="688"/>
                              <a:ext cx="338" cy="354"/>
                            </a:xfrm>
                            <a:custGeom>
                              <a:avLst/>
                              <a:gdLst>
                                <a:gd name="T0" fmla="+- 0 5871 5616"/>
                                <a:gd name="T1" fmla="*/ T0 w 338"/>
                                <a:gd name="T2" fmla="+- 0 959 688"/>
                                <a:gd name="T3" fmla="*/ 959 h 354"/>
                                <a:gd name="T4" fmla="+- 0 5765 5616"/>
                                <a:gd name="T5" fmla="*/ T4 w 338"/>
                                <a:gd name="T6" fmla="+- 0 959 688"/>
                                <a:gd name="T7" fmla="*/ 959 h 354"/>
                                <a:gd name="T8" fmla="+- 0 5848 5616"/>
                                <a:gd name="T9" fmla="*/ T8 w 338"/>
                                <a:gd name="T10" fmla="+- 0 1042 688"/>
                                <a:gd name="T11" fmla="*/ 1042 h 354"/>
                                <a:gd name="T12" fmla="+- 0 5954 5616"/>
                                <a:gd name="T13" fmla="*/ T12 w 338"/>
                                <a:gd name="T14" fmla="+- 0 1042 688"/>
                                <a:gd name="T15" fmla="*/ 1042 h 354"/>
                                <a:gd name="T16" fmla="+- 0 5871 5616"/>
                                <a:gd name="T17" fmla="*/ T16 w 338"/>
                                <a:gd name="T18" fmla="+- 0 959 688"/>
                                <a:gd name="T19" fmla="*/ 959 h 3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38" h="354">
                                  <a:moveTo>
                                    <a:pt x="255" y="271"/>
                                  </a:moveTo>
                                  <a:lnTo>
                                    <a:pt x="149" y="271"/>
                                  </a:lnTo>
                                  <a:lnTo>
                                    <a:pt x="232" y="354"/>
                                  </a:lnTo>
                                  <a:lnTo>
                                    <a:pt x="338" y="354"/>
                                  </a:lnTo>
                                  <a:lnTo>
                                    <a:pt x="255" y="271"/>
                                  </a:lnTo>
                                </a:path>
                              </a:pathLst>
                            </a:custGeom>
                            <a:solidFill>
                              <a:srgbClr val="F479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9" name="Freeform 14"/>
                          <wps:cNvSpPr>
                            <a:spLocks/>
                          </wps:cNvSpPr>
                          <wps:spPr bwMode="auto">
                            <a:xfrm>
                              <a:off x="5616" y="688"/>
                              <a:ext cx="338" cy="354"/>
                            </a:xfrm>
                            <a:custGeom>
                              <a:avLst/>
                              <a:gdLst>
                                <a:gd name="T0" fmla="+- 0 5907 5616"/>
                                <a:gd name="T1" fmla="*/ T0 w 338"/>
                                <a:gd name="T2" fmla="+- 0 763 688"/>
                                <a:gd name="T3" fmla="*/ 763 h 354"/>
                                <a:gd name="T4" fmla="+- 0 5790 5616"/>
                                <a:gd name="T5" fmla="*/ T4 w 338"/>
                                <a:gd name="T6" fmla="+- 0 763 688"/>
                                <a:gd name="T7" fmla="*/ 763 h 354"/>
                                <a:gd name="T8" fmla="+- 0 5812 5616"/>
                                <a:gd name="T9" fmla="*/ T8 w 338"/>
                                <a:gd name="T10" fmla="+- 0 767 688"/>
                                <a:gd name="T11" fmla="*/ 767 h 354"/>
                                <a:gd name="T12" fmla="+- 0 5830 5616"/>
                                <a:gd name="T13" fmla="*/ T12 w 338"/>
                                <a:gd name="T14" fmla="+- 0 779 688"/>
                                <a:gd name="T15" fmla="*/ 779 h 354"/>
                                <a:gd name="T16" fmla="+- 0 5843 5616"/>
                                <a:gd name="T17" fmla="*/ T16 w 338"/>
                                <a:gd name="T18" fmla="+- 0 796 688"/>
                                <a:gd name="T19" fmla="*/ 796 h 354"/>
                                <a:gd name="T20" fmla="+- 0 5850 5616"/>
                                <a:gd name="T21" fmla="*/ T20 w 338"/>
                                <a:gd name="T22" fmla="+- 0 817 688"/>
                                <a:gd name="T23" fmla="*/ 817 h 354"/>
                                <a:gd name="T24" fmla="+- 0 5846 5616"/>
                                <a:gd name="T25" fmla="*/ T24 w 338"/>
                                <a:gd name="T26" fmla="+- 0 842 688"/>
                                <a:gd name="T27" fmla="*/ 842 h 354"/>
                                <a:gd name="T28" fmla="+- 0 5836 5616"/>
                                <a:gd name="T29" fmla="*/ T28 w 338"/>
                                <a:gd name="T30" fmla="+- 0 861 688"/>
                                <a:gd name="T31" fmla="*/ 861 h 354"/>
                                <a:gd name="T32" fmla="+- 0 5820 5616"/>
                                <a:gd name="T33" fmla="*/ T32 w 338"/>
                                <a:gd name="T34" fmla="+- 0 875 688"/>
                                <a:gd name="T35" fmla="*/ 875 h 354"/>
                                <a:gd name="T36" fmla="+- 0 5800 5616"/>
                                <a:gd name="T37" fmla="*/ T36 w 338"/>
                                <a:gd name="T38" fmla="+- 0 883 688"/>
                                <a:gd name="T39" fmla="*/ 883 h 354"/>
                                <a:gd name="T40" fmla="+- 0 5790 5616"/>
                                <a:gd name="T41" fmla="*/ T40 w 338"/>
                                <a:gd name="T42" fmla="+- 0 884 688"/>
                                <a:gd name="T43" fmla="*/ 884 h 354"/>
                                <a:gd name="T44" fmla="+- 0 5911 5616"/>
                                <a:gd name="T45" fmla="*/ T44 w 338"/>
                                <a:gd name="T46" fmla="+- 0 884 688"/>
                                <a:gd name="T47" fmla="*/ 884 h 354"/>
                                <a:gd name="T48" fmla="+- 0 5911 5616"/>
                                <a:gd name="T49" fmla="*/ T48 w 338"/>
                                <a:gd name="T50" fmla="+- 0 883 688"/>
                                <a:gd name="T51" fmla="*/ 883 h 354"/>
                                <a:gd name="T52" fmla="+- 0 5919 5616"/>
                                <a:gd name="T53" fmla="*/ T52 w 338"/>
                                <a:gd name="T54" fmla="+- 0 864 688"/>
                                <a:gd name="T55" fmla="*/ 864 h 354"/>
                                <a:gd name="T56" fmla="+- 0 5924 5616"/>
                                <a:gd name="T57" fmla="*/ T56 w 338"/>
                                <a:gd name="T58" fmla="+- 0 843 688"/>
                                <a:gd name="T59" fmla="*/ 843 h 354"/>
                                <a:gd name="T60" fmla="+- 0 5922 5616"/>
                                <a:gd name="T61" fmla="*/ T60 w 338"/>
                                <a:gd name="T62" fmla="+- 0 817 688"/>
                                <a:gd name="T63" fmla="*/ 817 h 354"/>
                                <a:gd name="T64" fmla="+- 0 5918 5616"/>
                                <a:gd name="T65" fmla="*/ T64 w 338"/>
                                <a:gd name="T66" fmla="+- 0 793 688"/>
                                <a:gd name="T67" fmla="*/ 793 h 354"/>
                                <a:gd name="T68" fmla="+- 0 5910 5616"/>
                                <a:gd name="T69" fmla="*/ T68 w 338"/>
                                <a:gd name="T70" fmla="+- 0 770 688"/>
                                <a:gd name="T71" fmla="*/ 770 h 354"/>
                                <a:gd name="T72" fmla="+- 0 5907 5616"/>
                                <a:gd name="T73" fmla="*/ T72 w 338"/>
                                <a:gd name="T74" fmla="+- 0 763 688"/>
                                <a:gd name="T75" fmla="*/ 763 h 3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338" h="354">
                                  <a:moveTo>
                                    <a:pt x="291" y="75"/>
                                  </a:moveTo>
                                  <a:lnTo>
                                    <a:pt x="174" y="75"/>
                                  </a:lnTo>
                                  <a:lnTo>
                                    <a:pt x="196" y="79"/>
                                  </a:lnTo>
                                  <a:lnTo>
                                    <a:pt x="214" y="91"/>
                                  </a:lnTo>
                                  <a:lnTo>
                                    <a:pt x="227" y="108"/>
                                  </a:lnTo>
                                  <a:lnTo>
                                    <a:pt x="234" y="129"/>
                                  </a:lnTo>
                                  <a:lnTo>
                                    <a:pt x="230" y="154"/>
                                  </a:lnTo>
                                  <a:lnTo>
                                    <a:pt x="220" y="173"/>
                                  </a:lnTo>
                                  <a:lnTo>
                                    <a:pt x="204" y="187"/>
                                  </a:lnTo>
                                  <a:lnTo>
                                    <a:pt x="184" y="195"/>
                                  </a:lnTo>
                                  <a:lnTo>
                                    <a:pt x="174" y="196"/>
                                  </a:lnTo>
                                  <a:lnTo>
                                    <a:pt x="295" y="196"/>
                                  </a:lnTo>
                                  <a:lnTo>
                                    <a:pt x="295" y="195"/>
                                  </a:lnTo>
                                  <a:lnTo>
                                    <a:pt x="303" y="176"/>
                                  </a:lnTo>
                                  <a:lnTo>
                                    <a:pt x="308" y="155"/>
                                  </a:lnTo>
                                  <a:lnTo>
                                    <a:pt x="306" y="129"/>
                                  </a:lnTo>
                                  <a:lnTo>
                                    <a:pt x="302" y="105"/>
                                  </a:lnTo>
                                  <a:lnTo>
                                    <a:pt x="294" y="82"/>
                                  </a:lnTo>
                                  <a:lnTo>
                                    <a:pt x="291" y="75"/>
                                  </a:lnTo>
                                </a:path>
                              </a:pathLst>
                            </a:custGeom>
                            <a:solidFill>
                              <a:srgbClr val="F479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" name="Group 10"/>
                        <wpg:cNvGrpSpPr>
                          <a:grpSpLocks/>
                        </wpg:cNvGrpSpPr>
                        <wpg:grpSpPr bwMode="auto">
                          <a:xfrm>
                            <a:off x="6022" y="688"/>
                            <a:ext cx="318" cy="361"/>
                            <a:chOff x="6022" y="688"/>
                            <a:chExt cx="318" cy="361"/>
                          </a:xfrm>
                        </wpg:grpSpPr>
                        <wps:wsp>
                          <wps:cNvPr id="161" name="Freeform 12"/>
                          <wps:cNvSpPr>
                            <a:spLocks/>
                          </wps:cNvSpPr>
                          <wps:spPr bwMode="auto">
                            <a:xfrm>
                              <a:off x="6022" y="688"/>
                              <a:ext cx="318" cy="361"/>
                            </a:xfrm>
                            <a:custGeom>
                              <a:avLst/>
                              <a:gdLst>
                                <a:gd name="T0" fmla="+- 0 6102 6022"/>
                                <a:gd name="T1" fmla="*/ T0 w 318"/>
                                <a:gd name="T2" fmla="+- 0 688 688"/>
                                <a:gd name="T3" fmla="*/ 688 h 361"/>
                                <a:gd name="T4" fmla="+- 0 6022 6022"/>
                                <a:gd name="T5" fmla="*/ T4 w 318"/>
                                <a:gd name="T6" fmla="+- 0 688 688"/>
                                <a:gd name="T7" fmla="*/ 688 h 361"/>
                                <a:gd name="T8" fmla="+- 0 6169 6022"/>
                                <a:gd name="T9" fmla="*/ T8 w 318"/>
                                <a:gd name="T10" fmla="+- 0 1049 688"/>
                                <a:gd name="T11" fmla="*/ 1049 h 361"/>
                                <a:gd name="T12" fmla="+- 0 6194 6022"/>
                                <a:gd name="T13" fmla="*/ T12 w 318"/>
                                <a:gd name="T14" fmla="+- 0 1049 688"/>
                                <a:gd name="T15" fmla="*/ 1049 h 361"/>
                                <a:gd name="T16" fmla="+- 0 6261 6022"/>
                                <a:gd name="T17" fmla="*/ T16 w 318"/>
                                <a:gd name="T18" fmla="+- 0 884 688"/>
                                <a:gd name="T19" fmla="*/ 884 h 361"/>
                                <a:gd name="T20" fmla="+- 0 6182 6022"/>
                                <a:gd name="T21" fmla="*/ T20 w 318"/>
                                <a:gd name="T22" fmla="+- 0 884 688"/>
                                <a:gd name="T23" fmla="*/ 884 h 361"/>
                                <a:gd name="T24" fmla="+- 0 6102 6022"/>
                                <a:gd name="T25" fmla="*/ T24 w 318"/>
                                <a:gd name="T26" fmla="+- 0 688 688"/>
                                <a:gd name="T27" fmla="*/ 688 h 3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318" h="361">
                                  <a:moveTo>
                                    <a:pt x="8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47" y="361"/>
                                  </a:lnTo>
                                  <a:lnTo>
                                    <a:pt x="172" y="361"/>
                                  </a:lnTo>
                                  <a:lnTo>
                                    <a:pt x="239" y="196"/>
                                  </a:lnTo>
                                  <a:lnTo>
                                    <a:pt x="160" y="196"/>
                                  </a:lnTo>
                                  <a:lnTo>
                                    <a:pt x="80" y="0"/>
                                  </a:lnTo>
                                </a:path>
                              </a:pathLst>
                            </a:custGeom>
                            <a:solidFill>
                              <a:srgbClr val="F479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2" name="Freeform 11"/>
                          <wps:cNvSpPr>
                            <a:spLocks/>
                          </wps:cNvSpPr>
                          <wps:spPr bwMode="auto">
                            <a:xfrm>
                              <a:off x="6022" y="688"/>
                              <a:ext cx="318" cy="361"/>
                            </a:xfrm>
                            <a:custGeom>
                              <a:avLst/>
                              <a:gdLst>
                                <a:gd name="T0" fmla="+- 0 6340 6022"/>
                                <a:gd name="T1" fmla="*/ T0 w 318"/>
                                <a:gd name="T2" fmla="+- 0 688 688"/>
                                <a:gd name="T3" fmla="*/ 688 h 361"/>
                                <a:gd name="T4" fmla="+- 0 6260 6022"/>
                                <a:gd name="T5" fmla="*/ T4 w 318"/>
                                <a:gd name="T6" fmla="+- 0 688 688"/>
                                <a:gd name="T7" fmla="*/ 688 h 361"/>
                                <a:gd name="T8" fmla="+- 0 6182 6022"/>
                                <a:gd name="T9" fmla="*/ T8 w 318"/>
                                <a:gd name="T10" fmla="+- 0 884 688"/>
                                <a:gd name="T11" fmla="*/ 884 h 361"/>
                                <a:gd name="T12" fmla="+- 0 6261 6022"/>
                                <a:gd name="T13" fmla="*/ T12 w 318"/>
                                <a:gd name="T14" fmla="+- 0 884 688"/>
                                <a:gd name="T15" fmla="*/ 884 h 361"/>
                                <a:gd name="T16" fmla="+- 0 6340 6022"/>
                                <a:gd name="T17" fmla="*/ T16 w 318"/>
                                <a:gd name="T18" fmla="+- 0 688 688"/>
                                <a:gd name="T19" fmla="*/ 688 h 3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8" h="361">
                                  <a:moveTo>
                                    <a:pt x="318" y="0"/>
                                  </a:moveTo>
                                  <a:lnTo>
                                    <a:pt x="238" y="0"/>
                                  </a:lnTo>
                                  <a:lnTo>
                                    <a:pt x="160" y="196"/>
                                  </a:lnTo>
                                  <a:lnTo>
                                    <a:pt x="239" y="196"/>
                                  </a:lnTo>
                                  <a:lnTo>
                                    <a:pt x="318" y="0"/>
                                  </a:lnTo>
                                </a:path>
                              </a:pathLst>
                            </a:custGeom>
                            <a:solidFill>
                              <a:srgbClr val="F479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0217CD" id="Group 9" o:spid="_x0000_s1026" style="position:absolute;margin-left:280.3pt;margin-top:33.9pt;width:37.2pt;height:19.05pt;z-index:-251656192;mso-position-horizontal-relative:page;mso-position-vertical-relative:page" coordorigin="5606,678" coordsize="744,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">
                <v:group id="Group 13" o:spid="_x0000_s1027" style="position:absolute;left:5616;top:688;width:338;height:354" coordorigin="5616,688" coordsize="338,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oiu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">
                  <v:shape id="Freeform 16" o:spid="_x0000_s1028" style="position:absolute;left:5616;top:688;width:338;height:354;visibility:visible;mso-wrap-style:square;v-text-anchor:top" coordsize="338,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" path="m,l,354r75,l75,271r180,l238,254r17,-11l271,229r13,-16l295,196r-220,l75,75r216,l284,62,240,18,182,,,e" fillcolor="#f47920" stroked="f">
                    <v:path arrowok="t" o:connecttype="custom" o:connectlocs="0,688;0,1042;75,1042;75,959;255,959;238,942;255,931;271,917;284,901;295,884;75,884;75,763;291,763;284,750;240,706;182,688;0,688" o:connectangles="0,0,0,0,0,0,0,0,0,0,0,0,0,0,0,0,0"/>
                  </v:shape>
                  <v:shape id="Freeform 15" o:spid="_x0000_s1029" style="position:absolute;left:5616;top:688;width:338;height:354;visibility:visible;mso-wrap-style:square;v-text-anchor:top" coordsize="338,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" path="m255,271r-106,l232,354r106,l255,271e" fillcolor="#f47920" stroked="f">
                    <v:path arrowok="t" o:connecttype="custom" o:connectlocs="255,959;149,959;232,1042;338,1042;255,959" o:connectangles="0,0,0,0,0"/>
                  </v:shape>
                  <v:shape id="Freeform 14" o:spid="_x0000_s1030" style="position:absolute;left:5616;top:688;width:338;height:354;visibility:visible;mso-wrap-style:square;v-text-anchor:top" coordsize="338,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" path="m291,75r-117,l196,79r18,12l227,108r7,21l230,154r-10,19l204,187r-20,8l174,196r121,l295,195r8,-19l308,155r-2,-26l302,105,294,82r-3,-7e" fillcolor="#f47920" stroked="f">
                    <v:path arrowok="t" o:connecttype="custom" o:connectlocs="291,763;174,763;196,767;214,779;227,796;234,817;230,842;220,861;204,875;184,883;174,884;295,884;295,883;303,864;308,843;306,817;302,793;294,770;291,763" o:connectangles="0,0,0,0,0,0,0,0,0,0,0,0,0,0,0,0,0,0,0"/>
                  </v:shape>
                </v:group>
                <v:group id="Group 10" o:spid="_x0000_s1031" style="position:absolute;left:6022;top:688;width:318;height:361" coordorigin="6022,688" coordsize="318,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3/8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Ivz8gEOv8FAAD//wMAUEsBAi0AFAAGAAgAAAAhANvh9svuAAAAhQEAABMAAAAAAAAA&#10;AAAAAAAAAAAAAFtDb250ZW50X1R5cGVzXS54bWxQSwECLQAUAAYACAAAACEAWvQsW78AAAAVAQAA&#10;CwAAAAAAAAAAAAAAAAAfAQAAX3JlbHMvLnJlbHNQSwECLQAUAAYACAAAACEAlht//MYAAADcAAAA&#10;DwAAAAAAAAAAAAAAAAAHAgAAZHJzL2Rvd25yZXYueG1sUEsFBgAAAAADAAMAtwAAAPoCAAAAAA==&#10;">
                  <v:shape id="Freeform 12" o:spid="_x0000_s1032" style="position:absolute;left:6022;top:688;width:318;height:361;visibility:visible;mso-wrap-style:square;v-text-anchor:top" coordsize="318,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" path="m80,l,,147,361r25,l239,196r-79,l80,e" fillcolor="#f47920" stroked="f">
                    <v:path arrowok="t" o:connecttype="custom" o:connectlocs="80,688;0,688;147,1049;172,1049;239,884;160,884;80,688" o:connectangles="0,0,0,0,0,0,0"/>
                  </v:shape>
                  <v:shape id="Freeform 11" o:spid="_x0000_s1033" style="position:absolute;left:6022;top:688;width:318;height:361;visibility:visible;mso-wrap-style:square;v-text-anchor:top" coordsize="318,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" path="m318,l238,,160,196r79,l318,e" fillcolor="#f47920" stroked="f">
                    <v:path arrowok="t" o:connecttype="custom" o:connectlocs="318,688;238,688;160,884;239,884;318,688" o:connectangles="0,0,0,0,0"/>
                  </v:shape>
                </v:group>
                <w10:wrap anchorx="page" anchory="page"/>
              </v:group>
            </w:pict>
          </mc:Fallback>
        </mc:AlternateContent>
      </w:r>
      <w:r w:rsidRPr="00606C7B"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4080510</wp:posOffset>
                </wp:positionH>
                <wp:positionV relativeFrom="page">
                  <wp:posOffset>432435</wp:posOffset>
                </wp:positionV>
                <wp:extent cx="211455" cy="233680"/>
                <wp:effectExtent l="3810" t="3810" r="3810" b="635"/>
                <wp:wrapNone/>
                <wp:docPr id="151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1455" cy="233680"/>
                          <a:chOff x="6426" y="681"/>
                          <a:chExt cx="333" cy="368"/>
                        </a:xfrm>
                      </wpg:grpSpPr>
                      <wps:wsp>
                        <wps:cNvPr id="152" name="Freeform 8"/>
                        <wps:cNvSpPr>
                          <a:spLocks/>
                        </wps:cNvSpPr>
                        <wps:spPr bwMode="auto">
                          <a:xfrm>
                            <a:off x="6426" y="681"/>
                            <a:ext cx="333" cy="368"/>
                          </a:xfrm>
                          <a:custGeom>
                            <a:avLst/>
                            <a:gdLst>
                              <a:gd name="T0" fmla="+- 0 6614 6426"/>
                              <a:gd name="T1" fmla="*/ T0 w 333"/>
                              <a:gd name="T2" fmla="+- 0 681 681"/>
                              <a:gd name="T3" fmla="*/ 681 h 368"/>
                              <a:gd name="T4" fmla="+- 0 6541 6426"/>
                              <a:gd name="T5" fmla="*/ T4 w 333"/>
                              <a:gd name="T6" fmla="+- 0 693 681"/>
                              <a:gd name="T7" fmla="*/ 693 h 368"/>
                              <a:gd name="T8" fmla="+- 0 6485 6426"/>
                              <a:gd name="T9" fmla="*/ T8 w 333"/>
                              <a:gd name="T10" fmla="+- 0 726 681"/>
                              <a:gd name="T11" fmla="*/ 726 h 368"/>
                              <a:gd name="T12" fmla="+- 0 6447 6426"/>
                              <a:gd name="T13" fmla="*/ T12 w 333"/>
                              <a:gd name="T14" fmla="+- 0 776 681"/>
                              <a:gd name="T15" fmla="*/ 776 h 368"/>
                              <a:gd name="T16" fmla="+- 0 6428 6426"/>
                              <a:gd name="T17" fmla="*/ T16 w 333"/>
                              <a:gd name="T18" fmla="+- 0 838 681"/>
                              <a:gd name="T19" fmla="*/ 838 h 368"/>
                              <a:gd name="T20" fmla="+- 0 6426 6426"/>
                              <a:gd name="T21" fmla="*/ T20 w 333"/>
                              <a:gd name="T22" fmla="+- 0 861 681"/>
                              <a:gd name="T23" fmla="*/ 861 h 368"/>
                              <a:gd name="T24" fmla="+- 0 6427 6426"/>
                              <a:gd name="T25" fmla="*/ T24 w 333"/>
                              <a:gd name="T26" fmla="+- 0 885 681"/>
                              <a:gd name="T27" fmla="*/ 885 h 368"/>
                              <a:gd name="T28" fmla="+- 0 6444 6426"/>
                              <a:gd name="T29" fmla="*/ T28 w 333"/>
                              <a:gd name="T30" fmla="+- 0 950 681"/>
                              <a:gd name="T31" fmla="*/ 950 h 368"/>
                              <a:gd name="T32" fmla="+- 0 6480 6426"/>
                              <a:gd name="T33" fmla="*/ T32 w 333"/>
                              <a:gd name="T34" fmla="+- 0 1001 681"/>
                              <a:gd name="T35" fmla="*/ 1001 h 368"/>
                              <a:gd name="T36" fmla="+- 0 6535 6426"/>
                              <a:gd name="T37" fmla="*/ T36 w 333"/>
                              <a:gd name="T38" fmla="+- 0 1036 681"/>
                              <a:gd name="T39" fmla="*/ 1036 h 368"/>
                              <a:gd name="T40" fmla="+- 0 6605 6426"/>
                              <a:gd name="T41" fmla="*/ T40 w 333"/>
                              <a:gd name="T42" fmla="+- 0 1049 681"/>
                              <a:gd name="T43" fmla="*/ 1049 h 368"/>
                              <a:gd name="T44" fmla="+- 0 6627 6426"/>
                              <a:gd name="T45" fmla="*/ T44 w 333"/>
                              <a:gd name="T46" fmla="+- 0 1048 681"/>
                              <a:gd name="T47" fmla="*/ 1048 h 368"/>
                              <a:gd name="T48" fmla="+- 0 6689 6426"/>
                              <a:gd name="T49" fmla="*/ T48 w 333"/>
                              <a:gd name="T50" fmla="+- 0 1029 681"/>
                              <a:gd name="T51" fmla="*/ 1029 h 368"/>
                              <a:gd name="T52" fmla="+- 0 6737 6426"/>
                              <a:gd name="T53" fmla="*/ T52 w 333"/>
                              <a:gd name="T54" fmla="+- 0 995 681"/>
                              <a:gd name="T55" fmla="*/ 995 h 368"/>
                              <a:gd name="T56" fmla="+- 0 6726 6426"/>
                              <a:gd name="T57" fmla="*/ T56 w 333"/>
                              <a:gd name="T58" fmla="+- 0 976 681"/>
                              <a:gd name="T59" fmla="*/ 976 h 368"/>
                              <a:gd name="T60" fmla="+- 0 6637 6426"/>
                              <a:gd name="T61" fmla="*/ T60 w 333"/>
                              <a:gd name="T62" fmla="+- 0 976 681"/>
                              <a:gd name="T63" fmla="*/ 976 h 368"/>
                              <a:gd name="T64" fmla="+- 0 6606 6426"/>
                              <a:gd name="T65" fmla="*/ T64 w 333"/>
                              <a:gd name="T66" fmla="+- 0 975 681"/>
                              <a:gd name="T67" fmla="*/ 975 h 368"/>
                              <a:gd name="T68" fmla="+- 0 6540 6426"/>
                              <a:gd name="T69" fmla="*/ T68 w 333"/>
                              <a:gd name="T70" fmla="+- 0 949 681"/>
                              <a:gd name="T71" fmla="*/ 949 h 368"/>
                              <a:gd name="T72" fmla="+- 0 6508 6426"/>
                              <a:gd name="T73" fmla="*/ T72 w 333"/>
                              <a:gd name="T74" fmla="+- 0 885 681"/>
                              <a:gd name="T75" fmla="*/ 885 h 368"/>
                              <a:gd name="T76" fmla="+- 0 6508 6426"/>
                              <a:gd name="T77" fmla="*/ T76 w 333"/>
                              <a:gd name="T78" fmla="+- 0 874 681"/>
                              <a:gd name="T79" fmla="*/ 874 h 368"/>
                              <a:gd name="T80" fmla="+- 0 6756 6426"/>
                              <a:gd name="T81" fmla="*/ T80 w 333"/>
                              <a:gd name="T82" fmla="+- 0 874 681"/>
                              <a:gd name="T83" fmla="*/ 874 h 368"/>
                              <a:gd name="T84" fmla="+- 0 6759 6426"/>
                              <a:gd name="T85" fmla="*/ T84 w 333"/>
                              <a:gd name="T86" fmla="+- 0 850 681"/>
                              <a:gd name="T87" fmla="*/ 850 h 368"/>
                              <a:gd name="T88" fmla="+- 0 6758 6426"/>
                              <a:gd name="T89" fmla="*/ T88 w 333"/>
                              <a:gd name="T90" fmla="+- 0 828 681"/>
                              <a:gd name="T91" fmla="*/ 828 h 368"/>
                              <a:gd name="T92" fmla="+- 0 6756 6426"/>
                              <a:gd name="T93" fmla="*/ T92 w 333"/>
                              <a:gd name="T94" fmla="+- 0 811 681"/>
                              <a:gd name="T95" fmla="*/ 811 h 368"/>
                              <a:gd name="T96" fmla="+- 0 6518 6426"/>
                              <a:gd name="T97" fmla="*/ T96 w 333"/>
                              <a:gd name="T98" fmla="+- 0 811 681"/>
                              <a:gd name="T99" fmla="*/ 811 h 368"/>
                              <a:gd name="T100" fmla="+- 0 6530 6426"/>
                              <a:gd name="T101" fmla="*/ T100 w 333"/>
                              <a:gd name="T102" fmla="+- 0 788 681"/>
                              <a:gd name="T103" fmla="*/ 788 h 368"/>
                              <a:gd name="T104" fmla="+- 0 6545 6426"/>
                              <a:gd name="T105" fmla="*/ T104 w 333"/>
                              <a:gd name="T106" fmla="+- 0 771 681"/>
                              <a:gd name="T107" fmla="*/ 771 h 368"/>
                              <a:gd name="T108" fmla="+- 0 6562 6426"/>
                              <a:gd name="T109" fmla="*/ T108 w 333"/>
                              <a:gd name="T110" fmla="+- 0 760 681"/>
                              <a:gd name="T111" fmla="*/ 760 h 368"/>
                              <a:gd name="T112" fmla="+- 0 6580 6426"/>
                              <a:gd name="T113" fmla="*/ T112 w 333"/>
                              <a:gd name="T114" fmla="+- 0 753 681"/>
                              <a:gd name="T115" fmla="*/ 753 h 368"/>
                              <a:gd name="T116" fmla="+- 0 6599 6426"/>
                              <a:gd name="T117" fmla="*/ T116 w 333"/>
                              <a:gd name="T118" fmla="+- 0 751 681"/>
                              <a:gd name="T119" fmla="*/ 751 h 368"/>
                              <a:gd name="T120" fmla="+- 0 6732 6426"/>
                              <a:gd name="T121" fmla="*/ T120 w 333"/>
                              <a:gd name="T122" fmla="+- 0 751 681"/>
                              <a:gd name="T123" fmla="*/ 751 h 368"/>
                              <a:gd name="T124" fmla="+- 0 6732 6426"/>
                              <a:gd name="T125" fmla="*/ T124 w 333"/>
                              <a:gd name="T126" fmla="+- 0 750 681"/>
                              <a:gd name="T127" fmla="*/ 750 h 368"/>
                              <a:gd name="T128" fmla="+- 0 6673 6426"/>
                              <a:gd name="T129" fmla="*/ T128 w 333"/>
                              <a:gd name="T130" fmla="+- 0 697 681"/>
                              <a:gd name="T131" fmla="*/ 697 h 368"/>
                              <a:gd name="T132" fmla="+- 0 6635 6426"/>
                              <a:gd name="T133" fmla="*/ T132 w 333"/>
                              <a:gd name="T134" fmla="+- 0 684 681"/>
                              <a:gd name="T135" fmla="*/ 684 h 368"/>
                              <a:gd name="T136" fmla="+- 0 6614 6426"/>
                              <a:gd name="T137" fmla="*/ T136 w 333"/>
                              <a:gd name="T138" fmla="+- 0 681 681"/>
                              <a:gd name="T139" fmla="*/ 681 h 3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333" h="368">
                                <a:moveTo>
                                  <a:pt x="188" y="0"/>
                                </a:moveTo>
                                <a:lnTo>
                                  <a:pt x="115" y="12"/>
                                </a:lnTo>
                                <a:lnTo>
                                  <a:pt x="59" y="45"/>
                                </a:lnTo>
                                <a:lnTo>
                                  <a:pt x="21" y="95"/>
                                </a:lnTo>
                                <a:lnTo>
                                  <a:pt x="2" y="157"/>
                                </a:lnTo>
                                <a:lnTo>
                                  <a:pt x="0" y="180"/>
                                </a:lnTo>
                                <a:lnTo>
                                  <a:pt x="1" y="204"/>
                                </a:lnTo>
                                <a:lnTo>
                                  <a:pt x="18" y="269"/>
                                </a:lnTo>
                                <a:lnTo>
                                  <a:pt x="54" y="320"/>
                                </a:lnTo>
                                <a:lnTo>
                                  <a:pt x="109" y="355"/>
                                </a:lnTo>
                                <a:lnTo>
                                  <a:pt x="179" y="368"/>
                                </a:lnTo>
                                <a:lnTo>
                                  <a:pt x="201" y="367"/>
                                </a:lnTo>
                                <a:lnTo>
                                  <a:pt x="263" y="348"/>
                                </a:lnTo>
                                <a:lnTo>
                                  <a:pt x="311" y="314"/>
                                </a:lnTo>
                                <a:lnTo>
                                  <a:pt x="300" y="295"/>
                                </a:lnTo>
                                <a:lnTo>
                                  <a:pt x="211" y="295"/>
                                </a:lnTo>
                                <a:lnTo>
                                  <a:pt x="180" y="294"/>
                                </a:lnTo>
                                <a:lnTo>
                                  <a:pt x="114" y="268"/>
                                </a:lnTo>
                                <a:lnTo>
                                  <a:pt x="82" y="204"/>
                                </a:lnTo>
                                <a:lnTo>
                                  <a:pt x="82" y="193"/>
                                </a:lnTo>
                                <a:lnTo>
                                  <a:pt x="330" y="193"/>
                                </a:lnTo>
                                <a:lnTo>
                                  <a:pt x="333" y="169"/>
                                </a:lnTo>
                                <a:lnTo>
                                  <a:pt x="332" y="147"/>
                                </a:lnTo>
                                <a:lnTo>
                                  <a:pt x="330" y="130"/>
                                </a:lnTo>
                                <a:lnTo>
                                  <a:pt x="92" y="130"/>
                                </a:lnTo>
                                <a:lnTo>
                                  <a:pt x="104" y="107"/>
                                </a:lnTo>
                                <a:lnTo>
                                  <a:pt x="119" y="90"/>
                                </a:lnTo>
                                <a:lnTo>
                                  <a:pt x="136" y="79"/>
                                </a:lnTo>
                                <a:lnTo>
                                  <a:pt x="154" y="72"/>
                                </a:lnTo>
                                <a:lnTo>
                                  <a:pt x="173" y="70"/>
                                </a:lnTo>
                                <a:lnTo>
                                  <a:pt x="306" y="70"/>
                                </a:lnTo>
                                <a:lnTo>
                                  <a:pt x="306" y="69"/>
                                </a:lnTo>
                                <a:lnTo>
                                  <a:pt x="247" y="16"/>
                                </a:lnTo>
                                <a:lnTo>
                                  <a:pt x="209" y="3"/>
                                </a:lnTo>
                                <a:lnTo>
                                  <a:pt x="188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" name="Freeform 7"/>
                        <wps:cNvSpPr>
                          <a:spLocks/>
                        </wps:cNvSpPr>
                        <wps:spPr bwMode="auto">
                          <a:xfrm>
                            <a:off x="6426" y="681"/>
                            <a:ext cx="333" cy="368"/>
                          </a:xfrm>
                          <a:custGeom>
                            <a:avLst/>
                            <a:gdLst>
                              <a:gd name="T0" fmla="+- 0 6706 6426"/>
                              <a:gd name="T1" fmla="*/ T0 w 333"/>
                              <a:gd name="T2" fmla="+- 0 938 681"/>
                              <a:gd name="T3" fmla="*/ 938 h 368"/>
                              <a:gd name="T4" fmla="+- 0 6693 6426"/>
                              <a:gd name="T5" fmla="*/ T4 w 333"/>
                              <a:gd name="T6" fmla="+- 0 949 681"/>
                              <a:gd name="T7" fmla="*/ 949 h 368"/>
                              <a:gd name="T8" fmla="+- 0 6677 6426"/>
                              <a:gd name="T9" fmla="*/ T8 w 333"/>
                              <a:gd name="T10" fmla="+- 0 960 681"/>
                              <a:gd name="T11" fmla="*/ 960 h 368"/>
                              <a:gd name="T12" fmla="+- 0 6658 6426"/>
                              <a:gd name="T13" fmla="*/ T12 w 333"/>
                              <a:gd name="T14" fmla="+- 0 969 681"/>
                              <a:gd name="T15" fmla="*/ 969 h 368"/>
                              <a:gd name="T16" fmla="+- 0 6637 6426"/>
                              <a:gd name="T17" fmla="*/ T16 w 333"/>
                              <a:gd name="T18" fmla="+- 0 976 681"/>
                              <a:gd name="T19" fmla="*/ 976 h 368"/>
                              <a:gd name="T20" fmla="+- 0 6726 6426"/>
                              <a:gd name="T21" fmla="*/ T20 w 333"/>
                              <a:gd name="T22" fmla="+- 0 976 681"/>
                              <a:gd name="T23" fmla="*/ 976 h 368"/>
                              <a:gd name="T24" fmla="+- 0 6706 6426"/>
                              <a:gd name="T25" fmla="*/ T24 w 333"/>
                              <a:gd name="T26" fmla="+- 0 938 681"/>
                              <a:gd name="T27" fmla="*/ 938 h 3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33" h="368">
                                <a:moveTo>
                                  <a:pt x="280" y="257"/>
                                </a:moveTo>
                                <a:lnTo>
                                  <a:pt x="267" y="268"/>
                                </a:lnTo>
                                <a:lnTo>
                                  <a:pt x="251" y="279"/>
                                </a:lnTo>
                                <a:lnTo>
                                  <a:pt x="232" y="288"/>
                                </a:lnTo>
                                <a:lnTo>
                                  <a:pt x="211" y="295"/>
                                </a:lnTo>
                                <a:lnTo>
                                  <a:pt x="300" y="295"/>
                                </a:lnTo>
                                <a:lnTo>
                                  <a:pt x="280" y="257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" name="Freeform 6"/>
                        <wps:cNvSpPr>
                          <a:spLocks/>
                        </wps:cNvSpPr>
                        <wps:spPr bwMode="auto">
                          <a:xfrm>
                            <a:off x="6426" y="681"/>
                            <a:ext cx="333" cy="368"/>
                          </a:xfrm>
                          <a:custGeom>
                            <a:avLst/>
                            <a:gdLst>
                              <a:gd name="T0" fmla="+- 0 6732 6426"/>
                              <a:gd name="T1" fmla="*/ T0 w 333"/>
                              <a:gd name="T2" fmla="+- 0 751 681"/>
                              <a:gd name="T3" fmla="*/ 751 h 368"/>
                              <a:gd name="T4" fmla="+- 0 6599 6426"/>
                              <a:gd name="T5" fmla="*/ T4 w 333"/>
                              <a:gd name="T6" fmla="+- 0 751 681"/>
                              <a:gd name="T7" fmla="*/ 751 h 368"/>
                              <a:gd name="T8" fmla="+- 0 6626 6426"/>
                              <a:gd name="T9" fmla="*/ T8 w 333"/>
                              <a:gd name="T10" fmla="+- 0 754 681"/>
                              <a:gd name="T11" fmla="*/ 754 h 368"/>
                              <a:gd name="T12" fmla="+- 0 6648 6426"/>
                              <a:gd name="T13" fmla="*/ T12 w 333"/>
                              <a:gd name="T14" fmla="+- 0 763 681"/>
                              <a:gd name="T15" fmla="*/ 763 h 368"/>
                              <a:gd name="T16" fmla="+- 0 6663 6426"/>
                              <a:gd name="T17" fmla="*/ T16 w 333"/>
                              <a:gd name="T18" fmla="+- 0 776 681"/>
                              <a:gd name="T19" fmla="*/ 776 h 368"/>
                              <a:gd name="T20" fmla="+- 0 6672 6426"/>
                              <a:gd name="T21" fmla="*/ T20 w 333"/>
                              <a:gd name="T22" fmla="+- 0 794 681"/>
                              <a:gd name="T23" fmla="*/ 794 h 368"/>
                              <a:gd name="T24" fmla="+- 0 6518 6426"/>
                              <a:gd name="T25" fmla="*/ T24 w 333"/>
                              <a:gd name="T26" fmla="+- 0 811 681"/>
                              <a:gd name="T27" fmla="*/ 811 h 368"/>
                              <a:gd name="T28" fmla="+- 0 6756 6426"/>
                              <a:gd name="T29" fmla="*/ T28 w 333"/>
                              <a:gd name="T30" fmla="+- 0 811 681"/>
                              <a:gd name="T31" fmla="*/ 811 h 368"/>
                              <a:gd name="T32" fmla="+- 0 6755 6426"/>
                              <a:gd name="T33" fmla="*/ T32 w 333"/>
                              <a:gd name="T34" fmla="+- 0 806 681"/>
                              <a:gd name="T35" fmla="*/ 806 h 368"/>
                              <a:gd name="T36" fmla="+- 0 6750 6426"/>
                              <a:gd name="T37" fmla="*/ T36 w 333"/>
                              <a:gd name="T38" fmla="+- 0 786 681"/>
                              <a:gd name="T39" fmla="*/ 786 h 368"/>
                              <a:gd name="T40" fmla="+- 0 6742 6426"/>
                              <a:gd name="T41" fmla="*/ T40 w 333"/>
                              <a:gd name="T42" fmla="+- 0 767 681"/>
                              <a:gd name="T43" fmla="*/ 767 h 368"/>
                              <a:gd name="T44" fmla="+- 0 6732 6426"/>
                              <a:gd name="T45" fmla="*/ T44 w 333"/>
                              <a:gd name="T46" fmla="+- 0 751 681"/>
                              <a:gd name="T47" fmla="*/ 751 h 3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333" h="368">
                                <a:moveTo>
                                  <a:pt x="306" y="70"/>
                                </a:moveTo>
                                <a:lnTo>
                                  <a:pt x="173" y="70"/>
                                </a:lnTo>
                                <a:lnTo>
                                  <a:pt x="200" y="73"/>
                                </a:lnTo>
                                <a:lnTo>
                                  <a:pt x="222" y="82"/>
                                </a:lnTo>
                                <a:lnTo>
                                  <a:pt x="237" y="95"/>
                                </a:lnTo>
                                <a:lnTo>
                                  <a:pt x="246" y="113"/>
                                </a:lnTo>
                                <a:lnTo>
                                  <a:pt x="92" y="130"/>
                                </a:lnTo>
                                <a:lnTo>
                                  <a:pt x="330" y="130"/>
                                </a:lnTo>
                                <a:lnTo>
                                  <a:pt x="329" y="125"/>
                                </a:lnTo>
                                <a:lnTo>
                                  <a:pt x="324" y="105"/>
                                </a:lnTo>
                                <a:lnTo>
                                  <a:pt x="316" y="86"/>
                                </a:lnTo>
                                <a:lnTo>
                                  <a:pt x="306" y="7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F1A6CD" id="Group 5" o:spid="_x0000_s1026" style="position:absolute;margin-left:321.3pt;margin-top:34.05pt;width:16.65pt;height:18.4pt;z-index:-251655168;mso-position-horizontal-relative:page;mso-position-vertical-relative:page" coordorigin="6426,681" coordsize="333,3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">
                <v:shape id="Freeform 8" o:spid="_x0000_s1027" style="position:absolute;left:6426;top:681;width:333;height:368;visibility:visible;mso-wrap-style:square;v-text-anchor:top" coordsize="333,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" path="m188,l115,12,59,45,21,95,2,157,,180r1,24l18,269r36,51l109,355r70,13l201,367r62,-19l311,314,300,295r-89,l180,294,114,268,82,204r,-11l330,193r3,-24l332,147r-2,-17l92,130r12,-23l119,90,136,79r18,-7l173,70r133,l306,69,247,16,209,3,188,e" fillcolor="#f47920" stroked="f">
                  <v:path arrowok="t" o:connecttype="custom" o:connectlocs="188,681;115,693;59,726;21,776;2,838;0,861;1,885;18,950;54,1001;109,1036;179,1049;201,1048;263,1029;311,995;300,976;211,976;180,975;114,949;82,885;82,874;330,874;333,850;332,828;330,811;92,811;104,788;119,771;136,760;154,753;173,751;306,751;306,750;247,697;209,684;188,681" o:connectangles="0,0,0,0,0,0,0,0,0,0,0,0,0,0,0,0,0,0,0,0,0,0,0,0,0,0,0,0,0,0,0,0,0,0,0"/>
                </v:shape>
                <v:shape id="Freeform 7" o:spid="_x0000_s1028" style="position:absolute;left:6426;top:681;width:333;height:368;visibility:visible;mso-wrap-style:square;v-text-anchor:top" coordsize="333,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" path="m280,257r-13,11l251,279r-19,9l211,295r89,l280,257e" fillcolor="#f47920" stroked="f">
                  <v:path arrowok="t" o:connecttype="custom" o:connectlocs="280,938;267,949;251,960;232,969;211,976;300,976;280,938" o:connectangles="0,0,0,0,0,0,0"/>
                </v:shape>
                <v:shape id="Freeform 6" o:spid="_x0000_s1029" style="position:absolute;left:6426;top:681;width:333;height:368;visibility:visible;mso-wrap-style:square;v-text-anchor:top" coordsize="333,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" path="m306,70r-133,l200,73r22,9l237,95r9,18l92,130r238,l329,125r-5,-20l316,86,306,70e" fillcolor="#f47920" stroked="f">
                  <v:path arrowok="t" o:connecttype="custom" o:connectlocs="306,751;173,751;200,754;222,763;237,776;246,794;92,811;330,811;329,806;324,786;316,767;306,751" o:connectangles="0,0,0,0,0,0,0,0,0,0,0,0"/>
                </v:shape>
                <w10:wrap anchorx="page" anchory="page"/>
              </v:group>
            </w:pict>
          </mc:Fallback>
        </mc:AlternateContent>
      </w:r>
    </w:p>
    <w:p w:rsidR="00606C7B" w:rsidRDefault="00D6493E">
      <w:pPr>
        <w:spacing w:after="0" w:line="240" w:lineRule="auto"/>
        <w:ind w:left="1301" w:right="-20"/>
        <w:rPr>
          <w:rFonts w:ascii="Times New Roman" w:eastAsia="Times New Roman" w:hAnsi="Times New Roman"/>
          <w:sz w:val="20"/>
          <w:szCs w:val="20"/>
        </w:rPr>
      </w:pPr>
      <w:bookmarkStart w:id="0" w:name="_GoBack"/>
      <w:bookmarkEnd w:id="0"/>
      <w:r>
        <w:rPr>
          <w:noProof/>
        </w:rPr>
        <w:drawing>
          <wp:inline distT="0" distB="0" distL="0" distR="0">
            <wp:extent cx="5120640" cy="3848735"/>
            <wp:effectExtent l="0" t="0" r="0" b="0"/>
            <wp:docPr id="1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384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6C7B" w:rsidRDefault="00606C7B">
      <w:pPr>
        <w:spacing w:before="17" w:after="0" w:line="240" w:lineRule="exact"/>
        <w:rPr>
          <w:sz w:val="24"/>
          <w:szCs w:val="24"/>
        </w:rPr>
      </w:pPr>
    </w:p>
    <w:p w:rsidR="00606C7B" w:rsidRDefault="00C22264">
      <w:pPr>
        <w:spacing w:before="15" w:after="0" w:line="240" w:lineRule="auto"/>
        <w:ind w:left="3312" w:right="3291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A</w:t>
      </w:r>
      <w:r>
        <w:rPr>
          <w:rFonts w:ascii="Century Gothic" w:eastAsia="Century Gothic" w:hAnsi="Century Gothic" w:cs="Century Gothic"/>
          <w:color w:val="231F20"/>
          <w:spacing w:val="-2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FILM</w:t>
      </w:r>
      <w:r>
        <w:rPr>
          <w:rFonts w:ascii="Century Gothic" w:eastAsia="Century Gothic" w:hAnsi="Century Gothic" w:cs="Century Gothic"/>
          <w:color w:val="231F20"/>
          <w:spacing w:val="-5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BY DESTIN</w:t>
      </w:r>
      <w:r>
        <w:rPr>
          <w:rFonts w:ascii="Century Gothic" w:eastAsia="Century Gothic" w:hAnsi="Century Gothic" w:cs="Century Gothic"/>
          <w:color w:val="231F20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DANIEL</w:t>
      </w:r>
      <w:r>
        <w:rPr>
          <w:rFonts w:ascii="Century Gothic" w:eastAsia="Century Gothic" w:hAnsi="Century Gothic" w:cs="Century Gothic"/>
          <w:color w:val="231F20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CRETTON</w:t>
      </w:r>
    </w:p>
    <w:p w:rsidR="00606C7B" w:rsidRDefault="00C22264">
      <w:pPr>
        <w:spacing w:before="13" w:after="0" w:line="240" w:lineRule="auto"/>
        <w:ind w:left="3208" w:right="3187"/>
        <w:jc w:val="center"/>
        <w:rPr>
          <w:rFonts w:ascii="Century Gothic" w:eastAsia="Century Gothic" w:hAnsi="Century Gothic" w:cs="Century Gothic"/>
          <w:sz w:val="34"/>
          <w:szCs w:val="34"/>
        </w:rPr>
      </w:pPr>
      <w:r>
        <w:rPr>
          <w:rFonts w:ascii="Century Gothic" w:eastAsia="Century Gothic" w:hAnsi="Century Gothic" w:cs="Century Gothic"/>
          <w:color w:val="231F20"/>
          <w:sz w:val="34"/>
          <w:szCs w:val="34"/>
        </w:rPr>
        <w:t>In</w:t>
      </w:r>
      <w:r>
        <w:rPr>
          <w:rFonts w:ascii="Century Gothic" w:eastAsia="Century Gothic" w:hAnsi="Century Gothic" w:cs="Century Gothic"/>
          <w:color w:val="231F20"/>
          <w:spacing w:val="-3"/>
          <w:sz w:val="34"/>
          <w:szCs w:val="3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34"/>
          <w:szCs w:val="34"/>
        </w:rPr>
        <w:t>cinemas November</w:t>
      </w:r>
      <w:r>
        <w:rPr>
          <w:rFonts w:ascii="Century Gothic" w:eastAsia="Century Gothic" w:hAnsi="Century Gothic" w:cs="Century Gothic"/>
          <w:color w:val="231F20"/>
          <w:spacing w:val="-18"/>
          <w:sz w:val="34"/>
          <w:szCs w:val="3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34"/>
          <w:szCs w:val="34"/>
        </w:rPr>
        <w:t>1st</w:t>
      </w:r>
    </w:p>
    <w:p w:rsidR="00606C7B" w:rsidRDefault="00606C7B">
      <w:pPr>
        <w:spacing w:before="2" w:after="0" w:line="110" w:lineRule="exact"/>
        <w:rPr>
          <w:sz w:val="11"/>
          <w:szCs w:val="11"/>
        </w:rPr>
      </w:pPr>
    </w:p>
    <w:p w:rsidR="00606C7B" w:rsidRDefault="00D6493E">
      <w:pPr>
        <w:spacing w:after="0" w:line="240" w:lineRule="auto"/>
        <w:ind w:left="957" w:right="-20"/>
        <w:rPr>
          <w:rFonts w:ascii="Times New Roman" w:eastAsia="Times New Roman" w:hAnsi="Times New Roman"/>
          <w:sz w:val="20"/>
          <w:szCs w:val="20"/>
        </w:rPr>
      </w:pPr>
      <w:r>
        <w:rPr>
          <w:noProof/>
        </w:rPr>
        <w:drawing>
          <wp:inline distT="0" distB="0" distL="0" distR="0">
            <wp:extent cx="5565775" cy="962025"/>
            <wp:effectExtent l="0" t="0" r="0" b="0"/>
            <wp:docPr id="1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6C7B" w:rsidRDefault="00606C7B">
      <w:pPr>
        <w:spacing w:before="6" w:after="0" w:line="160" w:lineRule="exact"/>
        <w:rPr>
          <w:sz w:val="16"/>
          <w:szCs w:val="16"/>
        </w:rPr>
      </w:pPr>
    </w:p>
    <w:p w:rsidR="00606C7B" w:rsidRDefault="00C22264">
      <w:pPr>
        <w:spacing w:after="0" w:line="240" w:lineRule="auto"/>
        <w:ind w:left="3440" w:right="3419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96 MIN</w:t>
      </w:r>
      <w:r>
        <w:rPr>
          <w:rFonts w:ascii="Century Gothic" w:eastAsia="Century Gothic" w:hAnsi="Century Gothic" w:cs="Century Gothic"/>
          <w:color w:val="231F20"/>
          <w:spacing w:val="-5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/ U.S.A.</w:t>
      </w:r>
      <w:r>
        <w:rPr>
          <w:rFonts w:ascii="Century Gothic" w:eastAsia="Century Gothic" w:hAnsi="Century Gothic" w:cs="Century Gothic"/>
          <w:color w:val="231F20"/>
          <w:spacing w:val="-7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/ COLOUR</w:t>
      </w:r>
      <w:r>
        <w:rPr>
          <w:rFonts w:ascii="Century Gothic" w:eastAsia="Century Gothic" w:hAnsi="Century Gothic" w:cs="Century Gothic"/>
          <w:color w:val="231F20"/>
          <w:spacing w:val="-10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/ 2013</w:t>
      </w:r>
    </w:p>
    <w:p w:rsidR="00606C7B" w:rsidRDefault="00C22264">
      <w:pPr>
        <w:spacing w:after="0" w:line="288" w:lineRule="exact"/>
        <w:ind w:left="4876" w:right="4856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Cert</w:t>
      </w:r>
      <w:r>
        <w:rPr>
          <w:rFonts w:ascii="Century Gothic" w:eastAsia="Century Gothic" w:hAnsi="Century Gothic" w:cs="Century Gothic"/>
          <w:color w:val="231F20"/>
          <w:spacing w:val="-5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15</w:t>
      </w:r>
    </w:p>
    <w:p w:rsidR="00606C7B" w:rsidRDefault="00606C7B">
      <w:pPr>
        <w:spacing w:before="5" w:after="0" w:line="100" w:lineRule="exact"/>
        <w:rPr>
          <w:sz w:val="10"/>
          <w:szCs w:val="1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3337" w:right="3316"/>
        <w:jc w:val="center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b/>
          <w:bCs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0"/>
          <w:szCs w:val="20"/>
        </w:rPr>
        <w:t>all</w:t>
      </w:r>
      <w:r>
        <w:rPr>
          <w:rFonts w:ascii="Century Gothic" w:eastAsia="Century Gothic" w:hAnsi="Century Gothic" w:cs="Century Gothic"/>
          <w:b/>
          <w:bCs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0"/>
          <w:szCs w:val="20"/>
        </w:rPr>
        <w:t>publicity</w:t>
      </w:r>
      <w:r>
        <w:rPr>
          <w:rFonts w:ascii="Century Gothic" w:eastAsia="Century Gothic" w:hAnsi="Century Gothic" w:cs="Century Gothic"/>
          <w:b/>
          <w:bCs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0"/>
          <w:szCs w:val="20"/>
        </w:rPr>
        <w:t>enquiries</w:t>
      </w:r>
      <w:r>
        <w:rPr>
          <w:rFonts w:ascii="Century Gothic" w:eastAsia="Century Gothic" w:hAnsi="Century Gothic" w:cs="Century Gothic"/>
          <w:b/>
          <w:bCs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0"/>
          <w:szCs w:val="20"/>
        </w:rPr>
        <w:t>please contact</w:t>
      </w:r>
    </w:p>
    <w:p w:rsidR="00606C7B" w:rsidRDefault="00606C7B">
      <w:pPr>
        <w:spacing w:before="4"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432" w:right="4412"/>
        <w:jc w:val="center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0"/>
          <w:szCs w:val="20"/>
        </w:rPr>
        <w:t>Caroline</w:t>
      </w:r>
      <w:r>
        <w:rPr>
          <w:rFonts w:ascii="Century Gothic" w:eastAsia="Century Gothic" w:hAnsi="Century Gothic" w:cs="Century Gothic"/>
          <w:b/>
          <w:bCs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0"/>
          <w:szCs w:val="20"/>
        </w:rPr>
        <w:t xml:space="preserve">Henshaw Rabbit </w:t>
      </w:r>
      <w:r>
        <w:rPr>
          <w:rFonts w:ascii="Century Gothic" w:eastAsia="Century Gothic" w:hAnsi="Century Gothic" w:cs="Century Gothic"/>
          <w:b/>
          <w:bCs/>
          <w:color w:val="231F20"/>
          <w:w w:val="99"/>
          <w:sz w:val="20"/>
          <w:szCs w:val="20"/>
        </w:rPr>
        <w:t>Publicity Tel:</w:t>
      </w:r>
      <w:r>
        <w:rPr>
          <w:rFonts w:ascii="Century Gothic" w:eastAsia="Century Gothic" w:hAnsi="Century Gothic" w:cs="Century Gothic"/>
          <w:b/>
          <w:bCs/>
          <w:color w:val="231F20"/>
          <w:sz w:val="20"/>
          <w:szCs w:val="20"/>
        </w:rPr>
        <w:t xml:space="preserve"> 020 7299 3685</w:t>
      </w:r>
    </w:p>
    <w:p w:rsidR="00606C7B" w:rsidRDefault="00C22264">
      <w:pPr>
        <w:spacing w:after="0" w:line="236" w:lineRule="exact"/>
        <w:ind w:left="3584" w:right="3564"/>
        <w:jc w:val="center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0"/>
          <w:szCs w:val="20"/>
        </w:rPr>
        <w:t>Email:</w:t>
      </w:r>
      <w:r>
        <w:rPr>
          <w:rFonts w:ascii="Century Gothic" w:eastAsia="Century Gothic" w:hAnsi="Century Gothic" w:cs="Century Gothic"/>
          <w:b/>
          <w:bCs/>
          <w:color w:val="231F20"/>
          <w:spacing w:val="-6"/>
          <w:sz w:val="20"/>
          <w:szCs w:val="20"/>
        </w:rPr>
        <w:t xml:space="preserve"> </w:t>
      </w:r>
      <w:hyperlink r:id="rId8">
        <w:r>
          <w:rPr>
            <w:rFonts w:ascii="Century Gothic" w:eastAsia="Century Gothic" w:hAnsi="Century Gothic" w:cs="Century Gothic"/>
            <w:b/>
            <w:bCs/>
            <w:color w:val="231F20"/>
            <w:w w:val="99"/>
            <w:sz w:val="20"/>
            <w:szCs w:val="20"/>
          </w:rPr>
          <w:t>caroline@rabbitpublcity.com</w:t>
        </w:r>
      </w:hyperlink>
    </w:p>
    <w:p w:rsidR="00606C7B" w:rsidRDefault="00606C7B">
      <w:pPr>
        <w:spacing w:before="15" w:after="0" w:line="220" w:lineRule="exact"/>
      </w:pPr>
    </w:p>
    <w:p w:rsidR="00606C7B" w:rsidRDefault="00C22264">
      <w:pPr>
        <w:spacing w:after="0" w:line="240" w:lineRule="auto"/>
        <w:ind w:left="4372" w:right="4353"/>
        <w:jc w:val="center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b/>
          <w:bCs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0"/>
          <w:szCs w:val="20"/>
        </w:rPr>
        <w:t xml:space="preserve">press </w:t>
      </w:r>
      <w:r>
        <w:rPr>
          <w:rFonts w:ascii="Century Gothic" w:eastAsia="Century Gothic" w:hAnsi="Century Gothic" w:cs="Century Gothic"/>
          <w:b/>
          <w:bCs/>
          <w:color w:val="231F20"/>
          <w:w w:val="99"/>
          <w:sz w:val="20"/>
          <w:szCs w:val="20"/>
        </w:rPr>
        <w:t>materials:</w:t>
      </w:r>
    </w:p>
    <w:p w:rsidR="00606C7B" w:rsidRDefault="00606C7B">
      <w:pPr>
        <w:spacing w:after="0" w:line="240" w:lineRule="exact"/>
        <w:ind w:left="3704" w:right="3684"/>
        <w:jc w:val="center"/>
        <w:rPr>
          <w:rFonts w:ascii="Century Gothic" w:eastAsia="Century Gothic" w:hAnsi="Century Gothic" w:cs="Century Gothic"/>
          <w:sz w:val="20"/>
          <w:szCs w:val="20"/>
        </w:rPr>
      </w:pPr>
      <w:hyperlink r:id="rId9">
        <w:r w:rsidR="00C22264">
          <w:rPr>
            <w:rFonts w:ascii="Century Gothic" w:eastAsia="Century Gothic" w:hAnsi="Century Gothic" w:cs="Century Gothic"/>
            <w:b/>
            <w:bCs/>
            <w:color w:val="231F20"/>
            <w:w w:val="99"/>
            <w:sz w:val="20"/>
            <w:szCs w:val="20"/>
          </w:rPr>
          <w:t>http://www.vivaverve.com/press</w:t>
        </w:r>
      </w:hyperlink>
    </w:p>
    <w:p w:rsidR="00606C7B" w:rsidRDefault="00606C7B">
      <w:pPr>
        <w:spacing w:after="0"/>
        <w:jc w:val="center"/>
        <w:sectPr w:rsidR="00606C7B">
          <w:footerReference w:type="default" r:id="rId10"/>
          <w:type w:val="continuous"/>
          <w:pgSz w:w="11920" w:h="16840"/>
          <w:pgMar w:top="1460" w:right="620" w:bottom="1300" w:left="620" w:header="720" w:footer="1104" w:gutter="0"/>
          <w:cols w:space="720"/>
        </w:sectPr>
      </w:pPr>
    </w:p>
    <w:p w:rsidR="00606C7B" w:rsidRDefault="00606C7B">
      <w:pPr>
        <w:spacing w:before="1" w:after="0" w:line="100" w:lineRule="exact"/>
        <w:rPr>
          <w:sz w:val="10"/>
          <w:szCs w:val="10"/>
        </w:rPr>
      </w:pPr>
    </w:p>
    <w:p w:rsidR="00606C7B" w:rsidRDefault="00D6493E">
      <w:pPr>
        <w:spacing w:after="0" w:line="240" w:lineRule="auto"/>
        <w:ind w:left="3923" w:right="-20"/>
        <w:rPr>
          <w:rFonts w:ascii="Times New Roman" w:eastAsia="Times New Roman" w:hAnsi="Times New Roman"/>
          <w:sz w:val="20"/>
          <w:szCs w:val="20"/>
        </w:rPr>
      </w:pPr>
      <w:r>
        <w:rPr>
          <w:noProof/>
        </w:rPr>
        <w:drawing>
          <wp:inline distT="0" distB="0" distL="0" distR="0">
            <wp:extent cx="1788795" cy="1454785"/>
            <wp:effectExtent l="0" t="0" r="0" b="0"/>
            <wp:docPr id="14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8795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before="5" w:after="0" w:line="260" w:lineRule="exact"/>
        <w:rPr>
          <w:sz w:val="26"/>
          <w:szCs w:val="26"/>
        </w:rPr>
      </w:pPr>
    </w:p>
    <w:p w:rsidR="00606C7B" w:rsidRDefault="00C22264">
      <w:pPr>
        <w:spacing w:before="23"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 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 wa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as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s year’s Sout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 Southwest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SXSW) festival, winn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ot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n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r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iz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arrativ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atu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petition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udience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rd.</w:t>
      </w:r>
    </w:p>
    <w:p w:rsidR="00606C7B" w:rsidRDefault="00C22264">
      <w:pPr>
        <w:spacing w:before="4" w:after="0" w:line="240" w:lineRule="exact"/>
        <w:ind w:left="429" w:right="64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l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rough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ye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Brie Larson)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twenty-something</w:t>
      </w:r>
      <w:r>
        <w:rPr>
          <w:rFonts w:ascii="Century Gothic" w:eastAsia="Century Gothic" w:hAnsi="Century Gothic" w:cs="Century Gothic"/>
          <w:color w:val="231F20"/>
          <w:spacing w:val="-1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pervisor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foster-care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cility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-risk teenagers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 is writt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direct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 Destin Cretton.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ssionate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ough, 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a formidable caretaker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 in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rge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in love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ng-term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oyfriend and co-worker, Mason (John Gallagher Jr). But Grace’s own difficul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st, and the surprising future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ddenly present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self, thro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t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foreseen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nfusion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de all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arpe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arrival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ne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tak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cility: a gifte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oubl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enag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irl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m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a charg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nnection.</w:t>
      </w:r>
    </w:p>
    <w:p w:rsidR="00606C7B" w:rsidRDefault="00606C7B">
      <w:pPr>
        <w:spacing w:before="11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le the subject matter is complex and often dark, Short Term 12 find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uth, and humour, in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expected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laces.</w:t>
      </w:r>
    </w:p>
    <w:p w:rsidR="00606C7B" w:rsidRDefault="00606C7B">
      <w:pPr>
        <w:spacing w:before="4"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1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 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 – Writt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direct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 Destin Daniel Cretton.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duc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 Mare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lson, Asher Goldstein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oshua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trachan,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ajor.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ecutive producer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ederick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.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een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uglas Stone, David Kaplan. Directo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hotography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Bret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wlak. Edited by N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nders.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duction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ign</w:t>
      </w:r>
    </w:p>
    <w:p w:rsidR="00606C7B" w:rsidRDefault="00C22264">
      <w:pPr>
        <w:spacing w:after="0" w:line="236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 Rachel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yers.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riginal Music by Joel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.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st.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stum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ign by Mirre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rdon-Crozier</w:t>
      </w:r>
      <w:r>
        <w:rPr>
          <w:rFonts w:ascii="Century Gothic" w:eastAsia="Century Gothic" w:hAnsi="Century Gothic" w:cs="Century Gothic"/>
          <w:color w:val="231F20"/>
          <w:spacing w:val="-1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Joy</w:t>
      </w:r>
    </w:p>
    <w:p w:rsidR="00606C7B" w:rsidRDefault="00C22264">
      <w:pPr>
        <w:spacing w:before="18"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tton.</w:t>
      </w: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before="6" w:after="0" w:line="260" w:lineRule="exact"/>
        <w:rPr>
          <w:sz w:val="26"/>
          <w:szCs w:val="26"/>
        </w:rPr>
      </w:pPr>
    </w:p>
    <w:p w:rsidR="00606C7B" w:rsidRDefault="00C22264">
      <w:pPr>
        <w:spacing w:after="0" w:line="240" w:lineRule="auto"/>
        <w:ind w:left="4645" w:right="4625"/>
        <w:jc w:val="center"/>
        <w:rPr>
          <w:rFonts w:ascii="Bauhaus Std Light" w:eastAsia="Bauhaus Std Light" w:hAnsi="Bauhaus Std Light" w:cs="Bauhaus Std Light"/>
          <w:sz w:val="34"/>
          <w:szCs w:val="34"/>
        </w:rPr>
      </w:pPr>
      <w:r>
        <w:rPr>
          <w:rFonts w:ascii="Bauhaus Std Light" w:eastAsia="Bauhaus Std Light" w:hAnsi="Bauhaus Std Light" w:cs="Bauhaus Std Light"/>
          <w:color w:val="231F20"/>
          <w:sz w:val="34"/>
          <w:szCs w:val="34"/>
          <w:u w:val="single" w:color="231F20"/>
        </w:rPr>
        <w:t>Synopsis</w:t>
      </w:r>
    </w:p>
    <w:p w:rsidR="00606C7B" w:rsidRDefault="00606C7B">
      <w:pPr>
        <w:spacing w:after="0" w:line="190" w:lineRule="exact"/>
        <w:rPr>
          <w:sz w:val="19"/>
          <w:szCs w:val="19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exact"/>
        <w:ind w:left="429" w:right="48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utside a group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oubl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ens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20-something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mbe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cility’s line staff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 (JOHN GALLAGHER,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R.)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ares a humorou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or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ne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mbe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am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AT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RAMI MALEK)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 as thei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pervisor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BRIE LARSON)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ulls up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icycle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u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quickly interrupted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p-of-the-lungs</w:t>
      </w:r>
      <w:r>
        <w:rPr>
          <w:rFonts w:ascii="Century Gothic" w:eastAsia="Century Gothic" w:hAnsi="Century Gothic" w:cs="Century Gothic"/>
          <w:color w:val="231F20"/>
          <w:spacing w:val="-1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ell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lanky you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oy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kes a wild dash, attempting escape – n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common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ccurrence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itiation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rts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ate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lmly chase aft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oy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refully and lovingly easing him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ou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til his craz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nergy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bsides. 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ntinue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story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if noth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happened.</w:t>
      </w: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before="11"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r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ily routine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ken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cility’s resident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se guy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UIS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KEVIN HERNANDEZ)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squirt gun.</w:t>
      </w:r>
      <w:r>
        <w:rPr>
          <w:rFonts w:ascii="Century Gothic" w:eastAsia="Century Gothic" w:hAnsi="Century Gothic" w:cs="Century Gothic"/>
          <w:color w:val="231F20"/>
          <w:spacing w:val="5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plains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at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i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ob is neithe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ren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apist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e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at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safe environment.</w:t>
      </w:r>
      <w:r>
        <w:rPr>
          <w:rFonts w:ascii="Century Gothic" w:eastAsia="Century Gothic" w:hAnsi="Century Gothic" w:cs="Century Gothic"/>
          <w:color w:val="231F20"/>
          <w:spacing w:val="4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 in thei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rg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an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y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n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 months, though many stay longer – until the county can fi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place for them in foster homes or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lsewhere.</w:t>
      </w:r>
    </w:p>
    <w:p w:rsidR="00606C7B" w:rsidRDefault="00606C7B">
      <w:pPr>
        <w:spacing w:before="4"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77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“community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eting”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tween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en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ff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at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introduced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and inadvertently insult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 – draw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rticular ranco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RCU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KEITH STANFIELD),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therwis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ft-spoken, tall, black teenager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abou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ur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8 and leave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cility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9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ft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eting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tol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oss, JAC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FRANTZ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URNER)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pec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ne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rival, JAYDEN (KAITLY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VER), a teenag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irl whos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lf-destructive behavior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lef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ounc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 group home to the next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’s father is a friend of a friend, Jack confide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and he commissions 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ak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specially goo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.</w:t>
      </w:r>
    </w:p>
    <w:p w:rsidR="00606C7B" w:rsidRDefault="00606C7B">
      <w:pPr>
        <w:spacing w:before="11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lastRenderedPageBreak/>
        <w:t>Upon Jayden’s arrival, Grace find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 to be a quiet, intelligent, smart-assed girl, ready to flaunt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</w:p>
    <w:p w:rsidR="00606C7B" w:rsidRDefault="00606C7B">
      <w:pPr>
        <w:spacing w:after="0"/>
        <w:sectPr w:rsidR="00606C7B">
          <w:pgSz w:w="11920" w:h="16840"/>
          <w:pgMar w:top="760" w:right="620" w:bottom="1300" w:left="620" w:header="0" w:footer="1104" w:gutter="0"/>
          <w:cols w:space="720"/>
        </w:sectPr>
      </w:pPr>
    </w:p>
    <w:p w:rsidR="00606C7B" w:rsidRDefault="00C22264">
      <w:pPr>
        <w:spacing w:before="71" w:after="0" w:line="240" w:lineRule="auto"/>
        <w:ind w:left="41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lastRenderedPageBreak/>
        <w:t>rules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needed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p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and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rvive.  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inexplicably draw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rge.</w:t>
      </w:r>
    </w:p>
    <w:p w:rsidR="00606C7B" w:rsidRDefault="00606C7B">
      <w:pPr>
        <w:spacing w:before="15" w:after="0" w:line="220" w:lineRule="exact"/>
      </w:pPr>
    </w:p>
    <w:p w:rsidR="00606C7B" w:rsidRDefault="00C22264">
      <w:pPr>
        <w:spacing w:after="0" w:line="240" w:lineRule="auto"/>
        <w:ind w:left="41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y ho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k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akes a side trip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clinic, whe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nurs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form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</w:p>
    <w:p w:rsidR="00606C7B" w:rsidRDefault="00C22264">
      <w:pPr>
        <w:spacing w:before="4" w:after="0" w:line="240" w:lineRule="exact"/>
        <w:ind w:left="419" w:right="561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pregnant.</w:t>
      </w:r>
      <w:r>
        <w:rPr>
          <w:rFonts w:ascii="Century Gothic" w:eastAsia="Century Gothic" w:hAnsi="Century Gothic" w:cs="Century Gothic"/>
          <w:color w:val="231F20"/>
          <w:spacing w:val="4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n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teres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discussing any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vailable option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excep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ortion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 goe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ving boyfriend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wh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derstand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as colleagues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rm</w:t>
      </w:r>
    </w:p>
    <w:p w:rsidR="00606C7B" w:rsidRDefault="00C22264">
      <w:pPr>
        <w:spacing w:after="0" w:line="240" w:lineRule="exact"/>
        <w:ind w:left="419" w:right="38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, 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n’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knowledge</w:t>
      </w:r>
      <w:r>
        <w:rPr>
          <w:rFonts w:ascii="Century Gothic" w:eastAsia="Century Gothic" w:hAnsi="Century Gothic" w:cs="Century Gothic"/>
          <w:color w:val="231F20"/>
          <w:spacing w:val="-1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couple).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busy cook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homemade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xica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al. 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lls him noth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’s be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r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a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’s just be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ld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19" w:right="394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ft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at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w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lax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ch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quietly mak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rawing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ac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th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hers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quite good, his n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od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ple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learly in love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ies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p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p abou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at’s on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ind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unable to.</w:t>
      </w:r>
      <w:r>
        <w:rPr>
          <w:rFonts w:ascii="Century Gothic" w:eastAsia="Century Gothic" w:hAnsi="Century Gothic" w:cs="Century Gothic"/>
          <w:color w:val="231F20"/>
          <w:spacing w:val="5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 note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n’t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d sex in ove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week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 attempt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medy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though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i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ssionate kissing stops abruptly wh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ushes 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y with an unaccountable, reflexiv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lap to the face, bloodying Mason’s nose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19" w:right="569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x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rning’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munity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et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troduce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oup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nounces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 has no interest in wasting time on the short-term relationships she expects to fi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e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ter, the kids play whiffl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ll, though Jayden opts to keep to herself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the game, Luis taunts Marcus, who retaliates by hitt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m and knock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m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ound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ulls Marcu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ide and speaks to him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markable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ndor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’s abou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eave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cility,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’s putt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mself at</w:t>
      </w:r>
    </w:p>
    <w:p w:rsidR="00606C7B" w:rsidRDefault="00C22264">
      <w:pPr>
        <w:spacing w:after="0" w:line="240" w:lineRule="exact"/>
        <w:ind w:left="419" w:right="497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isk and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esn’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n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m g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il – a place whe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w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th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spen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st te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ears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rcu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ok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gar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surprise – 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esn’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p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p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.</w:t>
      </w:r>
    </w:p>
    <w:p w:rsidR="00606C7B" w:rsidRDefault="00606C7B">
      <w:pPr>
        <w:spacing w:before="10" w:after="0" w:line="110" w:lineRule="exact"/>
        <w:rPr>
          <w:sz w:val="11"/>
          <w:szCs w:val="11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exact"/>
        <w:ind w:left="419" w:right="395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ck inside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cility, 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akes a turn.</w:t>
      </w:r>
      <w:r>
        <w:rPr>
          <w:rFonts w:ascii="Century Gothic" w:eastAsia="Century Gothic" w:hAnsi="Century Gothic" w:cs="Century Gothic"/>
          <w:color w:val="231F20"/>
          <w:spacing w:val="5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 asks Marcu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f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any ne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yrics he’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k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y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ut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m.</w:t>
      </w:r>
      <w:r>
        <w:rPr>
          <w:rFonts w:ascii="Century Gothic" w:eastAsia="Century Gothic" w:hAnsi="Century Gothic" w:cs="Century Gothic"/>
          <w:color w:val="231F20"/>
          <w:spacing w:val="5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rcu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ds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rn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e’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lo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ussing in them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ys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n’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ll anyone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19" w:right="415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rcu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aps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startl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pt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eling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hym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ou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use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ffer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nd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mothe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and leaves 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peechless.  Marcu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ks if, befo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imminent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leas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 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,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l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ave his hea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m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19" w:right="493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visits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om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ic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’s artistic ability, 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veals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n 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a girl,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uld draw picture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w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ther’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ny boyfriend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someth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 xml:space="preserve">Jayden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a surprising insight into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ough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mart-ass, 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so makes 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ug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ou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19" w:right="38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ive Marcu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ircu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quested.</w:t>
      </w:r>
      <w:r>
        <w:rPr>
          <w:rFonts w:ascii="Century Gothic" w:eastAsia="Century Gothic" w:hAnsi="Century Gothic" w:cs="Century Gothic"/>
          <w:color w:val="231F20"/>
          <w:spacing w:val="4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ft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hea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shaved, Marcu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ok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wn at the floo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inquires if his head appears lumpy – if there are scars from the regular beatings he received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abusive mother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ll him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cars,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oks great.  Marcus looks at himself in the mirror and cries openly, likely for the firs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ime in years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19" w:right="478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 night, Grace finally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eaks the news to Mason about her pregnancy – news which is, at first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t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ck.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.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.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he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hilaration.</w:t>
      </w:r>
      <w:r>
        <w:rPr>
          <w:rFonts w:ascii="Century Gothic" w:eastAsia="Century Gothic" w:hAnsi="Century Gothic" w:cs="Century Gothic"/>
          <w:color w:val="231F20"/>
          <w:spacing w:val="4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excit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ou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nd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rent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now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 and 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ll be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19" w:right="562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x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rning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disturbed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ear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gher-up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take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ny small dolls away from SAMMY (ALEX CALLOWAY), the quiet boy who ran wild a few days earlier (as the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pened). This is apparently mean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a “lesson”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mmy, ev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ough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lls w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onl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forting connection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sister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19" w:right="64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anwhile,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expect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birthday visit 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d, 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as has perhaps be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se to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ny times befo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v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ws up.</w:t>
      </w:r>
      <w:r>
        <w:rPr>
          <w:rFonts w:ascii="Century Gothic" w:eastAsia="Century Gothic" w:hAnsi="Century Gothic" w:cs="Century Gothic"/>
          <w:color w:val="231F20"/>
          <w:spacing w:val="5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e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o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slam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o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ut. Grace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Nat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c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open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case 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igh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tempt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ur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self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 long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roll smart-ass, 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shes o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mashing a cupcak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ce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am gently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bdues her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sponding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lmly and skillfully and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mu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possible, as 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leases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ief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anger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19" w:right="677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now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a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happened,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rmally stoic and toug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rcu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lls his house-mates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ate birthday cards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oint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Cool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w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om”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.</w:t>
      </w:r>
    </w:p>
    <w:p w:rsidR="00606C7B" w:rsidRDefault="00606C7B">
      <w:pPr>
        <w:spacing w:before="11" w:after="0" w:line="220" w:lineRule="exact"/>
      </w:pPr>
    </w:p>
    <w:p w:rsidR="00606C7B" w:rsidRDefault="00C22264">
      <w:pPr>
        <w:spacing w:after="0" w:line="240" w:lineRule="auto"/>
        <w:ind w:left="41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 sits quietly with Jayden in the Cool Down Room – and, after noticing Jayden’s self-inflicted</w:t>
      </w:r>
    </w:p>
    <w:p w:rsidR="00606C7B" w:rsidRDefault="00606C7B">
      <w:pPr>
        <w:spacing w:after="0"/>
        <w:sectPr w:rsidR="00606C7B">
          <w:footerReference w:type="default" r:id="rId12"/>
          <w:pgSz w:w="11920" w:h="16840"/>
          <w:pgMar w:top="580" w:right="620" w:bottom="1300" w:left="620" w:header="0" w:footer="1104" w:gutter="0"/>
          <w:cols w:space="720"/>
        </w:sectPr>
      </w:pPr>
    </w:p>
    <w:p w:rsidR="00606C7B" w:rsidRDefault="00C22264">
      <w:pPr>
        <w:spacing w:before="80" w:after="0" w:line="240" w:lineRule="exact"/>
        <w:ind w:left="429" w:right="424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lastRenderedPageBreak/>
        <w:t>scars, reveals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fe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car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w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telling 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or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>them. Jayden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 is touch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upse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unleashes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g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frustration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low-up dog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ll that’s be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ol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w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om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pressly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urpose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oins 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pound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inflatabl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g – and there is a bit of release for both of them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80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e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irthday cards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rcu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usemates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made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is touched by them.  There are more cupcakes – this time with candles – and Jayden seems, for the firs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ime, to be lett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w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uar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allowing herself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a par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munity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75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’s moo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quickly shifts again and moment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ter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e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OL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ads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 father’s house, with Grace in pursuit, but her father is not home and Jayden finally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turns outside whe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waiting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.</w:t>
      </w:r>
      <w:r>
        <w:rPr>
          <w:rFonts w:ascii="Century Gothic" w:eastAsia="Century Gothic" w:hAnsi="Century Gothic" w:cs="Century Gothic"/>
          <w:color w:val="231F20"/>
          <w:spacing w:val="5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ies and 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fort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.</w:t>
      </w:r>
      <w:r>
        <w:rPr>
          <w:rFonts w:ascii="Century Gothic" w:eastAsia="Century Gothic" w:hAnsi="Century Gothic" w:cs="Century Gothic"/>
          <w:color w:val="231F20"/>
          <w:spacing w:val="5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w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tur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>Short Term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 12, whe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ares a children’s stor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written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’s a tale abou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shar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</w:t>
      </w:r>
    </w:p>
    <w:p w:rsidR="00606C7B" w:rsidRDefault="00C22264">
      <w:pPr>
        <w:spacing w:after="0" w:line="240" w:lineRule="exact"/>
        <w:ind w:left="429" w:right="454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friend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ctopus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ctopu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ives up piece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s body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ungry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ark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lieving that’s wha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necessary in ord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a friend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’s 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blique parable, 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certai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 is suffer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use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n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th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and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s i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l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y 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now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ll her.</w:t>
      </w:r>
    </w:p>
    <w:p w:rsidR="00606C7B" w:rsidRDefault="00C22264">
      <w:pPr>
        <w:spacing w:after="0" w:line="240" w:lineRule="exact"/>
        <w:ind w:left="429" w:right="411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ks 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f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d has eve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ur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.</w:t>
      </w:r>
      <w:r>
        <w:rPr>
          <w:rFonts w:ascii="Century Gothic" w:eastAsia="Century Gothic" w:hAnsi="Century Gothic" w:cs="Century Gothic"/>
          <w:color w:val="231F20"/>
          <w:spacing w:val="5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e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swer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tea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lls onto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ge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ory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row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ou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87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oi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larg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ather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ople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most every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ize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lo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ag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ight month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80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niversary party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ld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ti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pl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Mason’s fost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rents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 makes a toast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nk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parent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viding a loving ho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m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dding “Happy Anniversary, 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uys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ryth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o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my life is because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.”</w:t>
      </w:r>
    </w:p>
    <w:p w:rsidR="00606C7B" w:rsidRDefault="00606C7B">
      <w:pPr>
        <w:spacing w:before="11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ter, on the dance floor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 asks Grace to marry him – and she accepts.</w:t>
      </w:r>
    </w:p>
    <w:p w:rsidR="00606C7B" w:rsidRDefault="00606C7B">
      <w:pPr>
        <w:spacing w:before="15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pl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awakened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 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arly morn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hon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ll, bring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ws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’s father</w:t>
      </w:r>
    </w:p>
    <w:p w:rsidR="00606C7B" w:rsidRDefault="00C22264">
      <w:pPr>
        <w:spacing w:before="4" w:after="0" w:line="240" w:lineRule="exact"/>
        <w:ind w:left="429" w:right="48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about to be released from prison.  This is the firs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rd moment of what will turn out to be a very difficul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y.  At work, Grace learns that Marcus’ pet fis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the only soul in which Marcus feels he can safely confid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has died, and that Marcus thinks Luis is responsible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 tries to get Marcus to talk abou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– 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fuses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604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the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pletely stunn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scover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’s fath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picked his daughter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p and take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lieving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suffer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use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ther’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nds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orm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to her boss’ office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ells him in unsparing terms that Jayden should not have been sent home to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d.  Jac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uts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f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ells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ob is n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terpret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ars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ained therapists wh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and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just line staff.</w:t>
      </w:r>
      <w:r>
        <w:rPr>
          <w:rFonts w:ascii="Century Gothic" w:eastAsia="Century Gothic" w:hAnsi="Century Gothic" w:cs="Century Gothic"/>
          <w:color w:val="231F20"/>
          <w:spacing w:val="5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urious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bs Jack’s desk lamp and smashes it.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turn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sidence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cility onl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scover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rcu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slashed his</w:t>
      </w:r>
    </w:p>
    <w:p w:rsidR="00606C7B" w:rsidRDefault="00C22264">
      <w:pPr>
        <w:spacing w:after="0" w:line="240" w:lineRule="exact"/>
        <w:ind w:left="429" w:right="47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rist.</w:t>
      </w:r>
      <w:r>
        <w:rPr>
          <w:rFonts w:ascii="Century Gothic" w:eastAsia="Century Gothic" w:hAnsi="Century Gothic" w:cs="Century Gothic"/>
          <w:color w:val="231F20"/>
          <w:spacing w:val="5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rap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u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a pillowcase, clamps it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nds and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arly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side herself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ies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lp.</w:t>
      </w:r>
    </w:p>
    <w:p w:rsidR="00606C7B" w:rsidRDefault="00606C7B">
      <w:pPr>
        <w:spacing w:before="11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daz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spital, 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lls 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imply can’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.</w:t>
      </w:r>
      <w:r>
        <w:rPr>
          <w:rFonts w:ascii="Century Gothic" w:eastAsia="Century Gothic" w:hAnsi="Century Gothic" w:cs="Century Gothic"/>
          <w:color w:val="231F20"/>
          <w:spacing w:val="5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 tries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lp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pleads with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a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at’s troubl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onc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gain unable to.</w:t>
      </w:r>
    </w:p>
    <w:p w:rsidR="00606C7B" w:rsidRDefault="00606C7B">
      <w:pPr>
        <w:spacing w:before="4"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4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ushes her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lls him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n’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n’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rry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m and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n’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his baby – and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’s already made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ppointment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ortion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unned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 xml:space="preserve">Mason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lks away and tells 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atever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nts… because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done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7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 sets off on her bike – and pedals fiercely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ddenly, she is at Jayden’s house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 breaks in and stumbles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baseball bat 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arage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icks it up and walks up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ir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use. She find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’s father, asleep in his bedroom, the television droning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 looks like she is about to wield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t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’s sleeping father’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a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wh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ien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ops her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81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two instead sit outside, where Grace finally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veals that she suffered abuse at the hands of her own father – and that she stood up in court and testified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utting her father in jail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 confide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 this is someth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n’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l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yon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and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dn’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nk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ou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it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>herself,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 until 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w…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discovered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pregnant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faced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prospect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com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paren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self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dmits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esn’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no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a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doing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 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 want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lp Jayden.</w:t>
      </w:r>
    </w:p>
    <w:p w:rsidR="00606C7B" w:rsidRDefault="00606C7B">
      <w:pPr>
        <w:spacing w:before="11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 confide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 Grace the harm that she’s suffered from her father – this time much more</w:t>
      </w:r>
    </w:p>
    <w:p w:rsidR="00606C7B" w:rsidRDefault="00606C7B">
      <w:pPr>
        <w:spacing w:after="0"/>
        <w:sectPr w:rsidR="00606C7B">
          <w:footerReference w:type="default" r:id="rId13"/>
          <w:pgSz w:w="11920" w:h="16840"/>
          <w:pgMar w:top="580" w:right="620" w:bottom="1300" w:left="620" w:header="0" w:footer="1102" w:gutter="0"/>
          <w:cols w:space="720"/>
        </w:sectPr>
      </w:pPr>
    </w:p>
    <w:p w:rsidR="00606C7B" w:rsidRDefault="00C22264">
      <w:pPr>
        <w:tabs>
          <w:tab w:val="left" w:pos="1460"/>
        </w:tabs>
        <w:spacing w:before="80" w:after="0" w:line="240" w:lineRule="exact"/>
        <w:ind w:left="429" w:right="48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lastRenderedPageBreak/>
        <w:t>explicitly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ab/>
        <w:t>The two then fi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good use for the baseball bat: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mashing the windows of Jayden’s dad’s car.</w:t>
      </w:r>
      <w:r>
        <w:rPr>
          <w:rFonts w:ascii="Century Gothic" w:eastAsia="Century Gothic" w:hAnsi="Century Gothic" w:cs="Century Gothic"/>
          <w:color w:val="231F20"/>
          <w:spacing w:val="5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ve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hilarating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tharsis – and w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el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ng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ll begi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ng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 bot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m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1035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turn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lls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rcu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go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tter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 responds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 thin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am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o.”</w:t>
      </w:r>
    </w:p>
    <w:p w:rsidR="00606C7B" w:rsidRDefault="00606C7B">
      <w:pPr>
        <w:spacing w:after="0" w:line="130" w:lineRule="exact"/>
        <w:rPr>
          <w:sz w:val="13"/>
          <w:szCs w:val="13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3832" w:right="3812"/>
        <w:jc w:val="center"/>
        <w:rPr>
          <w:rFonts w:ascii="Bauhaus Std Light" w:eastAsia="Bauhaus Std Light" w:hAnsi="Bauhaus Std Light" w:cs="Bauhaus Std Light"/>
          <w:sz w:val="34"/>
          <w:szCs w:val="34"/>
        </w:rPr>
      </w:pPr>
      <w:r>
        <w:rPr>
          <w:rFonts w:ascii="Bauhaus Std Light" w:eastAsia="Bauhaus Std Light" w:hAnsi="Bauhaus Std Light" w:cs="Bauhaus Std Light"/>
          <w:color w:val="231F20"/>
          <w:sz w:val="34"/>
          <w:szCs w:val="34"/>
          <w:u w:val="single" w:color="231F20"/>
        </w:rPr>
        <w:t xml:space="preserve">About Short </w:t>
      </w:r>
      <w:r>
        <w:rPr>
          <w:rFonts w:ascii="Bauhaus Std Light" w:eastAsia="Bauhaus Std Light" w:hAnsi="Bauhaus Std Light" w:cs="Bauhaus Std Light"/>
          <w:color w:val="231F20"/>
          <w:spacing w:val="-19"/>
          <w:sz w:val="34"/>
          <w:szCs w:val="34"/>
          <w:u w:val="single" w:color="231F20"/>
        </w:rPr>
        <w:t>T</w:t>
      </w:r>
      <w:r>
        <w:rPr>
          <w:rFonts w:ascii="Bauhaus Std Light" w:eastAsia="Bauhaus Std Light" w:hAnsi="Bauhaus Std Light" w:cs="Bauhaus Std Light"/>
          <w:color w:val="231F20"/>
          <w:sz w:val="34"/>
          <w:szCs w:val="34"/>
          <w:u w:val="single" w:color="231F20"/>
        </w:rPr>
        <w:t>erm 12</w:t>
      </w:r>
    </w:p>
    <w:p w:rsidR="00606C7B" w:rsidRDefault="00606C7B">
      <w:pPr>
        <w:spacing w:before="10"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exact"/>
        <w:ind w:left="429" w:right="406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l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oup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n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familiar 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 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 writer/director</w:t>
      </w:r>
      <w:r>
        <w:rPr>
          <w:rFonts w:ascii="Century Gothic" w:eastAsia="Century Gothic" w:hAnsi="Century Gothic" w:cs="Century Gothic"/>
          <w:color w:val="231F20"/>
          <w:spacing w:val="-1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tin Cretton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fact, he loosely modeled one of the film’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racters, Nate – an unsure newcomer to the line staff at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cility – aft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mself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93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After I graduated from college,” from Point Loma Nazarene University in San Diego, ”I couldn’t find work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a frien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in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ntioned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group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oubl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enager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hiring,”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director recall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 his firs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y, a seemingly nice kid had a lovely chat with Cretton – and then blew up and thre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chai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m 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ros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om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by far,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cariest experiences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’ve ever had – at first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was really afraid of doing something wrong and messing up these kids more than 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ready were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ft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mont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r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,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fell in love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.”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 stayed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w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ears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95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perience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uc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tton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waiian native was gett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Master’s Degre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Film and Ne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dia 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n Diego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t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iversity.</w:t>
      </w:r>
      <w:r>
        <w:rPr>
          <w:rFonts w:ascii="Century Gothic" w:eastAsia="Century Gothic" w:hAnsi="Century Gothic" w:cs="Century Gothic"/>
          <w:color w:val="231F20"/>
          <w:spacing w:val="4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e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fe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ears later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ated a 20 minut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thesis project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itled “Shor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” – based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experiences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. The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nt on to win the Jury Prize at Sundance in 2009 – and prompted Cretton to make a feature version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 was kind of a novice filmmaker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somebody told me that if you were going to</w:t>
      </w:r>
    </w:p>
    <w:p w:rsidR="00606C7B" w:rsidRDefault="00C22264">
      <w:pPr>
        <w:spacing w:after="0" w:line="240" w:lineRule="exact"/>
        <w:ind w:left="429" w:right="43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ndance,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’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tt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a featu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cript ready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wrot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.”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cript eventually foun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s way to the Academy of Motion Picture Arts and Sciences, where it was one of fiv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cripts in 2010 to w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icholl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llowship.  “Tha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a big stamp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pproval,”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ys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57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d featur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male, nam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nim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ead supervisor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’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Lin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ff,”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home’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nselor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n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 eac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y.  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atu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version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tt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cided to switch thing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ound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at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ne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racter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pervisor’s role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72" w:firstLine="88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st</w:t>
      </w:r>
      <w:r>
        <w:rPr>
          <w:rFonts w:ascii="Century Gothic" w:eastAsia="Century Gothic" w:hAnsi="Century Gothic" w:cs="Century Gothic"/>
          <w:color w:val="231F20"/>
          <w:spacing w:val="3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</w:t>
      </w:r>
      <w:r>
        <w:rPr>
          <w:rFonts w:ascii="Century Gothic" w:eastAsia="Century Gothic" w:hAnsi="Century Gothic" w:cs="Century Gothic"/>
          <w:color w:val="231F20"/>
          <w:spacing w:val="3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2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le</w:t>
      </w:r>
      <w:r>
        <w:rPr>
          <w:rFonts w:ascii="Century Gothic" w:eastAsia="Century Gothic" w:hAnsi="Century Gothic" w:cs="Century Gothic"/>
          <w:color w:val="231F20"/>
          <w:spacing w:val="2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</w:t>
      </w:r>
      <w:r>
        <w:rPr>
          <w:rFonts w:ascii="Century Gothic" w:eastAsia="Century Gothic" w:hAnsi="Century Gothic" w:cs="Century Gothic"/>
          <w:color w:val="231F20"/>
          <w:spacing w:val="3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tress</w:t>
      </w:r>
      <w:r>
        <w:rPr>
          <w:rFonts w:ascii="Century Gothic" w:eastAsia="Century Gothic" w:hAnsi="Century Gothic" w:cs="Century Gothic"/>
          <w:color w:val="231F20"/>
          <w:spacing w:val="2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IE</w:t>
      </w:r>
      <w:r>
        <w:rPr>
          <w:rFonts w:ascii="Century Gothic" w:eastAsia="Century Gothic" w:hAnsi="Century Gothic" w:cs="Century Gothic"/>
          <w:color w:val="231F20"/>
          <w:spacing w:val="3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RSON,</w:t>
      </w:r>
      <w:r>
        <w:rPr>
          <w:rFonts w:ascii="Century Gothic" w:eastAsia="Century Gothic" w:hAnsi="Century Gothic" w:cs="Century Gothic"/>
          <w:color w:val="231F20"/>
          <w:spacing w:val="2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3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m</w:t>
      </w:r>
      <w:r>
        <w:rPr>
          <w:rFonts w:ascii="Century Gothic" w:eastAsia="Century Gothic" w:hAnsi="Century Gothic" w:cs="Century Gothic"/>
          <w:color w:val="231F20"/>
          <w:spacing w:val="2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tton</w:t>
      </w:r>
      <w:r>
        <w:rPr>
          <w:rFonts w:ascii="Century Gothic" w:eastAsia="Century Gothic" w:hAnsi="Century Gothic" w:cs="Century Gothic"/>
          <w:color w:val="231F20"/>
          <w:spacing w:val="2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</w:t>
      </w:r>
      <w:r>
        <w:rPr>
          <w:rFonts w:ascii="Century Gothic" w:eastAsia="Century Gothic" w:hAnsi="Century Gothic" w:cs="Century Gothic"/>
          <w:color w:val="231F20"/>
          <w:spacing w:val="3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</w:t>
      </w:r>
      <w:r>
        <w:rPr>
          <w:rFonts w:ascii="Century Gothic" w:eastAsia="Century Gothic" w:hAnsi="Century Gothic" w:cs="Century Gothic"/>
          <w:color w:val="231F20"/>
          <w:spacing w:val="3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n</w:t>
      </w:r>
      <w:r>
        <w:rPr>
          <w:rFonts w:ascii="Century Gothic" w:eastAsia="Century Gothic" w:hAnsi="Century Gothic" w:cs="Century Gothic"/>
          <w:color w:val="231F20"/>
          <w:spacing w:val="2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</w:t>
      </w:r>
      <w:r>
        <w:rPr>
          <w:rFonts w:ascii="Century Gothic" w:eastAsia="Century Gothic" w:hAnsi="Century Gothic" w:cs="Century Gothic"/>
          <w:color w:val="231F20"/>
          <w:spacing w:val="3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</w:t>
      </w:r>
      <w:r>
        <w:rPr>
          <w:rFonts w:ascii="Century Gothic" w:eastAsia="Century Gothic" w:hAnsi="Century Gothic" w:cs="Century Gothic"/>
          <w:color w:val="231F20"/>
          <w:spacing w:val="2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ly</w:t>
      </w:r>
      <w:r>
        <w:rPr>
          <w:rFonts w:ascii="Century Gothic" w:eastAsia="Century Gothic" w:hAnsi="Century Gothic" w:cs="Century Gothic"/>
          <w:color w:val="231F20"/>
          <w:spacing w:val="2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3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2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aring emotional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le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layed</w:t>
      </w:r>
      <w:r>
        <w:rPr>
          <w:rFonts w:ascii="Century Gothic" w:eastAsia="Century Gothic" w:hAnsi="Century Gothic" w:cs="Century Gothic"/>
          <w:color w:val="231F20"/>
          <w:spacing w:val="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</w:t>
      </w:r>
      <w:r>
        <w:rPr>
          <w:rFonts w:ascii="Century Gothic" w:eastAsia="Century Gothic" w:hAnsi="Century Gothic" w:cs="Century Gothic"/>
          <w:color w:val="231F20"/>
          <w:spacing w:val="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ren</w:t>
      </w:r>
      <w:r>
        <w:rPr>
          <w:rFonts w:ascii="Century Gothic" w:eastAsia="Century Gothic" w:hAnsi="Century Gothic" w:cs="Century Gothic"/>
          <w:color w:val="231F20"/>
          <w:spacing w:val="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verman’s “Rampart”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as</w:t>
      </w:r>
      <w:r>
        <w:rPr>
          <w:rFonts w:ascii="Century Gothic" w:eastAsia="Century Gothic" w:hAnsi="Century Gothic" w:cs="Century Gothic"/>
          <w:color w:val="231F20"/>
          <w:spacing w:val="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ody</w:t>
      </w:r>
      <w:r>
        <w:rPr>
          <w:rFonts w:ascii="Century Gothic" w:eastAsia="Century Gothic" w:hAnsi="Century Gothic" w:cs="Century Gothic"/>
          <w:color w:val="231F20"/>
          <w:spacing w:val="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rrelson’s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ldest</w:t>
      </w:r>
      <w:r>
        <w:rPr>
          <w:rFonts w:ascii="Century Gothic" w:eastAsia="Century Gothic" w:hAnsi="Century Gothic" w:cs="Century Gothic"/>
          <w:color w:val="231F20"/>
          <w:spacing w:val="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ughter), but</w:t>
      </w:r>
      <w:r>
        <w:rPr>
          <w:rFonts w:ascii="Century Gothic" w:eastAsia="Century Gothic" w:hAnsi="Century Gothic" w:cs="Century Gothic"/>
          <w:color w:val="231F20"/>
          <w:spacing w:val="2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2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2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edic</w:t>
      </w:r>
      <w:r>
        <w:rPr>
          <w:rFonts w:ascii="Century Gothic" w:eastAsia="Century Gothic" w:hAnsi="Century Gothic" w:cs="Century Gothic"/>
          <w:color w:val="231F20"/>
          <w:spacing w:val="1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k</w:t>
      </w:r>
      <w:r>
        <w:rPr>
          <w:rFonts w:ascii="Century Gothic" w:eastAsia="Century Gothic" w:hAnsi="Century Gothic" w:cs="Century Gothic"/>
          <w:color w:val="231F20"/>
          <w:spacing w:val="1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2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United</w:t>
      </w:r>
      <w:r>
        <w:rPr>
          <w:rFonts w:ascii="Century Gothic" w:eastAsia="Century Gothic" w:hAnsi="Century Gothic" w:cs="Century Gothic"/>
          <w:color w:val="231F20"/>
          <w:spacing w:val="1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tes</w:t>
      </w:r>
      <w:r>
        <w:rPr>
          <w:rFonts w:ascii="Century Gothic" w:eastAsia="Century Gothic" w:hAnsi="Century Gothic" w:cs="Century Gothic"/>
          <w:color w:val="231F20"/>
          <w:spacing w:val="1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2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Tara.” </w:t>
      </w:r>
      <w:r>
        <w:rPr>
          <w:rFonts w:ascii="Century Gothic" w:eastAsia="Century Gothic" w:hAnsi="Century Gothic" w:cs="Century Gothic"/>
          <w:color w:val="231F20"/>
          <w:spacing w:val="4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She’s</w:t>
      </w:r>
      <w:r>
        <w:rPr>
          <w:rFonts w:ascii="Century Gothic" w:eastAsia="Century Gothic" w:hAnsi="Century Gothic" w:cs="Century Gothic"/>
          <w:color w:val="231F20"/>
          <w:spacing w:val="2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</w:t>
      </w:r>
      <w:r>
        <w:rPr>
          <w:rFonts w:ascii="Century Gothic" w:eastAsia="Century Gothic" w:hAnsi="Century Gothic" w:cs="Century Gothic"/>
          <w:color w:val="231F20"/>
          <w:spacing w:val="2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</w:t>
      </w:r>
      <w:r>
        <w:rPr>
          <w:rFonts w:ascii="Century Gothic" w:eastAsia="Century Gothic" w:hAnsi="Century Gothic" w:cs="Century Gothic"/>
          <w:color w:val="231F20"/>
          <w:spacing w:val="2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aw</w:t>
      </w:r>
      <w:r>
        <w:rPr>
          <w:rFonts w:ascii="Century Gothic" w:eastAsia="Century Gothic" w:hAnsi="Century Gothic" w:cs="Century Gothic"/>
          <w:color w:val="231F20"/>
          <w:spacing w:val="1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2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pontaneous,</w:t>
      </w:r>
      <w:r>
        <w:rPr>
          <w:rFonts w:ascii="Century Gothic" w:eastAsia="Century Gothic" w:hAnsi="Century Gothic" w:cs="Century Gothic"/>
          <w:color w:val="231F20"/>
          <w:spacing w:val="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n</w:t>
      </w:r>
      <w:r>
        <w:rPr>
          <w:rFonts w:ascii="Century Gothic" w:eastAsia="Century Gothic" w:hAnsi="Century Gothic" w:cs="Century Gothic"/>
          <w:color w:val="231F20"/>
          <w:spacing w:val="1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comedy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cenes,”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rector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ys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Sh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ways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els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k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’s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oting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stincts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pposed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m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nd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e-planned,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hears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rformance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72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rson,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ing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other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ject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orgia,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nt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cript,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mmediately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nnected. “Within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0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ges,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l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ally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pok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,”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tres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ys.</w:t>
      </w:r>
      <w:r>
        <w:rPr>
          <w:rFonts w:ascii="Century Gothic" w:eastAsia="Century Gothic" w:hAnsi="Century Gothic" w:cs="Century Gothic"/>
          <w:color w:val="231F20"/>
          <w:spacing w:val="5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l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d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eat architecture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,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was just a big space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play with.”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Crett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pok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via Skype,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,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ys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rector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w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very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quickly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her. </w:t>
      </w:r>
      <w:r>
        <w:rPr>
          <w:rFonts w:ascii="Century Gothic" w:eastAsia="Century Gothic" w:hAnsi="Century Gothic" w:cs="Century Gothic"/>
          <w:color w:val="231F20"/>
          <w:spacing w:val="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ally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unny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so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d something</w:t>
      </w:r>
      <w:r>
        <w:rPr>
          <w:rFonts w:ascii="Century Gothic" w:eastAsia="Century Gothic" w:hAnsi="Century Gothic" w:cs="Century Gothic"/>
          <w:color w:val="231F20"/>
          <w:spacing w:val="-1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out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tremely</w:t>
      </w:r>
      <w:r>
        <w:rPr>
          <w:rFonts w:ascii="Century Gothic" w:eastAsia="Century Gothic" w:hAnsi="Century Gothic" w:cs="Century Gothic"/>
          <w:color w:val="231F20"/>
          <w:spacing w:val="-1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oughtful.</w:t>
      </w:r>
      <w:r>
        <w:rPr>
          <w:rFonts w:ascii="Century Gothic" w:eastAsia="Century Gothic" w:hAnsi="Century Gothic" w:cs="Century Gothic"/>
          <w:color w:val="231F20"/>
          <w:spacing w:val="3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ul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op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nk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out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ngs,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in</w:t>
      </w:r>
      <w:r>
        <w:rPr>
          <w:rFonts w:ascii="Century Gothic" w:eastAsia="Century Gothic" w:hAnsi="Century Gothic" w:cs="Century Gothic"/>
          <w:color w:val="231F20"/>
          <w:spacing w:val="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os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ment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</w:t>
      </w:r>
      <w:r>
        <w:rPr>
          <w:rFonts w:ascii="Century Gothic" w:eastAsia="Century Gothic" w:hAnsi="Century Gothic" w:cs="Century Gothic"/>
          <w:color w:val="231F20"/>
          <w:spacing w:val="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w</w:t>
      </w:r>
      <w:r>
        <w:rPr>
          <w:rFonts w:ascii="Century Gothic" w:eastAsia="Century Gothic" w:hAnsi="Century Gothic" w:cs="Century Gothic"/>
          <w:color w:val="231F20"/>
          <w:spacing w:val="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</w:t>
      </w:r>
      <w:r>
        <w:rPr>
          <w:rFonts w:ascii="Century Gothic" w:eastAsia="Century Gothic" w:hAnsi="Century Gothic" w:cs="Century Gothic"/>
          <w:color w:val="231F20"/>
          <w:spacing w:val="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bination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tensity</w:t>
      </w:r>
      <w:r>
        <w:rPr>
          <w:rFonts w:ascii="Century Gothic" w:eastAsia="Century Gothic" w:hAnsi="Century Gothic" w:cs="Century Gothic"/>
          <w:color w:val="231F20"/>
          <w:spacing w:val="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ghtness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</w:t>
      </w:r>
      <w:r>
        <w:rPr>
          <w:rFonts w:ascii="Century Gothic" w:eastAsia="Century Gothic" w:hAnsi="Century Gothic" w:cs="Century Gothic"/>
          <w:color w:val="231F20"/>
          <w:spacing w:val="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ne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uld</w:t>
      </w:r>
      <w:r>
        <w:rPr>
          <w:rFonts w:ascii="Century Gothic" w:eastAsia="Century Gothic" w:hAnsi="Century Gothic" w:cs="Century Gothic"/>
          <w:color w:val="231F20"/>
          <w:spacing w:val="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ck</w:t>
      </w:r>
      <w:r>
        <w:rPr>
          <w:rFonts w:ascii="Century Gothic" w:eastAsia="Century Gothic" w:hAnsi="Century Gothic" w:cs="Century Gothic"/>
          <w:color w:val="231F20"/>
          <w:spacing w:val="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s as Grace.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d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72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tress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mmediately</w:t>
      </w:r>
      <w:r>
        <w:rPr>
          <w:rFonts w:ascii="Century Gothic" w:eastAsia="Century Gothic" w:hAnsi="Century Gothic" w:cs="Century Gothic"/>
          <w:color w:val="231F20"/>
          <w:spacing w:val="1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ve</w:t>
      </w:r>
      <w:r>
        <w:rPr>
          <w:rFonts w:ascii="Century Gothic" w:eastAsia="Century Gothic" w:hAnsi="Century Gothic" w:cs="Century Gothic"/>
          <w:color w:val="231F20"/>
          <w:spacing w:val="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</w:t>
      </w:r>
      <w:r>
        <w:rPr>
          <w:rFonts w:ascii="Century Gothic" w:eastAsia="Century Gothic" w:hAnsi="Century Gothic" w:cs="Century Gothic"/>
          <w:color w:val="231F20"/>
          <w:spacing w:val="1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velop</w:t>
      </w:r>
      <w:r>
        <w:rPr>
          <w:rFonts w:ascii="Century Gothic" w:eastAsia="Century Gothic" w:hAnsi="Century Gothic" w:cs="Century Gothic"/>
          <w:color w:val="231F20"/>
          <w:spacing w:val="1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racter,</w:t>
      </w:r>
      <w:r>
        <w:rPr>
          <w:rFonts w:ascii="Century Gothic" w:eastAsia="Century Gothic" w:hAnsi="Century Gothic" w:cs="Century Gothic"/>
          <w:color w:val="231F20"/>
          <w:spacing w:val="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rector</w:t>
      </w:r>
      <w:r>
        <w:rPr>
          <w:rFonts w:ascii="Century Gothic" w:eastAsia="Century Gothic" w:hAnsi="Century Gothic" w:cs="Century Gothic"/>
          <w:color w:val="231F20"/>
          <w:spacing w:val="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notes. </w:t>
      </w:r>
      <w:r>
        <w:rPr>
          <w:rFonts w:ascii="Century Gothic" w:eastAsia="Century Gothic" w:hAnsi="Century Gothic" w:cs="Century Gothic"/>
          <w:color w:val="231F20"/>
          <w:spacing w:val="2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She</w:t>
      </w:r>
      <w:r>
        <w:rPr>
          <w:rFonts w:ascii="Century Gothic" w:eastAsia="Century Gothic" w:hAnsi="Century Gothic" w:cs="Century Gothic"/>
          <w:color w:val="231F20"/>
          <w:spacing w:val="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ked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ail off to</w:t>
      </w:r>
      <w:r>
        <w:rPr>
          <w:rFonts w:ascii="Century Gothic" w:eastAsia="Century Gothic" w:hAnsi="Century Gothic" w:cs="Century Gothic"/>
          <w:color w:val="231F20"/>
          <w:spacing w:val="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t und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’s</w:t>
      </w:r>
      <w:r>
        <w:rPr>
          <w:rFonts w:ascii="Century Gothic" w:eastAsia="Century Gothic" w:hAnsi="Century Gothic" w:cs="Century Gothic"/>
          <w:color w:val="231F20"/>
          <w:spacing w:val="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kin,</w:t>
      </w:r>
      <w:r>
        <w:rPr>
          <w:rFonts w:ascii="Century Gothic" w:eastAsia="Century Gothic" w:hAnsi="Century Gothic" w:cs="Century Gothic"/>
          <w:color w:val="231F20"/>
          <w:spacing w:val="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</w:t>
      </w:r>
      <w:r>
        <w:rPr>
          <w:rFonts w:ascii="Century Gothic" w:eastAsia="Century Gothic" w:hAnsi="Century Gothic" w:cs="Century Gothic"/>
          <w:color w:val="231F20"/>
          <w:spacing w:val="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</w:t>
      </w:r>
      <w:r>
        <w:rPr>
          <w:rFonts w:ascii="Century Gothic" w:eastAsia="Century Gothic" w:hAnsi="Century Gothic" w:cs="Century Gothic"/>
          <w:color w:val="231F20"/>
          <w:spacing w:val="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</w:t>
      </w:r>
      <w:r>
        <w:rPr>
          <w:rFonts w:ascii="Century Gothic" w:eastAsia="Century Gothic" w:hAnsi="Century Gothic" w:cs="Century Gothic"/>
          <w:color w:val="231F20"/>
          <w:spacing w:val="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oy</w:t>
      </w:r>
      <w:r>
        <w:rPr>
          <w:rFonts w:ascii="Century Gothic" w:eastAsia="Century Gothic" w:hAnsi="Century Gothic" w:cs="Century Gothic"/>
          <w:color w:val="231F20"/>
          <w:spacing w:val="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tch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ked</w:t>
      </w:r>
      <w:r>
        <w:rPr>
          <w:rFonts w:ascii="Century Gothic" w:eastAsia="Century Gothic" w:hAnsi="Century Gothic" w:cs="Century Gothic"/>
          <w:color w:val="231F20"/>
          <w:spacing w:val="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mar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questions</w:t>
      </w:r>
      <w:r>
        <w:rPr>
          <w:rFonts w:ascii="Century Gothic" w:eastAsia="Century Gothic" w:hAnsi="Century Gothic" w:cs="Century Gothic"/>
          <w:color w:val="231F20"/>
          <w:spacing w:val="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vour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much</w:t>
      </w:r>
      <w:r>
        <w:rPr>
          <w:rFonts w:ascii="Century Gothic" w:eastAsia="Century Gothic" w:hAnsi="Century Gothic" w:cs="Century Gothic"/>
          <w:color w:val="231F20"/>
          <w:spacing w:val="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formation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</w:t>
      </w:r>
      <w:r>
        <w:rPr>
          <w:rFonts w:ascii="Century Gothic" w:eastAsia="Century Gothic" w:hAnsi="Century Gothic" w:cs="Century Gothic"/>
          <w:color w:val="231F20"/>
          <w:spacing w:val="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ld,</w:t>
      </w:r>
      <w:r>
        <w:rPr>
          <w:rFonts w:ascii="Century Gothic" w:eastAsia="Century Gothic" w:hAnsi="Century Gothic" w:cs="Century Gothic"/>
          <w:color w:val="231F20"/>
          <w:spacing w:val="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come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</w:t>
      </w:r>
      <w:r>
        <w:rPr>
          <w:rFonts w:ascii="Century Gothic" w:eastAsia="Century Gothic" w:hAnsi="Century Gothic" w:cs="Century Gothic"/>
          <w:color w:val="231F20"/>
          <w:spacing w:val="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pert</w:t>
      </w:r>
      <w:r>
        <w:rPr>
          <w:rFonts w:ascii="Century Gothic" w:eastAsia="Century Gothic" w:hAnsi="Century Gothic" w:cs="Century Gothic"/>
          <w:color w:val="231F20"/>
          <w:spacing w:val="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</w:t>
      </w:r>
      <w:r>
        <w:rPr>
          <w:rFonts w:ascii="Century Gothic" w:eastAsia="Century Gothic" w:hAnsi="Century Gothic" w:cs="Century Gothic"/>
          <w:color w:val="231F20"/>
          <w:spacing w:val="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oup</w:t>
      </w:r>
      <w:r>
        <w:rPr>
          <w:rFonts w:ascii="Century Gothic" w:eastAsia="Century Gothic" w:hAnsi="Century Gothic" w:cs="Century Gothic"/>
          <w:color w:val="231F20"/>
          <w:spacing w:val="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s,</w:t>
      </w:r>
      <w:r>
        <w:rPr>
          <w:rFonts w:ascii="Century Gothic" w:eastAsia="Century Gothic" w:hAnsi="Century Gothic" w:cs="Century Gothic"/>
          <w:color w:val="231F20"/>
          <w:spacing w:val="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</w:t>
      </w:r>
      <w:r>
        <w:rPr>
          <w:rFonts w:ascii="Century Gothic" w:eastAsia="Century Gothic" w:hAnsi="Century Gothic" w:cs="Century Gothic"/>
          <w:color w:val="231F20"/>
          <w:spacing w:val="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different things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ld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eling</w:t>
      </w:r>
      <w:r>
        <w:rPr>
          <w:rFonts w:ascii="Century Gothic" w:eastAsia="Century Gothic" w:hAnsi="Century Gothic" w:cs="Century Gothic"/>
          <w:color w:val="231F20"/>
          <w:spacing w:val="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ry</w:t>
      </w:r>
      <w:r>
        <w:rPr>
          <w:rFonts w:ascii="Century Gothic" w:eastAsia="Century Gothic" w:hAnsi="Century Gothic" w:cs="Century Gothic"/>
          <w:color w:val="231F20"/>
          <w:spacing w:val="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moment. </w:t>
      </w:r>
      <w:r>
        <w:rPr>
          <w:rFonts w:ascii="Century Gothic" w:eastAsia="Century Gothic" w:hAnsi="Century Gothic" w:cs="Century Gothic"/>
          <w:color w:val="231F20"/>
          <w:spacing w:val="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’s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ason</w:t>
      </w:r>
      <w:r>
        <w:rPr>
          <w:rFonts w:ascii="Century Gothic" w:eastAsia="Century Gothic" w:hAnsi="Century Gothic" w:cs="Century Gothic"/>
          <w:color w:val="231F20"/>
          <w:spacing w:val="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rformanc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lievable and realistic – she had a specific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ake on everything for her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 never does the same thing twice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72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3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,</w:t>
      </w:r>
      <w:r>
        <w:rPr>
          <w:rFonts w:ascii="Century Gothic" w:eastAsia="Century Gothic" w:hAnsi="Century Gothic" w:cs="Century Gothic"/>
          <w:color w:val="231F20"/>
          <w:spacing w:val="3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3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3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re,</w:t>
      </w:r>
      <w:r>
        <w:rPr>
          <w:rFonts w:ascii="Century Gothic" w:eastAsia="Century Gothic" w:hAnsi="Century Gothic" w:cs="Century Gothic"/>
          <w:color w:val="231F20"/>
          <w:spacing w:val="3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plex,</w:t>
      </w:r>
      <w:r>
        <w:rPr>
          <w:rFonts w:ascii="Century Gothic" w:eastAsia="Century Gothic" w:hAnsi="Century Gothic" w:cs="Century Gothic"/>
          <w:color w:val="231F20"/>
          <w:spacing w:val="2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ue</w:t>
      </w:r>
      <w:r>
        <w:rPr>
          <w:rFonts w:ascii="Century Gothic" w:eastAsia="Century Gothic" w:hAnsi="Century Gothic" w:cs="Century Gothic"/>
          <w:color w:val="231F20"/>
          <w:spacing w:val="3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3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3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use</w:t>
      </w:r>
      <w:r>
        <w:rPr>
          <w:rFonts w:ascii="Century Gothic" w:eastAsia="Century Gothic" w:hAnsi="Century Gothic" w:cs="Century Gothic"/>
          <w:color w:val="231F20"/>
          <w:spacing w:val="3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3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</w:t>
      </w:r>
      <w:r>
        <w:rPr>
          <w:rFonts w:ascii="Century Gothic" w:eastAsia="Century Gothic" w:hAnsi="Century Gothic" w:cs="Century Gothic"/>
          <w:color w:val="231F20"/>
          <w:spacing w:val="3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ffered,</w:t>
      </w:r>
      <w:r>
        <w:rPr>
          <w:rFonts w:ascii="Century Gothic" w:eastAsia="Century Gothic" w:hAnsi="Century Gothic" w:cs="Century Gothic"/>
          <w:color w:val="231F20"/>
          <w:spacing w:val="2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ch</w:t>
      </w:r>
      <w:r>
        <w:rPr>
          <w:rFonts w:ascii="Century Gothic" w:eastAsia="Century Gothic" w:hAnsi="Century Gothic" w:cs="Century Gothic"/>
          <w:color w:val="231F20"/>
          <w:spacing w:val="3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</w:t>
      </w:r>
      <w:r>
        <w:rPr>
          <w:rFonts w:ascii="Century Gothic" w:eastAsia="Century Gothic" w:hAnsi="Century Gothic" w:cs="Century Gothic"/>
          <w:color w:val="231F20"/>
          <w:spacing w:val="3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</w:t>
      </w:r>
      <w:r>
        <w:rPr>
          <w:rFonts w:ascii="Century Gothic" w:eastAsia="Century Gothic" w:hAnsi="Century Gothic" w:cs="Century Gothic"/>
          <w:color w:val="231F20"/>
          <w:spacing w:val="3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vealed</w:t>
      </w:r>
      <w:r>
        <w:rPr>
          <w:rFonts w:ascii="Century Gothic" w:eastAsia="Century Gothic" w:hAnsi="Century Gothic" w:cs="Century Gothic"/>
          <w:color w:val="231F20"/>
          <w:spacing w:val="3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3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audience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r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n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ose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losest</w:t>
      </w:r>
      <w:r>
        <w:rPr>
          <w:rFonts w:ascii="Century Gothic" w:eastAsia="Century Gothic" w:hAnsi="Century Gothic" w:cs="Century Gothic"/>
          <w:color w:val="231F20"/>
          <w:spacing w:val="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til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te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, a</w:t>
      </w:r>
      <w:r>
        <w:rPr>
          <w:rFonts w:ascii="Century Gothic" w:eastAsia="Century Gothic" w:hAnsi="Century Gothic" w:cs="Century Gothic"/>
          <w:color w:val="231F20"/>
          <w:spacing w:val="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quality</w:t>
      </w:r>
      <w:r>
        <w:rPr>
          <w:rFonts w:ascii="Century Gothic" w:eastAsia="Century Gothic" w:hAnsi="Century Gothic" w:cs="Century Gothic"/>
          <w:color w:val="231F20"/>
          <w:spacing w:val="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rson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und</w:t>
      </w:r>
      <w:r>
        <w:rPr>
          <w:rFonts w:ascii="Century Gothic" w:eastAsia="Century Gothic" w:hAnsi="Century Gothic" w:cs="Century Gothic"/>
          <w:color w:val="231F20"/>
          <w:spacing w:val="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most appealing. </w:t>
      </w:r>
      <w:r>
        <w:rPr>
          <w:rFonts w:ascii="Century Gothic" w:eastAsia="Century Gothic" w:hAnsi="Century Gothic" w:cs="Century Gothic"/>
          <w:color w:val="231F20"/>
          <w:spacing w:val="1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For</w:t>
      </w:r>
      <w:r>
        <w:rPr>
          <w:rFonts w:ascii="Century Gothic" w:eastAsia="Century Gothic" w:hAnsi="Century Gothic" w:cs="Century Gothic"/>
          <w:color w:val="231F20"/>
          <w:spacing w:val="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,</w:t>
      </w:r>
      <w:r>
        <w:rPr>
          <w:rFonts w:ascii="Century Gothic" w:eastAsia="Century Gothic" w:hAnsi="Century Gothic" w:cs="Century Gothic"/>
          <w:color w:val="231F20"/>
          <w:spacing w:val="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st</w:t>
      </w:r>
      <w:r>
        <w:rPr>
          <w:rFonts w:ascii="Century Gothic" w:eastAsia="Century Gothic" w:hAnsi="Century Gothic" w:cs="Century Gothic"/>
          <w:color w:val="231F20"/>
          <w:spacing w:val="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rt</w:t>
      </w:r>
      <w:r>
        <w:rPr>
          <w:rFonts w:ascii="Century Gothic" w:eastAsia="Century Gothic" w:hAnsi="Century Gothic" w:cs="Century Gothic"/>
          <w:color w:val="231F20"/>
          <w:spacing w:val="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out</w:t>
      </w:r>
      <w:r>
        <w:rPr>
          <w:rFonts w:ascii="Century Gothic" w:eastAsia="Century Gothic" w:hAnsi="Century Gothic" w:cs="Century Gothic"/>
          <w:color w:val="231F20"/>
          <w:spacing w:val="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y</w:t>
      </w:r>
      <w:r>
        <w:rPr>
          <w:rFonts w:ascii="Century Gothic" w:eastAsia="Century Gothic" w:hAnsi="Century Gothic" w:cs="Century Gothic"/>
          <w:color w:val="231F20"/>
          <w:spacing w:val="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racter is</w:t>
      </w:r>
      <w:r>
        <w:rPr>
          <w:rFonts w:ascii="Century Gothic" w:eastAsia="Century Gothic" w:hAnsi="Century Gothic" w:cs="Century Gothic"/>
          <w:color w:val="231F20"/>
          <w:spacing w:val="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ir</w:t>
      </w:r>
      <w:r>
        <w:rPr>
          <w:rFonts w:ascii="Century Gothic" w:eastAsia="Century Gothic" w:hAnsi="Century Gothic" w:cs="Century Gothic"/>
          <w:color w:val="231F20"/>
          <w:spacing w:val="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cret,”</w:t>
      </w:r>
      <w:r>
        <w:rPr>
          <w:rFonts w:ascii="Century Gothic" w:eastAsia="Century Gothic" w:hAnsi="Century Gothic" w:cs="Century Gothic"/>
          <w:color w:val="231F20"/>
          <w:spacing w:val="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explains. </w:t>
      </w:r>
      <w:r>
        <w:rPr>
          <w:rFonts w:ascii="Century Gothic" w:eastAsia="Century Gothic" w:hAnsi="Century Gothic" w:cs="Century Gothic"/>
          <w:color w:val="231F20"/>
          <w:spacing w:val="1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And</w:t>
      </w:r>
      <w:r>
        <w:rPr>
          <w:rFonts w:ascii="Century Gothic" w:eastAsia="Century Gothic" w:hAnsi="Century Gothic" w:cs="Century Gothic"/>
          <w:color w:val="231F20"/>
          <w:spacing w:val="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</w:t>
      </w:r>
      <w:r>
        <w:rPr>
          <w:rFonts w:ascii="Century Gothic" w:eastAsia="Century Gothic" w:hAnsi="Century Gothic" w:cs="Century Gothic"/>
          <w:color w:val="231F20"/>
          <w:spacing w:val="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an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lastRenderedPageBreak/>
        <w:t>entire</w:t>
      </w:r>
      <w:r>
        <w:rPr>
          <w:rFonts w:ascii="Century Gothic" w:eastAsia="Century Gothic" w:hAnsi="Century Gothic" w:cs="Century Gothic"/>
          <w:color w:val="231F20"/>
          <w:spacing w:val="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</w:t>
      </w:r>
      <w:r>
        <w:rPr>
          <w:rFonts w:ascii="Century Gothic" w:eastAsia="Century Gothic" w:hAnsi="Century Gothic" w:cs="Century Gothic"/>
          <w:color w:val="231F20"/>
          <w:spacing w:val="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out</w:t>
      </w:r>
      <w:r>
        <w:rPr>
          <w:rFonts w:ascii="Century Gothic" w:eastAsia="Century Gothic" w:hAnsi="Century Gothic" w:cs="Century Gothic"/>
          <w:color w:val="231F20"/>
          <w:spacing w:val="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meone</w:t>
      </w:r>
      <w:r>
        <w:rPr>
          <w:rFonts w:ascii="Century Gothic" w:eastAsia="Century Gothic" w:hAnsi="Century Gothic" w:cs="Century Gothic"/>
          <w:color w:val="231F20"/>
          <w:spacing w:val="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ying</w:t>
      </w:r>
      <w:r>
        <w:rPr>
          <w:rFonts w:ascii="Century Gothic" w:eastAsia="Century Gothic" w:hAnsi="Century Gothic" w:cs="Century Gothic"/>
          <w:color w:val="231F20"/>
          <w:spacing w:val="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eep</w:t>
      </w:r>
      <w:r>
        <w:rPr>
          <w:rFonts w:ascii="Century Gothic" w:eastAsia="Century Gothic" w:hAnsi="Century Gothic" w:cs="Century Gothic"/>
          <w:color w:val="231F20"/>
          <w:spacing w:val="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</w:t>
      </w:r>
      <w:r>
        <w:rPr>
          <w:rFonts w:ascii="Century Gothic" w:eastAsia="Century Gothic" w:hAnsi="Century Gothic" w:cs="Century Gothic"/>
          <w:color w:val="231F20"/>
          <w:spacing w:val="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gether</w:t>
      </w:r>
      <w:r>
        <w:rPr>
          <w:rFonts w:ascii="Century Gothic" w:eastAsia="Century Gothic" w:hAnsi="Century Gothic" w:cs="Century Gothic"/>
          <w:color w:val="231F20"/>
          <w:spacing w:val="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cause</w:t>
      </w:r>
      <w:r>
        <w:rPr>
          <w:rFonts w:ascii="Century Gothic" w:eastAsia="Century Gothic" w:hAnsi="Century Gothic" w:cs="Century Gothic"/>
          <w:color w:val="231F20"/>
          <w:spacing w:val="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</w:t>
      </w:r>
      <w:r>
        <w:rPr>
          <w:rFonts w:ascii="Century Gothic" w:eastAsia="Century Gothic" w:hAnsi="Century Gothic" w:cs="Century Gothic"/>
          <w:color w:val="231F20"/>
          <w:spacing w:val="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cret</w:t>
      </w:r>
      <w:r>
        <w:rPr>
          <w:rFonts w:ascii="Century Gothic" w:eastAsia="Century Gothic" w:hAnsi="Century Gothic" w:cs="Century Gothic"/>
          <w:color w:val="231F20"/>
          <w:spacing w:val="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y</w:t>
      </w:r>
      <w:r>
        <w:rPr>
          <w:rFonts w:ascii="Century Gothic" w:eastAsia="Century Gothic" w:hAnsi="Century Gothic" w:cs="Century Gothic"/>
          <w:color w:val="231F20"/>
          <w:spacing w:val="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</w:t>
      </w:r>
      <w:r>
        <w:rPr>
          <w:rFonts w:ascii="Century Gothic" w:eastAsia="Century Gothic" w:hAnsi="Century Gothic" w:cs="Century Gothic"/>
          <w:color w:val="231F20"/>
          <w:spacing w:val="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ating</w:t>
      </w:r>
      <w:r>
        <w:rPr>
          <w:rFonts w:ascii="Century Gothic" w:eastAsia="Century Gothic" w:hAnsi="Century Gothic" w:cs="Century Gothic"/>
          <w:color w:val="231F20"/>
          <w:spacing w:val="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y</w:t>
      </w:r>
      <w:r>
        <w:rPr>
          <w:rFonts w:ascii="Century Gothic" w:eastAsia="Century Gothic" w:hAnsi="Century Gothic" w:cs="Century Gothic"/>
          <w:color w:val="231F20"/>
          <w:spacing w:val="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</w:p>
    <w:p w:rsidR="00606C7B" w:rsidRDefault="00606C7B">
      <w:pPr>
        <w:spacing w:after="0"/>
        <w:jc w:val="both"/>
        <w:sectPr w:rsidR="00606C7B">
          <w:pgSz w:w="11920" w:h="16840"/>
          <w:pgMar w:top="580" w:right="620" w:bottom="1300" w:left="620" w:header="0" w:footer="1102" w:gutter="0"/>
          <w:cols w:space="720"/>
        </w:sectPr>
      </w:pPr>
    </w:p>
    <w:p w:rsidR="00606C7B" w:rsidRDefault="00C22264">
      <w:pPr>
        <w:spacing w:before="71"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lastRenderedPageBreak/>
        <w:t>the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really fascinating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.”</w:t>
      </w:r>
    </w:p>
    <w:p w:rsidR="00606C7B" w:rsidRDefault="00606C7B">
      <w:pPr>
        <w:spacing w:before="4"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01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eep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cre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secret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le giving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udienc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nough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no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e’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de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mething hidden, was a terrific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llenge for the actress.  “I found it incredibly refreshing to explore – especially in a movie whe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’s mo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ou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ng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en’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id tha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a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said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orie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ke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stay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 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nger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cause 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rik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comfortable</w:t>
      </w:r>
      <w:r>
        <w:rPr>
          <w:rFonts w:ascii="Century Gothic" w:eastAsia="Century Gothic" w:hAnsi="Century Gothic" w:cs="Century Gothic"/>
          <w:color w:val="231F20"/>
          <w:spacing w:val="-1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or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lp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udienc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el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 whatever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is coul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asily happe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real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fe.”  Adds Cretton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Grac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continually walking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ne of being extremely vulnerable and being an extremely strong woman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hat’s difficul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 portray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9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at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d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rkness was par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day’s wor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rso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actually 20 days’ wor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someth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d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ear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nage.</w:t>
      </w:r>
      <w:r>
        <w:rPr>
          <w:rFonts w:ascii="Century Gothic" w:eastAsia="Century Gothic" w:hAnsi="Century Gothic" w:cs="Century Gothic"/>
          <w:color w:val="231F20"/>
          <w:spacing w:val="4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 thin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s was actually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nges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rio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laying someon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’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rough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m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rkness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very long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rio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ime,”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all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’d g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a corn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drin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lo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lack coffe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ge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yself feel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ally ill and say, ‘I’m go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it.’”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ick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in n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ying there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 actually foun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nic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oov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l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wim 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ep en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he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tur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e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ok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hile, 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realiz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 because you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racter’s go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rough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ll, it doesn’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a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rself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rough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ll, too.</w:t>
      </w:r>
      <w:r>
        <w:rPr>
          <w:rFonts w:ascii="Century Gothic" w:eastAsia="Century Gothic" w:hAnsi="Century Gothic" w:cs="Century Gothic"/>
          <w:color w:val="231F20"/>
          <w:spacing w:val="5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k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n 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o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nn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wat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‘T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impsons’ and remember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tually are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tabs>
          <w:tab w:val="left" w:pos="2960"/>
        </w:tabs>
        <w:spacing w:after="0" w:line="240" w:lineRule="exact"/>
        <w:ind w:left="429" w:right="59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laying opposit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rso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ntle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pportive boyfriend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colleague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JOHN GALLAGHER,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R,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r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BO’S “T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wsroom”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a Tony-winning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to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oadway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Spr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kening.”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ab/>
        <w:t>“I rea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tin’s script in 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itting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count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ven scenes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 brought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ars,”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alls.  “I’ve nev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d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nd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hysical reactio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ad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script.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l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igh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y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s was someth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ally special, someth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d a lo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art.”</w:t>
      </w:r>
    </w:p>
    <w:p w:rsidR="00606C7B" w:rsidRDefault="00606C7B">
      <w:pPr>
        <w:spacing w:before="11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l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warm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nd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derstanding</w:t>
      </w:r>
      <w:r>
        <w:rPr>
          <w:rFonts w:ascii="Century Gothic" w:eastAsia="Century Gothic" w:hAnsi="Century Gothic" w:cs="Century Gothic"/>
          <w:color w:val="231F20"/>
          <w:spacing w:val="-1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supportive,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goo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nse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umor</w:t>
      </w:r>
    </w:p>
    <w:p w:rsidR="00606C7B" w:rsidRDefault="00C22264">
      <w:pPr>
        <w:spacing w:before="4" w:after="0" w:line="240" w:lineRule="exact"/>
        <w:ind w:left="429" w:right="493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was a particularly good fi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 the actor.  “I read it and said, ‘I know who this guy is, and I think I coul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a lo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u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s.”</w:t>
      </w:r>
      <w:r>
        <w:rPr>
          <w:rFonts w:ascii="Century Gothic" w:eastAsia="Century Gothic" w:hAnsi="Century Gothic" w:cs="Century Gothic"/>
          <w:color w:val="231F20"/>
          <w:spacing w:val="5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e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tton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Joh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y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off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creen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’s nice, caring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ty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tien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charm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everyth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, bot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 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in his relationship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stan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oic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.</w:t>
      </w:r>
      <w:r>
        <w:rPr>
          <w:rFonts w:ascii="Century Gothic" w:eastAsia="Century Gothic" w:hAnsi="Century Gothic" w:cs="Century Gothic"/>
          <w:color w:val="231F20"/>
          <w:spacing w:val="5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lus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kyping, and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ime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 had this big beard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I saw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just knew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‘Ah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that’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.’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3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so need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a goo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oryteller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gularly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eeps his colleagues rap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metimes hard-to-believe</w:t>
      </w:r>
      <w:r>
        <w:rPr>
          <w:rFonts w:ascii="Century Gothic" w:eastAsia="Century Gothic" w:hAnsi="Century Gothic" w:cs="Century Gothic"/>
          <w:color w:val="231F20"/>
          <w:spacing w:val="-1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orie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life and work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That’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meth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had se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m d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‘T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wsroom,’” Cretton recall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dds Gallagher, “That’s one thing that jumped out the firs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ime I read the script.</w:t>
      </w:r>
    </w:p>
    <w:p w:rsidR="00606C7B" w:rsidRDefault="00C22264">
      <w:pPr>
        <w:spacing w:after="0" w:line="240" w:lineRule="exact"/>
        <w:ind w:left="429" w:right="50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love storie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any form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‘T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wsroom,’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rybody is forc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morize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s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ng passage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alogue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just spew the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ou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y hesitation.</w:t>
      </w:r>
      <w:r>
        <w:rPr>
          <w:rFonts w:ascii="Century Gothic" w:eastAsia="Century Gothic" w:hAnsi="Century Gothic" w:cs="Century Gothic"/>
          <w:color w:val="231F20"/>
          <w:spacing w:val="4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sides, 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ves the attention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93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umorou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pect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racter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n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cident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in fact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’s necessary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tt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y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Humo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very mu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par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ality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oup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tt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it’s par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rvival there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’s kind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 anchor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a lo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ys,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lo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yhem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’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ound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ot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ng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 and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.”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allagher agrees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t’s someth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notic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wen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</w:p>
    <w:p w:rsidR="00606C7B" w:rsidRDefault="00C22264">
      <w:pPr>
        <w:spacing w:after="0" w:line="240" w:lineRule="exact"/>
        <w:ind w:left="429" w:right="463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visited 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oup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s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ne staff keep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very ligh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noth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appropriate,</w:t>
      </w:r>
      <w:r>
        <w:rPr>
          <w:rFonts w:ascii="Century Gothic" w:eastAsia="Century Gothic" w:hAnsi="Century Gothic" w:cs="Century Gothic"/>
          <w:color w:val="231F20"/>
          <w:spacing w:val="-1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oke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, try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eep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friendly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ppy, easygo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nvironment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53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anyth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ofball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metime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ortray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his rol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Joh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I talked abou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early on,”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recto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plains.  “Maso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now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’s tak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l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mbling, goofy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u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ses it.</w:t>
      </w:r>
      <w:r>
        <w:rPr>
          <w:rFonts w:ascii="Century Gothic" w:eastAsia="Century Gothic" w:hAnsi="Century Gothic" w:cs="Century Gothic"/>
          <w:color w:val="231F20"/>
          <w:spacing w:val="5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’s n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lueless,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now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a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’s doing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’s n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scape from reality –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ses it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al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ality.”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dds Gallagher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He’s happy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lay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l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ester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f it ca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used positively and effectively.  He’s abl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s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ffuse situations in 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ppropriate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y befo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nd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9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r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y 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ems,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s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rt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irly unrockable,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his upbringing,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vealed wh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te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fost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rents’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30</w:t>
      </w:r>
      <w:r>
        <w:rPr>
          <w:rFonts w:ascii="Century Gothic" w:eastAsia="Century Gothic" w:hAnsi="Century Gothic" w:cs="Century Gothic"/>
          <w:color w:val="231F20"/>
          <w:position w:val="7"/>
          <w:sz w:val="11"/>
          <w:szCs w:val="11"/>
        </w:rPr>
        <w:t>th</w:t>
      </w:r>
      <w:r>
        <w:rPr>
          <w:rFonts w:ascii="Century Gothic" w:eastAsia="Century Gothic" w:hAnsi="Century Gothic" w:cs="Century Gothic"/>
          <w:color w:val="231F20"/>
          <w:spacing w:val="30"/>
          <w:position w:val="7"/>
          <w:sz w:val="11"/>
          <w:szCs w:val="11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niversary party – a party packed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imilarly grateful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ster childre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pl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raised.  “I want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k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r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w 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ample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st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re system trul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king,”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ys Cretton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t’s a system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really beautiful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imes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hat’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 normally portrayed in film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r on television.  It’s important for people to see that aspect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528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dea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iving 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nd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ckground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arly 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rit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cess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 asked myself, ‘Why would 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work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a place like this?’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’s n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credibly uncommon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ople wh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s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cilities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som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nd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ie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st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ystem themselves or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</w:t>
      </w:r>
    </w:p>
    <w:p w:rsidR="00606C7B" w:rsidRDefault="00606C7B">
      <w:pPr>
        <w:spacing w:after="0"/>
        <w:sectPr w:rsidR="00606C7B">
          <w:pgSz w:w="11920" w:h="16840"/>
          <w:pgMar w:top="580" w:right="620" w:bottom="1300" w:left="620" w:header="0" w:footer="1102" w:gutter="0"/>
          <w:cols w:space="720"/>
        </w:sectPr>
      </w:pPr>
    </w:p>
    <w:p w:rsidR="00606C7B" w:rsidRDefault="00C22264">
      <w:pPr>
        <w:spacing w:before="71"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lastRenderedPageBreak/>
        <w:t>similar backgrounds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m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ng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 ar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rough.”</w:t>
      </w:r>
    </w:p>
    <w:p w:rsidR="00606C7B" w:rsidRDefault="00606C7B">
      <w:pPr>
        <w:spacing w:before="15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’s goo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atu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e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ving worl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ppen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po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metime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arli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his life,</w:t>
      </w:r>
    </w:p>
    <w:p w:rsidR="00606C7B" w:rsidRDefault="00C22264">
      <w:pPr>
        <w:spacing w:before="4" w:after="0" w:line="240" w:lineRule="exact"/>
        <w:ind w:left="429" w:right="409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Latino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st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rents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t’s har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wn,”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ys Gallagher.</w:t>
      </w:r>
      <w:r>
        <w:rPr>
          <w:rFonts w:ascii="Century Gothic" w:eastAsia="Century Gothic" w:hAnsi="Century Gothic" w:cs="Century Gothic"/>
          <w:color w:val="231F20"/>
          <w:spacing w:val="4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un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way, as a child, in and out of facilities like Short Term 12, never really find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family or any self worth, until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un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m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thin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now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seco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nce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it’s someth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’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made him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>an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 eternal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ptimist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73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quality makes him invaluabl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ryon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ou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m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tt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y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On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ig theme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 this movie is find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ys to break cycles, and to believe that you can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 because your parents treat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acceptable way, doesn’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a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ur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y and d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same thing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.”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a glimme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pe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l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, 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ws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rough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messed up past, and co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fairly healthy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r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th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ide. He understands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has dealt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certai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evel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731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ul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ulmates.</w:t>
      </w:r>
      <w:r>
        <w:rPr>
          <w:rFonts w:ascii="Century Gothic" w:eastAsia="Century Gothic" w:hAnsi="Century Gothic" w:cs="Century Gothic"/>
          <w:color w:val="231F20"/>
          <w:spacing w:val="4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They’r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ndr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pirits,” says Gallagher.</w:t>
      </w:r>
      <w:r>
        <w:rPr>
          <w:rFonts w:ascii="Century Gothic" w:eastAsia="Century Gothic" w:hAnsi="Century Gothic" w:cs="Century Gothic"/>
          <w:color w:val="231F20"/>
          <w:spacing w:val="4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They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ot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e 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ok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w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alt pretty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fai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nds as children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’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meth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 brings the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gether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ing gon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rough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aumatic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periences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thei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fe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w, they’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dults, and ar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l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someon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now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a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nd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ruggl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like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591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tor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ga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plo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ple’s relationship n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ng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fo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ot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gan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n Crett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n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faux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nn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te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allagher recalls, “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ave us 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nvelop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full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 xml:space="preserve">of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ttle questions and games and conversation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ieces.  Throughout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al, every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inut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r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,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ie would rea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and tak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ut.”</w:t>
      </w:r>
      <w:r>
        <w:rPr>
          <w:rFonts w:ascii="Century Gothic" w:eastAsia="Century Gothic" w:hAnsi="Century Gothic" w:cs="Century Gothic"/>
          <w:color w:val="231F20"/>
          <w:spacing w:val="5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questions would be,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ample, “Ho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n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</w:p>
    <w:p w:rsidR="00606C7B" w:rsidRDefault="00C22264">
      <w:pPr>
        <w:spacing w:after="0" w:line="240" w:lineRule="exact"/>
        <w:ind w:left="429" w:right="47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t?”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W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uld talk it out.</w:t>
      </w:r>
      <w:r>
        <w:rPr>
          <w:rFonts w:ascii="Century Gothic" w:eastAsia="Century Gothic" w:hAnsi="Century Gothic" w:cs="Century Gothic"/>
          <w:color w:val="231F20"/>
          <w:spacing w:val="5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fo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t,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tin had already given us thes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ols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r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ilding a foundation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a history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a backstory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s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racters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13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w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ve a simple life –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nd $12 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u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nsel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obs ca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fford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y cherish, and one which they spend all day keeping a secret “at the office.”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Their home life is almost like a completely different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vie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someth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love,”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rso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y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You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st unglamorous,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romantic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rt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relationship.</w:t>
      </w:r>
      <w:r>
        <w:rPr>
          <w:rFonts w:ascii="Century Gothic" w:eastAsia="Century Gothic" w:hAnsi="Century Gothic" w:cs="Century Gothic"/>
          <w:color w:val="231F20"/>
          <w:spacing w:val="4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undane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ng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cook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nner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leeping</w:t>
      </w:r>
    </w:p>
    <w:p w:rsidR="00606C7B" w:rsidRDefault="00C22264">
      <w:pPr>
        <w:spacing w:after="0" w:line="240" w:lineRule="exact"/>
        <w:ind w:left="429" w:right="615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x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ac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ther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ush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u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eth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tin chos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c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terest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riod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im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w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made it clea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s is a relationship that’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ved in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7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lax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n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ple’s apartment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nsist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meth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simple – and intimat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as mak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rawing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ac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th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le seated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fa.</w:t>
      </w:r>
      <w:r>
        <w:rPr>
          <w:rFonts w:ascii="Century Gothic" w:eastAsia="Century Gothic" w:hAnsi="Century Gothic" w:cs="Century Gothic"/>
          <w:color w:val="231F20"/>
          <w:spacing w:val="5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Tha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actually 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y favorit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rts of the film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ing those drawings,” Larson recalls.  Gallagher was dispatched to a nearby CVS to grab som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per and crayons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he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struct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 his directo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tempt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igh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fferent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ketche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 Mason’s sweetheart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all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’s drawings in various scenes 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vie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cluding this one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re done by Cretton’s girlfriend, Nikki Chapman, herself a talented artist)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seen in the film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st of Gallagher’s were.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.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.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od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59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 asked John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‘Ar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ying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bad?’” Larso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ughs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ach take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to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uld sho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different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ketch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ord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different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actio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scene-mate.</w:t>
      </w:r>
      <w:r>
        <w:rPr>
          <w:rFonts w:ascii="Century Gothic" w:eastAsia="Century Gothic" w:hAnsi="Century Gothic" w:cs="Century Gothic"/>
          <w:color w:val="231F20"/>
          <w:spacing w:val="4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 still have 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m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kep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59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ple’s closeness is oft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times wh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seemingly 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iddle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hellish situatio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oup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ppropriately-placed quip 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exactly what 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eds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,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stance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a meltdown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smashes a cupcak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</w:t>
      </w:r>
    </w:p>
    <w:p w:rsidR="00606C7B" w:rsidRDefault="00C22264">
      <w:pPr>
        <w:spacing w:after="0" w:line="240" w:lineRule="exact"/>
        <w:ind w:left="429" w:right="531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d made int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’s face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c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gain is abl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sarm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ituation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nquiring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S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w’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y cupcake?”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liciting a smile 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girlfriend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0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That’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autiful balance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lationship,”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rso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es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ts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uc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ud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so goo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ulling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ck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ality and ground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.</w:t>
      </w:r>
      <w:r>
        <w:rPr>
          <w:rFonts w:ascii="Century Gothic" w:eastAsia="Century Gothic" w:hAnsi="Century Gothic" w:cs="Century Gothic"/>
          <w:color w:val="231F20"/>
          <w:spacing w:val="5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ng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ntrol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’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 that’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ulling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ck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enter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77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 thin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tur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fo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d,” says Cretton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He’s abl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ok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kno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a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’s thinking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lps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nap o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,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keeps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piraling dow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wha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l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therwis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terribl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ituations.”</w:t>
      </w:r>
    </w:p>
    <w:p w:rsidR="00606C7B" w:rsidRDefault="00606C7B">
      <w:pPr>
        <w:spacing w:before="11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’s warmth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kindness ar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ill n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t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cars lef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ve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ildhoo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use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He</w:t>
      </w:r>
    </w:p>
    <w:p w:rsidR="00606C7B" w:rsidRDefault="00606C7B">
      <w:pPr>
        <w:spacing w:after="0"/>
        <w:sectPr w:rsidR="00606C7B">
          <w:pgSz w:w="11920" w:h="16840"/>
          <w:pgMar w:top="580" w:right="620" w:bottom="1300" w:left="620" w:header="0" w:footer="1102" w:gutter="0"/>
          <w:cols w:space="720"/>
        </w:sectPr>
      </w:pPr>
    </w:p>
    <w:p w:rsidR="00606C7B" w:rsidRDefault="00C22264">
      <w:pPr>
        <w:spacing w:before="80" w:after="0" w:line="240" w:lineRule="exact"/>
        <w:ind w:left="429" w:right="841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lastRenderedPageBreak/>
        <w:t>wants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th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n’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ally allow herself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vulnerable,”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allagher explains. “Sh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ll g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t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a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ge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uc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e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puts a strai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lationship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45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Sh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 can’t,”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rso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fers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Even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meon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’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lling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lk through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rk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uff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which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a trul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mantic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ng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a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ppen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s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rrible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els like it’s a lie –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uld believe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ybody would be capable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u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il,” [i.e.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wrongs inflict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 her by her jailed father].  As skilled as Grace is with communication tools, which 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pably applies daily in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, 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unabl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pply the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self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ev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safest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lationship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Sh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nk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f 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lls anyone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’ll unravel.”</w:t>
      </w:r>
    </w:p>
    <w:p w:rsidR="00606C7B" w:rsidRDefault="00606C7B">
      <w:pPr>
        <w:spacing w:before="4" w:after="0" w:line="180" w:lineRule="exact"/>
        <w:rPr>
          <w:sz w:val="18"/>
          <w:szCs w:val="18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3509" w:right="-20"/>
        <w:rPr>
          <w:rFonts w:ascii="Bauhaus Std Light" w:eastAsia="Bauhaus Std Light" w:hAnsi="Bauhaus Std Light" w:cs="Bauhaus Std Light"/>
          <w:sz w:val="34"/>
          <w:szCs w:val="34"/>
        </w:rPr>
      </w:pPr>
      <w:r>
        <w:rPr>
          <w:rFonts w:ascii="Bauhaus Std Light" w:eastAsia="Bauhaus Std Light" w:hAnsi="Bauhaus Std Light" w:cs="Bauhaus Std Light"/>
          <w:color w:val="231F20"/>
          <w:sz w:val="34"/>
          <w:szCs w:val="34"/>
          <w:u w:val="single" w:color="231F20"/>
        </w:rPr>
        <w:t xml:space="preserve">The Kids of Short </w:t>
      </w:r>
      <w:r>
        <w:rPr>
          <w:rFonts w:ascii="Bauhaus Std Light" w:eastAsia="Bauhaus Std Light" w:hAnsi="Bauhaus Std Light" w:cs="Bauhaus Std Light"/>
          <w:color w:val="231F20"/>
          <w:spacing w:val="-19"/>
          <w:sz w:val="34"/>
          <w:szCs w:val="34"/>
          <w:u w:val="single" w:color="231F20"/>
        </w:rPr>
        <w:t>T</w:t>
      </w:r>
      <w:r>
        <w:rPr>
          <w:rFonts w:ascii="Bauhaus Std Light" w:eastAsia="Bauhaus Std Light" w:hAnsi="Bauhaus Std Light" w:cs="Bauhaus Std Light"/>
          <w:color w:val="231F20"/>
          <w:sz w:val="34"/>
          <w:szCs w:val="34"/>
          <w:u w:val="single" w:color="231F20"/>
        </w:rPr>
        <w:t>erm 12</w:t>
      </w:r>
    </w:p>
    <w:p w:rsidR="00606C7B" w:rsidRDefault="00606C7B">
      <w:pPr>
        <w:spacing w:before="10"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exact"/>
        <w:ind w:left="429" w:right="688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terestingly,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r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abl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gi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p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p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os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responsible for,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 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, som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m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layed by you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tor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ttle or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 feature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perience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739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nd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en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l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lay disturbed childre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ffectively – and realistically – took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m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ime.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t was a long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ces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,” Crett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plains.  “W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 kep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e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mo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, even searching outside the bounds of our casting office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 just wanted to fi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 who felt very authentic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very real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79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l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mmy,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stance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quiet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nky youngster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shes toward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scape in the beginning of the film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played by 13-year-old Alex Calloway, who answered a Craig’s List-type casting ad.  “His fath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d sen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a cell phon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video as 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uditio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orgia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ne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perfect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7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st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was a matt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tt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l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layers – adults and kids alike –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me page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ior to filming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entire cast met for a day of games, stories and improv at a house where several of the producers were staying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ryone learned “Big Booty,” the rhythmic word game seen in the film, someth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tt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d resurrected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colleg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y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t’s 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os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‘Whisper Dow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ne’ type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ames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’s all abou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iming,”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allagher explain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W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uld g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practic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 whenever we had a break until we finally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t the scene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11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rso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so spen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im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ac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ild individually,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ear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develop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racters’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lationships with Grace.  “We just talked and figur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ut the past of the kids – what I know and then what I shouldn’t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now,”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ys.  “Everybody was allowed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thei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cret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76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dults, as well a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, w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augh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tak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wn”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neuver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cribed earlier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sed to carefully and gently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w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rat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ild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ou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low the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ol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f.</w:t>
      </w:r>
      <w:r>
        <w:rPr>
          <w:rFonts w:ascii="Century Gothic" w:eastAsia="Century Gothic" w:hAnsi="Century Gothic" w:cs="Century Gothic"/>
          <w:color w:val="231F20"/>
          <w:spacing w:val="5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aining, you’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augh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hysically restrai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kid who’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ing a violent outburst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alk the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w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keep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fe,”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tt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plains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73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There’s a specific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ype of descent that staff members have to learn,” Gallagher add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There’s a prope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y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strai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you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ild who’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sing thei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mper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tt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ck and having a violent outburst.</w:t>
      </w:r>
      <w:r>
        <w:rPr>
          <w:rFonts w:ascii="Century Gothic" w:eastAsia="Century Gothic" w:hAnsi="Century Gothic" w:cs="Century Gothic"/>
          <w:color w:val="231F20"/>
          <w:spacing w:val="5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 can’t have someone that’s trained like a police offic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e in and deal with a person who’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5 or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 – thei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ain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mo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tense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careful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body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ts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urt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625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allagher and Larso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ac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pen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day shadowing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al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line staff,”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lled,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local group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Los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geles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plains Gallagher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Lin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ff ar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rn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til night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nd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t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ve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, help the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ick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routine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k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r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y’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>school, get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 thei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als, tak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i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ds and d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tivities.”  They’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chnically n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apists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n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p unofficially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ting as counselors, Cretton notes.  “I might compare it to the difference between a medic and a doctor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’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sically train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ndl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trem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ituations wh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ise, and to handl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shor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rio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im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til someon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fessional ca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e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548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ff hav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rik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balance between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supervisor and be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friend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You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n’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y and be thei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rent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cause thes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 ar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mar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,”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rso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plain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An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n’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saccharin either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cause they’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mar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o.</w:t>
      </w:r>
      <w:r>
        <w:rPr>
          <w:rFonts w:ascii="Century Gothic" w:eastAsia="Century Gothic" w:hAnsi="Century Gothic" w:cs="Century Gothic"/>
          <w:color w:val="231F20"/>
          <w:spacing w:val="5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y’v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dly abused in every possible way – 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n’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us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ople wh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alking really sweetly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m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cause they kno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n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meth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m.”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’s really a matt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‘thic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hin’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stro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</w:p>
    <w:p w:rsidR="00606C7B" w:rsidRDefault="00606C7B">
      <w:pPr>
        <w:spacing w:after="0"/>
        <w:sectPr w:rsidR="00606C7B">
          <w:pgSz w:w="11920" w:h="16840"/>
          <w:pgMar w:top="580" w:right="620" w:bottom="1300" w:left="620" w:header="0" w:footer="1102" w:gutter="0"/>
          <w:cols w:space="720"/>
        </w:sectPr>
      </w:pPr>
    </w:p>
    <w:p w:rsidR="00606C7B" w:rsidRDefault="00C22264">
      <w:pPr>
        <w:spacing w:before="80" w:after="0" w:line="240" w:lineRule="exact"/>
        <w:ind w:left="429" w:right="789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lastRenderedPageBreak/>
        <w:t>kids n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tt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have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They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e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no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n’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andon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tt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at happens.  Everybody else has ru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m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’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meth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learn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adowing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real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ff member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’s n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 a matt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ving the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having patience.</w:t>
      </w:r>
      <w:r>
        <w:rPr>
          <w:rFonts w:ascii="Century Gothic" w:eastAsia="Century Gothic" w:hAnsi="Century Gothic" w:cs="Century Gothic"/>
          <w:color w:val="231F20"/>
          <w:spacing w:val="4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’s mo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ou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ug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ve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01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rso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so learn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othe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mportant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esson 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w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male line staff 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adowed. “Sh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id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igh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ginning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‘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abl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le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go.</w:t>
      </w:r>
      <w:r>
        <w:rPr>
          <w:rFonts w:ascii="Century Gothic" w:eastAsia="Century Gothic" w:hAnsi="Century Gothic" w:cs="Century Gothic"/>
          <w:color w:val="231F20"/>
          <w:spacing w:val="5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f 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n’t, 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ll crack.’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ople wh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ack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ft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 a coupl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eks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’s really har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aling with broken kids.  If you can’t fi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ace, you’re gonna get eaten alive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applied that to the movie in every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pect –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yself and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0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allagher picked up anothe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esson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uck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y and used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On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ngs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ruck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ase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ne staff preside ove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rything,”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all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They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new everybody’s name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rybody’s backstories,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ne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a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y’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rough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ne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>how to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 best talk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ac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, individually –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 have a blanket way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aling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ryone.</w:t>
      </w:r>
      <w:r>
        <w:rPr>
          <w:rFonts w:ascii="Century Gothic" w:eastAsia="Century Gothic" w:hAnsi="Century Gothic" w:cs="Century Gothic"/>
          <w:color w:val="231F20"/>
          <w:spacing w:val="4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ne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l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mak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see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very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very easy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complish, 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want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>to bring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.”</w:t>
      </w:r>
    </w:p>
    <w:p w:rsidR="00606C7B" w:rsidRDefault="00606C7B">
      <w:pPr>
        <w:spacing w:before="11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mentioned, Grace find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likely help for herself through her work with a quick-witted, but brooding</w:t>
      </w:r>
    </w:p>
    <w:p w:rsidR="00606C7B" w:rsidRDefault="00C22264">
      <w:pPr>
        <w:spacing w:before="4" w:after="0" w:line="240" w:lineRule="exact"/>
        <w:ind w:left="429" w:right="75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5-year-old nam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layed by actres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AITLY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VER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Sh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irls who ca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and just rea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cen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aturally – actually underplayed,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al,”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tt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alls. “She’s 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s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alent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tor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’ve eve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k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741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specially important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tres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ility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ortray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meon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thic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kin, but whos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in mus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so be visible, in onl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lightest amount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udience.</w:t>
      </w:r>
      <w:r>
        <w:rPr>
          <w:rFonts w:ascii="Century Gothic" w:eastAsia="Century Gothic" w:hAnsi="Century Gothic" w:cs="Century Gothic"/>
          <w:color w:val="231F20"/>
          <w:spacing w:val="4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Jayde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very protective,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very thic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ll.  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ry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c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a while, wha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bubbling inside just breaks through,” Cretton note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That’s definitely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challenge for a 15-year-old actress, to show emotion without flaunt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 is somebody who would not want anyone to see her crying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</w:p>
    <w:p w:rsidR="00606C7B" w:rsidRDefault="00C22264">
      <w:pPr>
        <w:spacing w:after="0" w:line="240" w:lineRule="exact"/>
        <w:ind w:left="429" w:right="607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aitlyn was abl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e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s se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derneath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c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ll, she’s still just want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a normal, vulnerable 15-year-old girl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43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rival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Grace’s life presses a long-forgotten</w:t>
      </w:r>
      <w:r>
        <w:rPr>
          <w:rFonts w:ascii="Century Gothic" w:eastAsia="Century Gothic" w:hAnsi="Century Gothic" w:cs="Century Gothic"/>
          <w:color w:val="231F20"/>
          <w:spacing w:val="-1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to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nselor.</w:t>
      </w:r>
      <w:r>
        <w:rPr>
          <w:rFonts w:ascii="Century Gothic" w:eastAsia="Century Gothic" w:hAnsi="Century Gothic" w:cs="Century Gothic"/>
          <w:color w:val="231F20"/>
          <w:spacing w:val="4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Grace immediately sees herself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Jayden,”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tt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oints out.</w:t>
      </w:r>
      <w:r>
        <w:rPr>
          <w:rFonts w:ascii="Century Gothic" w:eastAsia="Century Gothic" w:hAnsi="Century Gothic" w:cs="Century Gothic"/>
          <w:color w:val="231F20"/>
          <w:spacing w:val="5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ly late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it revealed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w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are</w:t>
      </w:r>
    </w:p>
    <w:p w:rsidR="00606C7B" w:rsidRDefault="00C22264">
      <w:pPr>
        <w:spacing w:after="0" w:line="240" w:lineRule="exact"/>
        <w:ind w:left="429" w:right="43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similar history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ys Larson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They’r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w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ide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me coin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a lo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y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y’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uly gifts to each other, even if they don’t realize it at first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y’re able to clearly see things in themselves because they’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e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th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rson.”</w:t>
      </w:r>
    </w:p>
    <w:p w:rsidR="00606C7B" w:rsidRDefault="00606C7B">
      <w:pPr>
        <w:spacing w:before="11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e are several points in the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which the two – Grace, particularly – share moments from</w:t>
      </w:r>
    </w:p>
    <w:p w:rsidR="00606C7B" w:rsidRDefault="00C22264">
      <w:pPr>
        <w:spacing w:before="4" w:after="0" w:line="240" w:lineRule="exact"/>
        <w:ind w:left="429" w:right="408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i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ves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nev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l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yon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appropriate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v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staff membe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suc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 environment,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netheless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lpful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oth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e-saws back and for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counselor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who is be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nseled,”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tt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ys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54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t’s definitely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ossing the line for her job,” Larson admit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But I think in Grace’s mind, she feels like 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ed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east 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r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fe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ok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y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say, ‘I’ve be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e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n’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this way.  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n’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el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’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l alon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th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e oth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ople o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.’</w:t>
      </w:r>
      <w:r>
        <w:rPr>
          <w:rFonts w:ascii="Century Gothic" w:eastAsia="Century Gothic" w:hAnsi="Century Gothic" w:cs="Century Gothic"/>
          <w:color w:val="231F20"/>
          <w:spacing w:val="5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os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ys is talking abou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98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 herself finally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ets loose after suffering yet another experience of her father letting her down, forgett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ick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p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irthday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ells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ther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telling 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 hate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.</w:t>
      </w:r>
      <w:r>
        <w:rPr>
          <w:rFonts w:ascii="Century Gothic" w:eastAsia="Century Gothic" w:hAnsi="Century Gothic" w:cs="Century Gothic"/>
          <w:color w:val="231F20"/>
          <w:spacing w:val="5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wever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spond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ur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simple, “You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n’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ke m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ight now,”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lowing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e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in, instead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ying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u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wn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95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That’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ng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learn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visited a real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oup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n’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ak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s stuff personally,” Larso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y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Thes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 ar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ing meltdowns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l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ime.</w:t>
      </w:r>
      <w:r>
        <w:rPr>
          <w:rFonts w:ascii="Century Gothic" w:eastAsia="Century Gothic" w:hAnsi="Century Gothic" w:cs="Century Gothic"/>
          <w:color w:val="231F20"/>
          <w:spacing w:val="5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ear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n’t hat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you’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’s go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,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’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ts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.</w:t>
      </w:r>
      <w:r>
        <w:rPr>
          <w:rFonts w:ascii="Century Gothic" w:eastAsia="Century Gothic" w:hAnsi="Century Gothic" w:cs="Century Gothic"/>
          <w:color w:val="231F20"/>
          <w:spacing w:val="5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a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learned it’s abou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staying stro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be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th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rson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k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r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’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ill there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n</w:t>
      </w:r>
    </w:p>
    <w:p w:rsidR="00606C7B" w:rsidRDefault="00C22264">
      <w:pPr>
        <w:spacing w:after="0" w:line="240" w:lineRule="exact"/>
        <w:ind w:left="429" w:right="649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f they’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pitting in you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ce.”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someth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important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’s recovery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tton notes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That’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gins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us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now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’ll stay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rough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rrible moment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fe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97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cen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actually based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perience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tt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d had in his wor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line staff.</w:t>
      </w:r>
      <w:r>
        <w:rPr>
          <w:rFonts w:ascii="Century Gothic" w:eastAsia="Century Gothic" w:hAnsi="Century Gothic" w:cs="Century Gothic"/>
          <w:color w:val="231F20"/>
          <w:spacing w:val="5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W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d a kid whos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d didn’t sho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p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birthday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wa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me thing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lammed his door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</w:t>
      </w:r>
    </w:p>
    <w:p w:rsidR="00606C7B" w:rsidRDefault="00606C7B">
      <w:pPr>
        <w:spacing w:after="0"/>
        <w:sectPr w:rsidR="00606C7B">
          <w:pgSz w:w="11920" w:h="16840"/>
          <w:pgMar w:top="580" w:right="620" w:bottom="1300" w:left="620" w:header="0" w:footer="1102" w:gutter="0"/>
          <w:cols w:space="720"/>
        </w:sectPr>
      </w:pPr>
    </w:p>
    <w:p w:rsidR="00606C7B" w:rsidRDefault="00C22264">
      <w:pPr>
        <w:spacing w:before="80" w:after="0" w:line="240" w:lineRule="exact"/>
        <w:ind w:left="429" w:right="459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lastRenderedPageBreak/>
        <w:t>trie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p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,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rt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iling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y face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u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ter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itting side-by-side 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oldown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om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lmed down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apologetic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w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ck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od friends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d noth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524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le Larso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d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ear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and o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ving in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racter’s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rkness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s apparently ca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quite naturally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ver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We’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tak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cene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I’d yell ‘Cut!’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uld tur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ck int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rmal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5-year-old goofball self,”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tt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all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An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ld just drop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ck in as soo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I’d say, ‘Action.’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74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Kaitlyn has 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maz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ility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and out,”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rso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es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Sh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ully commi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character, really understanding</w:t>
      </w:r>
      <w:r>
        <w:rPr>
          <w:rFonts w:ascii="Century Gothic" w:eastAsia="Century Gothic" w:hAnsi="Century Gothic" w:cs="Century Gothic"/>
          <w:color w:val="231F20"/>
          <w:spacing w:val="-1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s per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, 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meras ar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f,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herself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acking jokes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unn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ound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’s a remarkable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tress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I learn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u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.</w:t>
      </w:r>
      <w:r>
        <w:rPr>
          <w:rFonts w:ascii="Century Gothic" w:eastAsia="Century Gothic" w:hAnsi="Century Gothic" w:cs="Century Gothic"/>
          <w:color w:val="231F20"/>
          <w:spacing w:val="5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lot</w:t>
      </w:r>
    </w:p>
    <w:p w:rsidR="00606C7B" w:rsidRDefault="00C22264">
      <w:pPr>
        <w:spacing w:after="0" w:line="236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rallels between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a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earns 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wha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ie learn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aitlyn!”</w:t>
      </w:r>
    </w:p>
    <w:p w:rsidR="00606C7B" w:rsidRDefault="00606C7B">
      <w:pPr>
        <w:spacing w:before="4"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643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qually stirr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rformance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1-year-old KEIT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NFIELD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lays MARCUS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quiet teen whose inner turmoil is only expressed in his music.  Stanfiel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the only actor to return from Cretton’s short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version of SHORT TERM 12, made when the actor was only 14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director says, simply, “Keit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al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al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513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tt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d hop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ing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to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ck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pris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rol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unabl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cat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m. “I was trying to fi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m during the whole casting proces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 he hadn’t really acted since we shot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2008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 didn’t have a cell phon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n’t responding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y e-mails.”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wards the end of the process, the two finally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nnected, and Stanfiel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me down from Victorville and rea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rt.</w:t>
      </w:r>
      <w:r>
        <w:rPr>
          <w:rFonts w:ascii="Century Gothic" w:eastAsia="Century Gothic" w:hAnsi="Century Gothic" w:cs="Century Gothic"/>
          <w:color w:val="231F20"/>
          <w:spacing w:val="5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a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ides in my apartment,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I videotaped it and sen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l the producer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m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made cry.</w:t>
      </w:r>
      <w:r>
        <w:rPr>
          <w:rFonts w:ascii="Century Gothic" w:eastAsia="Century Gothic" w:hAnsi="Century Gothic" w:cs="Century Gothic"/>
          <w:color w:val="231F20"/>
          <w:spacing w:val="5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un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u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rcus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37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nfiel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cribes his character as having “a personality shell.”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He’s been traumatized so much and s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ny times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stly by his mother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at him and had him selling crack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ree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ince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eight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v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nts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hur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y again,”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y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shes o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rop</w:t>
      </w:r>
    </w:p>
    <w:p w:rsidR="00606C7B" w:rsidRDefault="00C22264">
      <w:pPr>
        <w:spacing w:after="0" w:line="240" w:lineRule="exact"/>
        <w:ind w:left="429" w:right="541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hat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n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motional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ntrol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 wants peopl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n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’s a h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ad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y’ll stay away.  That’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l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chanism he’s be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l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a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mself – there’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v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yone th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m a bett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y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83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flip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ide of the coin, though, is a soft heart, which ekes its way out on occasion, such as when, aft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e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ve a blowout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irthday ove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ther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rcu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ings a pile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aft supplies int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ving roo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has his housemates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k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bat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irthday cards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.</w:t>
      </w:r>
      <w:r>
        <w:rPr>
          <w:rFonts w:ascii="Century Gothic" w:eastAsia="Century Gothic" w:hAnsi="Century Gothic" w:cs="Century Gothic"/>
          <w:color w:val="231F20"/>
          <w:spacing w:val="5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That scen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 made m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y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rea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,”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e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allagher.</w:t>
      </w:r>
      <w:r>
        <w:rPr>
          <w:rFonts w:ascii="Century Gothic" w:eastAsia="Century Gothic" w:hAnsi="Century Gothic" w:cs="Century Gothic"/>
          <w:color w:val="231F20"/>
          <w:spacing w:val="4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Moment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ke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 rea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grab your heart.”  Adds Stanfield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He has a good spot in his heart – everyone doe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shell is just a ploy, and I thin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yon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so has suffer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y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ca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rough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03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rcu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d personal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ppeal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tor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His stor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really abou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vercoming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w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ner conflicts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hat’s something I identified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,” something that wasn’t lost on his castmate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 don’t kno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’s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his life,” says Larson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bu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matched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p in a way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tin’s script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 brings 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solutely hones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rformance.</w:t>
      </w:r>
      <w:r>
        <w:rPr>
          <w:rFonts w:ascii="Century Gothic" w:eastAsia="Century Gothic" w:hAnsi="Century Gothic" w:cs="Century Gothic"/>
          <w:color w:val="231F20"/>
          <w:spacing w:val="4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eit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just this deep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ll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rrow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a lo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art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 xml:space="preserve">It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 flow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 him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’s real.  He’s an amazing find.”</w:t>
      </w:r>
    </w:p>
    <w:p w:rsidR="00606C7B" w:rsidRDefault="00606C7B">
      <w:pPr>
        <w:spacing w:before="11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tting to know Stanfiel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 set wasn’t easy – on purpose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actor deliberately steered clear</w:t>
      </w:r>
    </w:p>
    <w:p w:rsidR="00606C7B" w:rsidRDefault="00C22264">
      <w:pPr>
        <w:spacing w:before="4" w:after="0" w:line="240" w:lineRule="exact"/>
        <w:ind w:left="429" w:right="534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veloping relationships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fellow actors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oos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stead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y alon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l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character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oin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voiding having lunc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yone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l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‘My character doe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us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ybody, and I don’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us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,’”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rso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all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tough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ffective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allagher say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de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cenes stronger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ep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nsi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screen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cause it made us have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 xml:space="preserve">work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little hard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m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p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p – 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real.</w:t>
      </w:r>
      <w:r>
        <w:rPr>
          <w:rFonts w:ascii="Century Gothic" w:eastAsia="Century Gothic" w:hAnsi="Century Gothic" w:cs="Century Gothic"/>
          <w:color w:val="231F20"/>
          <w:spacing w:val="5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eit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n’t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y wh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’s o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 character.</w:t>
      </w:r>
      <w:r>
        <w:rPr>
          <w:rFonts w:ascii="Century Gothic" w:eastAsia="Century Gothic" w:hAnsi="Century Gothic" w:cs="Century Gothic"/>
          <w:color w:val="231F20"/>
          <w:spacing w:val="4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’s loving and gentle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tually.”</w:t>
      </w:r>
    </w:p>
    <w:p w:rsidR="00606C7B" w:rsidRDefault="00606C7B">
      <w:pPr>
        <w:spacing w:before="11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When I get on camera, I want it to be real,” Stanfiel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e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When I go on set, I don’t want to be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ting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’m just Marcus.”</w:t>
      </w:r>
    </w:p>
    <w:p w:rsidR="00606C7B" w:rsidRDefault="00606C7B">
      <w:pPr>
        <w:spacing w:before="4"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03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quietness helps the actor deliver perhaps the most heartbreaking scene in the film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n Grace shaves his head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t’s a mileston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m,”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plain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He’s made a very adult decision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own, to change and start over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’s realized that maybe he might be the cause of a lot of the difficulties</w:t>
      </w:r>
    </w:p>
    <w:p w:rsidR="00606C7B" w:rsidRDefault="00C22264">
      <w:pPr>
        <w:spacing w:after="0" w:line="236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his life, and shaving his hea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a symbol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rt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ver.</w:t>
      </w:r>
      <w:r>
        <w:rPr>
          <w:rFonts w:ascii="Century Gothic" w:eastAsia="Century Gothic" w:hAnsi="Century Gothic" w:cs="Century Gothic"/>
          <w:color w:val="231F20"/>
          <w:spacing w:val="5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’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ggag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past com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f.”</w:t>
      </w:r>
    </w:p>
    <w:p w:rsidR="00606C7B" w:rsidRDefault="00606C7B">
      <w:pPr>
        <w:spacing w:after="0"/>
        <w:sectPr w:rsidR="00606C7B">
          <w:pgSz w:w="11920" w:h="16840"/>
          <w:pgMar w:top="580" w:right="620" w:bottom="1300" w:left="620" w:header="0" w:footer="1102" w:gutter="0"/>
          <w:cols w:space="720"/>
        </w:sectPr>
      </w:pPr>
    </w:p>
    <w:p w:rsidR="00606C7B" w:rsidRDefault="00C22264">
      <w:pPr>
        <w:spacing w:before="80" w:after="0" w:line="240" w:lineRule="exact"/>
        <w:ind w:left="429" w:right="401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lastRenderedPageBreak/>
        <w:t>When Marcus finally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oks up and sees himself in the mirror, he cries – as did just about everyone that was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m.</w:t>
      </w:r>
      <w:r>
        <w:rPr>
          <w:rFonts w:ascii="Century Gothic" w:eastAsia="Century Gothic" w:hAnsi="Century Gothic" w:cs="Century Gothic"/>
          <w:color w:val="231F20"/>
          <w:spacing w:val="5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W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t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think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 thre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r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u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akes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aft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ac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lef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om crying,”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rso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members.</w:t>
      </w:r>
      <w:r>
        <w:rPr>
          <w:rFonts w:ascii="Century Gothic" w:eastAsia="Century Gothic" w:hAnsi="Century Gothic" w:cs="Century Gothic"/>
          <w:color w:val="231F20"/>
          <w:spacing w:val="4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dds Cretton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Everyone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just sitting in silence while w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, watch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s sombe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ment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ppen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l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al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rybody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51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allagher had a similar reactio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n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ft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rcu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disciplined and sen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room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es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m and asks Marcu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f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any ne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yrics.  Marcu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ks Mas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eep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beat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small drum – and raps over the beat.  “That’s really the firs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ime Keith connected with John,” Cretton note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He wouldn’t let it happen offscreen either.”  Adds Stanfield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He trusts Mason, because Mason doesn’t respond as an authority figure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 responds more like a friend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rcus is anti-social</w:t>
      </w:r>
    </w:p>
    <w:p w:rsidR="00606C7B" w:rsidRDefault="00C22264">
      <w:pPr>
        <w:spacing w:after="0" w:line="236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rapping i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l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y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press himself.  He doesn’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in public, 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e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for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son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’s a lyrical depiction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pent-up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ger.”</w:t>
      </w:r>
    </w:p>
    <w:p w:rsidR="00606C7B" w:rsidRDefault="00606C7B">
      <w:pPr>
        <w:spacing w:before="4"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603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f Stanfield’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apping seems natural, it’s because he actually does rhyme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’ve been rapping for a fe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ears,”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y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 actually us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press my ow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ruggles.”</w:t>
      </w:r>
      <w:r>
        <w:rPr>
          <w:rFonts w:ascii="Century Gothic" w:eastAsia="Century Gothic" w:hAnsi="Century Gothic" w:cs="Century Gothic"/>
          <w:color w:val="231F20"/>
          <w:spacing w:val="4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music also appears ove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closing credits, and elsewhere in the film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35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ap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livers 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cene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y, start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f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a basic rhy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tton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ough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need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little work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allagher recalls, “Destin wrot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meth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gave it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eith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eith took one look at it and said, “Uh. . . this isn’t gonna work.”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nfiel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dds, “I knew what he was trying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y, 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was kind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watered-down</w:t>
      </w:r>
      <w:r>
        <w:rPr>
          <w:rFonts w:ascii="Century Gothic" w:eastAsia="Century Gothic" w:hAnsi="Century Gothic" w:cs="Century Gothic"/>
          <w:color w:val="231F20"/>
          <w:spacing w:val="-1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versi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u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ruggle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tweaked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.”</w:t>
      </w:r>
      <w:r>
        <w:rPr>
          <w:rFonts w:ascii="Century Gothic" w:eastAsia="Century Gothic" w:hAnsi="Century Gothic" w:cs="Century Gothic"/>
          <w:color w:val="231F20"/>
          <w:spacing w:val="5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tt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more tha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ppy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sults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Keit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ne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k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cool,”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ys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7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pite his steps toward progress, Marcus tries to take his own life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t was after his fish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as, died,” the actor explain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Animals don’t judge – Nas was the one creature he could really confid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and not</w:t>
      </w:r>
    </w:p>
    <w:p w:rsidR="00606C7B" w:rsidRDefault="00606C7B">
      <w:pPr>
        <w:spacing w:before="9" w:after="0" w:line="150" w:lineRule="exact"/>
        <w:rPr>
          <w:sz w:val="15"/>
          <w:szCs w:val="15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judged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ou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as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d n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.”</w:t>
      </w:r>
    </w:p>
    <w:p w:rsidR="00606C7B" w:rsidRDefault="00606C7B">
      <w:pPr>
        <w:spacing w:before="8" w:after="0" w:line="180" w:lineRule="exact"/>
        <w:rPr>
          <w:sz w:val="18"/>
          <w:szCs w:val="18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786" w:right="4766"/>
        <w:jc w:val="center"/>
        <w:rPr>
          <w:rFonts w:ascii="Bauhaus Std Light" w:eastAsia="Bauhaus Std Light" w:hAnsi="Bauhaus Std Light" w:cs="Bauhaus Std Light"/>
          <w:sz w:val="34"/>
          <w:szCs w:val="34"/>
        </w:rPr>
      </w:pPr>
      <w:r>
        <w:rPr>
          <w:rFonts w:ascii="Bauhaus Std Light" w:eastAsia="Bauhaus Std Light" w:hAnsi="Bauhaus Std Light" w:cs="Bauhaus Std Light"/>
          <w:color w:val="231F20"/>
          <w:sz w:val="34"/>
          <w:szCs w:val="34"/>
          <w:u w:val="single" w:color="231F20"/>
        </w:rPr>
        <w:t>Rebirth</w:t>
      </w:r>
    </w:p>
    <w:p w:rsidR="00606C7B" w:rsidRDefault="00606C7B">
      <w:pPr>
        <w:spacing w:before="10"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exact"/>
        <w:ind w:left="429" w:right="65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rcu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n’t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l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racter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rough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ng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SHORT 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’s inn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ruggle ove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tory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th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brought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po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earn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abou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released from prison.  “Grace has this issue inside herself that she’s constantly trying to fight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avoid,” says Cretton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No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al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,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the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nts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r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3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struggl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eep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various thread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fe together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ft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y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picked up by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ther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rcu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ies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ll himself, and Grac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gins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a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tur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w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th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t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 life, thing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gi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ll apart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Sh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els like she’s losing control,”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tt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plain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An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’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common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abusive relationships, a sense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s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ntrol.”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dds Larson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The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actually a line 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cript 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ut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ys, ‘Why can’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be in control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 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ng?’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614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 finally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comes almost catatonic.  “There’s a wall she can’t get past,” Larson say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 call it a ring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ll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’s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’s end.</w:t>
      </w:r>
      <w:r>
        <w:rPr>
          <w:rFonts w:ascii="Century Gothic" w:eastAsia="Century Gothic" w:hAnsi="Century Gothic" w:cs="Century Gothic"/>
          <w:color w:val="231F20"/>
          <w:spacing w:val="5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’s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ke, ‘Don’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yon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k anyth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I’ve given enough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yself.’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rything’s accumulated,</w:t>
      </w:r>
      <w:r>
        <w:rPr>
          <w:rFonts w:ascii="Century Gothic" w:eastAsia="Century Gothic" w:hAnsi="Century Gothic" w:cs="Century Gothic"/>
          <w:color w:val="231F20"/>
          <w:spacing w:val="-1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she’s g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h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ef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mp off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79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 makes her way to Jayden’s house, where, after breaking in and find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baseball bat, goes upstairs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mash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irl’s father’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a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.</w:t>
      </w:r>
      <w:r>
        <w:rPr>
          <w:rFonts w:ascii="Century Gothic" w:eastAsia="Century Gothic" w:hAnsi="Century Gothic" w:cs="Century Gothic"/>
          <w:color w:val="231F20"/>
          <w:spacing w:val="5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Sh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esn’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n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ll anyone,”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rso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plain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What 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ally wants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k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dness in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w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a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op.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624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w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utsid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p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t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mo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nstructive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se:</w:t>
      </w:r>
      <w:r>
        <w:rPr>
          <w:rFonts w:ascii="Century Gothic" w:eastAsia="Century Gothic" w:hAnsi="Century Gothic" w:cs="Century Gothic"/>
          <w:color w:val="231F20"/>
          <w:spacing w:val="5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mashing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ndow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sleeping dad’s ca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fo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turn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beginn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ew.</w:t>
      </w:r>
      <w:r>
        <w:rPr>
          <w:rFonts w:ascii="Century Gothic" w:eastAsia="Century Gothic" w:hAnsi="Century Gothic" w:cs="Century Gothic"/>
          <w:color w:val="231F20"/>
          <w:spacing w:val="4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W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 before sunrise on, I believe, the last day of filming,”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rson recall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 only got one take – we only had one windshield, s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was kind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rvous.”</w:t>
      </w:r>
      <w:r>
        <w:rPr>
          <w:rFonts w:ascii="Century Gothic" w:eastAsia="Century Gothic" w:hAnsi="Century Gothic" w:cs="Century Gothic"/>
          <w:color w:val="231F20"/>
          <w:spacing w:val="4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tres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onl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pposed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ndow abou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ree times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ys, “I g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my hea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op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til I smashed a hol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it!”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519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was a cathartic experience, not only for her but for everyone who’d weathered the difficul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ot. “I had spen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 days playing this character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’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ying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eep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togethe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– work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yself up and the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ppressing it,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nk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l thes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essure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bad things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he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’d ent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scen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and try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lastRenderedPageBreak/>
        <w:t>no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n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ou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.</w:t>
      </w:r>
      <w:r>
        <w:rPr>
          <w:rFonts w:ascii="Century Gothic" w:eastAsia="Century Gothic" w:hAnsi="Century Gothic" w:cs="Century Gothic"/>
          <w:color w:val="231F20"/>
          <w:spacing w:val="5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driving m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d.  So,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es, it was cathartic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ak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o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r.”</w:t>
      </w:r>
    </w:p>
    <w:p w:rsidR="00606C7B" w:rsidRDefault="00606C7B">
      <w:pPr>
        <w:spacing w:after="0"/>
        <w:sectPr w:rsidR="00606C7B">
          <w:pgSz w:w="11920" w:h="16840"/>
          <w:pgMar w:top="580" w:right="620" w:bottom="1300" w:left="620" w:header="0" w:footer="1102" w:gutter="0"/>
          <w:cols w:space="720"/>
        </w:sectPr>
      </w:pPr>
    </w:p>
    <w:p w:rsidR="00606C7B" w:rsidRDefault="00C22264">
      <w:pPr>
        <w:spacing w:before="80" w:after="0" w:line="240" w:lineRule="exact"/>
        <w:ind w:left="429" w:right="44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lastRenderedPageBreak/>
        <w:t>“He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ug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nd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real,”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e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tton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I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rfec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leas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ce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for all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s.”</w:t>
      </w: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before="15"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111518"/>
          <w:sz w:val="24"/>
          <w:szCs w:val="24"/>
        </w:rPr>
        <w:t>DESTIN</w:t>
      </w:r>
      <w:r>
        <w:rPr>
          <w:rFonts w:ascii="Century Gothic" w:eastAsia="Century Gothic" w:hAnsi="Century Gothic" w:cs="Century Gothic"/>
          <w:b/>
          <w:bCs/>
          <w:color w:val="111518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111518"/>
          <w:sz w:val="24"/>
          <w:szCs w:val="24"/>
        </w:rPr>
        <w:t>DANIEL</w:t>
      </w:r>
      <w:r>
        <w:rPr>
          <w:rFonts w:ascii="Century Gothic" w:eastAsia="Century Gothic" w:hAnsi="Century Gothic" w:cs="Century Gothic"/>
          <w:b/>
          <w:bCs/>
          <w:color w:val="111518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111518"/>
          <w:sz w:val="24"/>
          <w:szCs w:val="24"/>
        </w:rPr>
        <w:t>CRETTON</w:t>
      </w:r>
      <w:r>
        <w:rPr>
          <w:rFonts w:ascii="Century Gothic" w:eastAsia="Century Gothic" w:hAnsi="Century Gothic" w:cs="Century Gothic"/>
          <w:b/>
          <w:bCs/>
          <w:color w:val="111518"/>
          <w:spacing w:val="-10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111518"/>
          <w:sz w:val="24"/>
          <w:szCs w:val="24"/>
        </w:rPr>
        <w:t>(Writer</w:t>
      </w:r>
      <w:r>
        <w:rPr>
          <w:rFonts w:ascii="Century Gothic" w:eastAsia="Century Gothic" w:hAnsi="Century Gothic" w:cs="Century Gothic"/>
          <w:b/>
          <w:bCs/>
          <w:color w:val="111518"/>
          <w:spacing w:val="-7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111518"/>
          <w:sz w:val="24"/>
          <w:szCs w:val="24"/>
        </w:rPr>
        <w:t>/</w:t>
      </w:r>
      <w:r>
        <w:rPr>
          <w:rFonts w:ascii="Century Gothic" w:eastAsia="Century Gothic" w:hAnsi="Century Gothic" w:cs="Century Gothic"/>
          <w:b/>
          <w:bCs/>
          <w:color w:val="111518"/>
          <w:spacing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111518"/>
          <w:sz w:val="24"/>
          <w:szCs w:val="24"/>
        </w:rPr>
        <w:t>Director)</w:t>
      </w:r>
    </w:p>
    <w:p w:rsidR="00606C7B" w:rsidRDefault="00606C7B">
      <w:pPr>
        <w:spacing w:before="3" w:after="0" w:line="280" w:lineRule="exact"/>
        <w:rPr>
          <w:sz w:val="28"/>
          <w:szCs w:val="28"/>
        </w:rPr>
      </w:pPr>
    </w:p>
    <w:p w:rsidR="00606C7B" w:rsidRDefault="00C22264">
      <w:pPr>
        <w:spacing w:after="0" w:line="240" w:lineRule="exact"/>
        <w:ind w:left="429" w:right="59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tin Daniel Crett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bor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raised in Maui, Hawaii, whe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pen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3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summer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icking pineapples in the field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ar his home. He has a BA in Communications from Point Loma Nazarene University and is completed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Master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Film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n Diego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t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iversity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9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’s written and directed 4 award-winning short films: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“Longbranch:</w:t>
      </w:r>
      <w:r>
        <w:rPr>
          <w:rFonts w:ascii="Century Gothic" w:eastAsia="Century Gothic" w:hAnsi="Century Gothic" w:cs="Century Gothic"/>
          <w:i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A</w:t>
      </w:r>
      <w:r>
        <w:rPr>
          <w:rFonts w:ascii="Century Gothic" w:eastAsia="Century Gothic" w:hAnsi="Century Gothic" w:cs="Century Gothic"/>
          <w:i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Suburban</w:t>
      </w:r>
      <w:r>
        <w:rPr>
          <w:rFonts w:ascii="Century Gothic" w:eastAsia="Century Gothic" w:hAnsi="Century Gothic" w:cs="Century Gothic"/>
          <w:i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Parable”</w:t>
      </w:r>
      <w:r>
        <w:rPr>
          <w:rFonts w:ascii="Century Gothic" w:eastAsia="Century Gothic" w:hAnsi="Century Gothic" w:cs="Century Gothic"/>
          <w:i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Premiered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02 Tribeca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 Festival), “Bartholomew’s</w:t>
      </w:r>
      <w:r>
        <w:rPr>
          <w:rFonts w:ascii="Century Gothic" w:eastAsia="Century Gothic" w:hAnsi="Century Gothic" w:cs="Century Gothic"/>
          <w:color w:val="231F20"/>
          <w:spacing w:val="-1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ng”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2006 Studen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ademy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nalist), “Deacon’s Mondays”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2007 Studen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ademy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nalist, 2007 Angelu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nner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BO Films Best Studen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 Award), and “Shor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”, 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.S.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r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iz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09 Sundance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 Festival, follow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</w:t>
      </w:r>
    </w:p>
    <w:p w:rsidR="00606C7B" w:rsidRDefault="00C22264">
      <w:pPr>
        <w:spacing w:after="0" w:line="240" w:lineRule="exact"/>
        <w:ind w:left="429" w:right="54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p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rds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attl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ternational,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pe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st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dependent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 Festival Boston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ineVegas, GenArt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was short-list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10 Academy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rds.</w:t>
      </w:r>
    </w:p>
    <w:p w:rsidR="00606C7B" w:rsidRDefault="00606C7B">
      <w:pPr>
        <w:spacing w:before="11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feature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but I AM NOT A HIPSTER premiered to critical acclaim at the 2012 Sundance Film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stival.</w:t>
      </w:r>
    </w:p>
    <w:p w:rsidR="00606C7B" w:rsidRDefault="00606C7B">
      <w:pPr>
        <w:spacing w:before="4"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09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o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narrativ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k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tin has also direct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w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ature-length</w:t>
      </w:r>
      <w:r>
        <w:rPr>
          <w:rFonts w:ascii="Century Gothic" w:eastAsia="Century Gothic" w:hAnsi="Century Gothic" w:cs="Century Gothic"/>
          <w:color w:val="231F20"/>
          <w:spacing w:val="-1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cumentaries.</w:t>
      </w:r>
      <w:r>
        <w:rPr>
          <w:rFonts w:ascii="Century Gothic" w:eastAsia="Century Gothic" w:hAnsi="Century Gothic" w:cs="Century Gothic"/>
          <w:color w:val="231F20"/>
          <w:spacing w:val="-1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>DRAKMAR: A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 VASSAL’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OURNEY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emier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BO Family in 2007 and wo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st Documentary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r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</w:p>
    <w:p w:rsidR="00606C7B" w:rsidRDefault="00C22264">
      <w:pPr>
        <w:spacing w:after="0" w:line="236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06 Comic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n.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ORN WITHOUT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M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emier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LC/Discovery</w:t>
      </w:r>
      <w:r>
        <w:rPr>
          <w:rFonts w:ascii="Century Gothic" w:eastAsia="Century Gothic" w:hAnsi="Century Gothic" w:cs="Century Gothic"/>
          <w:color w:val="231F20"/>
          <w:spacing w:val="-1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2009.</w:t>
      </w:r>
    </w:p>
    <w:p w:rsidR="00606C7B" w:rsidRDefault="00606C7B">
      <w:pPr>
        <w:spacing w:before="4"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29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cript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tin’s seco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atu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 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 (based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me title), 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ll premiere at the 2013 SXSW Film Festival, was one of fiv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 win a 2010 Nicholl Screenwriting Fellowship 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ademy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ti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ictu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ts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Sciences.</w:t>
      </w:r>
    </w:p>
    <w:p w:rsidR="00606C7B" w:rsidRDefault="00606C7B">
      <w:pPr>
        <w:spacing w:before="7" w:after="0" w:line="120" w:lineRule="exact"/>
        <w:rPr>
          <w:sz w:val="12"/>
          <w:szCs w:val="12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111518"/>
          <w:sz w:val="24"/>
          <w:szCs w:val="24"/>
        </w:rPr>
        <w:t>BRIE</w:t>
      </w:r>
      <w:r>
        <w:rPr>
          <w:rFonts w:ascii="Century Gothic" w:eastAsia="Century Gothic" w:hAnsi="Century Gothic" w:cs="Century Gothic"/>
          <w:b/>
          <w:bCs/>
          <w:color w:val="111518"/>
          <w:spacing w:val="-5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111518"/>
          <w:sz w:val="24"/>
          <w:szCs w:val="24"/>
        </w:rPr>
        <w:t>LARSON</w:t>
      </w:r>
      <w:r>
        <w:rPr>
          <w:rFonts w:ascii="Century Gothic" w:eastAsia="Century Gothic" w:hAnsi="Century Gothic" w:cs="Century Gothic"/>
          <w:b/>
          <w:bCs/>
          <w:color w:val="111518"/>
          <w:spacing w:val="-9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111518"/>
          <w:sz w:val="24"/>
          <w:szCs w:val="24"/>
        </w:rPr>
        <w:t>(Grace)</w:t>
      </w:r>
    </w:p>
    <w:p w:rsidR="00606C7B" w:rsidRDefault="00606C7B">
      <w:pPr>
        <w:spacing w:before="7" w:after="0" w:line="100" w:lineRule="exact"/>
        <w:rPr>
          <w:sz w:val="10"/>
          <w:szCs w:val="1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exact"/>
        <w:ind w:left="429" w:right="644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</w:rPr>
        <w:t xml:space="preserve"> </w:t>
      </w:r>
      <w:r>
        <w:rPr>
          <w:rFonts w:ascii="Century Gothic" w:eastAsia="Century Gothic" w:hAnsi="Century Gothic" w:cs="Century Gothic"/>
          <w:color w:val="231F20"/>
        </w:rPr>
        <w:t>just 23, Brie Larson</w:t>
      </w:r>
      <w:r>
        <w:rPr>
          <w:rFonts w:ascii="Century Gothic" w:eastAsia="Century Gothic" w:hAnsi="Century Gothic" w:cs="Century Gothic"/>
          <w:color w:val="231F20"/>
          <w:spacing w:val="-7"/>
        </w:rPr>
        <w:t xml:space="preserve"> </w:t>
      </w:r>
      <w:r>
        <w:rPr>
          <w:rFonts w:ascii="Century Gothic" w:eastAsia="Century Gothic" w:hAnsi="Century Gothic" w:cs="Century Gothic"/>
          <w:color w:val="231F20"/>
        </w:rPr>
        <w:t>has already built an</w:t>
      </w:r>
      <w:r>
        <w:rPr>
          <w:rFonts w:ascii="Century Gothic" w:eastAsia="Century Gothic" w:hAnsi="Century Gothic" w:cs="Century Gothic"/>
          <w:color w:val="231F20"/>
          <w:spacing w:val="-3"/>
        </w:rPr>
        <w:t xml:space="preserve"> </w:t>
      </w:r>
      <w:r>
        <w:rPr>
          <w:rFonts w:ascii="Century Gothic" w:eastAsia="Century Gothic" w:hAnsi="Century Gothic" w:cs="Century Gothic"/>
          <w:color w:val="231F20"/>
        </w:rPr>
        <w:t>impressive career</w:t>
      </w:r>
      <w:r>
        <w:rPr>
          <w:rFonts w:ascii="Century Gothic" w:eastAsia="Century Gothic" w:hAnsi="Century Gothic" w:cs="Century Gothic"/>
          <w:color w:val="231F20"/>
          <w:spacing w:val="-7"/>
        </w:rPr>
        <w:t xml:space="preserve"> </w:t>
      </w:r>
      <w:r>
        <w:rPr>
          <w:rFonts w:ascii="Century Gothic" w:eastAsia="Century Gothic" w:hAnsi="Century Gothic" w:cs="Century Gothic"/>
          <w:color w:val="231F20"/>
        </w:rPr>
        <w:t>as one</w:t>
      </w:r>
      <w:r>
        <w:rPr>
          <w:rFonts w:ascii="Century Gothic" w:eastAsia="Century Gothic" w:hAnsi="Century Gothic" w:cs="Century Gothic"/>
          <w:color w:val="231F20"/>
          <w:spacing w:val="-4"/>
        </w:rPr>
        <w:t xml:space="preserve"> </w:t>
      </w:r>
      <w:r>
        <w:rPr>
          <w:rFonts w:ascii="Century Gothic" w:eastAsia="Century Gothic" w:hAnsi="Century Gothic" w:cs="Century Gothic"/>
          <w:color w:val="231F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</w:rPr>
        <w:t xml:space="preserve"> </w:t>
      </w:r>
      <w:r>
        <w:rPr>
          <w:rFonts w:ascii="Century Gothic" w:eastAsia="Century Gothic" w:hAnsi="Century Gothic" w:cs="Century Gothic"/>
          <w:color w:val="231F20"/>
        </w:rPr>
        <w:t>the</w:t>
      </w:r>
      <w:r>
        <w:rPr>
          <w:rFonts w:ascii="Century Gothic" w:eastAsia="Century Gothic" w:hAnsi="Century Gothic" w:cs="Century Gothic"/>
          <w:color w:val="231F20"/>
          <w:spacing w:val="-4"/>
        </w:rPr>
        <w:t xml:space="preserve"> </w:t>
      </w:r>
      <w:r>
        <w:rPr>
          <w:rFonts w:ascii="Century Gothic" w:eastAsia="Century Gothic" w:hAnsi="Century Gothic" w:cs="Century Gothic"/>
          <w:color w:val="231F20"/>
        </w:rPr>
        <w:t>more</w:t>
      </w:r>
      <w:r>
        <w:rPr>
          <w:rFonts w:ascii="Century Gothic" w:eastAsia="Century Gothic" w:hAnsi="Century Gothic" w:cs="Century Gothic"/>
          <w:color w:val="231F20"/>
          <w:spacing w:val="-6"/>
        </w:rPr>
        <w:t xml:space="preserve"> </w:t>
      </w:r>
      <w:r>
        <w:rPr>
          <w:rFonts w:ascii="Century Gothic" w:eastAsia="Century Gothic" w:hAnsi="Century Gothic" w:cs="Century Gothic"/>
          <w:color w:val="231F20"/>
        </w:rPr>
        <w:t xml:space="preserve">versatile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tresses work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day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mov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ffortlessly 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n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othe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very projec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akes on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847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ie had two film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 this year’s Sundance Film Festival, “The Spectacular Now” opposite Shailene Woodley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lays Miles Teller’s seemingly perfec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irlfriend.</w:t>
      </w:r>
      <w:r>
        <w:rPr>
          <w:rFonts w:ascii="Century Gothic" w:eastAsia="Century Gothic" w:hAnsi="Century Gothic" w:cs="Century Gothic"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ie also co-star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Joseph Gordon-Levitt’s</w:t>
      </w:r>
      <w:r>
        <w:rPr>
          <w:rFonts w:ascii="Century Gothic" w:eastAsia="Century Gothic" w:hAnsi="Century Gothic" w:cs="Century Gothic"/>
          <w:color w:val="231F20"/>
          <w:spacing w:val="-1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rectorial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but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Do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on’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ddiction”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laying his cynical/realist younge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ister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43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 was recently seen in the hugely successful film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21 Jump Street” as the love interest to Jonah Hill, and received rave reviews for her supporting role in the Oren Moverman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Rampart”, playing the incorrigible, defian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ughter of Woody Harrelson, a dirty cop in the Los Angeles’ Rampart division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58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ie garnered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bstantial acclaim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ortrayal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Kate”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ni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llette’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rcastic and rebellious daughter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Showtime’s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eakout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drama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United</w:t>
      </w:r>
      <w:r>
        <w:rPr>
          <w:rFonts w:ascii="Century Gothic" w:eastAsia="Century Gothic" w:hAnsi="Century Gothic" w:cs="Century Gothic"/>
          <w:i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States</w:t>
      </w:r>
      <w:r>
        <w:rPr>
          <w:rFonts w:ascii="Century Gothic" w:eastAsia="Century Gothic" w:hAnsi="Century Gothic" w:cs="Century Gothic"/>
          <w:i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i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Tara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creat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 Academy Award-winning</w:t>
      </w:r>
      <w:r>
        <w:rPr>
          <w:rFonts w:ascii="Century Gothic" w:eastAsia="Century Gothic" w:hAnsi="Century Gothic" w:cs="Century Gothic"/>
          <w:color w:val="231F20"/>
          <w:spacing w:val="-1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rit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ablo Cody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based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riginal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dea by Stev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pielberg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52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th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abl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dit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clude Edga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right’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Scot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ilgrim vs.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ld”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layed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ck star ex-girlfriend of Michael Cera, and Noah Baumbach’s “Greenberg” as a young temptress flirting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iller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appeared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g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estigiou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lliamstown Theate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Festival in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>the role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Emily” in “Ou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wn,”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recurr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/X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ul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vorit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ries, “T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eague”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verly amorou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u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ir.</w:t>
      </w:r>
    </w:p>
    <w:p w:rsidR="00606C7B" w:rsidRDefault="00606C7B">
      <w:pPr>
        <w:spacing w:after="0"/>
        <w:sectPr w:rsidR="00606C7B">
          <w:pgSz w:w="11920" w:h="16840"/>
          <w:pgMar w:top="580" w:right="620" w:bottom="1300" w:left="620" w:header="0" w:footer="1102" w:gutter="0"/>
          <w:cols w:space="720"/>
        </w:sectPr>
      </w:pPr>
    </w:p>
    <w:p w:rsidR="00606C7B" w:rsidRDefault="00C22264">
      <w:pPr>
        <w:spacing w:before="71"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lastRenderedPageBreak/>
        <w:t>In addition to acting, Brie is a writer and director.  Her short film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The Arm” won the prize for Best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edic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orytell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st year’s Sundance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 Festival.</w:t>
      </w:r>
    </w:p>
    <w:p w:rsidR="00606C7B" w:rsidRDefault="00606C7B">
      <w:pPr>
        <w:spacing w:before="4"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63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ative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cramento,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ie start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udying drama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arly ag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6, a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ngest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udent eve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te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merican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nservatory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ate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San Francisco.</w:t>
      </w:r>
    </w:p>
    <w:p w:rsidR="00606C7B" w:rsidRDefault="00606C7B">
      <w:pPr>
        <w:spacing w:before="11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ie currently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sides in Los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geles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.</w:t>
      </w: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before="19"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111518"/>
          <w:sz w:val="24"/>
          <w:szCs w:val="24"/>
        </w:rPr>
        <w:t>JOHN</w:t>
      </w:r>
      <w:r>
        <w:rPr>
          <w:rFonts w:ascii="Century Gothic" w:eastAsia="Century Gothic" w:hAnsi="Century Gothic" w:cs="Century Gothic"/>
          <w:b/>
          <w:bCs/>
          <w:color w:val="111518"/>
          <w:spacing w:val="-7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111518"/>
          <w:sz w:val="24"/>
          <w:szCs w:val="24"/>
        </w:rPr>
        <w:t>GALLAGHER</w:t>
      </w:r>
      <w:r>
        <w:rPr>
          <w:rFonts w:ascii="Century Gothic" w:eastAsia="Century Gothic" w:hAnsi="Century Gothic" w:cs="Century Gothic"/>
          <w:b/>
          <w:bCs/>
          <w:color w:val="111518"/>
          <w:spacing w:val="-14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111518"/>
          <w:sz w:val="24"/>
          <w:szCs w:val="24"/>
        </w:rPr>
        <w:t>JR.</w:t>
      </w:r>
      <w:r>
        <w:rPr>
          <w:rFonts w:ascii="Century Gothic" w:eastAsia="Century Gothic" w:hAnsi="Century Gothic" w:cs="Century Gothic"/>
          <w:b/>
          <w:bCs/>
          <w:color w:val="111518"/>
          <w:spacing w:val="-3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111518"/>
          <w:sz w:val="24"/>
          <w:szCs w:val="24"/>
        </w:rPr>
        <w:t>(Mason)</w:t>
      </w:r>
    </w:p>
    <w:p w:rsidR="00606C7B" w:rsidRDefault="00C22264">
      <w:pPr>
        <w:spacing w:before="39" w:after="0" w:line="480" w:lineRule="atLeast"/>
        <w:ind w:left="429" w:right="40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111518"/>
          <w:sz w:val="20"/>
          <w:szCs w:val="20"/>
        </w:rPr>
        <w:t>New York actor, John Gallagher Jr. has shown his talent and versatility in television, film</w:t>
      </w:r>
      <w:r>
        <w:rPr>
          <w:rFonts w:ascii="Century Gothic" w:eastAsia="Century Gothic" w:hAnsi="Century Gothic" w:cs="Century Gothic"/>
          <w:color w:val="111518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and theater. Currently, Gallagher is filming</w:t>
      </w:r>
      <w:r>
        <w:rPr>
          <w:rFonts w:ascii="Century Gothic" w:eastAsia="Century Gothic" w:hAnsi="Century Gothic" w:cs="Century Gothic"/>
          <w:color w:val="111518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the second season of Aaron Sorkin’s smash hit THE NEWSROOM for HBO.</w:t>
      </w:r>
    </w:p>
    <w:p w:rsidR="00606C7B" w:rsidRDefault="00C22264">
      <w:pPr>
        <w:spacing w:before="4" w:after="0" w:line="240" w:lineRule="exact"/>
        <w:ind w:left="429" w:right="640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111518"/>
          <w:sz w:val="20"/>
          <w:szCs w:val="20"/>
        </w:rPr>
        <w:t>He stars as ‘Jim Harper’</w:t>
      </w:r>
      <w:r>
        <w:rPr>
          <w:rFonts w:ascii="Century Gothic" w:eastAsia="Century Gothic" w:hAnsi="Century Gothic" w:cs="Century Gothic"/>
          <w:color w:val="111518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opposite</w:t>
      </w:r>
      <w:r>
        <w:rPr>
          <w:rFonts w:ascii="Century Gothic" w:eastAsia="Century Gothic" w:hAnsi="Century Gothic" w:cs="Century Gothic"/>
          <w:color w:val="111518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Jeff</w:t>
      </w:r>
      <w:r>
        <w:rPr>
          <w:rFonts w:ascii="Century Gothic" w:eastAsia="Century Gothic" w:hAnsi="Century Gothic" w:cs="Century Gothic"/>
          <w:color w:val="111518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Daniels, Emily Mortimer,</w:t>
      </w:r>
      <w:r>
        <w:rPr>
          <w:rFonts w:ascii="Century Gothic" w:eastAsia="Century Gothic" w:hAnsi="Century Gothic" w:cs="Century Gothic"/>
          <w:color w:val="111518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Alison</w:t>
      </w:r>
      <w:r>
        <w:rPr>
          <w:rFonts w:ascii="Century Gothic" w:eastAsia="Century Gothic" w:hAnsi="Century Gothic" w:cs="Century Gothic"/>
          <w:color w:val="111518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Pill, Olivia Munn</w:t>
      </w:r>
      <w:r>
        <w:rPr>
          <w:rFonts w:ascii="Century Gothic" w:eastAsia="Century Gothic" w:hAnsi="Century Gothic" w:cs="Century Gothic"/>
          <w:color w:val="111518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and Dev Patel. The</w:t>
      </w:r>
      <w:r>
        <w:rPr>
          <w:rFonts w:ascii="Century Gothic" w:eastAsia="Century Gothic" w:hAnsi="Century Gothic" w:cs="Century Gothic"/>
          <w:color w:val="111518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show</w:t>
      </w:r>
      <w:r>
        <w:rPr>
          <w:rFonts w:ascii="Century Gothic" w:eastAsia="Century Gothic" w:hAnsi="Century Gothic" w:cs="Century Gothic"/>
          <w:color w:val="111518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follows journalists as they</w:t>
      </w:r>
      <w:r>
        <w:rPr>
          <w:rFonts w:ascii="Century Gothic" w:eastAsia="Century Gothic" w:hAnsi="Century Gothic" w:cs="Century Gothic"/>
          <w:color w:val="111518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set</w:t>
      </w:r>
      <w:r>
        <w:rPr>
          <w:rFonts w:ascii="Century Gothic" w:eastAsia="Century Gothic" w:hAnsi="Century Gothic" w:cs="Century Gothic"/>
          <w:color w:val="111518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out</w:t>
      </w:r>
      <w:r>
        <w:rPr>
          <w:rFonts w:ascii="Century Gothic" w:eastAsia="Century Gothic" w:hAnsi="Century Gothic" w:cs="Century Gothic"/>
          <w:color w:val="111518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111518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a patriotic</w:t>
      </w:r>
      <w:r>
        <w:rPr>
          <w:rFonts w:ascii="Century Gothic" w:eastAsia="Century Gothic" w:hAnsi="Century Gothic" w:cs="Century Gothic"/>
          <w:color w:val="111518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and quixotic mission to</w:t>
      </w:r>
      <w:r>
        <w:rPr>
          <w:rFonts w:ascii="Century Gothic" w:eastAsia="Century Gothic" w:hAnsi="Century Gothic" w:cs="Century Gothic"/>
          <w:color w:val="111518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do</w:t>
      </w:r>
      <w:r>
        <w:rPr>
          <w:rFonts w:ascii="Century Gothic" w:eastAsia="Century Gothic" w:hAnsi="Century Gothic" w:cs="Century Gothic"/>
          <w:color w:val="111518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111518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news well in the</w:t>
      </w:r>
      <w:r>
        <w:rPr>
          <w:rFonts w:ascii="Century Gothic" w:eastAsia="Century Gothic" w:hAnsi="Century Gothic" w:cs="Century Gothic"/>
          <w:color w:val="111518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face</w:t>
      </w:r>
      <w:r>
        <w:rPr>
          <w:rFonts w:ascii="Century Gothic" w:eastAsia="Century Gothic" w:hAnsi="Century Gothic" w:cs="Century Gothic"/>
          <w:color w:val="111518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111518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corporate</w:t>
      </w:r>
      <w:r>
        <w:rPr>
          <w:rFonts w:ascii="Century Gothic" w:eastAsia="Century Gothic" w:hAnsi="Century Gothic" w:cs="Century Gothic"/>
          <w:color w:val="111518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and commercial</w:t>
      </w:r>
      <w:r>
        <w:rPr>
          <w:rFonts w:ascii="Century Gothic" w:eastAsia="Century Gothic" w:hAnsi="Century Gothic" w:cs="Century Gothic"/>
          <w:color w:val="111518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obstacles and their</w:t>
      </w:r>
      <w:r>
        <w:rPr>
          <w:rFonts w:ascii="Century Gothic" w:eastAsia="Century Gothic" w:hAnsi="Century Gothic" w:cs="Century Gothic"/>
          <w:color w:val="111518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own</w:t>
      </w:r>
      <w:r>
        <w:rPr>
          <w:rFonts w:ascii="Century Gothic" w:eastAsia="Century Gothic" w:hAnsi="Century Gothic" w:cs="Century Gothic"/>
          <w:color w:val="111518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personal</w:t>
      </w:r>
      <w:r>
        <w:rPr>
          <w:rFonts w:ascii="Century Gothic" w:eastAsia="Century Gothic" w:hAnsi="Century Gothic" w:cs="Century Gothic"/>
          <w:color w:val="111518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entanglements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733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111518"/>
          <w:sz w:val="20"/>
          <w:szCs w:val="20"/>
        </w:rPr>
        <w:t>Gallagher’s other</w:t>
      </w:r>
      <w:r>
        <w:rPr>
          <w:rFonts w:ascii="Century Gothic" w:eastAsia="Century Gothic" w:hAnsi="Century Gothic" w:cs="Century Gothic"/>
          <w:color w:val="111518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television credits</w:t>
      </w:r>
      <w:r>
        <w:rPr>
          <w:rFonts w:ascii="Century Gothic" w:eastAsia="Century Gothic" w:hAnsi="Century Gothic" w:cs="Century Gothic"/>
          <w:color w:val="111518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include:</w:t>
      </w:r>
      <w:r>
        <w:rPr>
          <w:rFonts w:ascii="Century Gothic" w:eastAsia="Century Gothic" w:hAnsi="Century Gothic" w:cs="Century Gothic"/>
          <w:color w:val="111518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LAW</w:t>
      </w:r>
      <w:r>
        <w:rPr>
          <w:rFonts w:ascii="Century Gothic" w:eastAsia="Century Gothic" w:hAnsi="Century Gothic" w:cs="Century Gothic"/>
          <w:color w:val="111518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&amp;</w:t>
      </w:r>
      <w:r>
        <w:rPr>
          <w:rFonts w:ascii="Century Gothic" w:eastAsia="Century Gothic" w:hAnsi="Century Gothic" w:cs="Century Gothic"/>
          <w:color w:val="111518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ORDER: SVU,</w:t>
      </w:r>
      <w:r>
        <w:rPr>
          <w:rFonts w:ascii="Century Gothic" w:eastAsia="Century Gothic" w:hAnsi="Century Gothic" w:cs="Century Gothic"/>
          <w:color w:val="111518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LOVE MONKEY,</w:t>
      </w:r>
      <w:r>
        <w:rPr>
          <w:rFonts w:ascii="Century Gothic" w:eastAsia="Century Gothic" w:hAnsi="Century Gothic" w:cs="Century Gothic"/>
          <w:color w:val="111518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LAW</w:t>
      </w:r>
      <w:r>
        <w:rPr>
          <w:rFonts w:ascii="Century Gothic" w:eastAsia="Century Gothic" w:hAnsi="Century Gothic" w:cs="Century Gothic"/>
          <w:color w:val="111518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&amp;</w:t>
      </w:r>
      <w:r>
        <w:rPr>
          <w:rFonts w:ascii="Century Gothic" w:eastAsia="Century Gothic" w:hAnsi="Century Gothic" w:cs="Century Gothic"/>
          <w:color w:val="111518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ORDER: CI, NYPD</w:t>
      </w:r>
      <w:r>
        <w:rPr>
          <w:rFonts w:ascii="Century Gothic" w:eastAsia="Century Gothic" w:hAnsi="Century Gothic" w:cs="Century Gothic"/>
          <w:color w:val="111518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BLUE,</w:t>
      </w:r>
      <w:r>
        <w:rPr>
          <w:rFonts w:ascii="Century Gothic" w:eastAsia="Century Gothic" w:hAnsi="Century Gothic" w:cs="Century Gothic"/>
          <w:color w:val="111518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ED, THE WEST</w:t>
      </w:r>
      <w:r>
        <w:rPr>
          <w:rFonts w:ascii="Century Gothic" w:eastAsia="Century Gothic" w:hAnsi="Century Gothic" w:cs="Century Gothic"/>
          <w:color w:val="111518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WING,</w:t>
      </w:r>
      <w:r>
        <w:rPr>
          <w:rFonts w:ascii="Century Gothic" w:eastAsia="Century Gothic" w:hAnsi="Century Gothic" w:cs="Century Gothic"/>
          <w:color w:val="111518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and LAW</w:t>
      </w:r>
      <w:r>
        <w:rPr>
          <w:rFonts w:ascii="Century Gothic" w:eastAsia="Century Gothic" w:hAnsi="Century Gothic" w:cs="Century Gothic"/>
          <w:color w:val="111518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&amp;</w:t>
      </w:r>
      <w:r>
        <w:rPr>
          <w:rFonts w:ascii="Century Gothic" w:eastAsia="Century Gothic" w:hAnsi="Century Gothic" w:cs="Century Gothic"/>
          <w:color w:val="111518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ORDER.</w:t>
      </w:r>
    </w:p>
    <w:p w:rsidR="00606C7B" w:rsidRDefault="00606C7B">
      <w:pPr>
        <w:spacing w:before="11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111518"/>
          <w:sz w:val="20"/>
          <w:szCs w:val="20"/>
        </w:rPr>
        <w:t>No stranger to the big screen, Gallagher’s past film</w:t>
      </w:r>
      <w:r>
        <w:rPr>
          <w:rFonts w:ascii="Century Gothic" w:eastAsia="Century Gothic" w:hAnsi="Century Gothic" w:cs="Century Gothic"/>
          <w:color w:val="111518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credits include: MARGARET, JONAH HEX,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111518"/>
          <w:sz w:val="20"/>
          <w:szCs w:val="20"/>
        </w:rPr>
        <w:t>WHATEVER</w:t>
      </w:r>
      <w:r>
        <w:rPr>
          <w:rFonts w:ascii="Century Gothic" w:eastAsia="Century Gothic" w:hAnsi="Century Gothic" w:cs="Century Gothic"/>
          <w:color w:val="111518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WORKS,</w:t>
      </w:r>
      <w:r>
        <w:rPr>
          <w:rFonts w:ascii="Century Gothic" w:eastAsia="Century Gothic" w:hAnsi="Century Gothic" w:cs="Century Gothic"/>
          <w:color w:val="111518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THE GOOD STUDENT,</w:t>
      </w:r>
      <w:r>
        <w:rPr>
          <w:rFonts w:ascii="Century Gothic" w:eastAsia="Century Gothic" w:hAnsi="Century Gothic" w:cs="Century Gothic"/>
          <w:color w:val="111518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and PIECES OF APRIL.</w:t>
      </w:r>
    </w:p>
    <w:p w:rsidR="00606C7B" w:rsidRDefault="00606C7B">
      <w:pPr>
        <w:spacing w:before="4"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63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111518"/>
          <w:sz w:val="20"/>
          <w:szCs w:val="20"/>
        </w:rPr>
        <w:t>Gallagher most</w:t>
      </w:r>
      <w:r>
        <w:rPr>
          <w:rFonts w:ascii="Century Gothic" w:eastAsia="Century Gothic" w:hAnsi="Century Gothic" w:cs="Century Gothic"/>
          <w:color w:val="111518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notable</w:t>
      </w:r>
      <w:r>
        <w:rPr>
          <w:rFonts w:ascii="Century Gothic" w:eastAsia="Century Gothic" w:hAnsi="Century Gothic" w:cs="Century Gothic"/>
          <w:color w:val="111518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achievement</w:t>
      </w:r>
      <w:r>
        <w:rPr>
          <w:rFonts w:ascii="Century Gothic" w:eastAsia="Century Gothic" w:hAnsi="Century Gothic" w:cs="Century Gothic"/>
          <w:color w:val="111518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is his Tony</w:t>
      </w:r>
      <w:r>
        <w:rPr>
          <w:rFonts w:ascii="Century Gothic" w:eastAsia="Century Gothic" w:hAnsi="Century Gothic" w:cs="Century Gothic"/>
          <w:color w:val="111518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award win for</w:t>
      </w:r>
      <w:r>
        <w:rPr>
          <w:rFonts w:ascii="Century Gothic" w:eastAsia="Century Gothic" w:hAnsi="Century Gothic" w:cs="Century Gothic"/>
          <w:color w:val="111518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his performance</w:t>
      </w:r>
      <w:r>
        <w:rPr>
          <w:rFonts w:ascii="Century Gothic" w:eastAsia="Century Gothic" w:hAnsi="Century Gothic" w:cs="Century Gothic"/>
          <w:color w:val="111518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as ‘Moritz</w:t>
      </w:r>
      <w:r>
        <w:rPr>
          <w:rFonts w:ascii="Century Gothic" w:eastAsia="Century Gothic" w:hAnsi="Century Gothic" w:cs="Century Gothic"/>
          <w:color w:val="111518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Stiefel’ in Duncan</w:t>
      </w:r>
      <w:r>
        <w:rPr>
          <w:rFonts w:ascii="Century Gothic" w:eastAsia="Century Gothic" w:hAnsi="Century Gothic" w:cs="Century Gothic"/>
          <w:color w:val="111518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Sheik</w:t>
      </w:r>
      <w:r>
        <w:rPr>
          <w:rFonts w:ascii="Century Gothic" w:eastAsia="Century Gothic" w:hAnsi="Century Gothic" w:cs="Century Gothic"/>
          <w:color w:val="111518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and Steven</w:t>
      </w:r>
      <w:r>
        <w:rPr>
          <w:rFonts w:ascii="Century Gothic" w:eastAsia="Century Gothic" w:hAnsi="Century Gothic" w:cs="Century Gothic"/>
          <w:color w:val="111518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Sater›s</w:t>
      </w:r>
      <w:r>
        <w:rPr>
          <w:rFonts w:ascii="Century Gothic" w:eastAsia="Century Gothic" w:hAnsi="Century Gothic" w:cs="Century Gothic"/>
          <w:color w:val="111518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rock</w:t>
      </w:r>
      <w:r>
        <w:rPr>
          <w:rFonts w:ascii="Century Gothic" w:eastAsia="Century Gothic" w:hAnsi="Century Gothic" w:cs="Century Gothic"/>
          <w:color w:val="111518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musical SPRING</w:t>
      </w:r>
      <w:r>
        <w:rPr>
          <w:rFonts w:ascii="Century Gothic" w:eastAsia="Century Gothic" w:hAnsi="Century Gothic" w:cs="Century Gothic"/>
          <w:color w:val="111518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AWAKENING;</w:t>
      </w:r>
      <w:r>
        <w:rPr>
          <w:rFonts w:ascii="Century Gothic" w:eastAsia="Century Gothic" w:hAnsi="Century Gothic" w:cs="Century Gothic"/>
          <w:color w:val="111518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111518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also received</w:t>
      </w:r>
      <w:r>
        <w:rPr>
          <w:rFonts w:ascii="Century Gothic" w:eastAsia="Century Gothic" w:hAnsi="Century Gothic" w:cs="Century Gothic"/>
          <w:color w:val="111518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a Drama Desk and Drama League</w:t>
      </w:r>
      <w:r>
        <w:rPr>
          <w:rFonts w:ascii="Century Gothic" w:eastAsia="Century Gothic" w:hAnsi="Century Gothic" w:cs="Century Gothic"/>
          <w:color w:val="111518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nomination.</w:t>
      </w:r>
      <w:r>
        <w:rPr>
          <w:rFonts w:ascii="Century Gothic" w:eastAsia="Century Gothic" w:hAnsi="Century Gothic" w:cs="Century Gothic"/>
          <w:color w:val="111518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He also recently</w:t>
      </w:r>
      <w:r>
        <w:rPr>
          <w:rFonts w:ascii="Century Gothic" w:eastAsia="Century Gothic" w:hAnsi="Century Gothic" w:cs="Century Gothic"/>
          <w:color w:val="111518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played Johnny</w:t>
      </w:r>
      <w:r>
        <w:rPr>
          <w:rFonts w:ascii="Century Gothic" w:eastAsia="Century Gothic" w:hAnsi="Century Gothic" w:cs="Century Gothic"/>
          <w:color w:val="111518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aka ‘Jesus of</w:t>
      </w:r>
      <w:r>
        <w:rPr>
          <w:rFonts w:ascii="Century Gothic" w:eastAsia="Century Gothic" w:hAnsi="Century Gothic" w:cs="Century Gothic"/>
          <w:color w:val="111518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Suburbia’ in Green Day›s Broadway musical, AMERICAN</w:t>
      </w:r>
      <w:r>
        <w:rPr>
          <w:rFonts w:ascii="Century Gothic" w:eastAsia="Century Gothic" w:hAnsi="Century Gothic" w:cs="Century Gothic"/>
          <w:color w:val="111518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IDIOT and Lee</w:t>
      </w:r>
      <w:r>
        <w:rPr>
          <w:rFonts w:ascii="Century Gothic" w:eastAsia="Century Gothic" w:hAnsi="Century Gothic" w:cs="Century Gothic"/>
          <w:color w:val="111518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in the</w:t>
      </w:r>
      <w:r>
        <w:rPr>
          <w:rFonts w:ascii="Century Gothic" w:eastAsia="Century Gothic" w:hAnsi="Century Gothic" w:cs="Century Gothic"/>
          <w:color w:val="111518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2011 critically acclaimed Broadway production</w:t>
      </w:r>
      <w:r>
        <w:rPr>
          <w:rFonts w:ascii="Century Gothic" w:eastAsia="Century Gothic" w:hAnsi="Century Gothic" w:cs="Century Gothic"/>
          <w:color w:val="111518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111518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JERUSALEM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97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111518"/>
          <w:sz w:val="20"/>
          <w:szCs w:val="20"/>
        </w:rPr>
        <w:t>His other</w:t>
      </w:r>
      <w:r>
        <w:rPr>
          <w:rFonts w:ascii="Century Gothic" w:eastAsia="Century Gothic" w:hAnsi="Century Gothic" w:cs="Century Gothic"/>
          <w:color w:val="111518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theatre</w:t>
      </w:r>
      <w:r>
        <w:rPr>
          <w:rFonts w:ascii="Century Gothic" w:eastAsia="Century Gothic" w:hAnsi="Century Gothic" w:cs="Century Gothic"/>
          <w:color w:val="111518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credits</w:t>
      </w:r>
      <w:r>
        <w:rPr>
          <w:rFonts w:ascii="Century Gothic" w:eastAsia="Century Gothic" w:hAnsi="Century Gothic" w:cs="Century Gothic"/>
          <w:color w:val="111518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include:</w:t>
      </w:r>
      <w:r>
        <w:rPr>
          <w:rFonts w:ascii="Century Gothic" w:eastAsia="Century Gothic" w:hAnsi="Century Gothic" w:cs="Century Gothic"/>
          <w:color w:val="111518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David Lindsay Abaire›s Pulitzer</w:t>
      </w:r>
      <w:r>
        <w:rPr>
          <w:rFonts w:ascii="Century Gothic" w:eastAsia="Century Gothic" w:hAnsi="Century Gothic" w:cs="Century Gothic"/>
          <w:color w:val="111518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Prize</w:t>
      </w:r>
      <w:r>
        <w:rPr>
          <w:rFonts w:ascii="Century Gothic" w:eastAsia="Century Gothic" w:hAnsi="Century Gothic" w:cs="Century Gothic"/>
          <w:color w:val="111518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Winning</w:t>
      </w:r>
      <w:r>
        <w:rPr>
          <w:rFonts w:ascii="Century Gothic" w:eastAsia="Century Gothic" w:hAnsi="Century Gothic" w:cs="Century Gothic"/>
          <w:color w:val="111518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Play RABBIT</w:t>
      </w:r>
      <w:r>
        <w:rPr>
          <w:rFonts w:ascii="Century Gothic" w:eastAsia="Century Gothic" w:hAnsi="Century Gothic" w:cs="Century Gothic"/>
          <w:color w:val="111518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HOLE, CURRENT</w:t>
      </w:r>
      <w:r>
        <w:rPr>
          <w:rFonts w:ascii="Century Gothic" w:eastAsia="Century Gothic" w:hAnsi="Century Gothic" w:cs="Century Gothic"/>
          <w:color w:val="111518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EVENTS,</w:t>
      </w:r>
      <w:r>
        <w:rPr>
          <w:rFonts w:ascii="Century Gothic" w:eastAsia="Century Gothic" w:hAnsi="Century Gothic" w:cs="Century Gothic"/>
          <w:color w:val="111518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KIMBERLY</w:t>
      </w:r>
      <w:r>
        <w:rPr>
          <w:rFonts w:ascii="Century Gothic" w:eastAsia="Century Gothic" w:hAnsi="Century Gothic" w:cs="Century Gothic"/>
          <w:color w:val="111518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AKIMBO,</w:t>
      </w:r>
      <w:r>
        <w:rPr>
          <w:rFonts w:ascii="Century Gothic" w:eastAsia="Century Gothic" w:hAnsi="Century Gothic" w:cs="Century Gothic"/>
          <w:color w:val="111518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PORT</w:t>
      </w:r>
      <w:r>
        <w:rPr>
          <w:rFonts w:ascii="Century Gothic" w:eastAsia="Century Gothic" w:hAnsi="Century Gothic" w:cs="Century Gothic"/>
          <w:color w:val="111518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AUTHRORITY</w:t>
      </w:r>
      <w:r>
        <w:rPr>
          <w:rFonts w:ascii="Century Gothic" w:eastAsia="Century Gothic" w:hAnsi="Century Gothic" w:cs="Century Gothic"/>
          <w:color w:val="111518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and FARRAGUT</w:t>
      </w:r>
      <w:r>
        <w:rPr>
          <w:rFonts w:ascii="Century Gothic" w:eastAsia="Century Gothic" w:hAnsi="Century Gothic" w:cs="Century Gothic"/>
          <w:color w:val="111518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111518"/>
          <w:sz w:val="20"/>
          <w:szCs w:val="20"/>
        </w:rPr>
        <w:t>NORTH.</w:t>
      </w:r>
    </w:p>
    <w:p w:rsidR="00606C7B" w:rsidRDefault="00606C7B">
      <w:pPr>
        <w:spacing w:before="3" w:after="0" w:line="100" w:lineRule="exact"/>
        <w:rPr>
          <w:sz w:val="10"/>
          <w:szCs w:val="1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KAITLYN</w:t>
      </w:r>
      <w:r>
        <w:rPr>
          <w:rFonts w:ascii="Century Gothic" w:eastAsia="Century Gothic" w:hAnsi="Century Gothic" w:cs="Century Gothic"/>
          <w:b/>
          <w:bCs/>
          <w:color w:val="231F20"/>
          <w:spacing w:val="-9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DEVER (Jayden)</w:t>
      </w:r>
    </w:p>
    <w:p w:rsidR="00606C7B" w:rsidRDefault="00606C7B">
      <w:pPr>
        <w:spacing w:before="15" w:after="0" w:line="220" w:lineRule="exact"/>
      </w:pPr>
    </w:p>
    <w:p w:rsidR="00606C7B" w:rsidRDefault="00C22264">
      <w:pPr>
        <w:spacing w:after="0" w:line="240" w:lineRule="exact"/>
        <w:ind w:left="429" w:right="69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aitlyn Dev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pronounced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dee-vur”)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llywood’s fastest rising you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alents.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k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alent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c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Clint Eastwoo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ane Lane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v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steadily prov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dustry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cision maker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tch.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bor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Phoenix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izona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g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6, she already has several high profil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elevision credits under her belt. Dever is currently starring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C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Last Man</w:t>
      </w:r>
      <w:r>
        <w:rPr>
          <w:rFonts w:ascii="Century Gothic" w:eastAsia="Century Gothic" w:hAnsi="Century Gothic" w:cs="Century Gothic"/>
          <w:i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Standing</w:t>
      </w:r>
      <w:r>
        <w:rPr>
          <w:rFonts w:ascii="Century Gothic" w:eastAsia="Century Gothic" w:hAnsi="Century Gothic" w:cs="Century Gothic"/>
          <w:i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Tim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len’s character’s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ngest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ughter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and will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 xml:space="preserve">soon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seen shining in the film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i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Spectacular</w:t>
      </w:r>
      <w:r>
        <w:rPr>
          <w:rFonts w:ascii="Century Gothic" w:eastAsia="Century Gothic" w:hAnsi="Century Gothic" w:cs="Century Gothic"/>
          <w:i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Now</w:t>
      </w:r>
      <w:r>
        <w:rPr>
          <w:rFonts w:ascii="Century Gothic" w:eastAsia="Century Gothic" w:hAnsi="Century Gothic" w:cs="Century Gothic"/>
          <w:i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and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Short</w:t>
      </w:r>
      <w:r>
        <w:rPr>
          <w:rFonts w:ascii="Century Gothic" w:eastAsia="Century Gothic" w:hAnsi="Century Gothic" w:cs="Century Gothic"/>
          <w:i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Term</w:t>
      </w:r>
      <w:r>
        <w:rPr>
          <w:rFonts w:ascii="Century Gothic" w:eastAsia="Century Gothic" w:hAnsi="Century Gothic" w:cs="Century Gothic"/>
          <w:i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12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.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wcases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versatility</w:t>
      </w:r>
    </w:p>
    <w:p w:rsidR="00606C7B" w:rsidRDefault="00C22264">
      <w:pPr>
        <w:spacing w:after="0" w:line="240" w:lineRule="exact"/>
        <w:ind w:left="429" w:right="765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itically acclaimed coming-of-age</w:t>
      </w:r>
      <w:r>
        <w:rPr>
          <w:rFonts w:ascii="Century Gothic" w:eastAsia="Century Gothic" w:hAnsi="Century Gothic" w:cs="Century Gothic"/>
          <w:color w:val="231F20"/>
          <w:spacing w:val="-1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edic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drama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i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Spectacular</w:t>
      </w:r>
      <w:r>
        <w:rPr>
          <w:rFonts w:ascii="Century Gothic" w:eastAsia="Century Gothic" w:hAnsi="Century Gothic" w:cs="Century Gothic"/>
          <w:i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Now</w:t>
      </w:r>
      <w:r>
        <w:rPr>
          <w:rFonts w:ascii="Century Gothic" w:eastAsia="Century Gothic" w:hAnsi="Century Gothic" w:cs="Century Gothic"/>
          <w:i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“Krystal,”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protective,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now-it-all best frien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ailene Woodley’s character;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u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rk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drama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Short</w:t>
      </w:r>
      <w:r>
        <w:rPr>
          <w:rFonts w:ascii="Century Gothic" w:eastAsia="Century Gothic" w:hAnsi="Century Gothic" w:cs="Century Gothic"/>
          <w:i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Term</w:t>
      </w:r>
      <w:r>
        <w:rPr>
          <w:rFonts w:ascii="Century Gothic" w:eastAsia="Century Gothic" w:hAnsi="Century Gothic" w:cs="Century Gothic"/>
          <w:i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 xml:space="preserve">12,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lays “Jayden,”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troubl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enager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ving in a group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oubled youth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ongside Brie Larson.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Short</w:t>
      </w:r>
      <w:r>
        <w:rPr>
          <w:rFonts w:ascii="Century Gothic" w:eastAsia="Century Gothic" w:hAnsi="Century Gothic" w:cs="Century Gothic"/>
          <w:i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Term</w:t>
      </w:r>
      <w:r>
        <w:rPr>
          <w:rFonts w:ascii="Century Gothic" w:eastAsia="Century Gothic" w:hAnsi="Century Gothic" w:cs="Century Gothic"/>
          <w:i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 xml:space="preserve">12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ll premier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XS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2013, and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i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Spectacular</w:t>
      </w:r>
      <w:r>
        <w:rPr>
          <w:rFonts w:ascii="Century Gothic" w:eastAsia="Century Gothic" w:hAnsi="Century Gothic" w:cs="Century Gothic"/>
          <w:i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 xml:space="preserve">Now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ently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emier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av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views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ndance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13 and will scree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gain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XSW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50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12, Dev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rapped a tw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ason-long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c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laying “Loretta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cCready”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X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drama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Justified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eived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itical acclaim. 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ppeared 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HBO movie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 xml:space="preserve">Cinema </w:t>
      </w:r>
      <w:r>
        <w:rPr>
          <w:rFonts w:ascii="Century Gothic" w:eastAsia="Century Gothic" w:hAnsi="Century Gothic" w:cs="Century Gothic"/>
          <w:i/>
          <w:color w:val="231F20"/>
          <w:w w:val="99"/>
          <w:sz w:val="20"/>
          <w:szCs w:val="20"/>
        </w:rPr>
        <w:t xml:space="preserve">Verite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 Diane Lane, Tim Robbins and James Gandolfini,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and played a lead role in the 2009 HBO movie,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An</w:t>
      </w:r>
      <w:r>
        <w:rPr>
          <w:rFonts w:ascii="Century Gothic" w:eastAsia="Century Gothic" w:hAnsi="Century Gothic" w:cs="Century Gothic"/>
          <w:i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American</w:t>
      </w:r>
      <w:r>
        <w:rPr>
          <w:rFonts w:ascii="Century Gothic" w:eastAsia="Century Gothic" w:hAnsi="Century Gothic" w:cs="Century Gothic"/>
          <w:i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Girl: Chrissa Stands Strong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.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rz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edy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series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Party</w:t>
      </w:r>
      <w:r>
        <w:rPr>
          <w:rFonts w:ascii="Century Gothic" w:eastAsia="Century Gothic" w:hAnsi="Century Gothic" w:cs="Century Gothic"/>
          <w:i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Down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layed Megan Mullally’s daughter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late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ues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rr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11 season premier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Emmy-winning HBO series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Curb</w:t>
      </w:r>
      <w:r>
        <w:rPr>
          <w:rFonts w:ascii="Century Gothic" w:eastAsia="Century Gothic" w:hAnsi="Century Gothic" w:cs="Century Gothic"/>
          <w:i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Your</w:t>
      </w:r>
      <w:r>
        <w:rPr>
          <w:rFonts w:ascii="Century Gothic" w:eastAsia="Century Gothic" w:hAnsi="Century Gothic" w:cs="Century Gothic"/>
          <w:i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 xml:space="preserve">Enthusiasm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rr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rry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vid. 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so has starr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episode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mmy winn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V shows: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i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Mentalist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,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Modern</w:t>
      </w:r>
      <w:r>
        <w:rPr>
          <w:rFonts w:ascii="Century Gothic" w:eastAsia="Century Gothic" w:hAnsi="Century Gothic" w:cs="Century Gothic"/>
          <w:i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 xml:space="preserve">Family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and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Private</w:t>
      </w:r>
      <w:r>
        <w:rPr>
          <w:rFonts w:ascii="Century Gothic" w:eastAsia="Century Gothic" w:hAnsi="Century Gothic" w:cs="Century Gothic"/>
          <w:i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Practice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623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ver’s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credits include Cameron Diaz’s comedy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Bad Teacher</w:t>
      </w:r>
      <w:r>
        <w:rPr>
          <w:rFonts w:ascii="Century Gothic" w:eastAsia="Century Gothic" w:hAnsi="Century Gothic" w:cs="Century Gothic"/>
          <w:i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ny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icture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rner Bros. film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J.</w:t>
      </w:r>
      <w:r>
        <w:rPr>
          <w:rFonts w:ascii="Century Gothic" w:eastAsia="Century Gothic" w:hAnsi="Century Gothic" w:cs="Century Gothic"/>
          <w:i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Edgar,</w:t>
      </w:r>
      <w:r>
        <w:rPr>
          <w:rFonts w:ascii="Century Gothic" w:eastAsia="Century Gothic" w:hAnsi="Century Gothic" w:cs="Century Gothic"/>
          <w:i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rr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eonardo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Caprio, and direct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 Academy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rd-winning</w:t>
      </w:r>
      <w:r>
        <w:rPr>
          <w:rFonts w:ascii="Century Gothic" w:eastAsia="Century Gothic" w:hAnsi="Century Gothic" w:cs="Century Gothic"/>
          <w:color w:val="231F20"/>
          <w:spacing w:val="-1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rector Clint Eastwood.</w:t>
      </w:r>
    </w:p>
    <w:p w:rsidR="00606C7B" w:rsidRDefault="00606C7B">
      <w:pPr>
        <w:spacing w:after="0"/>
        <w:sectPr w:rsidR="00606C7B">
          <w:pgSz w:w="11920" w:h="16840"/>
          <w:pgMar w:top="580" w:right="620" w:bottom="1300" w:left="620" w:header="0" w:footer="1102" w:gutter="0"/>
          <w:cols w:space="720"/>
        </w:sectPr>
      </w:pPr>
    </w:p>
    <w:p w:rsidR="00606C7B" w:rsidRDefault="00C22264">
      <w:pPr>
        <w:spacing w:before="80" w:after="0" w:line="240" w:lineRule="exact"/>
        <w:ind w:left="429" w:right="456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lastRenderedPageBreak/>
        <w:t>Hollywood is tak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ice.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12, Dev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nominated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re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imes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3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>3</w:t>
      </w:r>
      <w:r>
        <w:rPr>
          <w:rFonts w:ascii="Century Gothic" w:eastAsia="Century Gothic" w:hAnsi="Century Gothic" w:cs="Century Gothic"/>
          <w:color w:val="231F20"/>
          <w:position w:val="7"/>
          <w:sz w:val="11"/>
          <w:szCs w:val="11"/>
        </w:rPr>
        <w:t>rd</w:t>
      </w:r>
      <w:r>
        <w:rPr>
          <w:rFonts w:ascii="Century Gothic" w:eastAsia="Century Gothic" w:hAnsi="Century Gothic" w:cs="Century Gothic"/>
          <w:color w:val="231F20"/>
          <w:spacing w:val="30"/>
          <w:position w:val="7"/>
          <w:sz w:val="11"/>
          <w:szCs w:val="11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tis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rds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les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in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Bad Teacher,</w:t>
      </w:r>
      <w:r>
        <w:rPr>
          <w:rFonts w:ascii="Century Gothic" w:eastAsia="Century Gothic" w:hAnsi="Century Gothic" w:cs="Century Gothic"/>
          <w:i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Last Man</w:t>
      </w:r>
      <w:r>
        <w:rPr>
          <w:rFonts w:ascii="Century Gothic" w:eastAsia="Century Gothic" w:hAnsi="Century Gothic" w:cs="Century Gothic"/>
          <w:i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Standing</w:t>
      </w:r>
      <w:r>
        <w:rPr>
          <w:rFonts w:ascii="Century Gothic" w:eastAsia="Century Gothic" w:hAnsi="Century Gothic" w:cs="Century Gothic"/>
          <w:i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and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Justified.</w:t>
      </w:r>
      <w:r>
        <w:rPr>
          <w:rFonts w:ascii="Century Gothic" w:eastAsia="Century Gothic" w:hAnsi="Century Gothic" w:cs="Century Gothic"/>
          <w:i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urrently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sides in Los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gele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 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rent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w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nge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isters.</w:t>
      </w:r>
    </w:p>
    <w:p w:rsidR="00606C7B" w:rsidRDefault="00606C7B">
      <w:pPr>
        <w:spacing w:before="3" w:after="0" w:line="180" w:lineRule="exact"/>
        <w:rPr>
          <w:sz w:val="18"/>
          <w:szCs w:val="18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RAMI</w:t>
      </w:r>
      <w:r>
        <w:rPr>
          <w:rFonts w:ascii="Century Gothic" w:eastAsia="Century Gothic" w:hAnsi="Century Gothic" w:cs="Century Gothic"/>
          <w:b/>
          <w:bCs/>
          <w:color w:val="231F20"/>
          <w:spacing w:val="-6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MALEK</w:t>
      </w:r>
      <w:r>
        <w:rPr>
          <w:rFonts w:ascii="Century Gothic" w:eastAsia="Century Gothic" w:hAnsi="Century Gothic" w:cs="Century Gothic"/>
          <w:b/>
          <w:bCs/>
          <w:color w:val="231F20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(Nate)</w:t>
      </w:r>
    </w:p>
    <w:p w:rsidR="00606C7B" w:rsidRDefault="00606C7B">
      <w:pPr>
        <w:spacing w:before="15" w:after="0" w:line="220" w:lineRule="exact"/>
      </w:pPr>
    </w:p>
    <w:p w:rsidR="00606C7B" w:rsidRDefault="00C22264">
      <w:pPr>
        <w:spacing w:after="0" w:line="240" w:lineRule="exact"/>
        <w:ind w:left="429" w:right="725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ami Malek is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el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starr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Paul Thoma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erson’s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i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Master</w:t>
      </w:r>
      <w:r>
        <w:rPr>
          <w:rFonts w:ascii="Century Gothic" w:eastAsia="Century Gothic" w:hAnsi="Century Gothic" w:cs="Century Gothic"/>
          <w:i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pposit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hilip Seymou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ffman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oaqui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hoenix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Am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dams.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io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s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best know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Merriell “Snafu” Shelton from HBO’s EMMY award-winning mini- series “The Pacific”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duced by the team</w:t>
      </w:r>
    </w:p>
    <w:p w:rsidR="00606C7B" w:rsidRDefault="00C22264">
      <w:pPr>
        <w:spacing w:after="0" w:line="236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 Steven Spielberg and Tom Hanks. He also played the role of Pharaoh Ankmenrah in the box office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smash hits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i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Night</w:t>
      </w:r>
      <w:r>
        <w:rPr>
          <w:rFonts w:ascii="Century Gothic" w:eastAsia="Century Gothic" w:hAnsi="Century Gothic" w:cs="Century Gothic"/>
          <w:i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i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i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Museum</w:t>
      </w:r>
      <w:r>
        <w:rPr>
          <w:rFonts w:ascii="Century Gothic" w:eastAsia="Century Gothic" w:hAnsi="Century Gothic" w:cs="Century Gothic"/>
          <w:i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and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Night</w:t>
      </w:r>
      <w:r>
        <w:rPr>
          <w:rFonts w:ascii="Century Gothic" w:eastAsia="Century Gothic" w:hAnsi="Century Gothic" w:cs="Century Gothic"/>
          <w:i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i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i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Museum:</w:t>
      </w:r>
      <w:r>
        <w:rPr>
          <w:rFonts w:ascii="Century Gothic" w:eastAsia="Century Gothic" w:hAnsi="Century Gothic" w:cs="Century Gothic"/>
          <w:i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Battle of</w:t>
      </w:r>
      <w:r>
        <w:rPr>
          <w:rFonts w:ascii="Century Gothic" w:eastAsia="Century Gothic" w:hAnsi="Century Gothic" w:cs="Century Gothic"/>
          <w:i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i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Smithsonian.</w:t>
      </w:r>
    </w:p>
    <w:p w:rsidR="00606C7B" w:rsidRDefault="00606C7B">
      <w:pPr>
        <w:spacing w:before="4"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7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llow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star-making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ur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The Pacific,</w:t>
      </w:r>
      <w:r>
        <w:rPr>
          <w:rFonts w:ascii="Century Gothic" w:eastAsia="Century Gothic" w:hAnsi="Century Gothic" w:cs="Century Gothic"/>
          <w:i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ami was cast opposit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oney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ra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and Casey Affleck in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Ain’t</w:t>
      </w:r>
      <w:r>
        <w:rPr>
          <w:rFonts w:ascii="Century Gothic" w:eastAsia="Century Gothic" w:hAnsi="Century Gothic" w:cs="Century Gothic"/>
          <w:i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Them</w:t>
      </w:r>
      <w:r>
        <w:rPr>
          <w:rFonts w:ascii="Century Gothic" w:eastAsia="Century Gothic" w:hAnsi="Century Gothic" w:cs="Century Gothic"/>
          <w:i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 xml:space="preserve">Bodies Saints,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Sundance award-winning independent film.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 recently appeared 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latest Twilight installment,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Twilight:</w:t>
      </w:r>
      <w:r>
        <w:rPr>
          <w:rFonts w:ascii="Century Gothic" w:eastAsia="Century Gothic" w:hAnsi="Century Gothic" w:cs="Century Gothic"/>
          <w:i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Breaking</w:t>
      </w:r>
      <w:r>
        <w:rPr>
          <w:rFonts w:ascii="Century Gothic" w:eastAsia="Century Gothic" w:hAnsi="Century Gothic" w:cs="Century Gothic"/>
          <w:i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Dawn Part</w:t>
      </w:r>
      <w:r>
        <w:rPr>
          <w:rFonts w:ascii="Century Gothic" w:eastAsia="Century Gothic" w:hAnsi="Century Gothic" w:cs="Century Gothic"/>
          <w:i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 xml:space="preserve">2,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will nex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se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Spike Lee’s adaptation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claimed Korea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rill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 xml:space="preserve">Oldboy,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in videogame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adaptation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Need</w:t>
      </w:r>
      <w:r>
        <w:rPr>
          <w:rFonts w:ascii="Century Gothic" w:eastAsia="Century Gothic" w:hAnsi="Century Gothic" w:cs="Century Gothic"/>
          <w:i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i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Speed.</w:t>
      </w:r>
    </w:p>
    <w:p w:rsidR="00606C7B" w:rsidRDefault="00606C7B">
      <w:pPr>
        <w:spacing w:before="3" w:after="0" w:line="100" w:lineRule="exact"/>
        <w:rPr>
          <w:sz w:val="10"/>
          <w:szCs w:val="1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KEITH STANFIELD</w:t>
      </w:r>
    </w:p>
    <w:p w:rsidR="00606C7B" w:rsidRDefault="00606C7B">
      <w:pPr>
        <w:spacing w:before="6" w:after="0" w:line="220" w:lineRule="exact"/>
      </w:pPr>
    </w:p>
    <w:p w:rsidR="00606C7B" w:rsidRDefault="00C22264">
      <w:pPr>
        <w:spacing w:after="0" w:line="246" w:lineRule="auto"/>
        <w:ind w:left="429" w:right="60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eith Stanfiel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de his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but in Destin Daniel Cretton’s Sundance award-winning short film SHORT TERM 12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 returns as “Marcus” in the feature length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 Cretton which will premiere this March in the Narrative Competition at the 2013 SXSW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stival.</w:t>
      </w: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before="20" w:after="0" w:line="280" w:lineRule="exact"/>
        <w:rPr>
          <w:sz w:val="28"/>
          <w:szCs w:val="28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MAREN</w:t>
      </w:r>
      <w:r>
        <w:rPr>
          <w:rFonts w:ascii="Century Gothic" w:eastAsia="Century Gothic" w:hAnsi="Century Gothic" w:cs="Century Gothic"/>
          <w:b/>
          <w:bCs/>
          <w:color w:val="231F20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OLSON</w:t>
      </w:r>
      <w:r>
        <w:rPr>
          <w:rFonts w:ascii="Century Gothic" w:eastAsia="Century Gothic" w:hAnsi="Century Gothic" w:cs="Century Gothic"/>
          <w:b/>
          <w:bCs/>
          <w:color w:val="231F20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(Producer)</w:t>
      </w:r>
    </w:p>
    <w:p w:rsidR="00606C7B" w:rsidRDefault="00606C7B">
      <w:pPr>
        <w:spacing w:before="15" w:after="0" w:line="220" w:lineRule="exact"/>
      </w:pPr>
    </w:p>
    <w:p w:rsidR="00606C7B" w:rsidRDefault="00C22264">
      <w:pPr>
        <w:spacing w:after="0" w:line="240" w:lineRule="exact"/>
        <w:ind w:left="429" w:right="395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ren Olson is the President of independent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pany Traction Media, LLC, where she is responsible for the creative development, packaging, financ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sale of independent films.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ince join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pany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2005, Ms.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lson has represented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mestic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/o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ldwide distribution rights to over 60 finish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s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cluding Academy Award winner THE SECRET IN THEIR EYE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>S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,</w:t>
      </w:r>
      <w:r>
        <w:rPr>
          <w:rFonts w:ascii="Century Gothic" w:eastAsia="Century Gothic" w:hAnsi="Century Gothic" w:cs="Century Gothic"/>
          <w:i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stival favorites suc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VERSIMPLIFICATION</w:t>
      </w:r>
      <w:r>
        <w:rPr>
          <w:rFonts w:ascii="Century Gothic" w:eastAsia="Century Gothic" w:hAnsi="Century Gothic" w:cs="Century Gothic"/>
          <w:color w:val="231F20"/>
          <w:spacing w:val="-2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 HER BEAUTY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ATURAL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LECTION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RED FLA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>G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,</w:t>
      </w:r>
      <w:r>
        <w:rPr>
          <w:rFonts w:ascii="Century Gothic" w:eastAsia="Century Gothic" w:hAnsi="Century Gothic" w:cs="Century Gothic"/>
          <w:i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Sundance Audience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r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nner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S IS MARTI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ONNER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VALLEY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 SAINT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KINYARWANDA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775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s.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lson’s previous industry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perience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cludes work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script development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ducer Lawrence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nde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KILL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ILL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OD WILL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UNTING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ULP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CTION).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le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wrence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nder Productions she helped develop film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NOCENT VOICES, THE CHUMSCRUBBER and KILLSHOT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,</w:t>
      </w:r>
      <w:r>
        <w:rPr>
          <w:rFonts w:ascii="Century Gothic" w:eastAsia="Century Gothic" w:hAnsi="Century Gothic" w:cs="Century Gothic"/>
          <w:i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also acquired and developed popular Japanese fantasy series THE GUI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GA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pany.</w:t>
      </w:r>
    </w:p>
    <w:p w:rsidR="00606C7B" w:rsidRDefault="00606C7B">
      <w:pPr>
        <w:spacing w:before="11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duated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iversity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uthern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lifornia School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inema-Television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B.A.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 Production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a mino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Business.</w:t>
      </w:r>
    </w:p>
    <w:p w:rsidR="00606C7B" w:rsidRDefault="00606C7B">
      <w:pPr>
        <w:spacing w:before="7" w:after="0" w:line="100" w:lineRule="exact"/>
        <w:rPr>
          <w:sz w:val="10"/>
          <w:szCs w:val="1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ASHER GOLDSTEIN</w:t>
      </w:r>
      <w:r>
        <w:rPr>
          <w:rFonts w:ascii="Century Gothic" w:eastAsia="Century Gothic" w:hAnsi="Century Gothic" w:cs="Century Gothic"/>
          <w:b/>
          <w:bCs/>
          <w:color w:val="231F20"/>
          <w:spacing w:val="-13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(Producer)</w:t>
      </w:r>
    </w:p>
    <w:p w:rsidR="00606C7B" w:rsidRDefault="00606C7B">
      <w:pPr>
        <w:spacing w:before="15" w:after="0" w:line="220" w:lineRule="exact"/>
      </w:pPr>
    </w:p>
    <w:p w:rsidR="00606C7B" w:rsidRDefault="00C22264">
      <w:pPr>
        <w:spacing w:after="0" w:line="240" w:lineRule="exact"/>
        <w:ind w:left="429" w:right="815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h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ldstein produc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tin Cretton’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atu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bu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AM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PSTE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well as his follow up SHORT 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. He also served as 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ecutive Producer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cumentary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GEL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EXILE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arrat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 Charliz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on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is currently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pos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pirit Awar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mine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iel Norton›s feature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RION. As an executive at Traction Media, he is engaged in various aspects of the indie-film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siness including sales, production, and packaging. Under the Traction banner, he</w:t>
      </w:r>
    </w:p>
    <w:p w:rsidR="00606C7B" w:rsidRDefault="00C22264">
      <w:pPr>
        <w:spacing w:after="0" w:line="240" w:lineRule="exact"/>
        <w:ind w:left="429" w:right="1042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represented award-winning film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ch as NATURAL SELECTION, AN OVERSIMPLIFICATION OF HER BEAUTY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HIS IS MARTI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ONNER.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h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also writt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veral onlin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publications, including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The Huffington</w:t>
      </w:r>
      <w:r>
        <w:rPr>
          <w:rFonts w:ascii="Century Gothic" w:eastAsia="Century Gothic" w:hAnsi="Century Gothic" w:cs="Century Gothic"/>
          <w:i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Post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.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 graduated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onor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YU’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anba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stitut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 &amp;</w:t>
      </w:r>
    </w:p>
    <w:p w:rsidR="00606C7B" w:rsidRDefault="00606C7B">
      <w:pPr>
        <w:spacing w:after="0"/>
        <w:jc w:val="both"/>
        <w:sectPr w:rsidR="00606C7B">
          <w:pgSz w:w="11920" w:h="16840"/>
          <w:pgMar w:top="580" w:right="620" w:bottom="1300" w:left="620" w:header="0" w:footer="1102" w:gutter="0"/>
          <w:cols w:space="720"/>
        </w:sectPr>
      </w:pPr>
    </w:p>
    <w:p w:rsidR="00606C7B" w:rsidRDefault="00C22264">
      <w:pPr>
        <w:spacing w:before="66"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lastRenderedPageBreak/>
        <w:t>Television, whe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ipient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ng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mily Screenwriting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rd.</w:t>
      </w:r>
    </w:p>
    <w:p w:rsidR="00606C7B" w:rsidRDefault="00606C7B">
      <w:pPr>
        <w:spacing w:before="3" w:after="0" w:line="100" w:lineRule="exact"/>
        <w:rPr>
          <w:sz w:val="10"/>
          <w:szCs w:val="1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  <w:b/>
          <w:bCs/>
          <w:color w:val="231F20"/>
        </w:rPr>
        <w:t>JOSHUA</w:t>
      </w:r>
      <w:r>
        <w:rPr>
          <w:rFonts w:ascii="Century Gothic" w:eastAsia="Century Gothic" w:hAnsi="Century Gothic" w:cs="Century Gothic"/>
          <w:b/>
          <w:bCs/>
          <w:color w:val="231F20"/>
          <w:spacing w:val="-9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</w:rPr>
        <w:t>ASTRACHAN</w:t>
      </w:r>
      <w:r>
        <w:rPr>
          <w:rFonts w:ascii="Century Gothic" w:eastAsia="Century Gothic" w:hAnsi="Century Gothic" w:cs="Century Gothic"/>
          <w:b/>
          <w:bCs/>
          <w:color w:val="231F20"/>
          <w:spacing w:val="-14"/>
        </w:rPr>
        <w:t xml:space="preserve"> </w:t>
      </w:r>
      <w:r>
        <w:rPr>
          <w:rFonts w:ascii="Century Gothic" w:eastAsia="Century Gothic" w:hAnsi="Century Gothic" w:cs="Century Gothic"/>
          <w:color w:val="231F20"/>
        </w:rPr>
        <w:t>(Producer)</w:t>
      </w:r>
    </w:p>
    <w:p w:rsidR="00606C7B" w:rsidRDefault="00606C7B">
      <w:pPr>
        <w:spacing w:before="20" w:after="0" w:line="220" w:lineRule="exact"/>
      </w:pPr>
    </w:p>
    <w:p w:rsidR="00606C7B" w:rsidRDefault="00C22264">
      <w:pPr>
        <w:spacing w:after="0" w:line="240" w:lineRule="exact"/>
        <w:ind w:left="429" w:right="734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July 2012, Joshua Astrachan co-founded Animal Kingdom, a new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elevision production company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d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os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nne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st produc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 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 writer/director</w:t>
      </w:r>
      <w:r>
        <w:rPr>
          <w:rFonts w:ascii="Century Gothic" w:eastAsia="Century Gothic" w:hAnsi="Century Gothic" w:cs="Century Gothic"/>
          <w:color w:val="231F20"/>
          <w:spacing w:val="-1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tin Daniel Cretton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01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2007, Astrachan founded Locomotive, a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elevision production company, with producing partne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uc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rzu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nnelly.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comotive,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trachan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duc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ennife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stfeldt’s celebrated ensemble comedy FRIENDS WITH KIDS.  The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emiered at the 2011 Toronto International Film Festival and was theatrically released by Lionsgat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Roadside Attraction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March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12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68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io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comotive,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trachan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a producer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tt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r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decade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eat American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rector, Robert Altman.  He produced Altman’s last film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PRAIRIE HOME COMPANION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2006), writt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 Garriso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eillo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starring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mo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thers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ryl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reep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ly Tomlin, Joh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.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illy, Woody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rrelson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Kevi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line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trachan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so produc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COMPANY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2003), Altman’s narrativ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atu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ld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nce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rr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v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mpbell, James Franco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he company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mber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offrey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llet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icago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50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trachan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-produced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itically-acclaimed, Academy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rd-winning</w:t>
      </w:r>
      <w:r>
        <w:rPr>
          <w:rFonts w:ascii="Century Gothic" w:eastAsia="Century Gothic" w:hAnsi="Century Gothic" w:cs="Century Gothic"/>
          <w:color w:val="231F20"/>
          <w:spacing w:val="-1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seven-time Oscar- nominated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SFORD PAR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2001),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tma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eived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l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lobe and Ne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rk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 Critics Circle Awar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Best Director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534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ior to working in film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trachan was co-founder and Artistic Director of NEW ARTS, a not-for-profit theate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duction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pany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veloped and present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lays by American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riter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New York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ity.</w:t>
      </w:r>
    </w:p>
    <w:p w:rsidR="00606C7B" w:rsidRDefault="00606C7B">
      <w:pPr>
        <w:spacing w:before="7" w:after="0" w:line="120" w:lineRule="exact"/>
        <w:rPr>
          <w:sz w:val="12"/>
          <w:szCs w:val="12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RON</w:t>
      </w:r>
      <w:r>
        <w:rPr>
          <w:rFonts w:ascii="Century Gothic" w:eastAsia="Century Gothic" w:hAnsi="Century Gothic" w:cs="Century Gothic"/>
          <w:b/>
          <w:bCs/>
          <w:color w:val="231F20"/>
          <w:spacing w:val="-5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NAJOR</w:t>
      </w:r>
      <w:r>
        <w:rPr>
          <w:rFonts w:ascii="Century Gothic" w:eastAsia="Century Gothic" w:hAnsi="Century Gothic" w:cs="Century Gothic"/>
          <w:b/>
          <w:bCs/>
          <w:color w:val="231F20"/>
          <w:spacing w:val="-9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(Producer)</w:t>
      </w:r>
    </w:p>
    <w:p w:rsidR="00606C7B" w:rsidRDefault="00606C7B">
      <w:pPr>
        <w:spacing w:before="6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aduated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n Diego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t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iversity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master’s degre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Television, Film, and New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dia.  While th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select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re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imes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eiv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ational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uden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mmy Awards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n’s</w:t>
      </w:r>
    </w:p>
    <w:p w:rsidR="00606C7B" w:rsidRDefault="00C22264">
      <w:pPr>
        <w:spacing w:before="4" w:after="0" w:line="240" w:lineRule="exact"/>
        <w:ind w:left="429" w:right="394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rs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duced independent feature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AM NOT A HISPTER was an official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lection of the Sundance Film Festival in 2012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 TERM 12, which is an official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lection of SXSW 2013, is his follow up feature and marks his seco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llaboration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riter/director</w:t>
      </w:r>
      <w:r>
        <w:rPr>
          <w:rFonts w:ascii="Century Gothic" w:eastAsia="Century Gothic" w:hAnsi="Century Gothic" w:cs="Century Gothic"/>
          <w:color w:val="231F20"/>
          <w:spacing w:val="-1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tin Daniel Cretton.</w:t>
      </w:r>
    </w:p>
    <w:p w:rsidR="00606C7B" w:rsidRDefault="00606C7B">
      <w:pPr>
        <w:spacing w:before="3" w:after="0" w:line="100" w:lineRule="exact"/>
        <w:rPr>
          <w:sz w:val="10"/>
          <w:szCs w:val="1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FREDERICK W.</w:t>
      </w:r>
      <w:r>
        <w:rPr>
          <w:rFonts w:ascii="Century Gothic" w:eastAsia="Century Gothic" w:hAnsi="Century Gothic" w:cs="Century Gothic"/>
          <w:b/>
          <w:bCs/>
          <w:color w:val="231F20"/>
          <w:spacing w:val="-3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GREEN</w:t>
      </w:r>
      <w:r>
        <w:rPr>
          <w:rFonts w:ascii="Century Gothic" w:eastAsia="Century Gothic" w:hAnsi="Century Gothic" w:cs="Century Gothic"/>
          <w:b/>
          <w:bCs/>
          <w:color w:val="231F20"/>
          <w:spacing w:val="-9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(Executive Producer)</w:t>
      </w:r>
    </w:p>
    <w:p w:rsidR="00606C7B" w:rsidRDefault="00606C7B">
      <w:pPr>
        <w:spacing w:before="15" w:after="0" w:line="220" w:lineRule="exact"/>
      </w:pPr>
    </w:p>
    <w:p w:rsidR="00606C7B" w:rsidRDefault="00C22264">
      <w:pPr>
        <w:spacing w:after="0" w:line="240" w:lineRule="exact"/>
        <w:ind w:left="429" w:right="37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fter a long career on Wall Street, Fred is now a full-time movie producer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interest in filmmaking dates back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03, wh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xecutive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duc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UN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&amp;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THERS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documentary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u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ntrol. Explor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s contentious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sue through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ye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w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ther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pposit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ide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bate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is critically acclaimed doc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featur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PBS series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Independent</w:t>
      </w:r>
      <w:r>
        <w:rPr>
          <w:rFonts w:ascii="Century Gothic" w:eastAsia="Century Gothic" w:hAnsi="Century Gothic" w:cs="Century Gothic"/>
          <w:i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Lens</w:t>
      </w:r>
      <w:r>
        <w:rPr>
          <w:rFonts w:ascii="Century Gothic" w:eastAsia="Century Gothic" w:hAnsi="Century Gothic" w:cs="Century Gothic"/>
          <w:i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show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an</w:t>
      </w:r>
    </w:p>
    <w:p w:rsidR="00606C7B" w:rsidRDefault="00C22264">
      <w:pPr>
        <w:spacing w:after="0" w:line="236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300 PBS affiliates.</w:t>
      </w:r>
    </w:p>
    <w:p w:rsidR="00606C7B" w:rsidRDefault="00606C7B">
      <w:pPr>
        <w:spacing w:before="4"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372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2006, Fred was co-executive producer of Robert Altman’s last film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PRAIRIE HOME COMPANIO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>N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.</w:t>
      </w:r>
      <w:r>
        <w:rPr>
          <w:rFonts w:ascii="Century Gothic" w:eastAsia="Century Gothic" w:hAnsi="Century Gothic" w:cs="Century Gothic"/>
          <w:i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t was on the set of that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re Fred met his current filmmaking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rtner, Joshua Astrachan, who also produc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tman’s GOSFORD PAR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HE COMPANY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849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st year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ed’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duction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pany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ought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IEND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ig screen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ed’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test project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duc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d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company’s ne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nner—Animal</w:t>
      </w:r>
      <w:r>
        <w:rPr>
          <w:rFonts w:ascii="Century Gothic" w:eastAsia="Century Gothic" w:hAnsi="Century Gothic" w:cs="Century Gothic"/>
          <w:color w:val="231F20"/>
          <w:spacing w:val="-1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ngdom—is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 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.</w:t>
      </w:r>
    </w:p>
    <w:p w:rsidR="00606C7B" w:rsidRDefault="00606C7B">
      <w:pPr>
        <w:spacing w:before="3" w:after="0" w:line="100" w:lineRule="exact"/>
        <w:rPr>
          <w:sz w:val="10"/>
          <w:szCs w:val="1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DOUGLAS</w:t>
      </w:r>
      <w:r>
        <w:rPr>
          <w:rFonts w:ascii="Century Gothic" w:eastAsia="Century Gothic" w:hAnsi="Century Gothic" w:cs="Century Gothic"/>
          <w:b/>
          <w:bCs/>
          <w:color w:val="231F20"/>
          <w:spacing w:val="-1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STONE</w:t>
      </w:r>
      <w:r>
        <w:rPr>
          <w:rFonts w:ascii="Century Gothic" w:eastAsia="Century Gothic" w:hAnsi="Century Gothic" w:cs="Century Gothic"/>
          <w:b/>
          <w:bCs/>
          <w:color w:val="231F20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(Executive Producer)</w:t>
      </w:r>
    </w:p>
    <w:p w:rsidR="00606C7B" w:rsidRDefault="00606C7B">
      <w:pPr>
        <w:spacing w:before="14" w:after="0" w:line="260" w:lineRule="exact"/>
        <w:rPr>
          <w:sz w:val="26"/>
          <w:szCs w:val="26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uglas Stone is the founding partner of the boutique law fir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one, Meyer, Genow, Smelkinson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&amp; Binder, LLP and is the firm’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naging partner. Mr. Stone represents actors, writers, directors and</w:t>
      </w:r>
    </w:p>
    <w:p w:rsidR="00606C7B" w:rsidRDefault="00606C7B">
      <w:pPr>
        <w:spacing w:after="0"/>
        <w:sectPr w:rsidR="00606C7B">
          <w:pgSz w:w="11920" w:h="16840"/>
          <w:pgMar w:top="600" w:right="620" w:bottom="1300" w:left="620" w:header="0" w:footer="1102" w:gutter="0"/>
          <w:cols w:space="720"/>
        </w:sectPr>
      </w:pPr>
    </w:p>
    <w:p w:rsidR="00606C7B" w:rsidRDefault="00C22264">
      <w:pPr>
        <w:spacing w:before="80" w:after="0" w:line="240" w:lineRule="exact"/>
        <w:ind w:left="429" w:right="771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lastRenderedPageBreak/>
        <w:t>producers, and plays an active role in the packaging, financing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exploration of independent films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53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r.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on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also a principal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actio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dia. Tractio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ndeavor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urth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terest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 independent filmmakers,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presenting film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 the sale of distribution rights as well as producing and packaging feature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jects.</w:t>
      </w:r>
    </w:p>
    <w:p w:rsidR="00606C7B" w:rsidRDefault="00606C7B">
      <w:pPr>
        <w:spacing w:before="11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ddition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r.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on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President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oar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rector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nta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rbara International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stival.</w:t>
      </w:r>
    </w:p>
    <w:p w:rsidR="00606C7B" w:rsidRDefault="00606C7B">
      <w:pPr>
        <w:spacing w:before="1" w:after="0" w:line="130" w:lineRule="exact"/>
        <w:rPr>
          <w:sz w:val="13"/>
          <w:szCs w:val="13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DAVID KAPLAN</w:t>
      </w:r>
      <w:r>
        <w:rPr>
          <w:rFonts w:ascii="Century Gothic" w:eastAsia="Century Gothic" w:hAnsi="Century Gothic" w:cs="Century Gothic"/>
          <w:b/>
          <w:bCs/>
          <w:color w:val="231F20"/>
          <w:spacing w:val="-10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(Executive Producer)</w:t>
      </w:r>
    </w:p>
    <w:p w:rsidR="00606C7B" w:rsidRDefault="00606C7B">
      <w:pPr>
        <w:spacing w:before="15" w:after="0" w:line="220" w:lineRule="exact"/>
      </w:pPr>
    </w:p>
    <w:p w:rsidR="00606C7B" w:rsidRDefault="00C22264">
      <w:pPr>
        <w:spacing w:after="0" w:line="240" w:lineRule="exact"/>
        <w:ind w:left="429" w:right="404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vid Kaplan is an independent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ducer, financ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nsultant and sales agent. A part of the newly-formed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YC-based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duction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ingle Animal Kingdom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vid mos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ently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rved as Executive Producer of Destin Cretton’s feature SHORT TERM 12, the firs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der the new company’s banner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12 also saw David Executive Produc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o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wanberg’s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RINK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DDIES and package the financ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 Jordan Vogt-Roberts’ TOY’S HOUSE (Official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lection, Sundance ‘13). Prior to co- found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imal Kingdom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aplan served as a packaging agen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inetic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dia and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rector</w:t>
      </w:r>
    </w:p>
    <w:p w:rsidR="00606C7B" w:rsidRDefault="00C22264">
      <w:pPr>
        <w:spacing w:after="0" w:line="240" w:lineRule="exact"/>
        <w:ind w:left="429" w:right="773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velopment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ller Films.  He is currently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pre-production</w:t>
      </w:r>
      <w:r>
        <w:rPr>
          <w:rFonts w:ascii="Century Gothic" w:eastAsia="Century Gothic" w:hAnsi="Century Gothic" w:cs="Century Gothic"/>
          <w:color w:val="231F20"/>
          <w:spacing w:val="-1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illian Robespierre’s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rectorial debut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BVIOUS CHILD.</w:t>
      </w:r>
    </w:p>
    <w:p w:rsidR="00606C7B" w:rsidRDefault="00606C7B">
      <w:pPr>
        <w:spacing w:before="3" w:after="0" w:line="100" w:lineRule="exact"/>
        <w:rPr>
          <w:sz w:val="10"/>
          <w:szCs w:val="1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NATHAN</w:t>
      </w:r>
      <w:r>
        <w:rPr>
          <w:rFonts w:ascii="Century Gothic" w:eastAsia="Century Gothic" w:hAnsi="Century Gothic" w:cs="Century Gothic"/>
          <w:b/>
          <w:bCs/>
          <w:color w:val="231F20"/>
          <w:spacing w:val="-10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KELLY</w:t>
      </w:r>
      <w:r>
        <w:rPr>
          <w:rFonts w:ascii="Century Gothic" w:eastAsia="Century Gothic" w:hAnsi="Century Gothic" w:cs="Century Gothic"/>
          <w:b/>
          <w:bCs/>
          <w:color w:val="231F20"/>
          <w:spacing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(Co-Producer)</w:t>
      </w:r>
    </w:p>
    <w:p w:rsidR="00606C7B" w:rsidRDefault="00606C7B">
      <w:pPr>
        <w:spacing w:before="15" w:after="0" w:line="220" w:lineRule="exact"/>
      </w:pPr>
    </w:p>
    <w:p w:rsidR="00606C7B" w:rsidRDefault="00C22264">
      <w:pPr>
        <w:spacing w:after="0" w:line="240" w:lineRule="exact"/>
        <w:ind w:left="429" w:right="644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athan’s approach to filmmaking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shaped while working for producers Scott Rudin (THERE WILL BE BLOOD; REVOLUTIONARY</w:t>
      </w:r>
      <w:r>
        <w:rPr>
          <w:rFonts w:ascii="Century Gothic" w:eastAsia="Century Gothic" w:hAnsi="Century Gothic" w:cs="Century Gothic"/>
          <w:color w:val="231F20"/>
          <w:spacing w:val="-1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OAD;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NTRY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LD MEN)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Georgia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acandes (HUGO; BAD TEACHER).</w:t>
      </w:r>
      <w:r>
        <w:rPr>
          <w:rFonts w:ascii="Century Gothic" w:eastAsia="Century Gothic" w:hAnsi="Century Gothic" w:cs="Century Gothic"/>
          <w:color w:val="231F20"/>
          <w:spacing w:val="4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ddition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 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, Nathan’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dit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clude Michael Mohan’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VE</w:t>
      </w:r>
    </w:p>
    <w:p w:rsidR="00606C7B" w:rsidRDefault="00C22264">
      <w:pPr>
        <w:spacing w:after="0" w:line="236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DATE (Sundance ‘12); Anastacia Junqueira’s short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REE FORMS OF INSOMNIA (Cannes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‹12); Rick Rosenthal’s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RONES;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in Hill›s IN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YES;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niela Amavia’s BEAUTIFUL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W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;</w:t>
      </w:r>
      <w:r>
        <w:rPr>
          <w:rFonts w:ascii="Century Gothic" w:eastAsia="Century Gothic" w:hAnsi="Century Gothic" w:cs="Century Gothic"/>
          <w:i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Joss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don’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U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DO ABOU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H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Toronto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‹12, SXS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‹13)</w:t>
      </w:r>
    </w:p>
    <w:p w:rsidR="00606C7B" w:rsidRDefault="00606C7B">
      <w:pPr>
        <w:spacing w:before="7" w:after="0" w:line="100" w:lineRule="exact"/>
        <w:rPr>
          <w:sz w:val="10"/>
          <w:szCs w:val="1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M.</w:t>
      </w:r>
      <w:r>
        <w:rPr>
          <w:rFonts w:ascii="Century Gothic" w:eastAsia="Century Gothic" w:hAnsi="Century Gothic" w:cs="Century Gothic"/>
          <w:b/>
          <w:bCs/>
          <w:color w:val="231F20"/>
          <w:spacing w:val="-3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ELIZABETH</w:t>
      </w:r>
      <w:r>
        <w:rPr>
          <w:rFonts w:ascii="Century Gothic" w:eastAsia="Century Gothic" w:hAnsi="Century Gothic" w:cs="Century Gothic"/>
          <w:b/>
          <w:bCs/>
          <w:color w:val="231F20"/>
          <w:spacing w:val="-1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HUGHES</w:t>
      </w:r>
      <w:r>
        <w:rPr>
          <w:rFonts w:ascii="Century Gothic" w:eastAsia="Century Gothic" w:hAnsi="Century Gothic" w:cs="Century Gothic"/>
          <w:b/>
          <w:bCs/>
          <w:color w:val="231F20"/>
          <w:spacing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(Co-Producer)</w:t>
      </w:r>
    </w:p>
    <w:p w:rsidR="00606C7B" w:rsidRDefault="00606C7B">
      <w:pPr>
        <w:spacing w:before="15" w:after="0" w:line="220" w:lineRule="exact"/>
      </w:pPr>
    </w:p>
    <w:p w:rsidR="00606C7B" w:rsidRDefault="00C22264">
      <w:pPr>
        <w:tabs>
          <w:tab w:val="left" w:pos="2180"/>
        </w:tabs>
        <w:spacing w:after="0" w:line="240" w:lineRule="exact"/>
        <w:ind w:left="429" w:right="46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.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lizabeth Hughe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eived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.A.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Communication</w:t>
      </w:r>
      <w:r>
        <w:rPr>
          <w:rFonts w:ascii="Century Gothic" w:eastAsia="Century Gothic" w:hAnsi="Century Gothic" w:cs="Century Gothic"/>
          <w:color w:val="231F20"/>
          <w:spacing w:val="-1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mino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Theat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sleyan Colleg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2006.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ab/>
        <w:t>While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sleyan, M.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lizabeth direct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w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lays, 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dapted 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shor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ory.</w:t>
      </w:r>
      <w:r>
        <w:rPr>
          <w:rFonts w:ascii="Century Gothic" w:eastAsia="Century Gothic" w:hAnsi="Century Gothic" w:cs="Century Gothic"/>
          <w:color w:val="231F20"/>
          <w:spacing w:val="5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.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lizabeth earn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.F.A.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Film and Television Produc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pman University in 2008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llowing graduation, she produced the feature film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PES BOY starring Beth Gran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No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ntry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ld Men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nni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rko)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hna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’Reilly (T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lp) and Academy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rd Winne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ctavia Spence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T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lp).  HERPES BOY toure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stival circui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wo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veral awards, including Audience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r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ustin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 Festival and Best Comedy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ic-Con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ternational Film Festival. Follow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PES BOY, M.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lizabeth work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 LIVE IN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UBLIC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nn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>the Grand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 Jur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iz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st Documentary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ndance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2009. 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arly 2011 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duc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ISS DIAL, 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emier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c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 Festival in 2013 and is no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vailable in all majo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video on demand outlets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 line produced the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VE THE DATE starring Alison Brie and Lizzy Caplan, 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emier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ndance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12.  M.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lizabeth line produc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U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DO ABOU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HING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moder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daptation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akespeare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lay direct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 Joss Whedon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ll be theatrically released in Jun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13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ently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ne produc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 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, 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ll premier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XS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13. 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currently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pre-production</w:t>
      </w:r>
      <w:r>
        <w:rPr>
          <w:rFonts w:ascii="Century Gothic" w:eastAsia="Century Gothic" w:hAnsi="Century Gothic" w:cs="Century Gothic"/>
          <w:color w:val="231F20"/>
          <w:spacing w:val="-1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x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ature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MAIN.</w:t>
      </w:r>
    </w:p>
    <w:p w:rsidR="00606C7B" w:rsidRDefault="00606C7B">
      <w:pPr>
        <w:spacing w:before="7" w:after="0" w:line="120" w:lineRule="exact"/>
        <w:rPr>
          <w:sz w:val="12"/>
          <w:szCs w:val="12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AMANDA</w:t>
      </w:r>
      <w:r>
        <w:rPr>
          <w:rFonts w:ascii="Century Gothic" w:eastAsia="Century Gothic" w:hAnsi="Century Gothic" w:cs="Century Gothic"/>
          <w:b/>
          <w:bCs/>
          <w:color w:val="231F20"/>
          <w:spacing w:val="-1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w w:val="99"/>
          <w:sz w:val="24"/>
          <w:szCs w:val="24"/>
        </w:rPr>
        <w:t xml:space="preserve">JOHNSON-ZETTERSTROM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(Co-Producer)</w:t>
      </w:r>
    </w:p>
    <w:p w:rsidR="00606C7B" w:rsidRDefault="00606C7B">
      <w:pPr>
        <w:spacing w:before="15" w:after="0" w:line="220" w:lineRule="exact"/>
      </w:pPr>
    </w:p>
    <w:p w:rsidR="00606C7B" w:rsidRDefault="00C22264">
      <w:pPr>
        <w:spacing w:after="0" w:line="240" w:lineRule="exact"/>
        <w:ind w:left="429" w:right="43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manda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ads up Development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Production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wly form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YC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duction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ingle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imal Kingdom.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s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ently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-produced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tin Daniel Cretton’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 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, 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ll premier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13 SXSW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 Festival.  She’s also work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uca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uadagnino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I AM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VE)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short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Here” for Starwood hotels.  Prior to working at Animal Kingdom, Amanda was Director of</w:t>
      </w:r>
    </w:p>
    <w:p w:rsidR="00606C7B" w:rsidRDefault="00C22264">
      <w:pPr>
        <w:spacing w:before="39"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velopment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comotive,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k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losely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ennife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stfeldt’s FRIEND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IDS.</w:t>
      </w:r>
    </w:p>
    <w:p w:rsidR="00606C7B" w:rsidRDefault="00606C7B">
      <w:pPr>
        <w:spacing w:after="0"/>
        <w:sectPr w:rsidR="00606C7B">
          <w:pgSz w:w="11920" w:h="16840"/>
          <w:pgMar w:top="580" w:right="620" w:bottom="1300" w:left="620" w:header="0" w:footer="1102" w:gutter="0"/>
          <w:cols w:space="720"/>
        </w:sectPr>
      </w:pPr>
    </w:p>
    <w:p w:rsidR="00606C7B" w:rsidRDefault="00C22264">
      <w:pPr>
        <w:spacing w:before="49"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lastRenderedPageBreak/>
        <w:t>BRETT PAWLAK</w:t>
      </w:r>
      <w:r>
        <w:rPr>
          <w:rFonts w:ascii="Century Gothic" w:eastAsia="Century Gothic" w:hAnsi="Century Gothic" w:cs="Century Gothic"/>
          <w:b/>
          <w:bCs/>
          <w:color w:val="231F20"/>
          <w:spacing w:val="-1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(Director</w:t>
      </w:r>
      <w:r>
        <w:rPr>
          <w:rFonts w:ascii="Century Gothic" w:eastAsia="Century Gothic" w:hAnsi="Century Gothic" w:cs="Century Gothic"/>
          <w:color w:val="231F20"/>
          <w:spacing w:val="-10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Photography)</w:t>
      </w:r>
    </w:p>
    <w:p w:rsidR="00606C7B" w:rsidRDefault="00606C7B">
      <w:pPr>
        <w:spacing w:before="19"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491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</w:rPr>
        <w:t>Born and raised in the suburban landscape of Southern California, after a youth filled</w:t>
      </w:r>
      <w:r>
        <w:rPr>
          <w:rFonts w:ascii="Century Gothic" w:eastAsia="Century Gothic" w:hAnsi="Century Gothic" w:cs="Century Gothic"/>
          <w:color w:val="231F20"/>
          <w:spacing w:val="-10"/>
        </w:rPr>
        <w:t xml:space="preserve"> </w:t>
      </w:r>
      <w:r>
        <w:rPr>
          <w:rFonts w:ascii="Century Gothic" w:eastAsia="Century Gothic" w:hAnsi="Century Gothic" w:cs="Century Gothic"/>
          <w:color w:val="231F20"/>
        </w:rPr>
        <w:t xml:space="preserve">with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k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vies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ildhoo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iend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classmates, his love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af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lling storie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rough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mera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ed Bret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te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s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gele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 School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e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jor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in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 xml:space="preserve">Cinematography,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chool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mmersion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making Program.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eaving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substantial amount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music videos und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belt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et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sight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k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na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narrativ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ature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commercials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55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o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 a membe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ternational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inematographers</w:t>
      </w:r>
      <w:r>
        <w:rPr>
          <w:rFonts w:ascii="Century Gothic" w:eastAsia="Century Gothic" w:hAnsi="Century Gothic" w:cs="Century Gothic"/>
          <w:color w:val="231F20"/>
          <w:spacing w:val="-1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uild, Bret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sho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ternationally</w:t>
      </w:r>
      <w:r>
        <w:rPr>
          <w:rFonts w:ascii="Century Gothic" w:eastAsia="Century Gothic" w:hAnsi="Century Gothic" w:cs="Century Gothic"/>
          <w:color w:val="231F20"/>
          <w:spacing w:val="-1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 the likes of Warner Bros, 343 Industries, Bryan Singer, as well as numerous commercial companies, shoot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pots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ogle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ercedes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ucky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rms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more.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09, Bret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companied the short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Short Term 12” to the Sundance Film Festival, where the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ok home Jury Prize for</w:t>
      </w:r>
    </w:p>
    <w:p w:rsidR="00606C7B" w:rsidRDefault="00C22264">
      <w:pPr>
        <w:spacing w:after="0" w:line="240" w:lineRule="exact"/>
        <w:ind w:left="429" w:right="41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st Short Film, and returned in 2012 with the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 AM NOT A HIPSTER. Most recently Brett won Best Cinematography</w:t>
      </w:r>
      <w:r>
        <w:rPr>
          <w:rFonts w:ascii="Century Gothic" w:eastAsia="Century Gothic" w:hAnsi="Century Gothic" w:cs="Century Gothic"/>
          <w:color w:val="231F20"/>
          <w:spacing w:val="-1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rd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wor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H+: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gital Series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AWTV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rds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well as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work on ‘HALO 4: Forward Unto Dawn” at the 2013 Streamy Awards. Brett is excited for the release of “Shor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”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XSW.</w:t>
      </w:r>
    </w:p>
    <w:p w:rsidR="00606C7B" w:rsidRDefault="00606C7B">
      <w:pPr>
        <w:spacing w:before="3" w:after="0" w:line="100" w:lineRule="exact"/>
        <w:rPr>
          <w:sz w:val="10"/>
          <w:szCs w:val="1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NAT</w:t>
      </w:r>
      <w:r>
        <w:rPr>
          <w:rFonts w:ascii="Century Gothic" w:eastAsia="Century Gothic" w:hAnsi="Century Gothic" w:cs="Century Gothic"/>
          <w:b/>
          <w:bCs/>
          <w:color w:val="231F20"/>
          <w:spacing w:val="-5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SANDERS</w:t>
      </w:r>
      <w:r>
        <w:rPr>
          <w:rFonts w:ascii="Century Gothic" w:eastAsia="Century Gothic" w:hAnsi="Century Gothic" w:cs="Century Gothic"/>
          <w:b/>
          <w:bCs/>
          <w:color w:val="231F20"/>
          <w:spacing w:val="-1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(Editor)</w:t>
      </w:r>
    </w:p>
    <w:p w:rsidR="00606C7B" w:rsidRDefault="00606C7B">
      <w:pPr>
        <w:spacing w:before="6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at Sanders is a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ditor who cut the critically-acclaimed MEDICINE FOR MELANCHOLY, nominated</w:t>
      </w:r>
    </w:p>
    <w:p w:rsidR="00606C7B" w:rsidRDefault="00C22264">
      <w:pPr>
        <w:spacing w:before="4" w:after="0" w:line="240" w:lineRule="exact"/>
        <w:ind w:left="429" w:right="635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re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dependent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pirit awards, and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ndance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r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ize-winning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UMPDAY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ipient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oh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ssavetes Independent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pirit award.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09, Na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nam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“25 Ne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aces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dependent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” by Filmmaker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gazine.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en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dit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clude OU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DIOT BROTHER, YOUR SISTER’S SISTER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THE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>DO-DECA-PENTATHALON</w:t>
      </w:r>
      <w:r>
        <w:rPr>
          <w:rFonts w:ascii="Century Gothic" w:eastAsia="Century Gothic" w:hAnsi="Century Gothic" w:cs="Century Gothic"/>
          <w:color w:val="231F20"/>
          <w:spacing w:val="1"/>
          <w:w w:val="9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SHORT 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.</w:t>
      </w:r>
    </w:p>
    <w:p w:rsidR="00606C7B" w:rsidRDefault="00606C7B">
      <w:pPr>
        <w:spacing w:before="3" w:after="0" w:line="100" w:lineRule="exact"/>
        <w:rPr>
          <w:sz w:val="10"/>
          <w:szCs w:val="1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RACHEL</w:t>
      </w:r>
      <w:r>
        <w:rPr>
          <w:rFonts w:ascii="Century Gothic" w:eastAsia="Century Gothic" w:hAnsi="Century Gothic" w:cs="Century Gothic"/>
          <w:b/>
          <w:bCs/>
          <w:color w:val="231F20"/>
          <w:spacing w:val="-9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MYERS</w:t>
      </w:r>
      <w:r>
        <w:rPr>
          <w:rFonts w:ascii="Century Gothic" w:eastAsia="Century Gothic" w:hAnsi="Century Gothic" w:cs="Century Gothic"/>
          <w:b/>
          <w:bCs/>
          <w:color w:val="231F20"/>
          <w:spacing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(Production</w:t>
      </w:r>
      <w:r>
        <w:rPr>
          <w:rFonts w:ascii="Century Gothic" w:eastAsia="Century Gothic" w:hAnsi="Century Gothic" w:cs="Century Gothic"/>
          <w:color w:val="231F20"/>
          <w:spacing w:val="-14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Designer)</w:t>
      </w:r>
    </w:p>
    <w:p w:rsidR="00606C7B" w:rsidRDefault="00606C7B">
      <w:pPr>
        <w:spacing w:before="15" w:after="0" w:line="220" w:lineRule="exact"/>
      </w:pPr>
    </w:p>
    <w:p w:rsidR="00606C7B" w:rsidRDefault="00C22264">
      <w:pPr>
        <w:spacing w:after="0" w:line="240" w:lineRule="exact"/>
        <w:ind w:left="429" w:right="835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aised in Portland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rego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rain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a Se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Costum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igne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FA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om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 xml:space="preserve">the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ale School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rama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achel’s love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partment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ga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k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a PA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im Burton’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RPSE BRIDE</w:t>
      </w:r>
      <w:r>
        <w:rPr>
          <w:rFonts w:ascii="Century Gothic" w:eastAsia="Century Gothic" w:hAnsi="Century Gothic" w:cs="Century Gothic"/>
          <w:b/>
          <w:bCs/>
          <w:color w:val="231F20"/>
          <w:sz w:val="20"/>
          <w:szCs w:val="20"/>
        </w:rPr>
        <w:t>.</w:t>
      </w:r>
      <w:r>
        <w:rPr>
          <w:rFonts w:ascii="Century Gothic" w:eastAsia="Century Gothic" w:hAnsi="Century Gothic" w:cs="Century Gothic"/>
          <w:b/>
          <w:bCs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s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ently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igned BLUE Starr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lia Stiles, direct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 Rodrigo Garcia and produc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 J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vne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emie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nnel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GS and “Video Game High School”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rect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y Freddi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ng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nominated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Streamy</w:t>
      </w:r>
      <w:r>
        <w:rPr>
          <w:rFonts w:ascii="Century Gothic" w:eastAsia="Century Gothic" w:hAnsi="Century Gothic" w:cs="Century Gothic"/>
          <w:i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i/>
          <w:color w:val="231F20"/>
          <w:sz w:val="20"/>
          <w:szCs w:val="20"/>
        </w:rPr>
        <w:t>Award</w:t>
      </w:r>
      <w:r>
        <w:rPr>
          <w:rFonts w:ascii="Century Gothic" w:eastAsia="Century Gothic" w:hAnsi="Century Gothic" w:cs="Century Gothic"/>
          <w:i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</w:p>
    <w:p w:rsidR="00606C7B" w:rsidRDefault="00C22264">
      <w:pPr>
        <w:spacing w:after="0" w:line="240" w:lineRule="exact"/>
        <w:ind w:left="429" w:right="471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duction Design. Select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credits include SHORT TERM 12, SAVING LINCOLN and </w:t>
      </w:r>
      <w:r>
        <w:rPr>
          <w:rFonts w:ascii="Century Gothic" w:eastAsia="Century Gothic" w:hAnsi="Century Gothic" w:cs="Century Gothic"/>
          <w:b/>
          <w:bCs/>
          <w:color w:val="231F20"/>
          <w:sz w:val="20"/>
          <w:szCs w:val="20"/>
        </w:rPr>
        <w:t>LIMINAL</w:t>
      </w:r>
      <w:r>
        <w:rPr>
          <w:rFonts w:ascii="Century Gothic" w:eastAsia="Century Gothic" w:hAnsi="Century Gothic" w:cs="Century Gothic"/>
          <w:b/>
          <w:bCs/>
          <w:color w:val="231F20"/>
          <w:spacing w:val="4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winner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st Ar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rection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- Barcelona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ternational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 Festival ’09;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unta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l Este Festival ’10; Action</w:t>
      </w:r>
    </w:p>
    <w:p w:rsidR="00606C7B" w:rsidRDefault="00C22264">
      <w:pPr>
        <w:spacing w:after="0" w:line="240" w:lineRule="exact"/>
        <w:ind w:left="429" w:right="767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ilm Festival ’09)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achel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Ar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rect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BC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NBC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levision’s “Mistresses” and live event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c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l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Globe Awards. 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Production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igned television, music video and commercial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oject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lients including: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wlet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ckard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VS, Soul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ampers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tory Channel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ay Ban, L›oreal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rriott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Getty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mages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also designed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gional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atre including Cente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at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oup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ut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as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pertory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akespeare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atre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tty</w:t>
      </w:r>
    </w:p>
    <w:p w:rsidR="00606C7B" w:rsidRDefault="00C22264">
      <w:pPr>
        <w:spacing w:after="0" w:line="236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Villa, Rober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lson›s Watermill Cente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Williamstown Theat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Festival. 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faculty 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lifornia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at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iversity Channel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lands and is a membe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rector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uild 800 and Unite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cenic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tists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829.</w:t>
      </w:r>
    </w:p>
    <w:p w:rsidR="00606C7B" w:rsidRDefault="00606C7B">
      <w:pPr>
        <w:spacing w:before="1" w:after="0" w:line="130" w:lineRule="exact"/>
        <w:rPr>
          <w:sz w:val="13"/>
          <w:szCs w:val="13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JOEL</w:t>
      </w:r>
      <w:r>
        <w:rPr>
          <w:rFonts w:ascii="Century Gothic" w:eastAsia="Century Gothic" w:hAnsi="Century Gothic" w:cs="Century Gothic"/>
          <w:b/>
          <w:bCs/>
          <w:color w:val="231F20"/>
          <w:spacing w:val="-5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P WEST</w:t>
      </w:r>
      <w:r>
        <w:rPr>
          <w:rFonts w:ascii="Century Gothic" w:eastAsia="Century Gothic" w:hAnsi="Century Gothic" w:cs="Century Gothic"/>
          <w:b/>
          <w:bCs/>
          <w:color w:val="231F20"/>
          <w:spacing w:val="-7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(Composer)</w:t>
      </w:r>
    </w:p>
    <w:p w:rsidR="00606C7B" w:rsidRDefault="00606C7B">
      <w:pPr>
        <w:spacing w:before="10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</w:rPr>
        <w:t>J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el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es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a songwriter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composer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k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San Diego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ord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d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ow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ame</w:t>
      </w:r>
    </w:p>
    <w:p w:rsidR="00606C7B" w:rsidRDefault="00C22264">
      <w:pPr>
        <w:spacing w:after="0" w:line="236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mber-folk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nd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e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ing.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 has writt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riginal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ng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sco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numbe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</w:p>
    <w:p w:rsidR="00606C7B" w:rsidRDefault="00C22264">
      <w:pPr>
        <w:spacing w:before="4" w:after="0" w:line="240" w:lineRule="exact"/>
        <w:ind w:left="429" w:right="508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 film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well as two feature films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ndance 2012 selection I AM NOT A HIPSTER and SXSW 2013 selection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 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. In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12 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awarded a Creativ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talyst Fellowship through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n Diego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undation,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d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orded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e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ing’s seco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ull-length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bum Brushbloom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collaboration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mber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roup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marada.</w:t>
      </w:r>
    </w:p>
    <w:p w:rsidR="00606C7B" w:rsidRDefault="00606C7B">
      <w:pPr>
        <w:spacing w:before="3" w:after="0" w:line="100" w:lineRule="exact"/>
        <w:rPr>
          <w:sz w:val="10"/>
          <w:szCs w:val="1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MIRREN</w:t>
      </w:r>
      <w:r>
        <w:rPr>
          <w:rFonts w:ascii="Century Gothic" w:eastAsia="Century Gothic" w:hAnsi="Century Gothic" w:cs="Century Gothic"/>
          <w:b/>
          <w:bCs/>
          <w:color w:val="231F20"/>
          <w:spacing w:val="-9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GORDON-CROZIER</w:t>
      </w:r>
      <w:r>
        <w:rPr>
          <w:rFonts w:ascii="Century Gothic" w:eastAsia="Century Gothic" w:hAnsi="Century Gothic" w:cs="Century Gothic"/>
          <w:b/>
          <w:bCs/>
          <w:color w:val="231F20"/>
          <w:spacing w:val="-23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 xml:space="preserve">and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JOY</w:t>
      </w:r>
      <w:r>
        <w:rPr>
          <w:rFonts w:ascii="Century Gothic" w:eastAsia="Century Gothic" w:hAnsi="Century Gothic" w:cs="Century Gothic"/>
          <w:b/>
          <w:bCs/>
          <w:color w:val="231F20"/>
          <w:spacing w:val="-5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CRETTON</w:t>
      </w:r>
      <w:r>
        <w:rPr>
          <w:rFonts w:ascii="Century Gothic" w:eastAsia="Century Gothic" w:hAnsi="Century Gothic" w:cs="Century Gothic"/>
          <w:b/>
          <w:bCs/>
          <w:color w:val="231F20"/>
          <w:spacing w:val="-1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(Costume</w:t>
      </w:r>
      <w:r>
        <w:rPr>
          <w:rFonts w:ascii="Century Gothic" w:eastAsia="Century Gothic" w:hAnsi="Century Gothic" w:cs="Century Gothic"/>
          <w:color w:val="231F20"/>
          <w:spacing w:val="-1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Designers)</w:t>
      </w:r>
    </w:p>
    <w:p w:rsidR="00606C7B" w:rsidRDefault="00606C7B">
      <w:pPr>
        <w:spacing w:after="0"/>
        <w:sectPr w:rsidR="00606C7B">
          <w:pgSz w:w="11920" w:h="16840"/>
          <w:pgMar w:top="1120" w:right="620" w:bottom="1300" w:left="620" w:header="0" w:footer="1102" w:gutter="0"/>
          <w:cols w:space="720"/>
        </w:sectPr>
      </w:pPr>
    </w:p>
    <w:p w:rsidR="00606C7B" w:rsidRDefault="00C22264">
      <w:pPr>
        <w:spacing w:before="80" w:after="0" w:line="240" w:lineRule="exact"/>
        <w:ind w:left="429" w:right="608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lastRenderedPageBreak/>
        <w:t>Joy Cretton grew up on the small, simple island of Maui but has always had a love and flai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 fashion.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ildhoo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ys w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pen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at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stume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ut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yth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everything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uld fi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ying around the house, which her older brother Destin then featured in his creative, magical hom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videos.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ix home-schooled</w:t>
      </w:r>
      <w:r>
        <w:rPr>
          <w:rFonts w:ascii="Century Gothic" w:eastAsia="Century Gothic" w:hAnsi="Century Gothic" w:cs="Century Gothic"/>
          <w:color w:val="231F20"/>
          <w:spacing w:val="-1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iblings, the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nev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lack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tor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ress up or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rect!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lo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v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A,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ought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pportunities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stum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sign 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me</w:t>
      </w:r>
    </w:p>
    <w:p w:rsidR="00606C7B" w:rsidRDefault="00C22264">
      <w:pPr>
        <w:spacing w:after="0" w:line="236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 films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cluding Destin’s Sundance-winning short, “Short Term 12”, the feature-length, I AM NOT A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PSTE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no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ature-length</w:t>
      </w:r>
      <w:r>
        <w:rPr>
          <w:rFonts w:ascii="Century Gothic" w:eastAsia="Century Gothic" w:hAnsi="Century Gothic" w:cs="Century Gothic"/>
          <w:color w:val="231F20"/>
          <w:spacing w:val="-1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versio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ORT TERM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2.</w:t>
      </w:r>
    </w:p>
    <w:p w:rsidR="00606C7B" w:rsidRDefault="00606C7B">
      <w:pPr>
        <w:spacing w:before="7" w:after="0" w:line="100" w:lineRule="exact"/>
        <w:rPr>
          <w:sz w:val="10"/>
          <w:szCs w:val="1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ONNALEE</w:t>
      </w:r>
      <w:r>
        <w:rPr>
          <w:rFonts w:ascii="Century Gothic" w:eastAsia="Century Gothic" w:hAnsi="Century Gothic" w:cs="Century Gothic"/>
          <w:b/>
          <w:bCs/>
          <w:color w:val="231F20"/>
          <w:spacing w:val="-1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BLANK</w:t>
      </w:r>
      <w:r>
        <w:rPr>
          <w:rFonts w:ascii="Century Gothic" w:eastAsia="Century Gothic" w:hAnsi="Century Gothic" w:cs="Century Gothic"/>
          <w:b/>
          <w:bCs/>
          <w:color w:val="231F20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(Supervising Sound</w:t>
      </w:r>
      <w:r>
        <w:rPr>
          <w:rFonts w:ascii="Century Gothic" w:eastAsia="Century Gothic" w:hAnsi="Century Gothic" w:cs="Century Gothic"/>
          <w:color w:val="231F20"/>
          <w:spacing w:val="-7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Editor)</w:t>
      </w:r>
    </w:p>
    <w:p w:rsidR="00606C7B" w:rsidRDefault="00606C7B">
      <w:pPr>
        <w:spacing w:before="3" w:after="0" w:line="280" w:lineRule="exact"/>
        <w:rPr>
          <w:sz w:val="28"/>
          <w:szCs w:val="28"/>
        </w:rPr>
      </w:pPr>
    </w:p>
    <w:p w:rsidR="00606C7B" w:rsidRDefault="00C22264">
      <w:pPr>
        <w:spacing w:after="0" w:line="240" w:lineRule="exact"/>
        <w:ind w:left="429" w:right="565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nale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lank had a promising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re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a professional ballet dance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til 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jury force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 fin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new passion, which she did in sound. After working with legendary music producer Rick Rubin and composer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nny Elfman, 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un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y to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odd-AO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2006 wher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ilt a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rd- winn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ree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 on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w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male re-recording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ixers in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dustry.</w:t>
      </w:r>
    </w:p>
    <w:p w:rsidR="00606C7B" w:rsidRDefault="00606C7B">
      <w:pPr>
        <w:spacing w:after="0" w:line="240" w:lineRule="exact"/>
        <w:rPr>
          <w:sz w:val="24"/>
          <w:szCs w:val="24"/>
        </w:rPr>
      </w:pPr>
    </w:p>
    <w:p w:rsidR="00606C7B" w:rsidRDefault="00C22264">
      <w:pPr>
        <w:spacing w:after="0" w:line="240" w:lineRule="exact"/>
        <w:ind w:left="429" w:right="671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k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losely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cademy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r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nning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-recording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ixer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ichael Minkler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veloped her creative talents and contributed to nearly forty feature film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more than twenty TV series, encompassing over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150 episodes including “CSI: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Y”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BO series “Girls.”</w:t>
      </w:r>
    </w:p>
    <w:p w:rsidR="00606C7B" w:rsidRDefault="00606C7B">
      <w:pPr>
        <w:spacing w:before="11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nale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as awarded 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12 Emmy Awar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utstanding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un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ixing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Comedy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r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rama</w:t>
      </w:r>
    </w:p>
    <w:p w:rsidR="00606C7B" w:rsidRDefault="00C22264">
      <w:pPr>
        <w:spacing w:before="18"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ries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r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BO’s “Game of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rones.”</w:t>
      </w:r>
    </w:p>
    <w:p w:rsidR="00606C7B" w:rsidRDefault="00606C7B">
      <w:pPr>
        <w:spacing w:before="1" w:after="0" w:line="130" w:lineRule="exact"/>
        <w:rPr>
          <w:sz w:val="13"/>
          <w:szCs w:val="13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BRANDEN</w:t>
      </w:r>
      <w:r>
        <w:rPr>
          <w:rFonts w:ascii="Century Gothic" w:eastAsia="Century Gothic" w:hAnsi="Century Gothic" w:cs="Century Gothic"/>
          <w:b/>
          <w:bCs/>
          <w:color w:val="231F20"/>
          <w:spacing w:val="-1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SPENCER</w:t>
      </w:r>
      <w:r>
        <w:rPr>
          <w:rFonts w:ascii="Century Gothic" w:eastAsia="Century Gothic" w:hAnsi="Century Gothic" w:cs="Century Gothic"/>
          <w:b/>
          <w:bCs/>
          <w:color w:val="231F20"/>
          <w:spacing w:val="-1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(Supervising Sound</w:t>
      </w:r>
      <w:r>
        <w:rPr>
          <w:rFonts w:ascii="Century Gothic" w:eastAsia="Century Gothic" w:hAnsi="Century Gothic" w:cs="Century Gothic"/>
          <w:color w:val="231F20"/>
          <w:spacing w:val="-7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Editor)</w:t>
      </w:r>
    </w:p>
    <w:p w:rsidR="00606C7B" w:rsidRDefault="00606C7B">
      <w:pPr>
        <w:spacing w:before="15" w:after="0" w:line="220" w:lineRule="exact"/>
      </w:pPr>
    </w:p>
    <w:p w:rsidR="00606C7B" w:rsidRDefault="00C22264">
      <w:pPr>
        <w:spacing w:after="0" w:line="240" w:lineRule="exact"/>
        <w:ind w:left="429" w:right="877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ande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pence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be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 soun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ditor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undelux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Hollywood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arly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entir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reer since joining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mpany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 1998.  Working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losely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nowned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upervising Soun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Editors </w:t>
      </w:r>
      <w:r>
        <w:rPr>
          <w:rFonts w:ascii="Century Gothic" w:eastAsia="Century Gothic" w:hAnsi="Century Gothic" w:cs="Century Gothic"/>
          <w:color w:val="231F20"/>
          <w:w w:val="99"/>
          <w:sz w:val="20"/>
          <w:szCs w:val="20"/>
        </w:rPr>
        <w:t>such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 xml:space="preserve"> as Wylie Stateman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Mar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toeckinger,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ande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contributed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creative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alent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organizational skills to more than 65 films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noted directors including J.J. Abrams (STAR TREK),</w:t>
      </w:r>
    </w:p>
    <w:p w:rsidR="00606C7B" w:rsidRDefault="00C22264">
      <w:pPr>
        <w:spacing w:after="0" w:line="240" w:lineRule="exact"/>
        <w:ind w:left="429" w:right="566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idley Scot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ROBIN HOOD), Oliver Ston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SAVAGES), and Quenti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arantino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(DJANGO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UNCHAINED, and INGLORIOUS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STERDS).</w:t>
      </w:r>
    </w:p>
    <w:p w:rsidR="00606C7B" w:rsidRDefault="00606C7B">
      <w:pPr>
        <w:spacing w:before="11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rande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s a six-time MPS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olden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el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mine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un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diting.</w:t>
      </w: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before="17" w:after="0" w:line="220" w:lineRule="exact"/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IAN</w:t>
      </w:r>
      <w:r>
        <w:rPr>
          <w:rFonts w:ascii="Century Gothic" w:eastAsia="Century Gothic" w:hAnsi="Century Gothic" w:cs="Century Gothic"/>
          <w:b/>
          <w:bCs/>
          <w:color w:val="231F20"/>
          <w:spacing w:val="-4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VERTOVEC</w:t>
      </w:r>
      <w:r>
        <w:rPr>
          <w:rFonts w:ascii="Century Gothic" w:eastAsia="Century Gothic" w:hAnsi="Century Gothic" w:cs="Century Gothic"/>
          <w:b/>
          <w:bCs/>
          <w:color w:val="231F20"/>
          <w:spacing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(Digital Intermediate</w:t>
      </w:r>
      <w:r>
        <w:rPr>
          <w:rFonts w:ascii="Century Gothic" w:eastAsia="Century Gothic" w:hAnsi="Century Gothic" w:cs="Century Gothic"/>
          <w:color w:val="231F20"/>
          <w:spacing w:val="-15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Colorist)</w:t>
      </w:r>
    </w:p>
    <w:p w:rsidR="00606C7B" w:rsidRDefault="00606C7B">
      <w:pPr>
        <w:spacing w:before="5" w:after="0" w:line="160" w:lineRule="exact"/>
        <w:rPr>
          <w:sz w:val="16"/>
          <w:szCs w:val="16"/>
        </w:rPr>
      </w:pPr>
    </w:p>
    <w:p w:rsidR="00606C7B" w:rsidRDefault="00C22264">
      <w:pPr>
        <w:spacing w:after="0" w:line="240" w:lineRule="exact"/>
        <w:ind w:left="429" w:right="965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</w:t>
      </w:r>
      <w:r>
        <w:rPr>
          <w:rFonts w:ascii="Century Gothic" w:eastAsia="Century Gothic" w:hAnsi="Century Gothic" w:cs="Century Gothic"/>
          <w:color w:val="231F20"/>
          <w:spacing w:val="-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icago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ative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an studied still photography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outhern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llinois University befo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ransitioning to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editing, cinematography, and digital compositing.</w:t>
      </w:r>
      <w:r>
        <w:rPr>
          <w:rFonts w:ascii="Century Gothic" w:eastAsia="Century Gothic" w:hAnsi="Century Gothic" w:cs="Century Gothic"/>
          <w:color w:val="231F20"/>
          <w:spacing w:val="5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work at SIU won him four Regional Emmys®.</w:t>
      </w:r>
    </w:p>
    <w:p w:rsidR="00606C7B" w:rsidRDefault="00606C7B">
      <w:pPr>
        <w:spacing w:before="1" w:after="0" w:line="160" w:lineRule="exact"/>
        <w:rPr>
          <w:sz w:val="16"/>
          <w:szCs w:val="16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an’s recent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atur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edit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clude HITCHCOCK,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EXAS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HAINSAW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3D, SNITCH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RK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KIES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</w:t>
      </w:r>
    </w:p>
    <w:p w:rsidR="00606C7B" w:rsidRDefault="00C22264">
      <w:pPr>
        <w:spacing w:after="0" w:line="240" w:lineRule="exact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RDS OF SALEM.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s collaboration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irecto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avid Fincher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DP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eff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ronenweth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on</w:t>
      </w:r>
    </w:p>
    <w:p w:rsidR="00606C7B" w:rsidRDefault="00C22264">
      <w:pPr>
        <w:spacing w:before="4" w:after="0" w:line="240" w:lineRule="exact"/>
        <w:ind w:left="429" w:right="108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SOCIAL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ETWORK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THE GIRL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DRAGON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ATTOO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s bee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ognized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wo consecutive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SC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Oscar® nominations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st Cinematography.</w:t>
      </w:r>
    </w:p>
    <w:p w:rsidR="00606C7B" w:rsidRDefault="00606C7B">
      <w:pPr>
        <w:spacing w:before="1" w:after="0" w:line="160" w:lineRule="exact"/>
        <w:rPr>
          <w:sz w:val="16"/>
          <w:szCs w:val="16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ight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ron,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hich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an co-founded,</w:t>
      </w:r>
      <w:r>
        <w:rPr>
          <w:rFonts w:ascii="Century Gothic" w:eastAsia="Century Gothic" w:hAnsi="Century Gothic" w:cs="Century Gothic"/>
          <w:color w:val="231F20"/>
          <w:spacing w:val="-1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urrently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rves as Supervising Digital Intermediate</w:t>
      </w:r>
      <w:r>
        <w:rPr>
          <w:rFonts w:ascii="Century Gothic" w:eastAsia="Century Gothic" w:hAnsi="Century Gothic" w:cs="Century Gothic"/>
          <w:color w:val="231F20"/>
          <w:spacing w:val="-1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olorist.</w:t>
      </w:r>
    </w:p>
    <w:p w:rsidR="00606C7B" w:rsidRDefault="00606C7B">
      <w:pPr>
        <w:spacing w:before="7" w:after="0" w:line="100" w:lineRule="exact"/>
        <w:rPr>
          <w:sz w:val="10"/>
          <w:szCs w:val="1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29" w:right="-20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KERRY BARDEN,</w:t>
      </w:r>
      <w:r>
        <w:rPr>
          <w:rFonts w:ascii="Century Gothic" w:eastAsia="Century Gothic" w:hAnsi="Century Gothic" w:cs="Century Gothic"/>
          <w:b/>
          <w:bCs/>
          <w:color w:val="231F20"/>
          <w:spacing w:val="-10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PAUL</w:t>
      </w:r>
      <w:r>
        <w:rPr>
          <w:rFonts w:ascii="Century Gothic" w:eastAsia="Century Gothic" w:hAnsi="Century Gothic" w:cs="Century Gothic"/>
          <w:b/>
          <w:bCs/>
          <w:color w:val="231F20"/>
          <w:spacing w:val="-6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SCHNEE,</w:t>
      </w:r>
      <w:r>
        <w:rPr>
          <w:rFonts w:ascii="Century Gothic" w:eastAsia="Century Gothic" w:hAnsi="Century Gothic" w:cs="Century Gothic"/>
          <w:b/>
          <w:bCs/>
          <w:color w:val="231F20"/>
          <w:spacing w:val="-10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RICH</w:t>
      </w:r>
      <w:r>
        <w:rPr>
          <w:rFonts w:ascii="Century Gothic" w:eastAsia="Century Gothic" w:hAnsi="Century Gothic" w:cs="Century Gothic"/>
          <w:b/>
          <w:bCs/>
          <w:color w:val="231F20"/>
          <w:spacing w:val="-6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b/>
          <w:bCs/>
          <w:color w:val="231F20"/>
          <w:sz w:val="24"/>
          <w:szCs w:val="24"/>
        </w:rPr>
        <w:t>DELIA</w:t>
      </w:r>
      <w:r>
        <w:rPr>
          <w:rFonts w:ascii="Century Gothic" w:eastAsia="Century Gothic" w:hAnsi="Century Gothic" w:cs="Century Gothic"/>
          <w:b/>
          <w:bCs/>
          <w:color w:val="231F20"/>
          <w:spacing w:val="-7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(Casting Directors)</w:t>
      </w:r>
    </w:p>
    <w:p w:rsidR="00606C7B" w:rsidRDefault="00606C7B">
      <w:pPr>
        <w:spacing w:before="15" w:after="0" w:line="220" w:lineRule="exact"/>
      </w:pPr>
    </w:p>
    <w:p w:rsidR="00606C7B" w:rsidRDefault="00C22264">
      <w:pPr>
        <w:spacing w:after="0" w:line="240" w:lineRule="exact"/>
        <w:ind w:left="429" w:right="427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erry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rden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ic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elia and Paul Schnee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r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sting Directors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t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arden/Schnee</w:t>
      </w:r>
      <w:r>
        <w:rPr>
          <w:rFonts w:ascii="Century Gothic" w:eastAsia="Century Gothic" w:hAnsi="Century Gothic" w:cs="Century Gothic"/>
          <w:color w:val="231F20"/>
          <w:spacing w:val="-1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asting.</w:t>
      </w:r>
      <w:r>
        <w:rPr>
          <w:rFonts w:ascii="Century Gothic" w:eastAsia="Century Gothic" w:hAnsi="Century Gothic" w:cs="Century Gothic"/>
          <w:color w:val="231F20"/>
          <w:spacing w:val="4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Recent credits include the upcoming film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daptation of AUGUST OSAGE COUNTY with Meryl Streep and Julia Roberts,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ISONERS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ug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ckman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Jake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yllenhaal, DALLA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YER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CLUB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tthew McConaughey</w:t>
      </w:r>
      <w:r>
        <w:rPr>
          <w:rFonts w:ascii="Century Gothic" w:eastAsia="Century Gothic" w:hAnsi="Century Gothic" w:cs="Century Gothic"/>
          <w:color w:val="231F20"/>
          <w:spacing w:val="-1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Jennife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arner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ITCH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ERFECT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na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Kendrick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DMISSION</w:t>
      </w:r>
      <w:r>
        <w:rPr>
          <w:rFonts w:ascii="Century Gothic" w:eastAsia="Century Gothic" w:hAnsi="Century Gothic" w:cs="Century Gothic"/>
          <w:color w:val="231F20"/>
          <w:spacing w:val="-11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ina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Paul Rudd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’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NOT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YOU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ilary Swank,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ICEMA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ames Franco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Michael Shannon, THE HELP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Viola Davis and Octavia Spencer,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LOVELACE 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manda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eyfried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Peter Saarsgard,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ACHINE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UN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PREACHER</w:t>
      </w:r>
      <w:r>
        <w:rPr>
          <w:rFonts w:ascii="Century Gothic" w:eastAsia="Century Gothic" w:hAnsi="Century Gothic" w:cs="Century Gothic"/>
          <w:color w:val="231F20"/>
          <w:spacing w:val="-10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Gerard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utler,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DOLPHIN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ALE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organ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reeman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Ashley Judd,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MIRRO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MIRROR</w:t>
      </w:r>
      <w:r>
        <w:rPr>
          <w:rFonts w:ascii="Century Gothic" w:eastAsia="Century Gothic" w:hAnsi="Century Gothic" w:cs="Century Gothic"/>
          <w:color w:val="231F20"/>
          <w:spacing w:val="-8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th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Julia Roberts</w:t>
      </w:r>
      <w:r>
        <w:rPr>
          <w:rFonts w:ascii="Century Gothic" w:eastAsia="Century Gothic" w:hAnsi="Century Gothic" w:cs="Century Gothic"/>
          <w:color w:val="231F20"/>
          <w:spacing w:val="-7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nd Armie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Hammer.</w:t>
      </w:r>
      <w:r>
        <w:rPr>
          <w:rFonts w:ascii="Century Gothic" w:eastAsia="Century Gothic" w:hAnsi="Century Gothic" w:cs="Century Gothic"/>
          <w:color w:val="231F20"/>
          <w:spacing w:val="4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In</w:t>
      </w:r>
      <w:r>
        <w:rPr>
          <w:rFonts w:ascii="Century Gothic" w:eastAsia="Century Gothic" w:hAnsi="Century Gothic" w:cs="Century Gothic"/>
          <w:color w:val="231F20"/>
          <w:spacing w:val="-2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2011 they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o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</w:p>
    <w:p w:rsidR="00606C7B" w:rsidRDefault="00606C7B">
      <w:pPr>
        <w:spacing w:after="0"/>
        <w:sectPr w:rsidR="00606C7B">
          <w:pgSz w:w="11920" w:h="16840"/>
          <w:pgMar w:top="580" w:right="620" w:bottom="1300" w:left="620" w:header="0" w:footer="1102" w:gutter="0"/>
          <w:cols w:space="720"/>
        </w:sectPr>
      </w:pPr>
    </w:p>
    <w:p w:rsidR="00606C7B" w:rsidRDefault="00C22264">
      <w:pPr>
        <w:spacing w:before="71" w:after="0" w:line="240" w:lineRule="auto"/>
        <w:ind w:left="429" w:right="-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color w:val="231F20"/>
          <w:sz w:val="20"/>
          <w:szCs w:val="20"/>
        </w:rPr>
        <w:lastRenderedPageBreak/>
        <w:t>Artios</w:t>
      </w:r>
      <w:r>
        <w:rPr>
          <w:rFonts w:ascii="Century Gothic" w:eastAsia="Century Gothic" w:hAnsi="Century Gothic" w:cs="Century Gothic"/>
          <w:color w:val="231F20"/>
          <w:spacing w:val="-5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Award</w:t>
      </w:r>
      <w:r>
        <w:rPr>
          <w:rFonts w:ascii="Century Gothic" w:eastAsia="Century Gothic" w:hAnsi="Century Gothic" w:cs="Century Gothic"/>
          <w:color w:val="231F20"/>
          <w:spacing w:val="-6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est Ensemble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WINTER’S</w:t>
      </w:r>
      <w:r>
        <w:rPr>
          <w:rFonts w:ascii="Century Gothic" w:eastAsia="Century Gothic" w:hAnsi="Century Gothic" w:cs="Century Gothic"/>
          <w:color w:val="231F20"/>
          <w:spacing w:val="-9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BONE and won</w:t>
      </w:r>
      <w:r>
        <w:rPr>
          <w:rFonts w:ascii="Century Gothic" w:eastAsia="Century Gothic" w:hAnsi="Century Gothic" w:cs="Century Gothic"/>
          <w:color w:val="231F20"/>
          <w:spacing w:val="-4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same award in 2012 for</w:t>
      </w:r>
      <w:r>
        <w:rPr>
          <w:rFonts w:ascii="Century Gothic" w:eastAsia="Century Gothic" w:hAnsi="Century Gothic" w:cs="Century Gothic"/>
          <w:color w:val="231F20"/>
          <w:spacing w:val="-3"/>
          <w:sz w:val="20"/>
          <w:szCs w:val="20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0"/>
          <w:szCs w:val="20"/>
        </w:rPr>
        <w:t>THE HELP.</w:t>
      </w: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before="10" w:after="0" w:line="220" w:lineRule="exact"/>
      </w:pPr>
    </w:p>
    <w:p w:rsidR="00606C7B" w:rsidRDefault="00C22264">
      <w:pPr>
        <w:spacing w:after="0" w:line="288" w:lineRule="exact"/>
        <w:ind w:left="3778" w:right="3758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WRITTEN</w:t>
      </w:r>
      <w:r>
        <w:rPr>
          <w:rFonts w:ascii="Century Gothic" w:eastAsia="Century Gothic" w:hAnsi="Century Gothic" w:cs="Century Gothic"/>
          <w:color w:val="231F20"/>
          <w:spacing w:val="-9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AND</w:t>
      </w:r>
      <w:r>
        <w:rPr>
          <w:rFonts w:ascii="Century Gothic" w:eastAsia="Century Gothic" w:hAnsi="Century Gothic" w:cs="Century Gothic"/>
          <w:color w:val="231F20"/>
          <w:spacing w:val="-5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DIRECTED BY DESTIN</w:t>
      </w:r>
      <w:r>
        <w:rPr>
          <w:rFonts w:ascii="Century Gothic" w:eastAsia="Century Gothic" w:hAnsi="Century Gothic" w:cs="Century Gothic"/>
          <w:color w:val="231F20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DANIEL</w:t>
      </w:r>
      <w:r>
        <w:rPr>
          <w:rFonts w:ascii="Century Gothic" w:eastAsia="Century Gothic" w:hAnsi="Century Gothic" w:cs="Century Gothic"/>
          <w:color w:val="231F20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CRETTON</w:t>
      </w:r>
    </w:p>
    <w:p w:rsidR="00606C7B" w:rsidRDefault="00606C7B">
      <w:pPr>
        <w:spacing w:before="8" w:after="0" w:line="280" w:lineRule="exact"/>
        <w:rPr>
          <w:sz w:val="28"/>
          <w:szCs w:val="28"/>
        </w:rPr>
      </w:pPr>
    </w:p>
    <w:p w:rsidR="00606C7B" w:rsidRDefault="00C22264">
      <w:pPr>
        <w:spacing w:after="0" w:line="288" w:lineRule="exact"/>
        <w:ind w:left="4265" w:right="4245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PRODUCED BY MAREN</w:t>
      </w:r>
      <w:r>
        <w:rPr>
          <w:rFonts w:ascii="Century Gothic" w:eastAsia="Century Gothic" w:hAnsi="Century Gothic" w:cs="Century Gothic"/>
          <w:color w:val="231F20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 xml:space="preserve">OLSON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ASHER</w:t>
      </w:r>
      <w:r>
        <w:rPr>
          <w:rFonts w:ascii="Century Gothic" w:eastAsia="Century Gothic" w:hAnsi="Century Gothic" w:cs="Century Gothic"/>
          <w:color w:val="231F20"/>
          <w:spacing w:val="-7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GOLDSTEIN</w:t>
      </w:r>
    </w:p>
    <w:p w:rsidR="00606C7B" w:rsidRDefault="00606C7B">
      <w:pPr>
        <w:spacing w:before="8" w:after="0" w:line="280" w:lineRule="exact"/>
        <w:rPr>
          <w:sz w:val="28"/>
          <w:szCs w:val="28"/>
        </w:rPr>
      </w:pPr>
    </w:p>
    <w:p w:rsidR="00606C7B" w:rsidRDefault="00C22264">
      <w:pPr>
        <w:spacing w:after="0" w:line="288" w:lineRule="exact"/>
        <w:ind w:left="4088" w:right="4068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PRODUCED BY JOSHUA</w:t>
      </w:r>
      <w:r>
        <w:rPr>
          <w:rFonts w:ascii="Century Gothic" w:eastAsia="Century Gothic" w:hAnsi="Century Gothic" w:cs="Century Gothic"/>
          <w:color w:val="231F20"/>
          <w:spacing w:val="-9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 xml:space="preserve">ASTRACHAN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RON</w:t>
      </w:r>
      <w:r>
        <w:rPr>
          <w:rFonts w:ascii="Century Gothic" w:eastAsia="Century Gothic" w:hAnsi="Century Gothic" w:cs="Century Gothic"/>
          <w:color w:val="231F20"/>
          <w:spacing w:val="-5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NAJOR</w:t>
      </w:r>
    </w:p>
    <w:p w:rsidR="00606C7B" w:rsidRDefault="00606C7B">
      <w:pPr>
        <w:spacing w:before="8" w:after="0" w:line="280" w:lineRule="exact"/>
        <w:rPr>
          <w:sz w:val="28"/>
          <w:szCs w:val="28"/>
        </w:rPr>
      </w:pPr>
    </w:p>
    <w:p w:rsidR="00606C7B" w:rsidRDefault="00C22264">
      <w:pPr>
        <w:spacing w:after="0" w:line="288" w:lineRule="exact"/>
        <w:ind w:left="4022" w:right="4002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 xml:space="preserve">EXECUTIVE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 xml:space="preserve">PRODUCER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FREDERICK W.</w:t>
      </w:r>
      <w:r>
        <w:rPr>
          <w:rFonts w:ascii="Century Gothic" w:eastAsia="Century Gothic" w:hAnsi="Century Gothic" w:cs="Century Gothic"/>
          <w:color w:val="231F20"/>
          <w:spacing w:val="-3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GREEN</w:t>
      </w:r>
    </w:p>
    <w:p w:rsidR="00606C7B" w:rsidRDefault="00606C7B">
      <w:pPr>
        <w:spacing w:before="6" w:after="0" w:line="170" w:lineRule="exact"/>
        <w:rPr>
          <w:sz w:val="17"/>
          <w:szCs w:val="17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88" w:lineRule="exact"/>
        <w:ind w:left="3962" w:right="3942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 xml:space="preserve">EXECUTIVE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 xml:space="preserve">PRODUCERS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DOUGLAS</w:t>
      </w:r>
      <w:r>
        <w:rPr>
          <w:rFonts w:ascii="Century Gothic" w:eastAsia="Century Gothic" w:hAnsi="Century Gothic" w:cs="Century Gothic"/>
          <w:color w:val="231F20"/>
          <w:spacing w:val="-12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 xml:space="preserve">STONE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 xml:space="preserve">DAVID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KAPLAN</w:t>
      </w:r>
    </w:p>
    <w:p w:rsidR="00606C7B" w:rsidRDefault="00606C7B">
      <w:pPr>
        <w:spacing w:before="8" w:after="0" w:line="280" w:lineRule="exact"/>
        <w:rPr>
          <w:sz w:val="28"/>
          <w:szCs w:val="28"/>
        </w:rPr>
      </w:pPr>
    </w:p>
    <w:p w:rsidR="00606C7B" w:rsidRDefault="00C22264">
      <w:pPr>
        <w:spacing w:after="0" w:line="288" w:lineRule="exact"/>
        <w:ind w:left="4358" w:right="4338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CO-PRODUCERS NATHAN</w:t>
      </w:r>
      <w:r>
        <w:rPr>
          <w:rFonts w:ascii="Century Gothic" w:eastAsia="Century Gothic" w:hAnsi="Century Gothic" w:cs="Century Gothic"/>
          <w:color w:val="231F20"/>
          <w:spacing w:val="-10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KELLY</w:t>
      </w:r>
    </w:p>
    <w:p w:rsidR="00606C7B" w:rsidRDefault="00C22264">
      <w:pPr>
        <w:spacing w:after="0" w:line="288" w:lineRule="exact"/>
        <w:ind w:left="3338" w:right="3317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M.</w:t>
      </w:r>
      <w:r>
        <w:rPr>
          <w:rFonts w:ascii="Century Gothic" w:eastAsia="Century Gothic" w:hAnsi="Century Gothic" w:cs="Century Gothic"/>
          <w:color w:val="231F20"/>
          <w:spacing w:val="-3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 xml:space="preserve">ELIZABETH HUGHES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AMANDA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JOHNSON-ZETTERSTROM</w:t>
      </w:r>
    </w:p>
    <w:p w:rsidR="00606C7B" w:rsidRDefault="00606C7B">
      <w:pPr>
        <w:spacing w:before="8" w:after="0" w:line="280" w:lineRule="exact"/>
        <w:rPr>
          <w:sz w:val="28"/>
          <w:szCs w:val="28"/>
        </w:rPr>
      </w:pPr>
    </w:p>
    <w:p w:rsidR="00606C7B" w:rsidRDefault="00C22264">
      <w:pPr>
        <w:spacing w:after="0" w:line="288" w:lineRule="exact"/>
        <w:ind w:left="3600" w:right="3579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 xml:space="preserve">DIRECTOR OF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 xml:space="preserve">PHOTOGRAPHY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BRETT</w:t>
      </w:r>
      <w:r>
        <w:rPr>
          <w:rFonts w:ascii="Century Gothic" w:eastAsia="Century Gothic" w:hAnsi="Century Gothic" w:cs="Century Gothic"/>
          <w:color w:val="231F20"/>
          <w:spacing w:val="-6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PAWLAK</w:t>
      </w:r>
    </w:p>
    <w:p w:rsidR="00606C7B" w:rsidRDefault="00606C7B">
      <w:pPr>
        <w:spacing w:before="8" w:after="0" w:line="280" w:lineRule="exact"/>
        <w:rPr>
          <w:sz w:val="28"/>
          <w:szCs w:val="28"/>
        </w:rPr>
      </w:pPr>
    </w:p>
    <w:p w:rsidR="00606C7B" w:rsidRDefault="00C22264">
      <w:pPr>
        <w:spacing w:after="0" w:line="288" w:lineRule="exact"/>
        <w:ind w:left="4526" w:right="4505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 xml:space="preserve">EDITOR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NAT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SANDERS</w:t>
      </w:r>
    </w:p>
    <w:p w:rsidR="00606C7B" w:rsidRDefault="00606C7B">
      <w:pPr>
        <w:spacing w:before="8" w:after="0" w:line="280" w:lineRule="exact"/>
        <w:rPr>
          <w:sz w:val="28"/>
          <w:szCs w:val="28"/>
        </w:rPr>
      </w:pPr>
    </w:p>
    <w:p w:rsidR="00606C7B" w:rsidRDefault="00C22264">
      <w:pPr>
        <w:spacing w:after="0" w:line="288" w:lineRule="exact"/>
        <w:ind w:left="3922" w:right="3901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PRODUCTION</w:t>
      </w:r>
      <w:r>
        <w:rPr>
          <w:rFonts w:ascii="Century Gothic" w:eastAsia="Century Gothic" w:hAnsi="Century Gothic" w:cs="Century Gothic"/>
          <w:color w:val="231F20"/>
          <w:spacing w:val="-16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DESIGNER RACHEL</w:t>
      </w:r>
      <w:r>
        <w:rPr>
          <w:rFonts w:ascii="Century Gothic" w:eastAsia="Century Gothic" w:hAnsi="Century Gothic" w:cs="Century Gothic"/>
          <w:color w:val="231F20"/>
          <w:spacing w:val="-9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MYERS</w:t>
      </w:r>
    </w:p>
    <w:p w:rsidR="00606C7B" w:rsidRDefault="00606C7B">
      <w:pPr>
        <w:spacing w:before="8" w:after="0" w:line="280" w:lineRule="exact"/>
        <w:rPr>
          <w:sz w:val="28"/>
          <w:szCs w:val="28"/>
        </w:rPr>
      </w:pPr>
    </w:p>
    <w:p w:rsidR="00606C7B" w:rsidRDefault="00C22264">
      <w:pPr>
        <w:spacing w:after="0" w:line="288" w:lineRule="exact"/>
        <w:ind w:left="4162" w:right="4141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ORIGINAL</w:t>
      </w:r>
      <w:r>
        <w:rPr>
          <w:rFonts w:ascii="Century Gothic" w:eastAsia="Century Gothic" w:hAnsi="Century Gothic" w:cs="Century Gothic"/>
          <w:color w:val="231F20"/>
          <w:spacing w:val="-1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MUSIC</w:t>
      </w:r>
      <w:r>
        <w:rPr>
          <w:rFonts w:ascii="Century Gothic" w:eastAsia="Century Gothic" w:hAnsi="Century Gothic" w:cs="Century Gothic"/>
          <w:color w:val="231F20"/>
          <w:spacing w:val="-7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BY JOEL P</w:t>
      </w:r>
      <w:r>
        <w:rPr>
          <w:rFonts w:ascii="Century Gothic" w:eastAsia="Century Gothic" w:hAnsi="Century Gothic" w:cs="Century Gothic"/>
          <w:color w:val="231F20"/>
          <w:spacing w:val="-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WEST</w:t>
      </w:r>
    </w:p>
    <w:p w:rsidR="00606C7B" w:rsidRDefault="00606C7B">
      <w:pPr>
        <w:spacing w:before="8" w:after="0" w:line="280" w:lineRule="exact"/>
        <w:rPr>
          <w:sz w:val="28"/>
          <w:szCs w:val="28"/>
        </w:rPr>
      </w:pPr>
    </w:p>
    <w:p w:rsidR="00606C7B" w:rsidRDefault="00C22264">
      <w:pPr>
        <w:spacing w:after="0" w:line="288" w:lineRule="exact"/>
        <w:ind w:left="3741" w:right="3720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COSTUME</w:t>
      </w:r>
      <w:r>
        <w:rPr>
          <w:rFonts w:ascii="Century Gothic" w:eastAsia="Century Gothic" w:hAnsi="Century Gothic" w:cs="Century Gothic"/>
          <w:color w:val="231F20"/>
          <w:spacing w:val="-1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DESIGNERS MIRREN</w:t>
      </w:r>
      <w:r>
        <w:rPr>
          <w:rFonts w:ascii="Century Gothic" w:eastAsia="Century Gothic" w:hAnsi="Century Gothic" w:cs="Century Gothic"/>
          <w:color w:val="231F20"/>
          <w:spacing w:val="-9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GORDON-CROZIER JOY</w:t>
      </w:r>
      <w:r>
        <w:rPr>
          <w:rFonts w:ascii="Century Gothic" w:eastAsia="Century Gothic" w:hAnsi="Century Gothic" w:cs="Century Gothic"/>
          <w:color w:val="231F20"/>
          <w:spacing w:val="-5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CRETTON</w:t>
      </w:r>
    </w:p>
    <w:p w:rsidR="00606C7B" w:rsidRDefault="00606C7B">
      <w:pPr>
        <w:spacing w:before="6" w:after="0" w:line="170" w:lineRule="exact"/>
        <w:rPr>
          <w:sz w:val="17"/>
          <w:szCs w:val="17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88" w:lineRule="exact"/>
        <w:ind w:left="3617" w:right="3596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SUPERVISING</w:t>
      </w:r>
      <w:r>
        <w:rPr>
          <w:rFonts w:ascii="Century Gothic" w:eastAsia="Century Gothic" w:hAnsi="Century Gothic" w:cs="Century Gothic"/>
          <w:color w:val="231F20"/>
          <w:spacing w:val="-15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SOUND</w:t>
      </w:r>
      <w:r>
        <w:rPr>
          <w:rFonts w:ascii="Century Gothic" w:eastAsia="Century Gothic" w:hAnsi="Century Gothic" w:cs="Century Gothic"/>
          <w:color w:val="231F20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EDITORS ONNALEE</w:t>
      </w:r>
      <w:r>
        <w:rPr>
          <w:rFonts w:ascii="Century Gothic" w:eastAsia="Century Gothic" w:hAnsi="Century Gothic" w:cs="Century Gothic"/>
          <w:color w:val="231F20"/>
          <w:spacing w:val="-1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BLANK,</w:t>
      </w:r>
      <w:r>
        <w:rPr>
          <w:rFonts w:ascii="Century Gothic" w:eastAsia="Century Gothic" w:hAnsi="Century Gothic" w:cs="Century Gothic"/>
          <w:color w:val="231F20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C.A.S</w:t>
      </w:r>
    </w:p>
    <w:p w:rsidR="00606C7B" w:rsidRDefault="00606C7B">
      <w:pPr>
        <w:spacing w:after="0"/>
        <w:jc w:val="center"/>
        <w:sectPr w:rsidR="00606C7B">
          <w:pgSz w:w="11920" w:h="16840"/>
          <w:pgMar w:top="580" w:right="620" w:bottom="1300" w:left="620" w:header="0" w:footer="1102" w:gutter="0"/>
          <w:cols w:space="720"/>
        </w:sectPr>
      </w:pPr>
    </w:p>
    <w:p w:rsidR="00606C7B" w:rsidRDefault="00C22264">
      <w:pPr>
        <w:spacing w:before="60" w:after="0" w:line="240" w:lineRule="auto"/>
        <w:ind w:left="4181" w:right="4161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lastRenderedPageBreak/>
        <w:t>BRANDEN</w:t>
      </w:r>
      <w:r>
        <w:rPr>
          <w:rFonts w:ascii="Century Gothic" w:eastAsia="Century Gothic" w:hAnsi="Century Gothic" w:cs="Century Gothic"/>
          <w:color w:val="231F20"/>
          <w:spacing w:val="-11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SPENCER</w:t>
      </w:r>
    </w:p>
    <w:p w:rsidR="00606C7B" w:rsidRDefault="00606C7B">
      <w:pPr>
        <w:spacing w:before="1" w:after="0" w:line="180" w:lineRule="exact"/>
        <w:rPr>
          <w:sz w:val="18"/>
          <w:szCs w:val="18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88" w:lineRule="exact"/>
        <w:ind w:left="3429" w:right="3409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DIGITAL</w:t>
      </w:r>
      <w:r>
        <w:rPr>
          <w:rFonts w:ascii="Century Gothic" w:eastAsia="Century Gothic" w:hAnsi="Century Gothic" w:cs="Century Gothic"/>
          <w:color w:val="231F20"/>
          <w:spacing w:val="-9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INTERMEDIATE</w:t>
      </w:r>
      <w:r>
        <w:rPr>
          <w:rFonts w:ascii="Century Gothic" w:eastAsia="Century Gothic" w:hAnsi="Century Gothic" w:cs="Century Gothic"/>
          <w:color w:val="231F20"/>
          <w:spacing w:val="-16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COLORIST IAN</w:t>
      </w:r>
      <w:r>
        <w:rPr>
          <w:rFonts w:ascii="Century Gothic" w:eastAsia="Century Gothic" w:hAnsi="Century Gothic" w:cs="Century Gothic"/>
          <w:color w:val="231F20"/>
          <w:spacing w:val="-4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VERTOVEC</w:t>
      </w:r>
    </w:p>
    <w:p w:rsidR="00606C7B" w:rsidRDefault="00606C7B">
      <w:pPr>
        <w:spacing w:before="17" w:after="0" w:line="260" w:lineRule="exact"/>
        <w:rPr>
          <w:sz w:val="26"/>
          <w:szCs w:val="26"/>
        </w:rPr>
      </w:pPr>
    </w:p>
    <w:p w:rsidR="00606C7B" w:rsidRDefault="00C22264">
      <w:pPr>
        <w:spacing w:after="0" w:line="240" w:lineRule="auto"/>
        <w:ind w:left="4604" w:right="4584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CASTING</w:t>
      </w:r>
      <w:r>
        <w:rPr>
          <w:rFonts w:ascii="Century Gothic" w:eastAsia="Century Gothic" w:hAnsi="Century Gothic" w:cs="Century Gothic"/>
          <w:color w:val="231F20"/>
          <w:spacing w:val="-10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BY</w:t>
      </w:r>
    </w:p>
    <w:p w:rsidR="00606C7B" w:rsidRDefault="00C22264">
      <w:pPr>
        <w:spacing w:after="0" w:line="288" w:lineRule="exact"/>
        <w:ind w:left="2849" w:right="2829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KERRY</w:t>
      </w:r>
      <w:r>
        <w:rPr>
          <w:rFonts w:ascii="Century Gothic" w:eastAsia="Century Gothic" w:hAnsi="Century Gothic" w:cs="Century Gothic"/>
          <w:color w:val="231F20"/>
          <w:spacing w:val="-7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BARDEN</w:t>
      </w:r>
      <w:r>
        <w:rPr>
          <w:rFonts w:ascii="Century Gothic" w:eastAsia="Century Gothic" w:hAnsi="Century Gothic" w:cs="Century Gothic"/>
          <w:color w:val="231F20"/>
          <w:spacing w:val="57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PAUL</w:t>
      </w:r>
      <w:r>
        <w:rPr>
          <w:rFonts w:ascii="Century Gothic" w:eastAsia="Century Gothic" w:hAnsi="Century Gothic" w:cs="Century Gothic"/>
          <w:color w:val="231F20"/>
          <w:spacing w:val="-6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SCHNEE   RICH DELIA</w:t>
      </w:r>
    </w:p>
    <w:p w:rsidR="00606C7B" w:rsidRDefault="00606C7B">
      <w:pPr>
        <w:spacing w:before="10" w:after="0" w:line="160" w:lineRule="exact"/>
        <w:rPr>
          <w:sz w:val="16"/>
          <w:szCs w:val="16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606C7B">
      <w:pPr>
        <w:spacing w:after="0" w:line="200" w:lineRule="exact"/>
        <w:rPr>
          <w:sz w:val="20"/>
          <w:szCs w:val="20"/>
        </w:rPr>
      </w:pPr>
    </w:p>
    <w:p w:rsidR="00606C7B" w:rsidRDefault="00C22264">
      <w:pPr>
        <w:spacing w:after="0" w:line="240" w:lineRule="auto"/>
        <w:ind w:left="4913" w:right="4892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Grace</w:t>
      </w:r>
    </w:p>
    <w:p w:rsidR="00606C7B" w:rsidRDefault="00C22264">
      <w:pPr>
        <w:spacing w:after="0" w:line="288" w:lineRule="exact"/>
        <w:ind w:left="4559" w:right="4538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 xml:space="preserve">BRIE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LARSON</w:t>
      </w:r>
    </w:p>
    <w:p w:rsidR="00606C7B" w:rsidRDefault="00606C7B">
      <w:pPr>
        <w:spacing w:before="2" w:after="0" w:line="280" w:lineRule="exact"/>
        <w:rPr>
          <w:sz w:val="28"/>
          <w:szCs w:val="28"/>
        </w:rPr>
      </w:pPr>
    </w:p>
    <w:p w:rsidR="00606C7B" w:rsidRDefault="00C22264">
      <w:pPr>
        <w:spacing w:after="0" w:line="240" w:lineRule="auto"/>
        <w:ind w:left="4904" w:right="4884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Mason</w:t>
      </w:r>
    </w:p>
    <w:p w:rsidR="00606C7B" w:rsidRDefault="00C22264">
      <w:pPr>
        <w:spacing w:after="0" w:line="288" w:lineRule="exact"/>
        <w:ind w:left="4015" w:right="3994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JOHN</w:t>
      </w:r>
      <w:r>
        <w:rPr>
          <w:rFonts w:ascii="Century Gothic" w:eastAsia="Century Gothic" w:hAnsi="Century Gothic" w:cs="Century Gothic"/>
          <w:color w:val="231F20"/>
          <w:spacing w:val="-7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GALLAGHER</w:t>
      </w:r>
      <w:r>
        <w:rPr>
          <w:rFonts w:ascii="Century Gothic" w:eastAsia="Century Gothic" w:hAnsi="Century Gothic" w:cs="Century Gothic"/>
          <w:color w:val="231F20"/>
          <w:spacing w:val="-14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JR.</w:t>
      </w:r>
    </w:p>
    <w:p w:rsidR="00606C7B" w:rsidRDefault="00606C7B">
      <w:pPr>
        <w:spacing w:before="2" w:after="0" w:line="280" w:lineRule="exact"/>
        <w:rPr>
          <w:sz w:val="28"/>
          <w:szCs w:val="28"/>
        </w:rPr>
      </w:pPr>
    </w:p>
    <w:p w:rsidR="00606C7B" w:rsidRDefault="00C22264">
      <w:pPr>
        <w:spacing w:after="0" w:line="240" w:lineRule="auto"/>
        <w:ind w:left="4853" w:right="4833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Jayden</w:t>
      </w:r>
    </w:p>
    <w:p w:rsidR="00606C7B" w:rsidRDefault="00C22264">
      <w:pPr>
        <w:spacing w:after="0" w:line="288" w:lineRule="exact"/>
        <w:ind w:left="4434" w:right="4413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KAITLYN</w:t>
      </w:r>
      <w:r>
        <w:rPr>
          <w:rFonts w:ascii="Century Gothic" w:eastAsia="Century Gothic" w:hAnsi="Century Gothic" w:cs="Century Gothic"/>
          <w:color w:val="231F20"/>
          <w:spacing w:val="-9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DEVER</w:t>
      </w:r>
    </w:p>
    <w:p w:rsidR="00606C7B" w:rsidRDefault="00606C7B">
      <w:pPr>
        <w:spacing w:before="2" w:after="0" w:line="280" w:lineRule="exact"/>
        <w:rPr>
          <w:sz w:val="28"/>
          <w:szCs w:val="28"/>
        </w:rPr>
      </w:pPr>
    </w:p>
    <w:p w:rsidR="00606C7B" w:rsidRDefault="00C22264">
      <w:pPr>
        <w:spacing w:after="0" w:line="240" w:lineRule="auto"/>
        <w:ind w:left="5002" w:right="4981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Nate</w:t>
      </w:r>
    </w:p>
    <w:p w:rsidR="00606C7B" w:rsidRDefault="00C22264">
      <w:pPr>
        <w:spacing w:after="0" w:line="288" w:lineRule="exact"/>
        <w:ind w:left="4573" w:right="4552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RAMI</w:t>
      </w:r>
      <w:r>
        <w:rPr>
          <w:rFonts w:ascii="Century Gothic" w:eastAsia="Century Gothic" w:hAnsi="Century Gothic" w:cs="Century Gothic"/>
          <w:color w:val="231F20"/>
          <w:spacing w:val="-6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MALEK</w:t>
      </w:r>
    </w:p>
    <w:p w:rsidR="00606C7B" w:rsidRDefault="00606C7B">
      <w:pPr>
        <w:spacing w:before="2" w:after="0" w:line="280" w:lineRule="exact"/>
        <w:rPr>
          <w:sz w:val="28"/>
          <w:szCs w:val="28"/>
        </w:rPr>
      </w:pPr>
    </w:p>
    <w:p w:rsidR="00606C7B" w:rsidRDefault="00C22264">
      <w:pPr>
        <w:spacing w:after="0" w:line="240" w:lineRule="auto"/>
        <w:ind w:left="4865" w:right="4845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Marcus</w:t>
      </w:r>
    </w:p>
    <w:p w:rsidR="00606C7B" w:rsidRDefault="00C22264">
      <w:pPr>
        <w:spacing w:after="0" w:line="288" w:lineRule="exact"/>
        <w:ind w:left="4384" w:right="4363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KEITH</w:t>
      </w:r>
      <w:r>
        <w:rPr>
          <w:rFonts w:ascii="Century Gothic" w:eastAsia="Century Gothic" w:hAnsi="Century Gothic" w:cs="Century Gothic"/>
          <w:color w:val="231F20"/>
          <w:spacing w:val="-6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STANFIELD</w:t>
      </w:r>
    </w:p>
    <w:p w:rsidR="00606C7B" w:rsidRDefault="00606C7B">
      <w:pPr>
        <w:spacing w:before="2" w:after="0" w:line="280" w:lineRule="exact"/>
        <w:rPr>
          <w:sz w:val="28"/>
          <w:szCs w:val="28"/>
        </w:rPr>
      </w:pPr>
    </w:p>
    <w:p w:rsidR="00606C7B" w:rsidRDefault="00C22264">
      <w:pPr>
        <w:spacing w:after="0" w:line="240" w:lineRule="auto"/>
        <w:ind w:left="5096" w:right="5075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Luis</w:t>
      </w:r>
    </w:p>
    <w:p w:rsidR="00606C7B" w:rsidRDefault="00C22264">
      <w:pPr>
        <w:spacing w:after="0" w:line="288" w:lineRule="exact"/>
        <w:ind w:left="4230" w:right="4209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KEVIN</w:t>
      </w:r>
      <w:r>
        <w:rPr>
          <w:rFonts w:ascii="Century Gothic" w:eastAsia="Century Gothic" w:hAnsi="Century Gothic" w:cs="Century Gothic"/>
          <w:color w:val="231F20"/>
          <w:spacing w:val="-7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HERNANDEZ</w:t>
      </w:r>
    </w:p>
    <w:p w:rsidR="00606C7B" w:rsidRDefault="00606C7B">
      <w:pPr>
        <w:spacing w:before="2" w:after="0" w:line="280" w:lineRule="exact"/>
        <w:rPr>
          <w:sz w:val="28"/>
          <w:szCs w:val="28"/>
        </w:rPr>
      </w:pPr>
    </w:p>
    <w:p w:rsidR="00606C7B" w:rsidRDefault="00C22264">
      <w:pPr>
        <w:spacing w:after="0" w:line="240" w:lineRule="auto"/>
        <w:ind w:left="4646" w:right="4625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Dr.</w:t>
      </w:r>
      <w:r>
        <w:rPr>
          <w:rFonts w:ascii="Century Gothic" w:eastAsia="Century Gothic" w:hAnsi="Century Gothic" w:cs="Century Gothic"/>
          <w:color w:val="231F20"/>
          <w:spacing w:val="-3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Hendler</w:t>
      </w:r>
    </w:p>
    <w:p w:rsidR="00606C7B" w:rsidRDefault="00C22264">
      <w:pPr>
        <w:spacing w:after="0" w:line="288" w:lineRule="exact"/>
        <w:ind w:left="4259" w:right="4238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MELORA</w:t>
      </w:r>
      <w:r>
        <w:rPr>
          <w:rFonts w:ascii="Century Gothic" w:eastAsia="Century Gothic" w:hAnsi="Century Gothic" w:cs="Century Gothic"/>
          <w:color w:val="231F20"/>
          <w:spacing w:val="-10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WALTERS</w:t>
      </w:r>
    </w:p>
    <w:p w:rsidR="00606C7B" w:rsidRDefault="00606C7B">
      <w:pPr>
        <w:spacing w:before="2" w:after="0" w:line="280" w:lineRule="exact"/>
        <w:rPr>
          <w:sz w:val="28"/>
          <w:szCs w:val="28"/>
        </w:rPr>
      </w:pPr>
    </w:p>
    <w:p w:rsidR="00606C7B" w:rsidRDefault="00C22264">
      <w:pPr>
        <w:spacing w:after="0" w:line="240" w:lineRule="auto"/>
        <w:ind w:left="4878" w:right="4858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Jessica</w:t>
      </w:r>
    </w:p>
    <w:p w:rsidR="00606C7B" w:rsidRDefault="00C22264">
      <w:pPr>
        <w:spacing w:after="0" w:line="288" w:lineRule="exact"/>
        <w:ind w:left="4234" w:right="4213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STEPHANIE</w:t>
      </w:r>
      <w:r>
        <w:rPr>
          <w:rFonts w:ascii="Century Gothic" w:eastAsia="Century Gothic" w:hAnsi="Century Gothic" w:cs="Century Gothic"/>
          <w:color w:val="231F20"/>
          <w:spacing w:val="-12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BEATRIZ</w:t>
      </w:r>
    </w:p>
    <w:p w:rsidR="00606C7B" w:rsidRDefault="00606C7B">
      <w:pPr>
        <w:spacing w:before="2" w:after="0" w:line="280" w:lineRule="exact"/>
        <w:rPr>
          <w:sz w:val="28"/>
          <w:szCs w:val="28"/>
        </w:rPr>
      </w:pPr>
    </w:p>
    <w:p w:rsidR="00606C7B" w:rsidRDefault="00C22264">
      <w:pPr>
        <w:spacing w:after="0" w:line="240" w:lineRule="auto"/>
        <w:ind w:left="4869" w:right="4848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Kendra</w:t>
      </w:r>
    </w:p>
    <w:p w:rsidR="00606C7B" w:rsidRDefault="00C22264">
      <w:pPr>
        <w:spacing w:after="0" w:line="288" w:lineRule="exact"/>
        <w:ind w:left="4340" w:right="4319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LYDIA</w:t>
      </w:r>
      <w:r>
        <w:rPr>
          <w:rFonts w:ascii="Century Gothic" w:eastAsia="Century Gothic" w:hAnsi="Century Gothic" w:cs="Century Gothic"/>
          <w:color w:val="231F20"/>
          <w:spacing w:val="-7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DU</w:t>
      </w:r>
      <w:r>
        <w:rPr>
          <w:rFonts w:ascii="Century Gothic" w:eastAsia="Century Gothic" w:hAnsi="Century Gothic" w:cs="Century Gothic"/>
          <w:color w:val="231F20"/>
          <w:spacing w:val="-3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VEAUX</w:t>
      </w:r>
    </w:p>
    <w:p w:rsidR="00606C7B" w:rsidRDefault="00606C7B">
      <w:pPr>
        <w:spacing w:before="2" w:after="0" w:line="280" w:lineRule="exact"/>
        <w:rPr>
          <w:sz w:val="28"/>
          <w:szCs w:val="28"/>
        </w:rPr>
      </w:pPr>
    </w:p>
    <w:p w:rsidR="00606C7B" w:rsidRDefault="00C22264">
      <w:pPr>
        <w:spacing w:after="0" w:line="240" w:lineRule="auto"/>
        <w:ind w:left="4864" w:right="4843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Sammy</w:t>
      </w:r>
    </w:p>
    <w:p w:rsidR="00606C7B" w:rsidRDefault="00C22264">
      <w:pPr>
        <w:spacing w:after="0" w:line="288" w:lineRule="exact"/>
        <w:ind w:left="4304" w:right="4283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ALEX</w:t>
      </w:r>
      <w:r>
        <w:rPr>
          <w:rFonts w:ascii="Century Gothic" w:eastAsia="Century Gothic" w:hAnsi="Century Gothic" w:cs="Century Gothic"/>
          <w:color w:val="231F20"/>
          <w:spacing w:val="-6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CALLOWAY</w:t>
      </w:r>
    </w:p>
    <w:p w:rsidR="00606C7B" w:rsidRDefault="00606C7B">
      <w:pPr>
        <w:spacing w:before="2" w:after="0" w:line="280" w:lineRule="exact"/>
        <w:rPr>
          <w:sz w:val="28"/>
          <w:szCs w:val="28"/>
        </w:rPr>
      </w:pPr>
    </w:p>
    <w:p w:rsidR="00606C7B" w:rsidRDefault="00C22264">
      <w:pPr>
        <w:spacing w:after="0" w:line="240" w:lineRule="auto"/>
        <w:ind w:left="5013" w:right="4993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Jack</w:t>
      </w:r>
    </w:p>
    <w:p w:rsidR="00606C7B" w:rsidRDefault="00C22264">
      <w:pPr>
        <w:spacing w:after="0" w:line="288" w:lineRule="exact"/>
        <w:ind w:left="4416" w:right="4395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FRANTZ</w:t>
      </w:r>
      <w:r>
        <w:rPr>
          <w:rFonts w:ascii="Century Gothic" w:eastAsia="Century Gothic" w:hAnsi="Century Gothic" w:cs="Century Gothic"/>
          <w:color w:val="231F20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TURNER</w:t>
      </w:r>
    </w:p>
    <w:p w:rsidR="00606C7B" w:rsidRDefault="00606C7B">
      <w:pPr>
        <w:spacing w:before="2" w:after="0" w:line="280" w:lineRule="exact"/>
        <w:rPr>
          <w:sz w:val="28"/>
          <w:szCs w:val="28"/>
        </w:rPr>
      </w:pPr>
    </w:p>
    <w:p w:rsidR="00606C7B" w:rsidRDefault="00C22264">
      <w:pPr>
        <w:spacing w:after="0" w:line="240" w:lineRule="auto"/>
        <w:ind w:left="4674" w:right="4654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Nurse</w:t>
      </w:r>
      <w:r>
        <w:rPr>
          <w:rFonts w:ascii="Century Gothic" w:eastAsia="Century Gothic" w:hAnsi="Century Gothic" w:cs="Century Gothic"/>
          <w:color w:val="231F20"/>
          <w:spacing w:val="-6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Beth</w:t>
      </w:r>
    </w:p>
    <w:p w:rsidR="00606C7B" w:rsidRDefault="00C22264">
      <w:pPr>
        <w:spacing w:after="0" w:line="288" w:lineRule="exact"/>
        <w:ind w:left="4185" w:right="4164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color w:val="231F20"/>
          <w:sz w:val="24"/>
          <w:szCs w:val="24"/>
        </w:rPr>
        <w:t>DIANA</w:t>
      </w:r>
      <w:r>
        <w:rPr>
          <w:rFonts w:ascii="Century Gothic" w:eastAsia="Century Gothic" w:hAnsi="Century Gothic" w:cs="Century Gothic"/>
          <w:color w:val="231F20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sz w:val="24"/>
          <w:szCs w:val="24"/>
        </w:rPr>
        <w:t>MARIA</w:t>
      </w:r>
      <w:r>
        <w:rPr>
          <w:rFonts w:ascii="Century Gothic" w:eastAsia="Century Gothic" w:hAnsi="Century Gothic" w:cs="Century Gothic"/>
          <w:color w:val="231F20"/>
          <w:spacing w:val="-8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231F20"/>
          <w:w w:val="99"/>
          <w:sz w:val="24"/>
          <w:szCs w:val="24"/>
        </w:rPr>
        <w:t>RIVA</w:t>
      </w:r>
    </w:p>
    <w:sectPr w:rsidR="00606C7B" w:rsidSect="00606C7B">
      <w:pgSz w:w="11920" w:h="16840"/>
      <w:pgMar w:top="580" w:right="620" w:bottom="1300" w:left="620" w:header="0" w:footer="110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623C" w:rsidRDefault="0015623C" w:rsidP="00606C7B">
      <w:pPr>
        <w:spacing w:after="0" w:line="240" w:lineRule="auto"/>
      </w:pPr>
      <w:r>
        <w:separator/>
      </w:r>
    </w:p>
  </w:endnote>
  <w:endnote w:type="continuationSeparator" w:id="0">
    <w:p w:rsidR="0015623C" w:rsidRDefault="0015623C" w:rsidP="00606C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uhaus Std Light">
    <w:altName w:val="Arial Black"/>
    <w:charset w:val="00"/>
    <w:family w:val="modern"/>
    <w:pitch w:val="variable"/>
  </w:font>
  <w:font w:name="Calibri Light">
    <w:panose1 w:val="020F0302020204030204"/>
    <w:charset w:val="00"/>
    <w:family w:val="swiss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6C7B" w:rsidRDefault="00D6493E">
    <w:pPr>
      <w:spacing w:after="0" w:line="200" w:lineRule="exact"/>
      <w:rPr>
        <w:sz w:val="20"/>
        <w:szCs w:val="20"/>
      </w:rPr>
    </w:pPr>
    <w:r w:rsidRPr="00606C7B">
      <w:rPr>
        <w:noProof/>
      </w:rPr>
      <w:drawing>
        <wp:anchor distT="0" distB="0" distL="114300" distR="114300" simplePos="0" relativeHeight="251653632" behindDoc="1" locked="0" layoutInCell="1" allowOverlap="1">
          <wp:simplePos x="0" y="0"/>
          <wp:positionH relativeFrom="page">
            <wp:posOffset>457200</wp:posOffset>
          </wp:positionH>
          <wp:positionV relativeFrom="page">
            <wp:posOffset>9864090</wp:posOffset>
          </wp:positionV>
          <wp:extent cx="548640" cy="449580"/>
          <wp:effectExtent l="0" t="0" r="0" b="0"/>
          <wp:wrapNone/>
          <wp:docPr id="147" name="Picture 1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" cy="4495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06C7B">
      <w:rPr>
        <w:noProof/>
      </w:rPr>
      <mc:AlternateContent>
        <mc:Choice Requires="wpg">
          <w:drawing>
            <wp:anchor distT="0" distB="0" distL="114300" distR="114300" simplePos="0" relativeHeight="251654656" behindDoc="1" locked="0" layoutInCell="1" allowOverlap="1">
              <wp:simplePos x="0" y="0"/>
              <wp:positionH relativeFrom="page">
                <wp:posOffset>6584950</wp:posOffset>
              </wp:positionH>
              <wp:positionV relativeFrom="page">
                <wp:posOffset>10046335</wp:posOffset>
              </wp:positionV>
              <wp:extent cx="516890" cy="232410"/>
              <wp:effectExtent l="0" t="0" r="0" b="0"/>
              <wp:wrapNone/>
              <wp:docPr id="107" name="Group 1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16890" cy="232410"/>
                        <a:chOff x="10370" y="15821"/>
                        <a:chExt cx="814" cy="366"/>
                      </a:xfrm>
                    </wpg:grpSpPr>
                    <wpg:grpSp>
                      <wpg:cNvPr id="108" name="Group 144"/>
                      <wpg:cNvGrpSpPr>
                        <a:grpSpLocks/>
                      </wpg:cNvGrpSpPr>
                      <wpg:grpSpPr bwMode="auto">
                        <a:xfrm>
                          <a:off x="11097" y="16055"/>
                          <a:ext cx="77" cy="90"/>
                          <a:chOff x="11097" y="16055"/>
                          <a:chExt cx="77" cy="90"/>
                        </a:xfrm>
                      </wpg:grpSpPr>
                      <wps:wsp>
                        <wps:cNvPr id="109" name="Freeform 146"/>
                        <wps:cNvSpPr>
                          <a:spLocks/>
                        </wps:cNvSpPr>
                        <wps:spPr bwMode="auto">
                          <a:xfrm>
                            <a:off x="11097" y="16055"/>
                            <a:ext cx="77" cy="90"/>
                          </a:xfrm>
                          <a:custGeom>
                            <a:avLst/>
                            <a:gdLst>
                              <a:gd name="T0" fmla="+- 0 11174 11097"/>
                              <a:gd name="T1" fmla="*/ T0 w 77"/>
                              <a:gd name="T2" fmla="+- 0 16095 16055"/>
                              <a:gd name="T3" fmla="*/ 16095 h 90"/>
                              <a:gd name="T4" fmla="+- 0 11174 11097"/>
                              <a:gd name="T5" fmla="*/ T4 w 77"/>
                              <a:gd name="T6" fmla="+- 0 16055 16055"/>
                              <a:gd name="T7" fmla="*/ 16055 h 90"/>
                              <a:gd name="T8" fmla="+- 0 11155 11097"/>
                              <a:gd name="T9" fmla="*/ T8 w 77"/>
                              <a:gd name="T10" fmla="+- 0 16055 16055"/>
                              <a:gd name="T11" fmla="*/ 16055 h 90"/>
                              <a:gd name="T12" fmla="+- 0 11155 11097"/>
                              <a:gd name="T13" fmla="*/ T12 w 77"/>
                              <a:gd name="T14" fmla="+- 0 16076 16055"/>
                              <a:gd name="T15" fmla="*/ 16076 h 90"/>
                              <a:gd name="T16" fmla="+- 0 11130 11097"/>
                              <a:gd name="T17" fmla="*/ T16 w 77"/>
                              <a:gd name="T18" fmla="+- 0 16076 16055"/>
                              <a:gd name="T19" fmla="*/ 16076 h 90"/>
                              <a:gd name="T20" fmla="+- 0 11109 11097"/>
                              <a:gd name="T21" fmla="*/ T20 w 77"/>
                              <a:gd name="T22" fmla="+- 0 16083 16055"/>
                              <a:gd name="T23" fmla="*/ 16083 h 90"/>
                              <a:gd name="T24" fmla="+- 0 11097 11097"/>
                              <a:gd name="T25" fmla="*/ T24 w 77"/>
                              <a:gd name="T26" fmla="+- 0 16101 16055"/>
                              <a:gd name="T27" fmla="*/ 16101 h 90"/>
                              <a:gd name="T28" fmla="+- 0 11102 11097"/>
                              <a:gd name="T29" fmla="*/ T28 w 77"/>
                              <a:gd name="T30" fmla="+- 0 16126 16055"/>
                              <a:gd name="T31" fmla="*/ 16126 h 90"/>
                              <a:gd name="T32" fmla="+- 0 11115 11097"/>
                              <a:gd name="T33" fmla="*/ T32 w 77"/>
                              <a:gd name="T34" fmla="+- 0 16141 16055"/>
                              <a:gd name="T35" fmla="*/ 16141 h 90"/>
                              <a:gd name="T36" fmla="+- 0 11130 11097"/>
                              <a:gd name="T37" fmla="*/ T36 w 77"/>
                              <a:gd name="T38" fmla="+- 0 16145 16055"/>
                              <a:gd name="T39" fmla="*/ 16145 h 90"/>
                              <a:gd name="T40" fmla="+- 0 11174 11097"/>
                              <a:gd name="T41" fmla="*/ T40 w 77"/>
                              <a:gd name="T42" fmla="+- 0 16145 16055"/>
                              <a:gd name="T43" fmla="*/ 16145 h 90"/>
                              <a:gd name="T44" fmla="+- 0 11174 11097"/>
                              <a:gd name="T45" fmla="*/ T44 w 77"/>
                              <a:gd name="T46" fmla="+- 0 16126 16055"/>
                              <a:gd name="T47" fmla="*/ 16126 h 90"/>
                              <a:gd name="T48" fmla="+- 0 11122 11097"/>
                              <a:gd name="T49" fmla="*/ T48 w 77"/>
                              <a:gd name="T50" fmla="+- 0 16126 16055"/>
                              <a:gd name="T51" fmla="*/ 16126 h 90"/>
                              <a:gd name="T52" fmla="+- 0 11115 11097"/>
                              <a:gd name="T53" fmla="*/ T52 w 77"/>
                              <a:gd name="T54" fmla="+- 0 16119 16055"/>
                              <a:gd name="T55" fmla="*/ 16119 h 90"/>
                              <a:gd name="T56" fmla="+- 0 11115 11097"/>
                              <a:gd name="T57" fmla="*/ T56 w 77"/>
                              <a:gd name="T58" fmla="+- 0 16102 16055"/>
                              <a:gd name="T59" fmla="*/ 16102 h 90"/>
                              <a:gd name="T60" fmla="+- 0 11122 11097"/>
                              <a:gd name="T61" fmla="*/ T60 w 77"/>
                              <a:gd name="T62" fmla="+- 0 16095 16055"/>
                              <a:gd name="T63" fmla="*/ 16095 h 90"/>
                              <a:gd name="T64" fmla="+- 0 11174 11097"/>
                              <a:gd name="T65" fmla="*/ T64 w 77"/>
                              <a:gd name="T66" fmla="+- 0 16095 16055"/>
                              <a:gd name="T67" fmla="*/ 16095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7" h="90">
                                <a:moveTo>
                                  <a:pt x="77" y="40"/>
                                </a:moveTo>
                                <a:lnTo>
                                  <a:pt x="77" y="0"/>
                                </a:lnTo>
                                <a:lnTo>
                                  <a:pt x="58" y="0"/>
                                </a:lnTo>
                                <a:lnTo>
                                  <a:pt x="58" y="21"/>
                                </a:lnTo>
                                <a:lnTo>
                                  <a:pt x="33" y="21"/>
                                </a:lnTo>
                                <a:lnTo>
                                  <a:pt x="12" y="28"/>
                                </a:lnTo>
                                <a:lnTo>
                                  <a:pt x="0" y="46"/>
                                </a:lnTo>
                                <a:lnTo>
                                  <a:pt x="5" y="71"/>
                                </a:lnTo>
                                <a:lnTo>
                                  <a:pt x="18" y="86"/>
                                </a:lnTo>
                                <a:lnTo>
                                  <a:pt x="33" y="90"/>
                                </a:lnTo>
                                <a:lnTo>
                                  <a:pt x="77" y="90"/>
                                </a:lnTo>
                                <a:lnTo>
                                  <a:pt x="77" y="71"/>
                                </a:lnTo>
                                <a:lnTo>
                                  <a:pt x="25" y="71"/>
                                </a:lnTo>
                                <a:lnTo>
                                  <a:pt x="18" y="64"/>
                                </a:lnTo>
                                <a:lnTo>
                                  <a:pt x="18" y="47"/>
                                </a:lnTo>
                                <a:lnTo>
                                  <a:pt x="25" y="40"/>
                                </a:lnTo>
                                <a:lnTo>
                                  <a:pt x="77" y="4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Freeform 145"/>
                        <wps:cNvSpPr>
                          <a:spLocks/>
                        </wps:cNvSpPr>
                        <wps:spPr bwMode="auto">
                          <a:xfrm>
                            <a:off x="11097" y="16055"/>
                            <a:ext cx="77" cy="90"/>
                          </a:xfrm>
                          <a:custGeom>
                            <a:avLst/>
                            <a:gdLst>
                              <a:gd name="T0" fmla="+- 0 11174 11097"/>
                              <a:gd name="T1" fmla="*/ T0 w 77"/>
                              <a:gd name="T2" fmla="+- 0 16095 16055"/>
                              <a:gd name="T3" fmla="*/ 16095 h 90"/>
                              <a:gd name="T4" fmla="+- 0 11155 11097"/>
                              <a:gd name="T5" fmla="*/ T4 w 77"/>
                              <a:gd name="T6" fmla="+- 0 16095 16055"/>
                              <a:gd name="T7" fmla="*/ 16095 h 90"/>
                              <a:gd name="T8" fmla="+- 0 11155 11097"/>
                              <a:gd name="T9" fmla="*/ T8 w 77"/>
                              <a:gd name="T10" fmla="+- 0 16126 16055"/>
                              <a:gd name="T11" fmla="*/ 16126 h 90"/>
                              <a:gd name="T12" fmla="+- 0 11174 11097"/>
                              <a:gd name="T13" fmla="*/ T12 w 77"/>
                              <a:gd name="T14" fmla="+- 0 16126 16055"/>
                              <a:gd name="T15" fmla="*/ 16126 h 90"/>
                              <a:gd name="T16" fmla="+- 0 11174 11097"/>
                              <a:gd name="T17" fmla="*/ T16 w 77"/>
                              <a:gd name="T18" fmla="+- 0 16095 16055"/>
                              <a:gd name="T19" fmla="*/ 16095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77" h="90">
                                <a:moveTo>
                                  <a:pt x="77" y="40"/>
                                </a:moveTo>
                                <a:lnTo>
                                  <a:pt x="58" y="40"/>
                                </a:lnTo>
                                <a:lnTo>
                                  <a:pt x="58" y="71"/>
                                </a:lnTo>
                                <a:lnTo>
                                  <a:pt x="77" y="71"/>
                                </a:lnTo>
                                <a:lnTo>
                                  <a:pt x="77" y="4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1" name="Group 141"/>
                      <wpg:cNvGrpSpPr>
                        <a:grpSpLocks/>
                      </wpg:cNvGrpSpPr>
                      <wpg:grpSpPr bwMode="auto">
                        <a:xfrm>
                          <a:off x="11039" y="16055"/>
                          <a:ext cx="21" cy="121"/>
                          <a:chOff x="11039" y="16055"/>
                          <a:chExt cx="21" cy="121"/>
                        </a:xfrm>
                      </wpg:grpSpPr>
                      <wps:wsp>
                        <wps:cNvPr id="112" name="Freeform 143"/>
                        <wps:cNvSpPr>
                          <a:spLocks/>
                        </wps:cNvSpPr>
                        <wps:spPr bwMode="auto">
                          <a:xfrm>
                            <a:off x="11039" y="16055"/>
                            <a:ext cx="21" cy="121"/>
                          </a:xfrm>
                          <a:custGeom>
                            <a:avLst/>
                            <a:gdLst>
                              <a:gd name="T0" fmla="+- 0 11060 11039"/>
                              <a:gd name="T1" fmla="*/ T0 w 21"/>
                              <a:gd name="T2" fmla="+- 0 16055 16055"/>
                              <a:gd name="T3" fmla="*/ 16055 h 121"/>
                              <a:gd name="T4" fmla="+- 0 11041 11039"/>
                              <a:gd name="T5" fmla="*/ T4 w 21"/>
                              <a:gd name="T6" fmla="+- 0 16055 16055"/>
                              <a:gd name="T7" fmla="*/ 16055 h 121"/>
                              <a:gd name="T8" fmla="+- 0 11041 11039"/>
                              <a:gd name="T9" fmla="*/ T8 w 21"/>
                              <a:gd name="T10" fmla="+- 0 16145 16055"/>
                              <a:gd name="T11" fmla="*/ 16145 h 121"/>
                              <a:gd name="T12" fmla="+- 0 11060 11039"/>
                              <a:gd name="T13" fmla="*/ T12 w 21"/>
                              <a:gd name="T14" fmla="+- 0 16145 16055"/>
                              <a:gd name="T15" fmla="*/ 16145 h 121"/>
                              <a:gd name="T16" fmla="+- 0 11060 11039"/>
                              <a:gd name="T17" fmla="*/ T16 w 21"/>
                              <a:gd name="T18" fmla="+- 0 16055 16055"/>
                              <a:gd name="T19" fmla="*/ 16055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" h="121">
                                <a:moveTo>
                                  <a:pt x="21" y="0"/>
                                </a:moveTo>
                                <a:lnTo>
                                  <a:pt x="2" y="0"/>
                                </a:lnTo>
                                <a:lnTo>
                                  <a:pt x="2" y="90"/>
                                </a:lnTo>
                                <a:lnTo>
                                  <a:pt x="21" y="90"/>
                                </a:lnTo>
                                <a:lnTo>
                                  <a:pt x="21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" name="Freeform 142"/>
                        <wps:cNvSpPr>
                          <a:spLocks/>
                        </wps:cNvSpPr>
                        <wps:spPr bwMode="auto">
                          <a:xfrm>
                            <a:off x="11039" y="16055"/>
                            <a:ext cx="21" cy="121"/>
                          </a:xfrm>
                          <a:custGeom>
                            <a:avLst/>
                            <a:gdLst>
                              <a:gd name="T0" fmla="+- 0 11056 11039"/>
                              <a:gd name="T1" fmla="*/ T0 w 21"/>
                              <a:gd name="T2" fmla="+- 0 16168 16055"/>
                              <a:gd name="T3" fmla="*/ 16168 h 121"/>
                              <a:gd name="T4" fmla="+- 0 11044 11039"/>
                              <a:gd name="T5" fmla="*/ T4 w 21"/>
                              <a:gd name="T6" fmla="+- 0 16168 16055"/>
                              <a:gd name="T7" fmla="*/ 16168 h 121"/>
                              <a:gd name="T8" fmla="+- 0 11039 11039"/>
                              <a:gd name="T9" fmla="*/ T8 w 21"/>
                              <a:gd name="T10" fmla="+- 0 16173 16055"/>
                              <a:gd name="T11" fmla="*/ 16173 h 121"/>
                              <a:gd name="T12" fmla="+- 0 11039 11039"/>
                              <a:gd name="T13" fmla="*/ T12 w 21"/>
                              <a:gd name="T14" fmla="+- 0 16176 16055"/>
                              <a:gd name="T15" fmla="*/ 16176 h 121"/>
                              <a:gd name="T16" fmla="+- 0 11062 11039"/>
                              <a:gd name="T17" fmla="*/ T16 w 21"/>
                              <a:gd name="T18" fmla="+- 0 16176 16055"/>
                              <a:gd name="T19" fmla="*/ 16176 h 121"/>
                              <a:gd name="T20" fmla="+- 0 11062 11039"/>
                              <a:gd name="T21" fmla="*/ T20 w 21"/>
                              <a:gd name="T22" fmla="+- 0 16173 16055"/>
                              <a:gd name="T23" fmla="*/ 16173 h 121"/>
                              <a:gd name="T24" fmla="+- 0 11056 11039"/>
                              <a:gd name="T25" fmla="*/ T24 w 21"/>
                              <a:gd name="T26" fmla="+- 0 16168 16055"/>
                              <a:gd name="T27" fmla="*/ 16168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1" h="121">
                                <a:moveTo>
                                  <a:pt x="17" y="113"/>
                                </a:moveTo>
                                <a:lnTo>
                                  <a:pt x="5" y="113"/>
                                </a:lnTo>
                                <a:lnTo>
                                  <a:pt x="0" y="118"/>
                                </a:lnTo>
                                <a:lnTo>
                                  <a:pt x="0" y="121"/>
                                </a:lnTo>
                                <a:lnTo>
                                  <a:pt x="23" y="121"/>
                                </a:lnTo>
                                <a:lnTo>
                                  <a:pt x="23" y="118"/>
                                </a:lnTo>
                                <a:lnTo>
                                  <a:pt x="17" y="113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4" name="Group 137"/>
                      <wpg:cNvGrpSpPr>
                        <a:grpSpLocks/>
                      </wpg:cNvGrpSpPr>
                      <wpg:grpSpPr bwMode="auto">
                        <a:xfrm>
                          <a:off x="10919" y="16053"/>
                          <a:ext cx="85" cy="91"/>
                          <a:chOff x="10919" y="16053"/>
                          <a:chExt cx="85" cy="91"/>
                        </a:xfrm>
                      </wpg:grpSpPr>
                      <wps:wsp>
                        <wps:cNvPr id="115" name="Freeform 140"/>
                        <wps:cNvSpPr>
                          <a:spLocks/>
                        </wps:cNvSpPr>
                        <wps:spPr bwMode="auto">
                          <a:xfrm>
                            <a:off x="10919" y="16053"/>
                            <a:ext cx="85" cy="91"/>
                          </a:xfrm>
                          <a:custGeom>
                            <a:avLst/>
                            <a:gdLst>
                              <a:gd name="T0" fmla="+- 0 10929 10919"/>
                              <a:gd name="T1" fmla="*/ T0 w 85"/>
                              <a:gd name="T2" fmla="+- 0 16118 16053"/>
                              <a:gd name="T3" fmla="*/ 16118 h 91"/>
                              <a:gd name="T4" fmla="+- 0 10927 10919"/>
                              <a:gd name="T5" fmla="*/ T4 w 85"/>
                              <a:gd name="T6" fmla="+- 0 16138 16053"/>
                              <a:gd name="T7" fmla="*/ 16138 h 91"/>
                              <a:gd name="T8" fmla="+- 0 10944 10919"/>
                              <a:gd name="T9" fmla="*/ T8 w 85"/>
                              <a:gd name="T10" fmla="+- 0 16144 16053"/>
                              <a:gd name="T11" fmla="*/ 16144 h 91"/>
                              <a:gd name="T12" fmla="+- 0 10971 10919"/>
                              <a:gd name="T13" fmla="*/ T12 w 85"/>
                              <a:gd name="T14" fmla="+- 0 16145 16053"/>
                              <a:gd name="T15" fmla="*/ 16145 h 91"/>
                              <a:gd name="T16" fmla="+- 0 10988 10919"/>
                              <a:gd name="T17" fmla="*/ T16 w 85"/>
                              <a:gd name="T18" fmla="+- 0 16134 16053"/>
                              <a:gd name="T19" fmla="*/ 16134 h 91"/>
                              <a:gd name="T20" fmla="+- 0 10992 10919"/>
                              <a:gd name="T21" fmla="*/ T20 w 85"/>
                              <a:gd name="T22" fmla="+- 0 16128 16053"/>
                              <a:gd name="T23" fmla="*/ 16128 h 91"/>
                              <a:gd name="T24" fmla="+- 0 10944 10919"/>
                              <a:gd name="T25" fmla="*/ T24 w 85"/>
                              <a:gd name="T26" fmla="+- 0 16128 16053"/>
                              <a:gd name="T27" fmla="*/ 16128 h 91"/>
                              <a:gd name="T28" fmla="+- 0 10934 10919"/>
                              <a:gd name="T29" fmla="*/ T28 w 85"/>
                              <a:gd name="T30" fmla="+- 0 16124 16053"/>
                              <a:gd name="T31" fmla="*/ 16124 h 91"/>
                              <a:gd name="T32" fmla="+- 0 10929 10919"/>
                              <a:gd name="T33" fmla="*/ T32 w 85"/>
                              <a:gd name="T34" fmla="+- 0 16118 16053"/>
                              <a:gd name="T35" fmla="*/ 16118 h 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5" h="91">
                                <a:moveTo>
                                  <a:pt x="10" y="65"/>
                                </a:moveTo>
                                <a:lnTo>
                                  <a:pt x="8" y="85"/>
                                </a:lnTo>
                                <a:lnTo>
                                  <a:pt x="25" y="91"/>
                                </a:lnTo>
                                <a:lnTo>
                                  <a:pt x="52" y="92"/>
                                </a:lnTo>
                                <a:lnTo>
                                  <a:pt x="69" y="81"/>
                                </a:lnTo>
                                <a:lnTo>
                                  <a:pt x="73" y="75"/>
                                </a:lnTo>
                                <a:lnTo>
                                  <a:pt x="25" y="75"/>
                                </a:lnTo>
                                <a:lnTo>
                                  <a:pt x="15" y="71"/>
                                </a:lnTo>
                                <a:lnTo>
                                  <a:pt x="10" y="65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Freeform 139"/>
                        <wps:cNvSpPr>
                          <a:spLocks/>
                        </wps:cNvSpPr>
                        <wps:spPr bwMode="auto">
                          <a:xfrm>
                            <a:off x="10919" y="16053"/>
                            <a:ext cx="85" cy="91"/>
                          </a:xfrm>
                          <a:custGeom>
                            <a:avLst/>
                            <a:gdLst>
                              <a:gd name="T0" fmla="+- 0 10995 10919"/>
                              <a:gd name="T1" fmla="*/ T0 w 85"/>
                              <a:gd name="T2" fmla="+- 0 16073 16053"/>
                              <a:gd name="T3" fmla="*/ 16073 h 91"/>
                              <a:gd name="T4" fmla="+- 0 10944 10919"/>
                              <a:gd name="T5" fmla="*/ T4 w 85"/>
                              <a:gd name="T6" fmla="+- 0 16073 16053"/>
                              <a:gd name="T7" fmla="*/ 16073 h 91"/>
                              <a:gd name="T8" fmla="+- 0 10955 10919"/>
                              <a:gd name="T9" fmla="*/ T8 w 85"/>
                              <a:gd name="T10" fmla="+- 0 16073 16053"/>
                              <a:gd name="T11" fmla="*/ 16073 h 91"/>
                              <a:gd name="T12" fmla="+- 0 10975 10919"/>
                              <a:gd name="T13" fmla="*/ T12 w 85"/>
                              <a:gd name="T14" fmla="+- 0 16082 16053"/>
                              <a:gd name="T15" fmla="*/ 16082 h 91"/>
                              <a:gd name="T16" fmla="+- 0 10983 10919"/>
                              <a:gd name="T17" fmla="*/ T16 w 85"/>
                              <a:gd name="T18" fmla="+- 0 16102 16053"/>
                              <a:gd name="T19" fmla="*/ 16102 h 91"/>
                              <a:gd name="T20" fmla="+- 0 10974 10919"/>
                              <a:gd name="T21" fmla="*/ T20 w 85"/>
                              <a:gd name="T22" fmla="+- 0 16120 16053"/>
                              <a:gd name="T23" fmla="*/ 16120 h 91"/>
                              <a:gd name="T24" fmla="+- 0 10952 10919"/>
                              <a:gd name="T25" fmla="*/ T24 w 85"/>
                              <a:gd name="T26" fmla="+- 0 16128 16053"/>
                              <a:gd name="T27" fmla="*/ 16128 h 91"/>
                              <a:gd name="T28" fmla="+- 0 10992 10919"/>
                              <a:gd name="T29" fmla="*/ T28 w 85"/>
                              <a:gd name="T30" fmla="+- 0 16128 16053"/>
                              <a:gd name="T31" fmla="*/ 16128 h 91"/>
                              <a:gd name="T32" fmla="+- 0 11000 10919"/>
                              <a:gd name="T33" fmla="*/ T32 w 85"/>
                              <a:gd name="T34" fmla="+- 0 16116 16053"/>
                              <a:gd name="T35" fmla="*/ 16116 h 91"/>
                              <a:gd name="T36" fmla="+- 0 11004 10919"/>
                              <a:gd name="T37" fmla="*/ T36 w 85"/>
                              <a:gd name="T38" fmla="+- 0 16091 16053"/>
                              <a:gd name="T39" fmla="*/ 16091 h 91"/>
                              <a:gd name="T40" fmla="+- 0 10995 10919"/>
                              <a:gd name="T41" fmla="*/ T40 w 85"/>
                              <a:gd name="T42" fmla="+- 0 16073 16053"/>
                              <a:gd name="T43" fmla="*/ 16073 h 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85" h="91">
                                <a:moveTo>
                                  <a:pt x="76" y="20"/>
                                </a:moveTo>
                                <a:lnTo>
                                  <a:pt x="25" y="20"/>
                                </a:lnTo>
                                <a:lnTo>
                                  <a:pt x="36" y="20"/>
                                </a:lnTo>
                                <a:lnTo>
                                  <a:pt x="56" y="29"/>
                                </a:lnTo>
                                <a:lnTo>
                                  <a:pt x="64" y="49"/>
                                </a:lnTo>
                                <a:lnTo>
                                  <a:pt x="55" y="67"/>
                                </a:lnTo>
                                <a:lnTo>
                                  <a:pt x="33" y="75"/>
                                </a:lnTo>
                                <a:lnTo>
                                  <a:pt x="73" y="75"/>
                                </a:lnTo>
                                <a:lnTo>
                                  <a:pt x="81" y="63"/>
                                </a:lnTo>
                                <a:lnTo>
                                  <a:pt x="85" y="38"/>
                                </a:lnTo>
                                <a:lnTo>
                                  <a:pt x="76" y="2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Freeform 138"/>
                        <wps:cNvSpPr>
                          <a:spLocks/>
                        </wps:cNvSpPr>
                        <wps:spPr bwMode="auto">
                          <a:xfrm>
                            <a:off x="10919" y="16053"/>
                            <a:ext cx="85" cy="91"/>
                          </a:xfrm>
                          <a:custGeom>
                            <a:avLst/>
                            <a:gdLst>
                              <a:gd name="T0" fmla="+- 0 10955 10919"/>
                              <a:gd name="T1" fmla="*/ T0 w 85"/>
                              <a:gd name="T2" fmla="+- 0 16053 16053"/>
                              <a:gd name="T3" fmla="*/ 16053 h 91"/>
                              <a:gd name="T4" fmla="+- 0 10935 10919"/>
                              <a:gd name="T5" fmla="*/ T4 w 85"/>
                              <a:gd name="T6" fmla="+- 0 16058 16053"/>
                              <a:gd name="T7" fmla="*/ 16058 h 91"/>
                              <a:gd name="T8" fmla="+- 0 10919 10919"/>
                              <a:gd name="T9" fmla="*/ T8 w 85"/>
                              <a:gd name="T10" fmla="+- 0 16070 16053"/>
                              <a:gd name="T11" fmla="*/ 16070 h 91"/>
                              <a:gd name="T12" fmla="+- 0 10929 10919"/>
                              <a:gd name="T13" fmla="*/ T12 w 85"/>
                              <a:gd name="T14" fmla="+- 0 16082 16053"/>
                              <a:gd name="T15" fmla="*/ 16082 h 91"/>
                              <a:gd name="T16" fmla="+- 0 10935 10919"/>
                              <a:gd name="T17" fmla="*/ T16 w 85"/>
                              <a:gd name="T18" fmla="+- 0 16076 16053"/>
                              <a:gd name="T19" fmla="*/ 16076 h 91"/>
                              <a:gd name="T20" fmla="+- 0 10944 10919"/>
                              <a:gd name="T21" fmla="*/ T20 w 85"/>
                              <a:gd name="T22" fmla="+- 0 16073 16053"/>
                              <a:gd name="T23" fmla="*/ 16073 h 91"/>
                              <a:gd name="T24" fmla="+- 0 10995 10919"/>
                              <a:gd name="T25" fmla="*/ T24 w 85"/>
                              <a:gd name="T26" fmla="+- 0 16073 16053"/>
                              <a:gd name="T27" fmla="*/ 16073 h 91"/>
                              <a:gd name="T28" fmla="+- 0 10994 10919"/>
                              <a:gd name="T29" fmla="*/ T28 w 85"/>
                              <a:gd name="T30" fmla="+- 0 16072 16053"/>
                              <a:gd name="T31" fmla="*/ 16072 h 91"/>
                              <a:gd name="T32" fmla="+- 0 10978 10919"/>
                              <a:gd name="T33" fmla="*/ T32 w 85"/>
                              <a:gd name="T34" fmla="+- 0 16058 16053"/>
                              <a:gd name="T35" fmla="*/ 16058 h 91"/>
                              <a:gd name="T36" fmla="+- 0 10955 10919"/>
                              <a:gd name="T37" fmla="*/ T36 w 85"/>
                              <a:gd name="T38" fmla="+- 0 16053 16053"/>
                              <a:gd name="T39" fmla="*/ 16053 h 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85" h="91">
                                <a:moveTo>
                                  <a:pt x="36" y="0"/>
                                </a:moveTo>
                                <a:lnTo>
                                  <a:pt x="16" y="5"/>
                                </a:lnTo>
                                <a:lnTo>
                                  <a:pt x="0" y="17"/>
                                </a:lnTo>
                                <a:lnTo>
                                  <a:pt x="10" y="29"/>
                                </a:lnTo>
                                <a:lnTo>
                                  <a:pt x="16" y="23"/>
                                </a:lnTo>
                                <a:lnTo>
                                  <a:pt x="25" y="20"/>
                                </a:lnTo>
                                <a:lnTo>
                                  <a:pt x="76" y="20"/>
                                </a:lnTo>
                                <a:lnTo>
                                  <a:pt x="75" y="19"/>
                                </a:lnTo>
                                <a:lnTo>
                                  <a:pt x="59" y="5"/>
                                </a:lnTo>
                                <a:lnTo>
                                  <a:pt x="36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8" name="Group 134"/>
                      <wpg:cNvGrpSpPr>
                        <a:grpSpLocks/>
                      </wpg:cNvGrpSpPr>
                      <wpg:grpSpPr bwMode="auto">
                        <a:xfrm>
                          <a:off x="10818" y="16055"/>
                          <a:ext cx="84" cy="90"/>
                          <a:chOff x="10818" y="16055"/>
                          <a:chExt cx="84" cy="90"/>
                        </a:xfrm>
                      </wpg:grpSpPr>
                      <wps:wsp>
                        <wps:cNvPr id="119" name="Freeform 136"/>
                        <wps:cNvSpPr>
                          <a:spLocks/>
                        </wps:cNvSpPr>
                        <wps:spPr bwMode="auto">
                          <a:xfrm>
                            <a:off x="10818" y="16055"/>
                            <a:ext cx="84" cy="90"/>
                          </a:xfrm>
                          <a:custGeom>
                            <a:avLst/>
                            <a:gdLst>
                              <a:gd name="T0" fmla="+- 0 10902 10818"/>
                              <a:gd name="T1" fmla="*/ T0 w 84"/>
                              <a:gd name="T2" fmla="+- 0 16126 16055"/>
                              <a:gd name="T3" fmla="*/ 16126 h 90"/>
                              <a:gd name="T4" fmla="+- 0 10818 10818"/>
                              <a:gd name="T5" fmla="*/ T4 w 84"/>
                              <a:gd name="T6" fmla="+- 0 16126 16055"/>
                              <a:gd name="T7" fmla="*/ 16126 h 90"/>
                              <a:gd name="T8" fmla="+- 0 10818 10818"/>
                              <a:gd name="T9" fmla="*/ T8 w 84"/>
                              <a:gd name="T10" fmla="+- 0 16145 16055"/>
                              <a:gd name="T11" fmla="*/ 16145 h 90"/>
                              <a:gd name="T12" fmla="+- 0 10902 10818"/>
                              <a:gd name="T13" fmla="*/ T12 w 84"/>
                              <a:gd name="T14" fmla="+- 0 16145 16055"/>
                              <a:gd name="T15" fmla="*/ 16145 h 90"/>
                              <a:gd name="T16" fmla="+- 0 10902 10818"/>
                              <a:gd name="T17" fmla="*/ T16 w 84"/>
                              <a:gd name="T18" fmla="+- 0 16126 16055"/>
                              <a:gd name="T19" fmla="*/ 16126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4" h="90">
                                <a:moveTo>
                                  <a:pt x="84" y="71"/>
                                </a:moveTo>
                                <a:lnTo>
                                  <a:pt x="0" y="71"/>
                                </a:lnTo>
                                <a:lnTo>
                                  <a:pt x="0" y="90"/>
                                </a:lnTo>
                                <a:lnTo>
                                  <a:pt x="84" y="90"/>
                                </a:lnTo>
                                <a:lnTo>
                                  <a:pt x="84" y="71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Freeform 135"/>
                        <wps:cNvSpPr>
                          <a:spLocks/>
                        </wps:cNvSpPr>
                        <wps:spPr bwMode="auto">
                          <a:xfrm>
                            <a:off x="10818" y="16055"/>
                            <a:ext cx="84" cy="90"/>
                          </a:xfrm>
                          <a:custGeom>
                            <a:avLst/>
                            <a:gdLst>
                              <a:gd name="T0" fmla="+- 0 10869 10818"/>
                              <a:gd name="T1" fmla="*/ T0 w 84"/>
                              <a:gd name="T2" fmla="+- 0 16055 16055"/>
                              <a:gd name="T3" fmla="*/ 16055 h 90"/>
                              <a:gd name="T4" fmla="+- 0 10850 10818"/>
                              <a:gd name="T5" fmla="*/ T4 w 84"/>
                              <a:gd name="T6" fmla="+- 0 16055 16055"/>
                              <a:gd name="T7" fmla="*/ 16055 h 90"/>
                              <a:gd name="T8" fmla="+- 0 10850 10818"/>
                              <a:gd name="T9" fmla="*/ T8 w 84"/>
                              <a:gd name="T10" fmla="+- 0 16126 16055"/>
                              <a:gd name="T11" fmla="*/ 16126 h 90"/>
                              <a:gd name="T12" fmla="+- 0 10869 10818"/>
                              <a:gd name="T13" fmla="*/ T12 w 84"/>
                              <a:gd name="T14" fmla="+- 0 16126 16055"/>
                              <a:gd name="T15" fmla="*/ 16126 h 90"/>
                              <a:gd name="T16" fmla="+- 0 10869 10818"/>
                              <a:gd name="T17" fmla="*/ T16 w 84"/>
                              <a:gd name="T18" fmla="+- 0 16055 16055"/>
                              <a:gd name="T19" fmla="*/ 16055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4" h="90">
                                <a:moveTo>
                                  <a:pt x="51" y="0"/>
                                </a:moveTo>
                                <a:lnTo>
                                  <a:pt x="32" y="0"/>
                                </a:lnTo>
                                <a:lnTo>
                                  <a:pt x="32" y="71"/>
                                </a:lnTo>
                                <a:lnTo>
                                  <a:pt x="51" y="71"/>
                                </a:lnTo>
                                <a:lnTo>
                                  <a:pt x="51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21" name="Group 131"/>
                      <wpg:cNvGrpSpPr>
                        <a:grpSpLocks/>
                      </wpg:cNvGrpSpPr>
                      <wpg:grpSpPr bwMode="auto">
                        <a:xfrm>
                          <a:off x="10716" y="16057"/>
                          <a:ext cx="76" cy="88"/>
                          <a:chOff x="10716" y="16057"/>
                          <a:chExt cx="76" cy="88"/>
                        </a:xfrm>
                      </wpg:grpSpPr>
                      <wps:wsp>
                        <wps:cNvPr id="122" name="Freeform 133"/>
                        <wps:cNvSpPr>
                          <a:spLocks/>
                        </wps:cNvSpPr>
                        <wps:spPr bwMode="auto">
                          <a:xfrm>
                            <a:off x="10716" y="16057"/>
                            <a:ext cx="76" cy="88"/>
                          </a:xfrm>
                          <a:custGeom>
                            <a:avLst/>
                            <a:gdLst>
                              <a:gd name="T0" fmla="+- 0 10739 10716"/>
                              <a:gd name="T1" fmla="*/ T0 w 76"/>
                              <a:gd name="T2" fmla="+- 0 16057 16057"/>
                              <a:gd name="T3" fmla="*/ 16057 h 88"/>
                              <a:gd name="T4" fmla="+- 0 10723 10716"/>
                              <a:gd name="T5" fmla="*/ T4 w 76"/>
                              <a:gd name="T6" fmla="+- 0 16070 16057"/>
                              <a:gd name="T7" fmla="*/ 16070 h 88"/>
                              <a:gd name="T8" fmla="+- 0 10716 10716"/>
                              <a:gd name="T9" fmla="*/ T8 w 76"/>
                              <a:gd name="T10" fmla="+- 0 16092 16057"/>
                              <a:gd name="T11" fmla="*/ 16092 h 88"/>
                              <a:gd name="T12" fmla="+- 0 10716 10716"/>
                              <a:gd name="T13" fmla="*/ T12 w 76"/>
                              <a:gd name="T14" fmla="+- 0 16145 16057"/>
                              <a:gd name="T15" fmla="*/ 16145 h 88"/>
                              <a:gd name="T16" fmla="+- 0 10736 10716"/>
                              <a:gd name="T17" fmla="*/ T16 w 76"/>
                              <a:gd name="T18" fmla="+- 0 16145 16057"/>
                              <a:gd name="T19" fmla="*/ 16145 h 88"/>
                              <a:gd name="T20" fmla="+- 0 10736 10716"/>
                              <a:gd name="T21" fmla="*/ T20 w 76"/>
                              <a:gd name="T22" fmla="+- 0 16081 16057"/>
                              <a:gd name="T23" fmla="*/ 16081 h 88"/>
                              <a:gd name="T24" fmla="+- 0 10744 10716"/>
                              <a:gd name="T25" fmla="*/ T24 w 76"/>
                              <a:gd name="T26" fmla="+- 0 16072 16057"/>
                              <a:gd name="T27" fmla="*/ 16072 h 88"/>
                              <a:gd name="T28" fmla="+- 0 10786 10716"/>
                              <a:gd name="T29" fmla="*/ T28 w 76"/>
                              <a:gd name="T30" fmla="+- 0 16072 16057"/>
                              <a:gd name="T31" fmla="*/ 16072 h 88"/>
                              <a:gd name="T32" fmla="+- 0 10784 10716"/>
                              <a:gd name="T33" fmla="*/ T32 w 76"/>
                              <a:gd name="T34" fmla="+- 0 16069 16057"/>
                              <a:gd name="T35" fmla="*/ 16069 h 88"/>
                              <a:gd name="T36" fmla="+- 0 10767 10716"/>
                              <a:gd name="T37" fmla="*/ T36 w 76"/>
                              <a:gd name="T38" fmla="+- 0 16059 16057"/>
                              <a:gd name="T39" fmla="*/ 16059 h 88"/>
                              <a:gd name="T40" fmla="+- 0 10739 10716"/>
                              <a:gd name="T41" fmla="*/ T40 w 76"/>
                              <a:gd name="T42" fmla="+- 0 16057 16057"/>
                              <a:gd name="T43" fmla="*/ 16057 h 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76" h="88">
                                <a:moveTo>
                                  <a:pt x="23" y="0"/>
                                </a:moveTo>
                                <a:lnTo>
                                  <a:pt x="7" y="13"/>
                                </a:lnTo>
                                <a:lnTo>
                                  <a:pt x="0" y="35"/>
                                </a:lnTo>
                                <a:lnTo>
                                  <a:pt x="0" y="88"/>
                                </a:lnTo>
                                <a:lnTo>
                                  <a:pt x="20" y="88"/>
                                </a:lnTo>
                                <a:lnTo>
                                  <a:pt x="20" y="24"/>
                                </a:lnTo>
                                <a:lnTo>
                                  <a:pt x="28" y="15"/>
                                </a:lnTo>
                                <a:lnTo>
                                  <a:pt x="70" y="15"/>
                                </a:lnTo>
                                <a:lnTo>
                                  <a:pt x="68" y="12"/>
                                </a:lnTo>
                                <a:lnTo>
                                  <a:pt x="51" y="2"/>
                                </a:lnTo>
                                <a:lnTo>
                                  <a:pt x="23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" name="Freeform 132"/>
                        <wps:cNvSpPr>
                          <a:spLocks/>
                        </wps:cNvSpPr>
                        <wps:spPr bwMode="auto">
                          <a:xfrm>
                            <a:off x="10716" y="16057"/>
                            <a:ext cx="76" cy="88"/>
                          </a:xfrm>
                          <a:custGeom>
                            <a:avLst/>
                            <a:gdLst>
                              <a:gd name="T0" fmla="+- 0 10786 10716"/>
                              <a:gd name="T1" fmla="*/ T0 w 76"/>
                              <a:gd name="T2" fmla="+- 0 16072 16057"/>
                              <a:gd name="T3" fmla="*/ 16072 h 88"/>
                              <a:gd name="T4" fmla="+- 0 10765 10716"/>
                              <a:gd name="T5" fmla="*/ T4 w 76"/>
                              <a:gd name="T6" fmla="+- 0 16072 16057"/>
                              <a:gd name="T7" fmla="*/ 16072 h 88"/>
                              <a:gd name="T8" fmla="+- 0 10774 10716"/>
                              <a:gd name="T9" fmla="*/ T8 w 76"/>
                              <a:gd name="T10" fmla="+- 0 16081 16057"/>
                              <a:gd name="T11" fmla="*/ 16081 h 88"/>
                              <a:gd name="T12" fmla="+- 0 10774 10716"/>
                              <a:gd name="T13" fmla="*/ T12 w 76"/>
                              <a:gd name="T14" fmla="+- 0 16145 16057"/>
                              <a:gd name="T15" fmla="*/ 16145 h 88"/>
                              <a:gd name="T16" fmla="+- 0 10793 10716"/>
                              <a:gd name="T17" fmla="*/ T16 w 76"/>
                              <a:gd name="T18" fmla="+- 0 16145 16057"/>
                              <a:gd name="T19" fmla="*/ 16145 h 88"/>
                              <a:gd name="T20" fmla="+- 0 10792 10716"/>
                              <a:gd name="T21" fmla="*/ T20 w 76"/>
                              <a:gd name="T22" fmla="+- 0 16085 16057"/>
                              <a:gd name="T23" fmla="*/ 16085 h 88"/>
                              <a:gd name="T24" fmla="+- 0 10786 10716"/>
                              <a:gd name="T25" fmla="*/ T24 w 76"/>
                              <a:gd name="T26" fmla="+- 0 16072 16057"/>
                              <a:gd name="T27" fmla="*/ 16072 h 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76" h="88">
                                <a:moveTo>
                                  <a:pt x="70" y="15"/>
                                </a:moveTo>
                                <a:lnTo>
                                  <a:pt x="49" y="15"/>
                                </a:lnTo>
                                <a:lnTo>
                                  <a:pt x="58" y="24"/>
                                </a:lnTo>
                                <a:lnTo>
                                  <a:pt x="58" y="88"/>
                                </a:lnTo>
                                <a:lnTo>
                                  <a:pt x="77" y="88"/>
                                </a:lnTo>
                                <a:lnTo>
                                  <a:pt x="76" y="28"/>
                                </a:lnTo>
                                <a:lnTo>
                                  <a:pt x="70" y="15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24" name="Group 127"/>
                      <wpg:cNvGrpSpPr>
                        <a:grpSpLocks/>
                      </wpg:cNvGrpSpPr>
                      <wpg:grpSpPr bwMode="auto">
                        <a:xfrm>
                          <a:off x="10593" y="16055"/>
                          <a:ext cx="85" cy="90"/>
                          <a:chOff x="10593" y="16055"/>
                          <a:chExt cx="85" cy="90"/>
                        </a:xfrm>
                      </wpg:grpSpPr>
                      <wps:wsp>
                        <wps:cNvPr id="125" name="Freeform 130"/>
                        <wps:cNvSpPr>
                          <a:spLocks/>
                        </wps:cNvSpPr>
                        <wps:spPr bwMode="auto">
                          <a:xfrm>
                            <a:off x="10593" y="16055"/>
                            <a:ext cx="85" cy="90"/>
                          </a:xfrm>
                          <a:custGeom>
                            <a:avLst/>
                            <a:gdLst>
                              <a:gd name="T0" fmla="+- 0 10620 10593"/>
                              <a:gd name="T1" fmla="*/ T0 w 85"/>
                              <a:gd name="T2" fmla="+- 0 16055 16055"/>
                              <a:gd name="T3" fmla="*/ 16055 h 90"/>
                              <a:gd name="T4" fmla="+- 0 10593 10593"/>
                              <a:gd name="T5" fmla="*/ T4 w 85"/>
                              <a:gd name="T6" fmla="+- 0 16055 16055"/>
                              <a:gd name="T7" fmla="*/ 16055 h 90"/>
                              <a:gd name="T8" fmla="+- 0 10618 10593"/>
                              <a:gd name="T9" fmla="*/ T8 w 85"/>
                              <a:gd name="T10" fmla="+- 0 16081 16055"/>
                              <a:gd name="T11" fmla="*/ 16081 h 90"/>
                              <a:gd name="T12" fmla="+- 0 10608 10593"/>
                              <a:gd name="T13" fmla="*/ T12 w 85"/>
                              <a:gd name="T14" fmla="+- 0 16086 16055"/>
                              <a:gd name="T15" fmla="*/ 16086 h 90"/>
                              <a:gd name="T16" fmla="+- 0 10600 10593"/>
                              <a:gd name="T17" fmla="*/ T16 w 85"/>
                              <a:gd name="T18" fmla="+- 0 16098 16055"/>
                              <a:gd name="T19" fmla="*/ 16098 h 90"/>
                              <a:gd name="T20" fmla="+- 0 10600 10593"/>
                              <a:gd name="T21" fmla="*/ T20 w 85"/>
                              <a:gd name="T22" fmla="+- 0 16111 16055"/>
                              <a:gd name="T23" fmla="*/ 16111 h 90"/>
                              <a:gd name="T24" fmla="+- 0 10607 10593"/>
                              <a:gd name="T25" fmla="*/ T24 w 85"/>
                              <a:gd name="T26" fmla="+- 0 16131 16055"/>
                              <a:gd name="T27" fmla="*/ 16131 h 90"/>
                              <a:gd name="T28" fmla="+- 0 10625 10593"/>
                              <a:gd name="T29" fmla="*/ T28 w 85"/>
                              <a:gd name="T30" fmla="+- 0 16144 16055"/>
                              <a:gd name="T31" fmla="*/ 16144 h 90"/>
                              <a:gd name="T32" fmla="+- 0 10679 10593"/>
                              <a:gd name="T33" fmla="*/ T32 w 85"/>
                              <a:gd name="T34" fmla="+- 0 16145 16055"/>
                              <a:gd name="T35" fmla="*/ 16145 h 90"/>
                              <a:gd name="T36" fmla="+- 0 10679 10593"/>
                              <a:gd name="T37" fmla="*/ T36 w 85"/>
                              <a:gd name="T38" fmla="+- 0 16126 16055"/>
                              <a:gd name="T39" fmla="*/ 16126 h 90"/>
                              <a:gd name="T40" fmla="+- 0 10626 10593"/>
                              <a:gd name="T41" fmla="*/ T40 w 85"/>
                              <a:gd name="T42" fmla="+- 0 16126 16055"/>
                              <a:gd name="T43" fmla="*/ 16126 h 90"/>
                              <a:gd name="T44" fmla="+- 0 10619 10593"/>
                              <a:gd name="T45" fmla="*/ T44 w 85"/>
                              <a:gd name="T46" fmla="+- 0 16119 16055"/>
                              <a:gd name="T47" fmla="*/ 16119 h 90"/>
                              <a:gd name="T48" fmla="+- 0 10619 10593"/>
                              <a:gd name="T49" fmla="*/ T48 w 85"/>
                              <a:gd name="T50" fmla="+- 0 16102 16055"/>
                              <a:gd name="T51" fmla="*/ 16102 h 90"/>
                              <a:gd name="T52" fmla="+- 0 10626 10593"/>
                              <a:gd name="T53" fmla="*/ T52 w 85"/>
                              <a:gd name="T54" fmla="+- 0 16095 16055"/>
                              <a:gd name="T55" fmla="*/ 16095 h 90"/>
                              <a:gd name="T56" fmla="+- 0 10679 10593"/>
                              <a:gd name="T57" fmla="*/ T56 w 85"/>
                              <a:gd name="T58" fmla="+- 0 16095 16055"/>
                              <a:gd name="T59" fmla="*/ 16095 h 90"/>
                              <a:gd name="T60" fmla="+- 0 10679 10593"/>
                              <a:gd name="T61" fmla="*/ T60 w 85"/>
                              <a:gd name="T62" fmla="+- 0 16076 16055"/>
                              <a:gd name="T63" fmla="*/ 16076 h 90"/>
                              <a:gd name="T64" fmla="+- 0 10641 10593"/>
                              <a:gd name="T65" fmla="*/ T64 w 85"/>
                              <a:gd name="T66" fmla="+- 0 16076 16055"/>
                              <a:gd name="T67" fmla="*/ 16076 h 90"/>
                              <a:gd name="T68" fmla="+- 0 10620 10593"/>
                              <a:gd name="T69" fmla="*/ T68 w 85"/>
                              <a:gd name="T70" fmla="+- 0 16055 16055"/>
                              <a:gd name="T71" fmla="*/ 16055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85" h="90">
                                <a:moveTo>
                                  <a:pt x="27" y="0"/>
                                </a:moveTo>
                                <a:lnTo>
                                  <a:pt x="0" y="0"/>
                                </a:lnTo>
                                <a:lnTo>
                                  <a:pt x="25" y="26"/>
                                </a:lnTo>
                                <a:lnTo>
                                  <a:pt x="15" y="31"/>
                                </a:lnTo>
                                <a:lnTo>
                                  <a:pt x="7" y="43"/>
                                </a:lnTo>
                                <a:lnTo>
                                  <a:pt x="7" y="56"/>
                                </a:lnTo>
                                <a:lnTo>
                                  <a:pt x="14" y="76"/>
                                </a:lnTo>
                                <a:lnTo>
                                  <a:pt x="32" y="89"/>
                                </a:lnTo>
                                <a:lnTo>
                                  <a:pt x="86" y="90"/>
                                </a:lnTo>
                                <a:lnTo>
                                  <a:pt x="86" y="71"/>
                                </a:lnTo>
                                <a:lnTo>
                                  <a:pt x="33" y="71"/>
                                </a:lnTo>
                                <a:lnTo>
                                  <a:pt x="26" y="64"/>
                                </a:lnTo>
                                <a:lnTo>
                                  <a:pt x="26" y="47"/>
                                </a:lnTo>
                                <a:lnTo>
                                  <a:pt x="33" y="40"/>
                                </a:lnTo>
                                <a:lnTo>
                                  <a:pt x="86" y="40"/>
                                </a:lnTo>
                                <a:lnTo>
                                  <a:pt x="86" y="21"/>
                                </a:lnTo>
                                <a:lnTo>
                                  <a:pt x="48" y="21"/>
                                </a:lnTo>
                                <a:lnTo>
                                  <a:pt x="27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" name="Freeform 129"/>
                        <wps:cNvSpPr>
                          <a:spLocks/>
                        </wps:cNvSpPr>
                        <wps:spPr bwMode="auto">
                          <a:xfrm>
                            <a:off x="10593" y="16055"/>
                            <a:ext cx="85" cy="90"/>
                          </a:xfrm>
                          <a:custGeom>
                            <a:avLst/>
                            <a:gdLst>
                              <a:gd name="T0" fmla="+- 0 10679 10593"/>
                              <a:gd name="T1" fmla="*/ T0 w 85"/>
                              <a:gd name="T2" fmla="+- 0 16095 16055"/>
                              <a:gd name="T3" fmla="*/ 16095 h 90"/>
                              <a:gd name="T4" fmla="+- 0 10659 10593"/>
                              <a:gd name="T5" fmla="*/ T4 w 85"/>
                              <a:gd name="T6" fmla="+- 0 16095 16055"/>
                              <a:gd name="T7" fmla="*/ 16095 h 90"/>
                              <a:gd name="T8" fmla="+- 0 10659 10593"/>
                              <a:gd name="T9" fmla="*/ T8 w 85"/>
                              <a:gd name="T10" fmla="+- 0 16126 16055"/>
                              <a:gd name="T11" fmla="*/ 16126 h 90"/>
                              <a:gd name="T12" fmla="+- 0 10679 10593"/>
                              <a:gd name="T13" fmla="*/ T12 w 85"/>
                              <a:gd name="T14" fmla="+- 0 16126 16055"/>
                              <a:gd name="T15" fmla="*/ 16126 h 90"/>
                              <a:gd name="T16" fmla="+- 0 10679 10593"/>
                              <a:gd name="T17" fmla="*/ T16 w 85"/>
                              <a:gd name="T18" fmla="+- 0 16095 16055"/>
                              <a:gd name="T19" fmla="*/ 16095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5" h="90">
                                <a:moveTo>
                                  <a:pt x="86" y="40"/>
                                </a:moveTo>
                                <a:lnTo>
                                  <a:pt x="66" y="40"/>
                                </a:lnTo>
                                <a:lnTo>
                                  <a:pt x="66" y="71"/>
                                </a:lnTo>
                                <a:lnTo>
                                  <a:pt x="86" y="71"/>
                                </a:lnTo>
                                <a:lnTo>
                                  <a:pt x="86" y="4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7" name="Freeform 128"/>
                        <wps:cNvSpPr>
                          <a:spLocks/>
                        </wps:cNvSpPr>
                        <wps:spPr bwMode="auto">
                          <a:xfrm>
                            <a:off x="10593" y="16055"/>
                            <a:ext cx="85" cy="90"/>
                          </a:xfrm>
                          <a:custGeom>
                            <a:avLst/>
                            <a:gdLst>
                              <a:gd name="T0" fmla="+- 0 10679 10593"/>
                              <a:gd name="T1" fmla="*/ T0 w 85"/>
                              <a:gd name="T2" fmla="+- 0 16055 16055"/>
                              <a:gd name="T3" fmla="*/ 16055 h 90"/>
                              <a:gd name="T4" fmla="+- 0 10659 10593"/>
                              <a:gd name="T5" fmla="*/ T4 w 85"/>
                              <a:gd name="T6" fmla="+- 0 16055 16055"/>
                              <a:gd name="T7" fmla="*/ 16055 h 90"/>
                              <a:gd name="T8" fmla="+- 0 10659 10593"/>
                              <a:gd name="T9" fmla="*/ T8 w 85"/>
                              <a:gd name="T10" fmla="+- 0 16076 16055"/>
                              <a:gd name="T11" fmla="*/ 16076 h 90"/>
                              <a:gd name="T12" fmla="+- 0 10679 10593"/>
                              <a:gd name="T13" fmla="*/ T12 w 85"/>
                              <a:gd name="T14" fmla="+- 0 16076 16055"/>
                              <a:gd name="T15" fmla="*/ 16076 h 90"/>
                              <a:gd name="T16" fmla="+- 0 10679 10593"/>
                              <a:gd name="T17" fmla="*/ T16 w 85"/>
                              <a:gd name="T18" fmla="+- 0 16055 16055"/>
                              <a:gd name="T19" fmla="*/ 16055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5" h="90">
                                <a:moveTo>
                                  <a:pt x="86" y="0"/>
                                </a:moveTo>
                                <a:lnTo>
                                  <a:pt x="66" y="0"/>
                                </a:lnTo>
                                <a:lnTo>
                                  <a:pt x="66" y="21"/>
                                </a:lnTo>
                                <a:lnTo>
                                  <a:pt x="86" y="21"/>
                                </a:lnTo>
                                <a:lnTo>
                                  <a:pt x="86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28" name="Group 123"/>
                      <wpg:cNvGrpSpPr>
                        <a:grpSpLocks/>
                      </wpg:cNvGrpSpPr>
                      <wpg:grpSpPr bwMode="auto">
                        <a:xfrm>
                          <a:off x="10485" y="16056"/>
                          <a:ext cx="82" cy="90"/>
                          <a:chOff x="10485" y="16056"/>
                          <a:chExt cx="82" cy="90"/>
                        </a:xfrm>
                      </wpg:grpSpPr>
                      <wps:wsp>
                        <wps:cNvPr id="129" name="Freeform 126"/>
                        <wps:cNvSpPr>
                          <a:spLocks/>
                        </wps:cNvSpPr>
                        <wps:spPr bwMode="auto">
                          <a:xfrm>
                            <a:off x="10485" y="16056"/>
                            <a:ext cx="82" cy="90"/>
                          </a:xfrm>
                          <a:custGeom>
                            <a:avLst/>
                            <a:gdLst>
                              <a:gd name="T0" fmla="+- 0 10557 10485"/>
                              <a:gd name="T1" fmla="*/ T0 w 82"/>
                              <a:gd name="T2" fmla="+- 0 16071 16056"/>
                              <a:gd name="T3" fmla="*/ 16071 h 90"/>
                              <a:gd name="T4" fmla="+- 0 10539 10485"/>
                              <a:gd name="T5" fmla="*/ T4 w 82"/>
                              <a:gd name="T6" fmla="+- 0 16071 16056"/>
                              <a:gd name="T7" fmla="*/ 16071 h 90"/>
                              <a:gd name="T8" fmla="+- 0 10549 10485"/>
                              <a:gd name="T9" fmla="*/ T8 w 82"/>
                              <a:gd name="T10" fmla="+- 0 16086 16056"/>
                              <a:gd name="T11" fmla="*/ 16086 h 90"/>
                              <a:gd name="T12" fmla="+- 0 10548 10485"/>
                              <a:gd name="T13" fmla="*/ T12 w 82"/>
                              <a:gd name="T14" fmla="+- 0 16098 16056"/>
                              <a:gd name="T15" fmla="*/ 16098 h 90"/>
                              <a:gd name="T16" fmla="+- 0 10485 10485"/>
                              <a:gd name="T17" fmla="*/ T16 w 82"/>
                              <a:gd name="T18" fmla="+- 0 16098 16056"/>
                              <a:gd name="T19" fmla="*/ 16098 h 90"/>
                              <a:gd name="T20" fmla="+- 0 10487 10485"/>
                              <a:gd name="T21" fmla="*/ T20 w 82"/>
                              <a:gd name="T22" fmla="+- 0 16120 16056"/>
                              <a:gd name="T23" fmla="*/ 16120 h 90"/>
                              <a:gd name="T24" fmla="+- 0 10497 10485"/>
                              <a:gd name="T25" fmla="*/ T24 w 82"/>
                              <a:gd name="T26" fmla="+- 0 16137 16056"/>
                              <a:gd name="T27" fmla="*/ 16137 h 90"/>
                              <a:gd name="T28" fmla="+- 0 10515 10485"/>
                              <a:gd name="T29" fmla="*/ T28 w 82"/>
                              <a:gd name="T30" fmla="+- 0 16146 16056"/>
                              <a:gd name="T31" fmla="*/ 16146 h 90"/>
                              <a:gd name="T32" fmla="+- 0 10541 10485"/>
                              <a:gd name="T33" fmla="*/ T32 w 82"/>
                              <a:gd name="T34" fmla="+- 0 16142 16056"/>
                              <a:gd name="T35" fmla="*/ 16142 h 90"/>
                              <a:gd name="T36" fmla="+- 0 10558 10485"/>
                              <a:gd name="T37" fmla="*/ T36 w 82"/>
                              <a:gd name="T38" fmla="+- 0 16130 16056"/>
                              <a:gd name="T39" fmla="*/ 16130 h 90"/>
                              <a:gd name="T40" fmla="+- 0 10559 10485"/>
                              <a:gd name="T41" fmla="*/ T40 w 82"/>
                              <a:gd name="T42" fmla="+- 0 16129 16056"/>
                              <a:gd name="T43" fmla="*/ 16129 h 90"/>
                              <a:gd name="T44" fmla="+- 0 10513 10485"/>
                              <a:gd name="T45" fmla="*/ T44 w 82"/>
                              <a:gd name="T46" fmla="+- 0 16129 16056"/>
                              <a:gd name="T47" fmla="*/ 16129 h 90"/>
                              <a:gd name="T48" fmla="+- 0 10506 10485"/>
                              <a:gd name="T49" fmla="*/ T48 w 82"/>
                              <a:gd name="T50" fmla="+- 0 16122 16056"/>
                              <a:gd name="T51" fmla="*/ 16122 h 90"/>
                              <a:gd name="T52" fmla="+- 0 10506 10485"/>
                              <a:gd name="T53" fmla="*/ T52 w 82"/>
                              <a:gd name="T54" fmla="+- 0 16114 16056"/>
                              <a:gd name="T55" fmla="*/ 16114 h 90"/>
                              <a:gd name="T56" fmla="+- 0 10566 10485"/>
                              <a:gd name="T57" fmla="*/ T56 w 82"/>
                              <a:gd name="T58" fmla="+- 0 16114 16056"/>
                              <a:gd name="T59" fmla="*/ 16114 h 90"/>
                              <a:gd name="T60" fmla="+- 0 10567 10485"/>
                              <a:gd name="T61" fmla="*/ T60 w 82"/>
                              <a:gd name="T62" fmla="+- 0 16112 16056"/>
                              <a:gd name="T63" fmla="*/ 16112 h 90"/>
                              <a:gd name="T64" fmla="+- 0 10565 10485"/>
                              <a:gd name="T65" fmla="*/ T64 w 82"/>
                              <a:gd name="T66" fmla="+- 0 16086 16056"/>
                              <a:gd name="T67" fmla="*/ 16086 h 90"/>
                              <a:gd name="T68" fmla="+- 0 10557 10485"/>
                              <a:gd name="T69" fmla="*/ T68 w 82"/>
                              <a:gd name="T70" fmla="+- 0 16071 16056"/>
                              <a:gd name="T71" fmla="*/ 16071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82" h="90">
                                <a:moveTo>
                                  <a:pt x="72" y="15"/>
                                </a:moveTo>
                                <a:lnTo>
                                  <a:pt x="54" y="15"/>
                                </a:lnTo>
                                <a:lnTo>
                                  <a:pt x="64" y="30"/>
                                </a:lnTo>
                                <a:lnTo>
                                  <a:pt x="63" y="42"/>
                                </a:lnTo>
                                <a:lnTo>
                                  <a:pt x="0" y="42"/>
                                </a:lnTo>
                                <a:lnTo>
                                  <a:pt x="2" y="64"/>
                                </a:lnTo>
                                <a:lnTo>
                                  <a:pt x="12" y="81"/>
                                </a:lnTo>
                                <a:lnTo>
                                  <a:pt x="30" y="90"/>
                                </a:lnTo>
                                <a:lnTo>
                                  <a:pt x="56" y="86"/>
                                </a:lnTo>
                                <a:lnTo>
                                  <a:pt x="73" y="74"/>
                                </a:lnTo>
                                <a:lnTo>
                                  <a:pt x="74" y="73"/>
                                </a:lnTo>
                                <a:lnTo>
                                  <a:pt x="28" y="73"/>
                                </a:lnTo>
                                <a:lnTo>
                                  <a:pt x="21" y="66"/>
                                </a:lnTo>
                                <a:lnTo>
                                  <a:pt x="21" y="58"/>
                                </a:lnTo>
                                <a:lnTo>
                                  <a:pt x="81" y="58"/>
                                </a:lnTo>
                                <a:lnTo>
                                  <a:pt x="82" y="56"/>
                                </a:lnTo>
                                <a:lnTo>
                                  <a:pt x="80" y="30"/>
                                </a:lnTo>
                                <a:lnTo>
                                  <a:pt x="72" y="15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" name="Freeform 125"/>
                        <wps:cNvSpPr>
                          <a:spLocks/>
                        </wps:cNvSpPr>
                        <wps:spPr bwMode="auto">
                          <a:xfrm>
                            <a:off x="10485" y="16056"/>
                            <a:ext cx="82" cy="90"/>
                          </a:xfrm>
                          <a:custGeom>
                            <a:avLst/>
                            <a:gdLst>
                              <a:gd name="T0" fmla="+- 0 10566 10485"/>
                              <a:gd name="T1" fmla="*/ T0 w 82"/>
                              <a:gd name="T2" fmla="+- 0 16114 16056"/>
                              <a:gd name="T3" fmla="*/ 16114 h 90"/>
                              <a:gd name="T4" fmla="+- 0 10545 10485"/>
                              <a:gd name="T5" fmla="*/ T4 w 82"/>
                              <a:gd name="T6" fmla="+- 0 16114 16056"/>
                              <a:gd name="T7" fmla="*/ 16114 h 90"/>
                              <a:gd name="T8" fmla="+- 0 10541 10485"/>
                              <a:gd name="T9" fmla="*/ T8 w 82"/>
                              <a:gd name="T10" fmla="+- 0 16125 16056"/>
                              <a:gd name="T11" fmla="*/ 16125 h 90"/>
                              <a:gd name="T12" fmla="+- 0 10532 10485"/>
                              <a:gd name="T13" fmla="*/ T12 w 82"/>
                              <a:gd name="T14" fmla="+- 0 16129 16056"/>
                              <a:gd name="T15" fmla="*/ 16129 h 90"/>
                              <a:gd name="T16" fmla="+- 0 10559 10485"/>
                              <a:gd name="T17" fmla="*/ T16 w 82"/>
                              <a:gd name="T18" fmla="+- 0 16129 16056"/>
                              <a:gd name="T19" fmla="*/ 16129 h 90"/>
                              <a:gd name="T20" fmla="+- 0 10566 10485"/>
                              <a:gd name="T21" fmla="*/ T20 w 82"/>
                              <a:gd name="T22" fmla="+- 0 16114 16056"/>
                              <a:gd name="T23" fmla="*/ 16114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82" h="90">
                                <a:moveTo>
                                  <a:pt x="81" y="58"/>
                                </a:moveTo>
                                <a:lnTo>
                                  <a:pt x="60" y="58"/>
                                </a:lnTo>
                                <a:lnTo>
                                  <a:pt x="56" y="69"/>
                                </a:lnTo>
                                <a:lnTo>
                                  <a:pt x="47" y="73"/>
                                </a:lnTo>
                                <a:lnTo>
                                  <a:pt x="74" y="73"/>
                                </a:lnTo>
                                <a:lnTo>
                                  <a:pt x="81" y="58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1" name="Freeform 124"/>
                        <wps:cNvSpPr>
                          <a:spLocks/>
                        </wps:cNvSpPr>
                        <wps:spPr bwMode="auto">
                          <a:xfrm>
                            <a:off x="10485" y="16056"/>
                            <a:ext cx="82" cy="90"/>
                          </a:xfrm>
                          <a:custGeom>
                            <a:avLst/>
                            <a:gdLst>
                              <a:gd name="T0" fmla="+- 0 10539 10485"/>
                              <a:gd name="T1" fmla="*/ T0 w 82"/>
                              <a:gd name="T2" fmla="+- 0 16056 16056"/>
                              <a:gd name="T3" fmla="*/ 16056 h 90"/>
                              <a:gd name="T4" fmla="+- 0 10512 10485"/>
                              <a:gd name="T5" fmla="*/ T4 w 82"/>
                              <a:gd name="T6" fmla="+- 0 16057 16056"/>
                              <a:gd name="T7" fmla="*/ 16057 h 90"/>
                              <a:gd name="T8" fmla="+- 0 10495 10485"/>
                              <a:gd name="T9" fmla="*/ T8 w 82"/>
                              <a:gd name="T10" fmla="+- 0 16063 16056"/>
                              <a:gd name="T11" fmla="*/ 16063 h 90"/>
                              <a:gd name="T12" fmla="+- 0 10498 10485"/>
                              <a:gd name="T13" fmla="*/ T12 w 82"/>
                              <a:gd name="T14" fmla="+- 0 16082 16056"/>
                              <a:gd name="T15" fmla="*/ 16082 h 90"/>
                              <a:gd name="T16" fmla="+- 0 10503 10485"/>
                              <a:gd name="T17" fmla="*/ T16 w 82"/>
                              <a:gd name="T18" fmla="+- 0 16077 16056"/>
                              <a:gd name="T19" fmla="*/ 16077 h 90"/>
                              <a:gd name="T20" fmla="+- 0 10511 10485"/>
                              <a:gd name="T21" fmla="*/ T20 w 82"/>
                              <a:gd name="T22" fmla="+- 0 16071 16056"/>
                              <a:gd name="T23" fmla="*/ 16071 h 90"/>
                              <a:gd name="T24" fmla="+- 0 10557 10485"/>
                              <a:gd name="T25" fmla="*/ T24 w 82"/>
                              <a:gd name="T26" fmla="+- 0 16071 16056"/>
                              <a:gd name="T27" fmla="*/ 16071 h 90"/>
                              <a:gd name="T28" fmla="+- 0 10555 10485"/>
                              <a:gd name="T29" fmla="*/ T28 w 82"/>
                              <a:gd name="T30" fmla="+- 0 16067 16056"/>
                              <a:gd name="T31" fmla="*/ 16067 h 90"/>
                              <a:gd name="T32" fmla="+- 0 10539 10485"/>
                              <a:gd name="T33" fmla="*/ T32 w 82"/>
                              <a:gd name="T34" fmla="+- 0 16056 16056"/>
                              <a:gd name="T35" fmla="*/ 16056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2" h="90">
                                <a:moveTo>
                                  <a:pt x="54" y="0"/>
                                </a:moveTo>
                                <a:lnTo>
                                  <a:pt x="27" y="1"/>
                                </a:lnTo>
                                <a:lnTo>
                                  <a:pt x="10" y="7"/>
                                </a:lnTo>
                                <a:lnTo>
                                  <a:pt x="13" y="26"/>
                                </a:lnTo>
                                <a:lnTo>
                                  <a:pt x="18" y="21"/>
                                </a:lnTo>
                                <a:lnTo>
                                  <a:pt x="26" y="15"/>
                                </a:lnTo>
                                <a:lnTo>
                                  <a:pt x="72" y="15"/>
                                </a:lnTo>
                                <a:lnTo>
                                  <a:pt x="70" y="11"/>
                                </a:lnTo>
                                <a:lnTo>
                                  <a:pt x="54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32" name="Group 119"/>
                      <wpg:cNvGrpSpPr>
                        <a:grpSpLocks/>
                      </wpg:cNvGrpSpPr>
                      <wpg:grpSpPr bwMode="auto">
                        <a:xfrm>
                          <a:off x="10388" y="16053"/>
                          <a:ext cx="62" cy="93"/>
                          <a:chOff x="10388" y="16053"/>
                          <a:chExt cx="62" cy="93"/>
                        </a:xfrm>
                      </wpg:grpSpPr>
                      <wps:wsp>
                        <wps:cNvPr id="133" name="Freeform 122"/>
                        <wps:cNvSpPr>
                          <a:spLocks/>
                        </wps:cNvSpPr>
                        <wps:spPr bwMode="auto">
                          <a:xfrm>
                            <a:off x="10388" y="16053"/>
                            <a:ext cx="62" cy="93"/>
                          </a:xfrm>
                          <a:custGeom>
                            <a:avLst/>
                            <a:gdLst>
                              <a:gd name="T0" fmla="+- 0 10395 10388"/>
                              <a:gd name="T1" fmla="*/ T0 w 62"/>
                              <a:gd name="T2" fmla="+- 0 16122 16053"/>
                              <a:gd name="T3" fmla="*/ 16122 h 93"/>
                              <a:gd name="T4" fmla="+- 0 10391 10388"/>
                              <a:gd name="T5" fmla="*/ T4 w 62"/>
                              <a:gd name="T6" fmla="+- 0 16137 16053"/>
                              <a:gd name="T7" fmla="*/ 16137 h 93"/>
                              <a:gd name="T8" fmla="+- 0 10407 10388"/>
                              <a:gd name="T9" fmla="*/ T8 w 62"/>
                              <a:gd name="T10" fmla="+- 0 16145 16053"/>
                              <a:gd name="T11" fmla="*/ 16145 h 93"/>
                              <a:gd name="T12" fmla="+- 0 10430 10388"/>
                              <a:gd name="T13" fmla="*/ T12 w 62"/>
                              <a:gd name="T14" fmla="+- 0 16146 16053"/>
                              <a:gd name="T15" fmla="*/ 16146 h 93"/>
                              <a:gd name="T16" fmla="+- 0 10445 10388"/>
                              <a:gd name="T17" fmla="*/ T16 w 62"/>
                              <a:gd name="T18" fmla="+- 0 16134 16053"/>
                              <a:gd name="T19" fmla="*/ 16134 h 93"/>
                              <a:gd name="T20" fmla="+- 0 10446 10388"/>
                              <a:gd name="T21" fmla="*/ T20 w 62"/>
                              <a:gd name="T22" fmla="+- 0 16130 16053"/>
                              <a:gd name="T23" fmla="*/ 16130 h 93"/>
                              <a:gd name="T24" fmla="+- 0 10411 10388"/>
                              <a:gd name="T25" fmla="*/ T24 w 62"/>
                              <a:gd name="T26" fmla="+- 0 16130 16053"/>
                              <a:gd name="T27" fmla="*/ 16130 h 93"/>
                              <a:gd name="T28" fmla="+- 0 10404 10388"/>
                              <a:gd name="T29" fmla="*/ T28 w 62"/>
                              <a:gd name="T30" fmla="+- 0 16126 16053"/>
                              <a:gd name="T31" fmla="*/ 16126 h 93"/>
                              <a:gd name="T32" fmla="+- 0 10395 10388"/>
                              <a:gd name="T33" fmla="*/ T32 w 62"/>
                              <a:gd name="T34" fmla="+- 0 16122 16053"/>
                              <a:gd name="T35" fmla="*/ 16122 h 9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62" h="93">
                                <a:moveTo>
                                  <a:pt x="7" y="69"/>
                                </a:moveTo>
                                <a:lnTo>
                                  <a:pt x="3" y="84"/>
                                </a:lnTo>
                                <a:lnTo>
                                  <a:pt x="19" y="92"/>
                                </a:lnTo>
                                <a:lnTo>
                                  <a:pt x="42" y="93"/>
                                </a:lnTo>
                                <a:lnTo>
                                  <a:pt x="57" y="81"/>
                                </a:lnTo>
                                <a:lnTo>
                                  <a:pt x="58" y="77"/>
                                </a:lnTo>
                                <a:lnTo>
                                  <a:pt x="23" y="77"/>
                                </a:lnTo>
                                <a:lnTo>
                                  <a:pt x="16" y="73"/>
                                </a:lnTo>
                                <a:lnTo>
                                  <a:pt x="7" y="69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4" name="Freeform 121"/>
                        <wps:cNvSpPr>
                          <a:spLocks/>
                        </wps:cNvSpPr>
                        <wps:spPr bwMode="auto">
                          <a:xfrm>
                            <a:off x="10388" y="16053"/>
                            <a:ext cx="62" cy="93"/>
                          </a:xfrm>
                          <a:custGeom>
                            <a:avLst/>
                            <a:gdLst>
                              <a:gd name="T0" fmla="+- 0 10433 10388"/>
                              <a:gd name="T1" fmla="*/ T0 w 62"/>
                              <a:gd name="T2" fmla="+- 0 16053 16053"/>
                              <a:gd name="T3" fmla="*/ 16053 h 93"/>
                              <a:gd name="T4" fmla="+- 0 10422 10388"/>
                              <a:gd name="T5" fmla="*/ T4 w 62"/>
                              <a:gd name="T6" fmla="+- 0 16053 16053"/>
                              <a:gd name="T7" fmla="*/ 16053 h 93"/>
                              <a:gd name="T8" fmla="+- 0 10412 10388"/>
                              <a:gd name="T9" fmla="*/ T8 w 62"/>
                              <a:gd name="T10" fmla="+- 0 16054 16053"/>
                              <a:gd name="T11" fmla="*/ 16054 h 93"/>
                              <a:gd name="T12" fmla="+- 0 10395 10388"/>
                              <a:gd name="T13" fmla="*/ T12 w 62"/>
                              <a:gd name="T14" fmla="+- 0 16065 16053"/>
                              <a:gd name="T15" fmla="*/ 16065 h 93"/>
                              <a:gd name="T16" fmla="+- 0 10388 10388"/>
                              <a:gd name="T17" fmla="*/ T16 w 62"/>
                              <a:gd name="T18" fmla="+- 0 16088 16053"/>
                              <a:gd name="T19" fmla="*/ 16088 h 93"/>
                              <a:gd name="T20" fmla="+- 0 10402 10388"/>
                              <a:gd name="T21" fmla="*/ T20 w 62"/>
                              <a:gd name="T22" fmla="+- 0 16103 16053"/>
                              <a:gd name="T23" fmla="*/ 16103 h 93"/>
                              <a:gd name="T24" fmla="+- 0 10422 10388"/>
                              <a:gd name="T25" fmla="*/ T24 w 62"/>
                              <a:gd name="T26" fmla="+- 0 16112 16053"/>
                              <a:gd name="T27" fmla="*/ 16112 h 93"/>
                              <a:gd name="T28" fmla="+- 0 10432 10388"/>
                              <a:gd name="T29" fmla="*/ T28 w 62"/>
                              <a:gd name="T30" fmla="+- 0 16121 16053"/>
                              <a:gd name="T31" fmla="*/ 16121 h 93"/>
                              <a:gd name="T32" fmla="+- 0 10432 10388"/>
                              <a:gd name="T33" fmla="*/ T32 w 62"/>
                              <a:gd name="T34" fmla="+- 0 16126 16053"/>
                              <a:gd name="T35" fmla="*/ 16126 h 93"/>
                              <a:gd name="T36" fmla="+- 0 10427 10388"/>
                              <a:gd name="T37" fmla="*/ T36 w 62"/>
                              <a:gd name="T38" fmla="+- 0 16130 16053"/>
                              <a:gd name="T39" fmla="*/ 16130 h 93"/>
                              <a:gd name="T40" fmla="+- 0 10446 10388"/>
                              <a:gd name="T41" fmla="*/ T40 w 62"/>
                              <a:gd name="T42" fmla="+- 0 16130 16053"/>
                              <a:gd name="T43" fmla="*/ 16130 h 93"/>
                              <a:gd name="T44" fmla="+- 0 10450 10388"/>
                              <a:gd name="T45" fmla="*/ T44 w 62"/>
                              <a:gd name="T46" fmla="+- 0 16110 16053"/>
                              <a:gd name="T47" fmla="*/ 16110 h 93"/>
                              <a:gd name="T48" fmla="+- 0 10435 10388"/>
                              <a:gd name="T49" fmla="*/ T48 w 62"/>
                              <a:gd name="T50" fmla="+- 0 16097 16053"/>
                              <a:gd name="T51" fmla="*/ 16097 h 93"/>
                              <a:gd name="T52" fmla="+- 0 10416 10388"/>
                              <a:gd name="T53" fmla="*/ T52 w 62"/>
                              <a:gd name="T54" fmla="+- 0 16089 16053"/>
                              <a:gd name="T55" fmla="*/ 16089 h 93"/>
                              <a:gd name="T56" fmla="+- 0 10407 10388"/>
                              <a:gd name="T57" fmla="*/ T56 w 62"/>
                              <a:gd name="T58" fmla="+- 0 16080 16053"/>
                              <a:gd name="T59" fmla="*/ 16080 h 93"/>
                              <a:gd name="T60" fmla="+- 0 10407 10388"/>
                              <a:gd name="T61" fmla="*/ T60 w 62"/>
                              <a:gd name="T62" fmla="+- 0 16073 16053"/>
                              <a:gd name="T63" fmla="*/ 16073 h 93"/>
                              <a:gd name="T64" fmla="+- 0 10416 10388"/>
                              <a:gd name="T65" fmla="*/ T64 w 62"/>
                              <a:gd name="T66" fmla="+- 0 16070 16053"/>
                              <a:gd name="T67" fmla="*/ 16070 h 93"/>
                              <a:gd name="T68" fmla="+- 0 10450 10388"/>
                              <a:gd name="T69" fmla="*/ T68 w 62"/>
                              <a:gd name="T70" fmla="+- 0 16070 16053"/>
                              <a:gd name="T71" fmla="*/ 16070 h 93"/>
                              <a:gd name="T72" fmla="+- 0 10451 10388"/>
                              <a:gd name="T73" fmla="*/ T72 w 62"/>
                              <a:gd name="T74" fmla="+- 0 16063 16053"/>
                              <a:gd name="T75" fmla="*/ 16063 h 93"/>
                              <a:gd name="T76" fmla="+- 0 10441 10388"/>
                              <a:gd name="T77" fmla="*/ T76 w 62"/>
                              <a:gd name="T78" fmla="+- 0 16056 16053"/>
                              <a:gd name="T79" fmla="*/ 16056 h 93"/>
                              <a:gd name="T80" fmla="+- 0 10433 10388"/>
                              <a:gd name="T81" fmla="*/ T80 w 62"/>
                              <a:gd name="T82" fmla="+- 0 16053 16053"/>
                              <a:gd name="T83" fmla="*/ 16053 h 9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62" h="93">
                                <a:moveTo>
                                  <a:pt x="45" y="0"/>
                                </a:moveTo>
                                <a:lnTo>
                                  <a:pt x="34" y="0"/>
                                </a:lnTo>
                                <a:lnTo>
                                  <a:pt x="24" y="1"/>
                                </a:lnTo>
                                <a:lnTo>
                                  <a:pt x="7" y="12"/>
                                </a:lnTo>
                                <a:lnTo>
                                  <a:pt x="0" y="35"/>
                                </a:lnTo>
                                <a:lnTo>
                                  <a:pt x="14" y="50"/>
                                </a:lnTo>
                                <a:lnTo>
                                  <a:pt x="34" y="59"/>
                                </a:lnTo>
                                <a:lnTo>
                                  <a:pt x="44" y="68"/>
                                </a:lnTo>
                                <a:lnTo>
                                  <a:pt x="44" y="73"/>
                                </a:lnTo>
                                <a:lnTo>
                                  <a:pt x="39" y="77"/>
                                </a:lnTo>
                                <a:lnTo>
                                  <a:pt x="58" y="77"/>
                                </a:lnTo>
                                <a:lnTo>
                                  <a:pt x="62" y="57"/>
                                </a:lnTo>
                                <a:lnTo>
                                  <a:pt x="47" y="44"/>
                                </a:lnTo>
                                <a:lnTo>
                                  <a:pt x="28" y="36"/>
                                </a:lnTo>
                                <a:lnTo>
                                  <a:pt x="19" y="27"/>
                                </a:lnTo>
                                <a:lnTo>
                                  <a:pt x="19" y="20"/>
                                </a:lnTo>
                                <a:lnTo>
                                  <a:pt x="28" y="17"/>
                                </a:lnTo>
                                <a:lnTo>
                                  <a:pt x="62" y="17"/>
                                </a:lnTo>
                                <a:lnTo>
                                  <a:pt x="63" y="10"/>
                                </a:lnTo>
                                <a:lnTo>
                                  <a:pt x="53" y="3"/>
                                </a:lnTo>
                                <a:lnTo>
                                  <a:pt x="45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" name="Freeform 120"/>
                        <wps:cNvSpPr>
                          <a:spLocks/>
                        </wps:cNvSpPr>
                        <wps:spPr bwMode="auto">
                          <a:xfrm>
                            <a:off x="10388" y="16053"/>
                            <a:ext cx="62" cy="93"/>
                          </a:xfrm>
                          <a:custGeom>
                            <a:avLst/>
                            <a:gdLst>
                              <a:gd name="T0" fmla="+- 0 10450 10388"/>
                              <a:gd name="T1" fmla="*/ T0 w 62"/>
                              <a:gd name="T2" fmla="+- 0 16070 16053"/>
                              <a:gd name="T3" fmla="*/ 16070 h 93"/>
                              <a:gd name="T4" fmla="+- 0 10430 10388"/>
                              <a:gd name="T5" fmla="*/ T4 w 62"/>
                              <a:gd name="T6" fmla="+- 0 16070 16053"/>
                              <a:gd name="T7" fmla="*/ 16070 h 93"/>
                              <a:gd name="T8" fmla="+- 0 10437 10388"/>
                              <a:gd name="T9" fmla="*/ T8 w 62"/>
                              <a:gd name="T10" fmla="+- 0 16073 16053"/>
                              <a:gd name="T11" fmla="*/ 16073 h 93"/>
                              <a:gd name="T12" fmla="+- 0 10449 10388"/>
                              <a:gd name="T13" fmla="*/ T12 w 62"/>
                              <a:gd name="T14" fmla="+- 0 16079 16053"/>
                              <a:gd name="T15" fmla="*/ 16079 h 93"/>
                              <a:gd name="T16" fmla="+- 0 10450 10388"/>
                              <a:gd name="T17" fmla="*/ T16 w 62"/>
                              <a:gd name="T18" fmla="+- 0 16070 16053"/>
                              <a:gd name="T19" fmla="*/ 16070 h 9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2" h="93">
                                <a:moveTo>
                                  <a:pt x="62" y="17"/>
                                </a:moveTo>
                                <a:lnTo>
                                  <a:pt x="42" y="17"/>
                                </a:lnTo>
                                <a:lnTo>
                                  <a:pt x="49" y="20"/>
                                </a:lnTo>
                                <a:lnTo>
                                  <a:pt x="61" y="26"/>
                                </a:lnTo>
                                <a:lnTo>
                                  <a:pt x="62" y="17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36" name="Group 115"/>
                      <wpg:cNvGrpSpPr>
                        <a:grpSpLocks/>
                      </wpg:cNvGrpSpPr>
                      <wpg:grpSpPr bwMode="auto">
                        <a:xfrm>
                          <a:off x="10380" y="15832"/>
                          <a:ext cx="171" cy="179"/>
                          <a:chOff x="10380" y="15832"/>
                          <a:chExt cx="171" cy="179"/>
                        </a:xfrm>
                      </wpg:grpSpPr>
                      <wps:wsp>
                        <wps:cNvPr id="137" name="Freeform 118"/>
                        <wps:cNvSpPr>
                          <a:spLocks/>
                        </wps:cNvSpPr>
                        <wps:spPr bwMode="auto">
                          <a:xfrm>
                            <a:off x="10380" y="15832"/>
                            <a:ext cx="171" cy="179"/>
                          </a:xfrm>
                          <a:custGeom>
                            <a:avLst/>
                            <a:gdLst>
                              <a:gd name="T0" fmla="+- 0 10380 10380"/>
                              <a:gd name="T1" fmla="*/ T0 w 171"/>
                              <a:gd name="T2" fmla="+- 0 15832 15832"/>
                              <a:gd name="T3" fmla="*/ 15832 h 179"/>
                              <a:gd name="T4" fmla="+- 0 10380 10380"/>
                              <a:gd name="T5" fmla="*/ T4 w 171"/>
                              <a:gd name="T6" fmla="+- 0 16012 15832"/>
                              <a:gd name="T7" fmla="*/ 16012 h 179"/>
                              <a:gd name="T8" fmla="+- 0 10418 10380"/>
                              <a:gd name="T9" fmla="*/ T8 w 171"/>
                              <a:gd name="T10" fmla="+- 0 16012 15832"/>
                              <a:gd name="T11" fmla="*/ 16012 h 179"/>
                              <a:gd name="T12" fmla="+- 0 10418 10380"/>
                              <a:gd name="T13" fmla="*/ T12 w 171"/>
                              <a:gd name="T14" fmla="+- 0 15970 15832"/>
                              <a:gd name="T15" fmla="*/ 15970 h 179"/>
                              <a:gd name="T16" fmla="+- 0 10509 10380"/>
                              <a:gd name="T17" fmla="*/ T16 w 171"/>
                              <a:gd name="T18" fmla="+- 0 15970 15832"/>
                              <a:gd name="T19" fmla="*/ 15970 h 179"/>
                              <a:gd name="T20" fmla="+- 0 10501 10380"/>
                              <a:gd name="T21" fmla="*/ T20 w 171"/>
                              <a:gd name="T22" fmla="+- 0 15961 15832"/>
                              <a:gd name="T23" fmla="*/ 15961 h 179"/>
                              <a:gd name="T24" fmla="+- 0 10517 10380"/>
                              <a:gd name="T25" fmla="*/ T24 w 171"/>
                              <a:gd name="T26" fmla="+- 0 15949 15832"/>
                              <a:gd name="T27" fmla="*/ 15949 h 179"/>
                              <a:gd name="T28" fmla="+- 0 10529 10380"/>
                              <a:gd name="T29" fmla="*/ T28 w 171"/>
                              <a:gd name="T30" fmla="+- 0 15932 15832"/>
                              <a:gd name="T31" fmla="*/ 15932 h 179"/>
                              <a:gd name="T32" fmla="+- 0 10529 10380"/>
                              <a:gd name="T33" fmla="*/ T32 w 171"/>
                              <a:gd name="T34" fmla="+- 0 15932 15832"/>
                              <a:gd name="T35" fmla="*/ 15932 h 179"/>
                              <a:gd name="T36" fmla="+- 0 10418 10380"/>
                              <a:gd name="T37" fmla="*/ T36 w 171"/>
                              <a:gd name="T38" fmla="+- 0 15932 15832"/>
                              <a:gd name="T39" fmla="*/ 15932 h 179"/>
                              <a:gd name="T40" fmla="+- 0 10418 10380"/>
                              <a:gd name="T41" fmla="*/ T40 w 171"/>
                              <a:gd name="T42" fmla="+- 0 15871 15832"/>
                              <a:gd name="T43" fmla="*/ 15871 h 179"/>
                              <a:gd name="T44" fmla="+- 0 10527 10380"/>
                              <a:gd name="T45" fmla="*/ T44 w 171"/>
                              <a:gd name="T46" fmla="+- 0 15871 15832"/>
                              <a:gd name="T47" fmla="*/ 15871 h 179"/>
                              <a:gd name="T48" fmla="+- 0 10524 10380"/>
                              <a:gd name="T49" fmla="*/ T48 w 171"/>
                              <a:gd name="T50" fmla="+- 0 15865 15832"/>
                              <a:gd name="T51" fmla="*/ 15865 h 179"/>
                              <a:gd name="T52" fmla="+- 0 10511 10380"/>
                              <a:gd name="T53" fmla="*/ T52 w 171"/>
                              <a:gd name="T54" fmla="+- 0 15849 15832"/>
                              <a:gd name="T55" fmla="*/ 15849 h 179"/>
                              <a:gd name="T56" fmla="+- 0 10494 10380"/>
                              <a:gd name="T57" fmla="*/ T56 w 171"/>
                              <a:gd name="T58" fmla="+- 0 15838 15832"/>
                              <a:gd name="T59" fmla="*/ 15838 h 179"/>
                              <a:gd name="T60" fmla="+- 0 10474 10380"/>
                              <a:gd name="T61" fmla="*/ T60 w 171"/>
                              <a:gd name="T62" fmla="+- 0 15833 15832"/>
                              <a:gd name="T63" fmla="*/ 15833 h 179"/>
                              <a:gd name="T64" fmla="+- 0 10380 10380"/>
                              <a:gd name="T65" fmla="*/ T64 w 171"/>
                              <a:gd name="T66" fmla="+- 0 15832 15832"/>
                              <a:gd name="T67" fmla="*/ 15832 h 1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71" h="179">
                                <a:moveTo>
                                  <a:pt x="0" y="0"/>
                                </a:moveTo>
                                <a:lnTo>
                                  <a:pt x="0" y="180"/>
                                </a:lnTo>
                                <a:lnTo>
                                  <a:pt x="38" y="180"/>
                                </a:lnTo>
                                <a:lnTo>
                                  <a:pt x="38" y="138"/>
                                </a:lnTo>
                                <a:lnTo>
                                  <a:pt x="129" y="138"/>
                                </a:lnTo>
                                <a:lnTo>
                                  <a:pt x="121" y="129"/>
                                </a:lnTo>
                                <a:lnTo>
                                  <a:pt x="137" y="117"/>
                                </a:lnTo>
                                <a:lnTo>
                                  <a:pt x="149" y="100"/>
                                </a:lnTo>
                                <a:lnTo>
                                  <a:pt x="38" y="100"/>
                                </a:lnTo>
                                <a:lnTo>
                                  <a:pt x="38" y="39"/>
                                </a:lnTo>
                                <a:lnTo>
                                  <a:pt x="147" y="39"/>
                                </a:lnTo>
                                <a:lnTo>
                                  <a:pt x="144" y="33"/>
                                </a:lnTo>
                                <a:lnTo>
                                  <a:pt x="131" y="17"/>
                                </a:lnTo>
                                <a:lnTo>
                                  <a:pt x="114" y="6"/>
                                </a:lnTo>
                                <a:lnTo>
                                  <a:pt x="94" y="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8" name="Freeform 117"/>
                        <wps:cNvSpPr>
                          <a:spLocks/>
                        </wps:cNvSpPr>
                        <wps:spPr bwMode="auto">
                          <a:xfrm>
                            <a:off x="10380" y="15832"/>
                            <a:ext cx="171" cy="179"/>
                          </a:xfrm>
                          <a:custGeom>
                            <a:avLst/>
                            <a:gdLst>
                              <a:gd name="T0" fmla="+- 0 10509 10380"/>
                              <a:gd name="T1" fmla="*/ T0 w 171"/>
                              <a:gd name="T2" fmla="+- 0 15970 15832"/>
                              <a:gd name="T3" fmla="*/ 15970 h 179"/>
                              <a:gd name="T4" fmla="+- 0 10456 10380"/>
                              <a:gd name="T5" fmla="*/ T4 w 171"/>
                              <a:gd name="T6" fmla="+- 0 15970 15832"/>
                              <a:gd name="T7" fmla="*/ 15970 h 179"/>
                              <a:gd name="T8" fmla="+- 0 10497 10380"/>
                              <a:gd name="T9" fmla="*/ T8 w 171"/>
                              <a:gd name="T10" fmla="+- 0 16012 15832"/>
                              <a:gd name="T11" fmla="*/ 16012 h 179"/>
                              <a:gd name="T12" fmla="+- 0 10551 10380"/>
                              <a:gd name="T13" fmla="*/ T12 w 171"/>
                              <a:gd name="T14" fmla="+- 0 16012 15832"/>
                              <a:gd name="T15" fmla="*/ 16012 h 179"/>
                              <a:gd name="T16" fmla="+- 0 10509 10380"/>
                              <a:gd name="T17" fmla="*/ T16 w 171"/>
                              <a:gd name="T18" fmla="+- 0 15970 15832"/>
                              <a:gd name="T19" fmla="*/ 15970 h 1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1" h="179">
                                <a:moveTo>
                                  <a:pt x="129" y="138"/>
                                </a:moveTo>
                                <a:lnTo>
                                  <a:pt x="76" y="138"/>
                                </a:lnTo>
                                <a:lnTo>
                                  <a:pt x="117" y="180"/>
                                </a:lnTo>
                                <a:lnTo>
                                  <a:pt x="171" y="180"/>
                                </a:lnTo>
                                <a:lnTo>
                                  <a:pt x="129" y="138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" name="Freeform 116"/>
                        <wps:cNvSpPr>
                          <a:spLocks/>
                        </wps:cNvSpPr>
                        <wps:spPr bwMode="auto">
                          <a:xfrm>
                            <a:off x="10380" y="15832"/>
                            <a:ext cx="171" cy="179"/>
                          </a:xfrm>
                          <a:custGeom>
                            <a:avLst/>
                            <a:gdLst>
                              <a:gd name="T0" fmla="+- 0 10527 10380"/>
                              <a:gd name="T1" fmla="*/ T0 w 171"/>
                              <a:gd name="T2" fmla="+- 0 15871 15832"/>
                              <a:gd name="T3" fmla="*/ 15871 h 179"/>
                              <a:gd name="T4" fmla="+- 0 10468 10380"/>
                              <a:gd name="T5" fmla="*/ T4 w 171"/>
                              <a:gd name="T6" fmla="+- 0 15871 15832"/>
                              <a:gd name="T7" fmla="*/ 15871 h 179"/>
                              <a:gd name="T8" fmla="+- 0 10488 10380"/>
                              <a:gd name="T9" fmla="*/ T8 w 171"/>
                              <a:gd name="T10" fmla="+- 0 15878 15832"/>
                              <a:gd name="T11" fmla="*/ 15878 h 179"/>
                              <a:gd name="T12" fmla="+- 0 10498 10380"/>
                              <a:gd name="T13" fmla="*/ T12 w 171"/>
                              <a:gd name="T14" fmla="+- 0 15897 15832"/>
                              <a:gd name="T15" fmla="*/ 15897 h 179"/>
                              <a:gd name="T16" fmla="+- 0 10492 10380"/>
                              <a:gd name="T17" fmla="*/ T16 w 171"/>
                              <a:gd name="T18" fmla="+- 0 15920 15832"/>
                              <a:gd name="T19" fmla="*/ 15920 h 179"/>
                              <a:gd name="T20" fmla="+- 0 10474 10380"/>
                              <a:gd name="T21" fmla="*/ T20 w 171"/>
                              <a:gd name="T22" fmla="+- 0 15931 15832"/>
                              <a:gd name="T23" fmla="*/ 15931 h 179"/>
                              <a:gd name="T24" fmla="+- 0 10468 10380"/>
                              <a:gd name="T25" fmla="*/ T24 w 171"/>
                              <a:gd name="T26" fmla="+- 0 15932 15832"/>
                              <a:gd name="T27" fmla="*/ 15932 h 179"/>
                              <a:gd name="T28" fmla="+- 0 10529 10380"/>
                              <a:gd name="T29" fmla="*/ T28 w 171"/>
                              <a:gd name="T30" fmla="+- 0 15932 15832"/>
                              <a:gd name="T31" fmla="*/ 15932 h 179"/>
                              <a:gd name="T32" fmla="+- 0 10536 10380"/>
                              <a:gd name="T33" fmla="*/ T32 w 171"/>
                              <a:gd name="T34" fmla="+- 0 15912 15832"/>
                              <a:gd name="T35" fmla="*/ 15912 h 179"/>
                              <a:gd name="T36" fmla="+- 0 10533 10380"/>
                              <a:gd name="T37" fmla="*/ T36 w 171"/>
                              <a:gd name="T38" fmla="+- 0 15886 15832"/>
                              <a:gd name="T39" fmla="*/ 15886 h 179"/>
                              <a:gd name="T40" fmla="+- 0 10527 10380"/>
                              <a:gd name="T41" fmla="*/ T40 w 171"/>
                              <a:gd name="T42" fmla="+- 0 15871 15832"/>
                              <a:gd name="T43" fmla="*/ 15871 h 1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71" h="179">
                                <a:moveTo>
                                  <a:pt x="147" y="39"/>
                                </a:moveTo>
                                <a:lnTo>
                                  <a:pt x="88" y="39"/>
                                </a:lnTo>
                                <a:lnTo>
                                  <a:pt x="108" y="46"/>
                                </a:lnTo>
                                <a:lnTo>
                                  <a:pt x="118" y="65"/>
                                </a:lnTo>
                                <a:lnTo>
                                  <a:pt x="112" y="88"/>
                                </a:lnTo>
                                <a:lnTo>
                                  <a:pt x="94" y="99"/>
                                </a:lnTo>
                                <a:lnTo>
                                  <a:pt x="88" y="100"/>
                                </a:lnTo>
                                <a:lnTo>
                                  <a:pt x="149" y="100"/>
                                </a:lnTo>
                                <a:lnTo>
                                  <a:pt x="156" y="80"/>
                                </a:lnTo>
                                <a:lnTo>
                                  <a:pt x="153" y="54"/>
                                </a:lnTo>
                                <a:lnTo>
                                  <a:pt x="147" y="39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40" name="Group 112"/>
                      <wpg:cNvGrpSpPr>
                        <a:grpSpLocks/>
                      </wpg:cNvGrpSpPr>
                      <wpg:grpSpPr bwMode="auto">
                        <a:xfrm>
                          <a:off x="10586" y="15832"/>
                          <a:ext cx="161" cy="183"/>
                          <a:chOff x="10586" y="15832"/>
                          <a:chExt cx="161" cy="183"/>
                        </a:xfrm>
                      </wpg:grpSpPr>
                      <wps:wsp>
                        <wps:cNvPr id="141" name="Freeform 114"/>
                        <wps:cNvSpPr>
                          <a:spLocks/>
                        </wps:cNvSpPr>
                        <wps:spPr bwMode="auto">
                          <a:xfrm>
                            <a:off x="10586" y="15832"/>
                            <a:ext cx="161" cy="183"/>
                          </a:xfrm>
                          <a:custGeom>
                            <a:avLst/>
                            <a:gdLst>
                              <a:gd name="T0" fmla="+- 0 10626 10586"/>
                              <a:gd name="T1" fmla="*/ T0 w 161"/>
                              <a:gd name="T2" fmla="+- 0 15832 15832"/>
                              <a:gd name="T3" fmla="*/ 15832 h 183"/>
                              <a:gd name="T4" fmla="+- 0 10586 10586"/>
                              <a:gd name="T5" fmla="*/ T4 w 161"/>
                              <a:gd name="T6" fmla="+- 0 15832 15832"/>
                              <a:gd name="T7" fmla="*/ 15832 h 183"/>
                              <a:gd name="T8" fmla="+- 0 10660 10586"/>
                              <a:gd name="T9" fmla="*/ T8 w 161"/>
                              <a:gd name="T10" fmla="+- 0 16015 15832"/>
                              <a:gd name="T11" fmla="*/ 16015 h 183"/>
                              <a:gd name="T12" fmla="+- 0 10673 10586"/>
                              <a:gd name="T13" fmla="*/ T12 w 161"/>
                              <a:gd name="T14" fmla="+- 0 16015 15832"/>
                              <a:gd name="T15" fmla="*/ 16015 h 183"/>
                              <a:gd name="T16" fmla="+- 0 10707 10586"/>
                              <a:gd name="T17" fmla="*/ T16 w 161"/>
                              <a:gd name="T18" fmla="+- 0 15932 15832"/>
                              <a:gd name="T19" fmla="*/ 15932 h 183"/>
                              <a:gd name="T20" fmla="+- 0 10666 10586"/>
                              <a:gd name="T21" fmla="*/ T20 w 161"/>
                              <a:gd name="T22" fmla="+- 0 15932 15832"/>
                              <a:gd name="T23" fmla="*/ 15932 h 183"/>
                              <a:gd name="T24" fmla="+- 0 10626 10586"/>
                              <a:gd name="T25" fmla="*/ T24 w 161"/>
                              <a:gd name="T26" fmla="+- 0 15832 15832"/>
                              <a:gd name="T27" fmla="*/ 15832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61" h="183">
                                <a:moveTo>
                                  <a:pt x="40" y="0"/>
                                </a:moveTo>
                                <a:lnTo>
                                  <a:pt x="0" y="0"/>
                                </a:lnTo>
                                <a:lnTo>
                                  <a:pt x="74" y="183"/>
                                </a:lnTo>
                                <a:lnTo>
                                  <a:pt x="87" y="183"/>
                                </a:lnTo>
                                <a:lnTo>
                                  <a:pt x="121" y="100"/>
                                </a:lnTo>
                                <a:lnTo>
                                  <a:pt x="80" y="100"/>
                                </a:lnTo>
                                <a:lnTo>
                                  <a:pt x="40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Freeform 113"/>
                        <wps:cNvSpPr>
                          <a:spLocks/>
                        </wps:cNvSpPr>
                        <wps:spPr bwMode="auto">
                          <a:xfrm>
                            <a:off x="10586" y="15832"/>
                            <a:ext cx="161" cy="183"/>
                          </a:xfrm>
                          <a:custGeom>
                            <a:avLst/>
                            <a:gdLst>
                              <a:gd name="T0" fmla="+- 0 10747 10586"/>
                              <a:gd name="T1" fmla="*/ T0 w 161"/>
                              <a:gd name="T2" fmla="+- 0 15832 15832"/>
                              <a:gd name="T3" fmla="*/ 15832 h 183"/>
                              <a:gd name="T4" fmla="+- 0 10706 10586"/>
                              <a:gd name="T5" fmla="*/ T4 w 161"/>
                              <a:gd name="T6" fmla="+- 0 15832 15832"/>
                              <a:gd name="T7" fmla="*/ 15832 h 183"/>
                              <a:gd name="T8" fmla="+- 0 10666 10586"/>
                              <a:gd name="T9" fmla="*/ T8 w 161"/>
                              <a:gd name="T10" fmla="+- 0 15932 15832"/>
                              <a:gd name="T11" fmla="*/ 15932 h 183"/>
                              <a:gd name="T12" fmla="+- 0 10707 10586"/>
                              <a:gd name="T13" fmla="*/ T12 w 161"/>
                              <a:gd name="T14" fmla="+- 0 15932 15832"/>
                              <a:gd name="T15" fmla="*/ 15932 h 183"/>
                              <a:gd name="T16" fmla="+- 0 10747 10586"/>
                              <a:gd name="T17" fmla="*/ T16 w 161"/>
                              <a:gd name="T18" fmla="+- 0 15832 15832"/>
                              <a:gd name="T19" fmla="*/ 15832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1" h="183">
                                <a:moveTo>
                                  <a:pt x="161" y="0"/>
                                </a:moveTo>
                                <a:lnTo>
                                  <a:pt x="120" y="0"/>
                                </a:lnTo>
                                <a:lnTo>
                                  <a:pt x="80" y="100"/>
                                </a:lnTo>
                                <a:lnTo>
                                  <a:pt x="121" y="100"/>
                                </a:lnTo>
                                <a:lnTo>
                                  <a:pt x="161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43" name="Group 108"/>
                      <wpg:cNvGrpSpPr>
                        <a:grpSpLocks/>
                      </wpg:cNvGrpSpPr>
                      <wpg:grpSpPr bwMode="auto">
                        <a:xfrm>
                          <a:off x="10790" y="15831"/>
                          <a:ext cx="168" cy="183"/>
                          <a:chOff x="10790" y="15831"/>
                          <a:chExt cx="168" cy="183"/>
                        </a:xfrm>
                      </wpg:grpSpPr>
                      <wps:wsp>
                        <wps:cNvPr id="144" name="Freeform 111"/>
                        <wps:cNvSpPr>
                          <a:spLocks/>
                        </wps:cNvSpPr>
                        <wps:spPr bwMode="auto">
                          <a:xfrm>
                            <a:off x="10790" y="15831"/>
                            <a:ext cx="168" cy="183"/>
                          </a:xfrm>
                          <a:custGeom>
                            <a:avLst/>
                            <a:gdLst>
                              <a:gd name="T0" fmla="+- 0 10897 10790"/>
                              <a:gd name="T1" fmla="*/ T0 w 168"/>
                              <a:gd name="T2" fmla="+- 0 15831 15831"/>
                              <a:gd name="T3" fmla="*/ 15831 h 183"/>
                              <a:gd name="T4" fmla="+- 0 10827 10790"/>
                              <a:gd name="T5" fmla="*/ T4 w 168"/>
                              <a:gd name="T6" fmla="+- 0 15849 15831"/>
                              <a:gd name="T7" fmla="*/ 15849 h 183"/>
                              <a:gd name="T8" fmla="+- 0 10790 10790"/>
                              <a:gd name="T9" fmla="*/ T8 w 168"/>
                              <a:gd name="T10" fmla="+- 0 15918 15831"/>
                              <a:gd name="T11" fmla="*/ 15918 h 183"/>
                              <a:gd name="T12" fmla="+- 0 10792 10790"/>
                              <a:gd name="T13" fmla="*/ T12 w 168"/>
                              <a:gd name="T14" fmla="+- 0 15942 15831"/>
                              <a:gd name="T15" fmla="*/ 15942 h 183"/>
                              <a:gd name="T16" fmla="+- 0 10824 10790"/>
                              <a:gd name="T17" fmla="*/ T16 w 168"/>
                              <a:gd name="T18" fmla="+- 0 15997 15831"/>
                              <a:gd name="T19" fmla="*/ 15997 h 183"/>
                              <a:gd name="T20" fmla="+- 0 10865 10790"/>
                              <a:gd name="T21" fmla="*/ T20 w 168"/>
                              <a:gd name="T22" fmla="+- 0 16014 15831"/>
                              <a:gd name="T23" fmla="*/ 16014 h 183"/>
                              <a:gd name="T24" fmla="+- 0 10892 10790"/>
                              <a:gd name="T25" fmla="*/ T24 w 168"/>
                              <a:gd name="T26" fmla="+- 0 16013 15831"/>
                              <a:gd name="T27" fmla="*/ 16013 h 183"/>
                              <a:gd name="T28" fmla="+- 0 10914 10790"/>
                              <a:gd name="T29" fmla="*/ T28 w 168"/>
                              <a:gd name="T30" fmla="+- 0 16008 15831"/>
                              <a:gd name="T31" fmla="*/ 16008 h 183"/>
                              <a:gd name="T32" fmla="+- 0 10931 10790"/>
                              <a:gd name="T33" fmla="*/ T32 w 168"/>
                              <a:gd name="T34" fmla="+- 0 16001 15831"/>
                              <a:gd name="T35" fmla="*/ 16001 h 183"/>
                              <a:gd name="T36" fmla="+- 0 10945 10790"/>
                              <a:gd name="T37" fmla="*/ T36 w 168"/>
                              <a:gd name="T38" fmla="+- 0 15991 15831"/>
                              <a:gd name="T39" fmla="*/ 15991 h 183"/>
                              <a:gd name="T40" fmla="+- 0 10940 10790"/>
                              <a:gd name="T41" fmla="*/ T40 w 168"/>
                              <a:gd name="T42" fmla="+- 0 15978 15831"/>
                              <a:gd name="T43" fmla="*/ 15978 h 183"/>
                              <a:gd name="T44" fmla="+- 0 10898 10790"/>
                              <a:gd name="T45" fmla="*/ T44 w 168"/>
                              <a:gd name="T46" fmla="+- 0 15978 15831"/>
                              <a:gd name="T47" fmla="*/ 15978 h 183"/>
                              <a:gd name="T48" fmla="+- 0 10869 10790"/>
                              <a:gd name="T49" fmla="*/ T48 w 168"/>
                              <a:gd name="T50" fmla="+- 0 15975 15831"/>
                              <a:gd name="T51" fmla="*/ 15975 h 183"/>
                              <a:gd name="T52" fmla="+- 0 10849 10790"/>
                              <a:gd name="T53" fmla="*/ T52 w 168"/>
                              <a:gd name="T54" fmla="+- 0 15965 15831"/>
                              <a:gd name="T55" fmla="*/ 15965 h 183"/>
                              <a:gd name="T56" fmla="+- 0 10837 10790"/>
                              <a:gd name="T57" fmla="*/ T56 w 168"/>
                              <a:gd name="T58" fmla="+- 0 15950 15831"/>
                              <a:gd name="T59" fmla="*/ 15950 h 183"/>
                              <a:gd name="T60" fmla="+- 0 10832 10790"/>
                              <a:gd name="T61" fmla="*/ T60 w 168"/>
                              <a:gd name="T62" fmla="+- 0 15934 15831"/>
                              <a:gd name="T63" fmla="*/ 15934 h 183"/>
                              <a:gd name="T64" fmla="+- 0 10832 10790"/>
                              <a:gd name="T65" fmla="*/ T64 w 168"/>
                              <a:gd name="T66" fmla="+- 0 15927 15831"/>
                              <a:gd name="T67" fmla="*/ 15927 h 183"/>
                              <a:gd name="T68" fmla="+- 0 10957 10790"/>
                              <a:gd name="T69" fmla="*/ T68 w 168"/>
                              <a:gd name="T70" fmla="+- 0 15927 15831"/>
                              <a:gd name="T71" fmla="*/ 15927 h 183"/>
                              <a:gd name="T72" fmla="+- 0 10958 10790"/>
                              <a:gd name="T73" fmla="*/ T72 w 168"/>
                              <a:gd name="T74" fmla="+- 0 15904 15831"/>
                              <a:gd name="T75" fmla="*/ 15904 h 183"/>
                              <a:gd name="T76" fmla="+- 0 10957 10790"/>
                              <a:gd name="T77" fmla="*/ T76 w 168"/>
                              <a:gd name="T78" fmla="+- 0 15895 15831"/>
                              <a:gd name="T79" fmla="*/ 15895 h 183"/>
                              <a:gd name="T80" fmla="+- 0 10837 10790"/>
                              <a:gd name="T81" fmla="*/ T80 w 168"/>
                              <a:gd name="T82" fmla="+- 0 15895 15831"/>
                              <a:gd name="T83" fmla="*/ 15895 h 183"/>
                              <a:gd name="T84" fmla="+- 0 10850 10790"/>
                              <a:gd name="T85" fmla="*/ T84 w 168"/>
                              <a:gd name="T86" fmla="+- 0 15875 15831"/>
                              <a:gd name="T87" fmla="*/ 15875 h 183"/>
                              <a:gd name="T88" fmla="+- 0 10868 10790"/>
                              <a:gd name="T89" fmla="*/ T88 w 168"/>
                              <a:gd name="T90" fmla="+- 0 15866 15831"/>
                              <a:gd name="T91" fmla="*/ 15866 h 183"/>
                              <a:gd name="T92" fmla="+- 0 10946 10790"/>
                              <a:gd name="T93" fmla="*/ T92 w 168"/>
                              <a:gd name="T94" fmla="+- 0 15866 15831"/>
                              <a:gd name="T95" fmla="*/ 15866 h 183"/>
                              <a:gd name="T96" fmla="+- 0 10945 10790"/>
                              <a:gd name="T97" fmla="*/ T96 w 168"/>
                              <a:gd name="T98" fmla="+- 0 15864 15831"/>
                              <a:gd name="T99" fmla="*/ 15864 h 183"/>
                              <a:gd name="T100" fmla="+- 0 10933 10790"/>
                              <a:gd name="T101" fmla="*/ T100 w 168"/>
                              <a:gd name="T102" fmla="+- 0 15849 15831"/>
                              <a:gd name="T103" fmla="*/ 15849 h 183"/>
                              <a:gd name="T104" fmla="+- 0 10916 10790"/>
                              <a:gd name="T105" fmla="*/ T104 w 168"/>
                              <a:gd name="T106" fmla="+- 0 15838 15831"/>
                              <a:gd name="T107" fmla="*/ 15838 h 183"/>
                              <a:gd name="T108" fmla="+- 0 10897 10790"/>
                              <a:gd name="T109" fmla="*/ T108 w 168"/>
                              <a:gd name="T110" fmla="+- 0 15831 15831"/>
                              <a:gd name="T111" fmla="*/ 15831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</a:cxnLst>
                            <a:rect l="0" t="0" r="r" b="b"/>
                            <a:pathLst>
                              <a:path w="168" h="183">
                                <a:moveTo>
                                  <a:pt x="107" y="0"/>
                                </a:moveTo>
                                <a:lnTo>
                                  <a:pt x="37" y="18"/>
                                </a:lnTo>
                                <a:lnTo>
                                  <a:pt x="0" y="87"/>
                                </a:lnTo>
                                <a:lnTo>
                                  <a:pt x="2" y="111"/>
                                </a:lnTo>
                                <a:lnTo>
                                  <a:pt x="34" y="166"/>
                                </a:lnTo>
                                <a:lnTo>
                                  <a:pt x="75" y="183"/>
                                </a:lnTo>
                                <a:lnTo>
                                  <a:pt x="102" y="182"/>
                                </a:lnTo>
                                <a:lnTo>
                                  <a:pt x="124" y="177"/>
                                </a:lnTo>
                                <a:lnTo>
                                  <a:pt x="141" y="170"/>
                                </a:lnTo>
                                <a:lnTo>
                                  <a:pt x="155" y="160"/>
                                </a:lnTo>
                                <a:lnTo>
                                  <a:pt x="150" y="147"/>
                                </a:lnTo>
                                <a:lnTo>
                                  <a:pt x="108" y="147"/>
                                </a:lnTo>
                                <a:lnTo>
                                  <a:pt x="79" y="144"/>
                                </a:lnTo>
                                <a:lnTo>
                                  <a:pt x="59" y="134"/>
                                </a:lnTo>
                                <a:lnTo>
                                  <a:pt x="47" y="119"/>
                                </a:lnTo>
                                <a:lnTo>
                                  <a:pt x="42" y="103"/>
                                </a:lnTo>
                                <a:lnTo>
                                  <a:pt x="42" y="96"/>
                                </a:lnTo>
                                <a:lnTo>
                                  <a:pt x="167" y="96"/>
                                </a:lnTo>
                                <a:lnTo>
                                  <a:pt x="168" y="73"/>
                                </a:lnTo>
                                <a:lnTo>
                                  <a:pt x="167" y="64"/>
                                </a:lnTo>
                                <a:lnTo>
                                  <a:pt x="47" y="64"/>
                                </a:lnTo>
                                <a:lnTo>
                                  <a:pt x="60" y="44"/>
                                </a:lnTo>
                                <a:lnTo>
                                  <a:pt x="78" y="35"/>
                                </a:lnTo>
                                <a:lnTo>
                                  <a:pt x="156" y="35"/>
                                </a:lnTo>
                                <a:lnTo>
                                  <a:pt x="155" y="33"/>
                                </a:lnTo>
                                <a:lnTo>
                                  <a:pt x="143" y="18"/>
                                </a:lnTo>
                                <a:lnTo>
                                  <a:pt x="126" y="7"/>
                                </a:lnTo>
                                <a:lnTo>
                                  <a:pt x="107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" name="Freeform 110"/>
                        <wps:cNvSpPr>
                          <a:spLocks/>
                        </wps:cNvSpPr>
                        <wps:spPr bwMode="auto">
                          <a:xfrm>
                            <a:off x="10790" y="15831"/>
                            <a:ext cx="168" cy="183"/>
                          </a:xfrm>
                          <a:custGeom>
                            <a:avLst/>
                            <a:gdLst>
                              <a:gd name="T0" fmla="+- 0 10932 10790"/>
                              <a:gd name="T1" fmla="*/ T0 w 168"/>
                              <a:gd name="T2" fmla="+- 0 15959 15831"/>
                              <a:gd name="T3" fmla="*/ 15959 h 183"/>
                              <a:gd name="T4" fmla="+- 0 10917 10790"/>
                              <a:gd name="T5" fmla="*/ T4 w 168"/>
                              <a:gd name="T6" fmla="+- 0 15970 15831"/>
                              <a:gd name="T7" fmla="*/ 15970 h 183"/>
                              <a:gd name="T8" fmla="+- 0 10898 10790"/>
                              <a:gd name="T9" fmla="*/ T8 w 168"/>
                              <a:gd name="T10" fmla="+- 0 15978 15831"/>
                              <a:gd name="T11" fmla="*/ 15978 h 183"/>
                              <a:gd name="T12" fmla="+- 0 10940 10790"/>
                              <a:gd name="T13" fmla="*/ T12 w 168"/>
                              <a:gd name="T14" fmla="+- 0 15978 15831"/>
                              <a:gd name="T15" fmla="*/ 15978 h 183"/>
                              <a:gd name="T16" fmla="+- 0 10932 10790"/>
                              <a:gd name="T17" fmla="*/ T16 w 168"/>
                              <a:gd name="T18" fmla="+- 0 15959 15831"/>
                              <a:gd name="T19" fmla="*/ 15959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8" h="183">
                                <a:moveTo>
                                  <a:pt x="142" y="128"/>
                                </a:moveTo>
                                <a:lnTo>
                                  <a:pt x="127" y="139"/>
                                </a:lnTo>
                                <a:lnTo>
                                  <a:pt x="108" y="147"/>
                                </a:lnTo>
                                <a:lnTo>
                                  <a:pt x="150" y="147"/>
                                </a:lnTo>
                                <a:lnTo>
                                  <a:pt x="142" y="128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" name="Freeform 109"/>
                        <wps:cNvSpPr>
                          <a:spLocks/>
                        </wps:cNvSpPr>
                        <wps:spPr bwMode="auto">
                          <a:xfrm>
                            <a:off x="10790" y="15831"/>
                            <a:ext cx="168" cy="183"/>
                          </a:xfrm>
                          <a:custGeom>
                            <a:avLst/>
                            <a:gdLst>
                              <a:gd name="T0" fmla="+- 0 10946 10790"/>
                              <a:gd name="T1" fmla="*/ T0 w 168"/>
                              <a:gd name="T2" fmla="+- 0 15866 15831"/>
                              <a:gd name="T3" fmla="*/ 15866 h 183"/>
                              <a:gd name="T4" fmla="+- 0 10868 10790"/>
                              <a:gd name="T5" fmla="*/ T4 w 168"/>
                              <a:gd name="T6" fmla="+- 0 15866 15831"/>
                              <a:gd name="T7" fmla="*/ 15866 h 183"/>
                              <a:gd name="T8" fmla="+- 0 10896 10790"/>
                              <a:gd name="T9" fmla="*/ T8 w 168"/>
                              <a:gd name="T10" fmla="+- 0 15869 15831"/>
                              <a:gd name="T11" fmla="*/ 15869 h 183"/>
                              <a:gd name="T12" fmla="+- 0 10912 10790"/>
                              <a:gd name="T13" fmla="*/ T12 w 168"/>
                              <a:gd name="T14" fmla="+- 0 15880 15831"/>
                              <a:gd name="T15" fmla="*/ 15880 h 183"/>
                              <a:gd name="T16" fmla="+- 0 10837 10790"/>
                              <a:gd name="T17" fmla="*/ T16 w 168"/>
                              <a:gd name="T18" fmla="+- 0 15895 15831"/>
                              <a:gd name="T19" fmla="*/ 15895 h 183"/>
                              <a:gd name="T20" fmla="+- 0 10957 10790"/>
                              <a:gd name="T21" fmla="*/ T20 w 168"/>
                              <a:gd name="T22" fmla="+- 0 15895 15831"/>
                              <a:gd name="T23" fmla="*/ 15895 h 183"/>
                              <a:gd name="T24" fmla="+- 0 10954 10790"/>
                              <a:gd name="T25" fmla="*/ T24 w 168"/>
                              <a:gd name="T26" fmla="+- 0 15883 15831"/>
                              <a:gd name="T27" fmla="*/ 15883 h 183"/>
                              <a:gd name="T28" fmla="+- 0 10946 10790"/>
                              <a:gd name="T29" fmla="*/ T28 w 168"/>
                              <a:gd name="T30" fmla="+- 0 15866 15831"/>
                              <a:gd name="T31" fmla="*/ 15866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68" h="183">
                                <a:moveTo>
                                  <a:pt x="156" y="35"/>
                                </a:moveTo>
                                <a:lnTo>
                                  <a:pt x="78" y="35"/>
                                </a:lnTo>
                                <a:lnTo>
                                  <a:pt x="106" y="38"/>
                                </a:lnTo>
                                <a:lnTo>
                                  <a:pt x="122" y="49"/>
                                </a:lnTo>
                                <a:lnTo>
                                  <a:pt x="47" y="64"/>
                                </a:lnTo>
                                <a:lnTo>
                                  <a:pt x="167" y="64"/>
                                </a:lnTo>
                                <a:lnTo>
                                  <a:pt x="164" y="52"/>
                                </a:lnTo>
                                <a:lnTo>
                                  <a:pt x="156" y="35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95451B2" id="Group 107" o:spid="_x0000_s1026" style="position:absolute;margin-left:518.5pt;margin-top:791.05pt;width:40.7pt;height:18.3pt;z-index:-251661824;mso-position-horizontal-relative:page;mso-position-vertical-relative:page" coordorigin="10370,15821" coordsize="814,3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">
              <v:group id="Group 144" o:spid="_x0000_s1027" style="position:absolute;left:11097;top:16055;width:77;height:90" coordorigin="11097,16055" coordsize="77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pZa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6GVZ2QCnf8CAAD//wMAUEsBAi0AFAAGAAgAAAAhANvh9svuAAAAhQEAABMAAAAAAAAA&#10;AAAAAAAAAAAAAFtDb250ZW50X1R5cGVzXS54bWxQSwECLQAUAAYACAAAACEAWvQsW78AAAAVAQAA&#10;CwAAAAAAAAAAAAAAAAAfAQAAX3JlbHMvLnJlbHNQSwECLQAUAAYACAAAACEAtbKWWsYAAADcAAAA&#10;DwAAAAAAAAAAAAAAAAAHAgAAZHJzL2Rvd25yZXYueG1sUEsFBgAAAAADAAMAtwAAAPoCAAAAAA==&#10;">
                <v:shape id="Freeform 146" o:spid="_x0000_s1028" style="position:absolute;left:11097;top:16055;width:77;height:90;visibility:visible;mso-wrap-style:square;v-text-anchor:top" coordsize="77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" path="m77,40l77,,58,r,21l33,21,12,28,,46,5,71,18,86r15,4l77,90r,-19l25,71,18,64r,-17l25,40r52,e" fillcolor="#f47920" stroked="f">
                  <v:path arrowok="t" o:connecttype="custom" o:connectlocs="77,16095;77,16055;58,16055;58,16076;33,16076;12,16083;0,16101;5,16126;18,16141;33,16145;77,16145;77,16126;25,16126;18,16119;18,16102;25,16095;77,16095" o:connectangles="0,0,0,0,0,0,0,0,0,0,0,0,0,0,0,0,0"/>
                </v:shape>
                <v:shape id="Freeform 145" o:spid="_x0000_s1029" style="position:absolute;left:11097;top:16055;width:77;height:90;visibility:visible;mso-wrap-style:square;v-text-anchor:top" coordsize="77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" path="m77,40r-19,l58,71r19,l77,40e" fillcolor="#f47920" stroked="f">
                  <v:path arrowok="t" o:connecttype="custom" o:connectlocs="77,16095;58,16095;58,16126;77,16126;77,16095" o:connectangles="0,0,0,0,0"/>
                </v:shape>
              </v:group>
              <v:group id="Group 141" o:spid="_x0000_s1030" style="position:absolute;left:11039;top:16055;width:21;height:121" coordorigin="11039,16055" coordsize="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">
                <v:shape id="Freeform 143" o:spid="_x0000_s1031" style="position:absolute;left:11039;top:16055;width:21;height:121;visibility:visible;mso-wrap-style:square;v-text-anchor:top" coordsize="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" path="m21,l2,r,90l21,90,21,e" fillcolor="#f47920" stroked="f">
                  <v:path arrowok="t" o:connecttype="custom" o:connectlocs="21,16055;2,16055;2,16145;21,16145;21,16055" o:connectangles="0,0,0,0,0"/>
                </v:shape>
                <v:shape id="Freeform 142" o:spid="_x0000_s1032" style="position:absolute;left:11039;top:16055;width:21;height:121;visibility:visible;mso-wrap-style:square;v-text-anchor:top" coordsize="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" path="m17,113r-12,l,118r,3l23,121r,-3l17,113e" fillcolor="#f47920" stroked="f">
                  <v:path arrowok="t" o:connecttype="custom" o:connectlocs="17,16168;5,16168;0,16173;0,16176;23,16176;23,16173;17,16168" o:connectangles="0,0,0,0,0,0,0"/>
                </v:shape>
              </v:group>
              <v:group id="Group 137" o:spid="_x0000_s1033" style="position:absolute;left:10919;top:16053;width:85;height:91" coordorigin="10919,16053" coordsize="85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gqCxAAAANw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yTP8PhMukJsfAAAA//8DAFBLAQItABQABgAIAAAAIQDb4fbL7gAAAIUBAAATAAAAAAAAAAAA&#10;AAAAAAAAAABbQ29udGVudF9UeXBlc10ueG1sUEsBAi0AFAAGAAgAAAAhAFr0LFu/AAAAFQEAAAsA&#10;AAAAAAAAAAAAAAAAHwEAAF9yZWxzLy5yZWxzUEsBAi0AFAAGAAgAAAAhALEmCoLEAAAA3AAAAA8A&#10;AAAAAAAAAAAAAAAABwIAAGRycy9kb3ducmV2LnhtbFBLBQYAAAAAAwADALcAAAD4AgAAAAA=&#10;">
                <v:shape id="Freeform 140" o:spid="_x0000_s1034" style="position:absolute;left:10919;top:16053;width:85;height:91;visibility:visible;mso-wrap-style:square;v-text-anchor:top" coordsize="85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" path="m10,65l8,85r17,6l52,92,69,81r4,-6l25,75,15,71,10,65e" fillcolor="#f47920" stroked="f">
                  <v:path arrowok="t" o:connecttype="custom" o:connectlocs="10,16118;8,16138;25,16144;52,16145;69,16134;73,16128;25,16128;15,16124;10,16118" o:connectangles="0,0,0,0,0,0,0,0,0"/>
                </v:shape>
                <v:shape id="Freeform 139" o:spid="_x0000_s1035" style="position:absolute;left:10919;top:16053;width:85;height:91;visibility:visible;mso-wrap-style:square;v-text-anchor:top" coordsize="85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" path="m76,20r-51,l36,20r20,9l64,49,55,67,33,75r40,l81,63,85,38,76,20e" fillcolor="#f47920" stroked="f">
                  <v:path arrowok="t" o:connecttype="custom" o:connectlocs="76,16073;25,16073;36,16073;56,16082;64,16102;55,16120;33,16128;73,16128;81,16116;85,16091;76,16073" o:connectangles="0,0,0,0,0,0,0,0,0,0,0"/>
                </v:shape>
                <v:shape id="Freeform 138" o:spid="_x0000_s1036" style="position:absolute;left:10919;top:16053;width:85;height:91;visibility:visible;mso-wrap-style:square;v-text-anchor:top" coordsize="85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" path="m36,l16,5,,17,10,29r6,-6l25,20r51,l75,19,59,5,36,e" fillcolor="#f47920" stroked="f">
                  <v:path arrowok="t" o:connecttype="custom" o:connectlocs="36,16053;16,16058;0,16070;10,16082;16,16076;25,16073;76,16073;75,16072;59,16058;36,16053" o:connectangles="0,0,0,0,0,0,0,0,0,0"/>
                </v:shape>
              </v:group>
              <v:group id="Group 134" o:spid="_x0000_s1037" style="position:absolute;left:10818;top:16055;width:84;height:90" coordorigin="10818,16055" coordsize="84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<v:shape id="Freeform 136" o:spid="_x0000_s1038" style="position:absolute;left:10818;top:16055;width:84;height:90;visibility:visible;mso-wrap-style:square;v-text-anchor:top" coordsize="84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" path="m84,71l,71,,90r84,l84,71e" fillcolor="#f47920" stroked="f">
                  <v:path arrowok="t" o:connecttype="custom" o:connectlocs="84,16126;0,16126;0,16145;84,16145;84,16126" o:connectangles="0,0,0,0,0"/>
                </v:shape>
                <v:shape id="Freeform 135" o:spid="_x0000_s1039" style="position:absolute;left:10818;top:16055;width:84;height:90;visibility:visible;mso-wrap-style:square;v-text-anchor:top" coordsize="84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" path="m51,l32,r,71l51,71,51,e" fillcolor="#f47920" stroked="f">
                  <v:path arrowok="t" o:connecttype="custom" o:connectlocs="51,16055;32,16055;32,16126;51,16126;51,16055" o:connectangles="0,0,0,0,0"/>
                </v:shape>
              </v:group>
              <v:group id="Group 131" o:spid="_x0000_s1040" style="position:absolute;left:10716;top:16057;width:76;height:88" coordorigin="10716,16057" coordsize="76,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WOn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mxh+nwkXyOMPAAAA//8DAFBLAQItABQABgAIAAAAIQDb4fbL7gAAAIUBAAATAAAAAAAAAAAA&#10;AAAAAAAAAABbQ29udGVudF9UeXBlc10ueG1sUEsBAi0AFAAGAAgAAAAhAFr0LFu/AAAAFQEAAAsA&#10;AAAAAAAAAAAAAAAAHwEAAF9yZWxzLy5yZWxzUEsBAi0AFAAGAAgAAAAhAG89Y6fEAAAA3AAAAA8A&#10;AAAAAAAAAAAAAAAABwIAAGRycy9kb3ducmV2LnhtbFBLBQYAAAAAAwADALcAAAD4AgAAAAA=&#10;">
                <v:shape id="Freeform 133" o:spid="_x0000_s1041" style="position:absolute;left:10716;top:16057;width:76;height:88;visibility:visible;mso-wrap-style:square;v-text-anchor:top" coordsize="76,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" path="m23,l7,13,,35,,88r20,l20,24r8,-9l70,15,68,12,51,2,23,e" fillcolor="#f47920" stroked="f">
                  <v:path arrowok="t" o:connecttype="custom" o:connectlocs="23,16057;7,16070;0,16092;0,16145;20,16145;20,16081;28,16072;70,16072;68,16069;51,16059;23,16057" o:connectangles="0,0,0,0,0,0,0,0,0,0,0"/>
                </v:shape>
                <v:shape id="Freeform 132" o:spid="_x0000_s1042" style="position:absolute;left:10716;top:16057;width:76;height:88;visibility:visible;mso-wrap-style:square;v-text-anchor:top" coordsize="76,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" path="m70,15r-21,l58,24r,64l77,88,76,28,70,15e" fillcolor="#f47920" stroked="f">
                  <v:path arrowok="t" o:connecttype="custom" o:connectlocs="70,16072;49,16072;58,16081;58,16145;77,16145;76,16085;70,16072" o:connectangles="0,0,0,0,0,0,0"/>
                </v:shape>
              </v:group>
              <v:group id="Group 127" o:spid="_x0000_s1043" style="position:absolute;left:10593;top:16055;width:85;height:90" coordorigin="10593,16055" coordsize="85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sA/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">
                <v:shape id="Freeform 130" o:spid="_x0000_s1044" style="position:absolute;left:10593;top:16055;width:85;height:90;visibility:visible;mso-wrap-style:square;v-text-anchor:top" coordsize="85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" path="m27,l,,25,26,15,31,7,43r,13l14,76,32,89r54,1l86,71r-53,l26,64r,-17l33,40r53,l86,21r-38,l27,e" fillcolor="#f47920" stroked="f">
                  <v:path arrowok="t" o:connecttype="custom" o:connectlocs="27,16055;0,16055;25,16081;15,16086;7,16098;7,16111;14,16131;32,16144;86,16145;86,16126;33,16126;26,16119;26,16102;33,16095;86,16095;86,16076;48,16076;27,16055" o:connectangles="0,0,0,0,0,0,0,0,0,0,0,0,0,0,0,0,0,0"/>
                </v:shape>
                <v:shape id="Freeform 129" o:spid="_x0000_s1045" style="position:absolute;left:10593;top:16055;width:85;height:90;visibility:visible;mso-wrap-style:square;v-text-anchor:top" coordsize="85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" path="m86,40r-20,l66,71r20,l86,40e" fillcolor="#f47920" stroked="f">
                  <v:path arrowok="t" o:connecttype="custom" o:connectlocs="86,16095;66,16095;66,16126;86,16126;86,16095" o:connectangles="0,0,0,0,0"/>
                </v:shape>
                <v:shape id="Freeform 128" o:spid="_x0000_s1046" style="position:absolute;left:10593;top:16055;width:85;height:90;visibility:visible;mso-wrap-style:square;v-text-anchor:top" coordsize="85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" path="m86,l66,r,21l86,21,86,e" fillcolor="#f47920" stroked="f">
                  <v:path arrowok="t" o:connecttype="custom" o:connectlocs="86,16055;66,16055;66,16076;86,16076;86,16055" o:connectangles="0,0,0,0,0"/>
                </v:shape>
              </v:group>
              <v:group id="Group 123" o:spid="_x0000_s1047" style="position:absolute;left:10485;top:16056;width:82;height:90" coordorigin="10485,16056" coordsize="82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<v:shape id="Freeform 126" o:spid="_x0000_s1048" style="position:absolute;left:10485;top:16056;width:82;height:90;visibility:visible;mso-wrap-style:square;v-text-anchor:top" coordsize="82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" path="m72,15r-18,l64,30,63,42,,42,2,64,12,81r18,9l56,86,73,74r1,-1l28,73,21,66r,-8l81,58r1,-2l80,30,72,15e" fillcolor="#f47920" stroked="f">
                  <v:path arrowok="t" o:connecttype="custom" o:connectlocs="72,16071;54,16071;64,16086;63,16098;0,16098;2,16120;12,16137;30,16146;56,16142;73,16130;74,16129;28,16129;21,16122;21,16114;81,16114;82,16112;80,16086;72,16071" o:connectangles="0,0,0,0,0,0,0,0,0,0,0,0,0,0,0,0,0,0"/>
                </v:shape>
                <v:shape id="Freeform 125" o:spid="_x0000_s1049" style="position:absolute;left:10485;top:16056;width:82;height:90;visibility:visible;mso-wrap-style:square;v-text-anchor:top" coordsize="82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" path="m81,58r-21,l56,69r-9,4l74,73,81,58e" fillcolor="#f47920" stroked="f">
                  <v:path arrowok="t" o:connecttype="custom" o:connectlocs="81,16114;60,16114;56,16125;47,16129;74,16129;81,16114" o:connectangles="0,0,0,0,0,0"/>
                </v:shape>
                <v:shape id="Freeform 124" o:spid="_x0000_s1050" style="position:absolute;left:10485;top:16056;width:82;height:90;visibility:visible;mso-wrap-style:square;v-text-anchor:top" coordsize="82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" path="m54,l27,1,10,7r3,19l18,21r8,-6l72,15,70,11,54,e" fillcolor="#f47920" stroked="f">
                  <v:path arrowok="t" o:connecttype="custom" o:connectlocs="54,16056;27,16057;10,16063;13,16082;18,16077;26,16071;72,16071;70,16067;54,16056" o:connectangles="0,0,0,0,0,0,0,0,0"/>
                </v:shape>
              </v:group>
              <v:group id="Group 119" o:spid="_x0000_s1051" style="position:absolute;left:10388;top:16053;width:62;height:93" coordorigin="10388,16053" coordsize="62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msN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">
                <v:shape id="Freeform 122" o:spid="_x0000_s1052" style="position:absolute;left:10388;top:16053;width:62;height:93;visibility:visible;mso-wrap-style:square;v-text-anchor:top" coordsize="62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" path="m7,69l3,84r16,8l42,93,57,81r1,-4l23,77,16,73,7,69e" fillcolor="#f47920" stroked="f">
                  <v:path arrowok="t" o:connecttype="custom" o:connectlocs="7,16122;3,16137;19,16145;42,16146;57,16134;58,16130;23,16130;16,16126;7,16122" o:connectangles="0,0,0,0,0,0,0,0,0"/>
                </v:shape>
                <v:shape id="Freeform 121" o:spid="_x0000_s1053" style="position:absolute;left:10388;top:16053;width:62;height:93;visibility:visible;mso-wrap-style:square;v-text-anchor:top" coordsize="62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" path="m45,l34,,24,1,7,12,,35,14,50r20,9l44,68r,5l39,77r19,l62,57,47,44,28,36,19,27r,-7l28,17r34,l63,10,53,3,45,e" fillcolor="#f47920" stroked="f">
                  <v:path arrowok="t" o:connecttype="custom" o:connectlocs="45,16053;34,16053;24,16054;7,16065;0,16088;14,16103;34,16112;44,16121;44,16126;39,16130;58,16130;62,16110;47,16097;28,16089;19,16080;19,16073;28,16070;62,16070;63,16063;53,16056;45,16053" o:connectangles="0,0,0,0,0,0,0,0,0,0,0,0,0,0,0,0,0,0,0,0,0"/>
                </v:shape>
                <v:shape id="Freeform 120" o:spid="_x0000_s1054" style="position:absolute;left:10388;top:16053;width:62;height:93;visibility:visible;mso-wrap-style:square;v-text-anchor:top" coordsize="62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" path="m62,17r-20,l49,20r12,6l62,17e" fillcolor="#f47920" stroked="f">
                  <v:path arrowok="t" o:connecttype="custom" o:connectlocs="62,16070;42,16070;49,16073;61,16079;62,16070" o:connectangles="0,0,0,0,0"/>
                </v:shape>
              </v:group>
              <v:group id="Group 115" o:spid="_x0000_s1055" style="position:absolute;left:10380;top:15832;width:171;height:179" coordorigin="10380,15832" coordsize="171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W0O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">
                <v:shape id="Freeform 118" o:spid="_x0000_s1056" style="position:absolute;left:10380;top:15832;width:171;height:179;visibility:visible;mso-wrap-style:square;v-text-anchor:top" coordsize="171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" path="m,l,180r38,l38,138r91,l121,129r16,-12l149,100r-111,l38,39r109,l144,33,131,17,114,6,94,1,,e" fillcolor="#f47920" stroked="f">
                  <v:path arrowok="t" o:connecttype="custom" o:connectlocs="0,15832;0,16012;38,16012;38,15970;129,15970;121,15961;137,15949;149,15932;149,15932;38,15932;38,15871;147,15871;144,15865;131,15849;114,15838;94,15833;0,15832" o:connectangles="0,0,0,0,0,0,0,0,0,0,0,0,0,0,0,0,0"/>
                </v:shape>
                <v:shape id="Freeform 117" o:spid="_x0000_s1057" style="position:absolute;left:10380;top:15832;width:171;height:179;visibility:visible;mso-wrap-style:square;v-text-anchor:top" coordsize="171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" path="m129,138r-53,l117,180r54,l129,138e" fillcolor="#f47920" stroked="f">
                  <v:path arrowok="t" o:connecttype="custom" o:connectlocs="129,15970;76,15970;117,16012;171,16012;129,15970" o:connectangles="0,0,0,0,0"/>
                </v:shape>
                <v:shape id="Freeform 116" o:spid="_x0000_s1058" style="position:absolute;left:10380;top:15832;width:171;height:179;visibility:visible;mso-wrap-style:square;v-text-anchor:top" coordsize="171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" path="m147,39r-59,l108,46r10,19l112,88,94,99r-6,1l149,100r7,-20l153,54,147,39e" fillcolor="#f47920" stroked="f">
                  <v:path arrowok="t" o:connecttype="custom" o:connectlocs="147,15871;88,15871;108,15878;118,15897;112,15920;94,15931;88,15932;149,15932;156,15912;153,15886;147,15871" o:connectangles="0,0,0,0,0,0,0,0,0,0,0"/>
                </v:shape>
              </v:group>
              <v:group id="Group 112" o:spid="_x0000_s1059" style="position:absolute;left:10586;top:15832;width:161;height:183" coordorigin="10586,15832" coordsize="161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iOc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4Ivz8gEev4LAAD//wMAUEsBAi0AFAAGAAgAAAAhANvh9svuAAAAhQEAABMAAAAAAAAA&#10;AAAAAAAAAAAAAFtDb250ZW50X1R5cGVzXS54bWxQSwECLQAUAAYACAAAACEAWvQsW78AAAAVAQAA&#10;CwAAAAAAAAAAAAAAAAAfAQAAX3JlbHMvLnJlbHNQSwECLQAUAAYACAAAACEA3a4jnMYAAADcAAAA&#10;DwAAAAAAAAAAAAAAAAAHAgAAZHJzL2Rvd25yZXYueG1sUEsFBgAAAAADAAMAtwAAAPoCAAAAAA==&#10;">
                <v:shape id="Freeform 114" o:spid="_x0000_s1060" style="position:absolute;left:10586;top:15832;width:161;height:183;visibility:visible;mso-wrap-style:square;v-text-anchor:top" coordsize="161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" path="m40,l,,74,183r13,l121,100r-41,l40,e" fillcolor="#f47920" stroked="f">
                  <v:path arrowok="t" o:connecttype="custom" o:connectlocs="40,15832;0,15832;74,16015;87,16015;121,15932;80,15932;40,15832" o:connectangles="0,0,0,0,0,0,0"/>
                </v:shape>
                <v:shape id="Freeform 113" o:spid="_x0000_s1061" style="position:absolute;left:10586;top:15832;width:161;height:183;visibility:visible;mso-wrap-style:square;v-text-anchor:top" coordsize="161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" path="m161,l120,,80,100r41,l161,e" fillcolor="#f47920" stroked="f">
                  <v:path arrowok="t" o:connecttype="custom" o:connectlocs="161,15832;120,15832;80,15932;121,15932;161,15832" o:connectangles="0,0,0,0,0"/>
                </v:shape>
              </v:group>
              <v:group id="Group 108" o:spid="_x0000_s1062" style="position:absolute;left:10790;top:15831;width:168;height:183" coordorigin="10790,15831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L3r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f0nh9ky4QC6vAAAA//8DAFBLAQItABQABgAIAAAAIQDb4fbL7gAAAIUBAAATAAAAAAAAAAAA&#10;AAAAAAAAAABbQ29udGVudF9UeXBlc10ueG1sUEsBAi0AFAAGAAgAAAAhAFr0LFu/AAAAFQEAAAsA&#10;AAAAAAAAAAAAAAAAHwEAAF9yZWxzLy5yZWxzUEsBAi0AFAAGAAgAAAAhAC18vevEAAAA3AAAAA8A&#10;AAAAAAAAAAAAAAAABwIAAGRycy9kb3ducmV2LnhtbFBLBQYAAAAAAwADALcAAAD4AgAAAAA=&#10;">
                <v:shape id="Freeform 111" o:spid="_x0000_s1063" style="position:absolute;left:10790;top:15831;width:168;height:183;visibility:visible;mso-wrap-style:square;v-text-anchor:top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" path="m107,l37,18,,87r2,24l34,166r41,17l102,182r22,-5l141,170r14,-10l150,147r-42,l79,144,59,134,47,119,42,103r,-7l167,96r1,-23l167,64,47,64,60,44,78,35r78,l155,33,143,18,126,7,107,e" fillcolor="#f47920" stroked="f">
                  <v:path arrowok="t" o:connecttype="custom" o:connectlocs="107,15831;37,15849;0,15918;2,15942;34,15997;75,16014;102,16013;124,16008;141,16001;155,15991;150,15978;108,15978;79,15975;59,15965;47,15950;42,15934;42,15927;167,15927;168,15904;167,15895;47,15895;60,15875;78,15866;156,15866;155,15864;143,15849;126,15838;107,15831" o:connectangles="0,0,0,0,0,0,0,0,0,0,0,0,0,0,0,0,0,0,0,0,0,0,0,0,0,0,0,0"/>
                </v:shape>
                <v:shape id="Freeform 110" o:spid="_x0000_s1064" style="position:absolute;left:10790;top:15831;width:168;height:183;visibility:visible;mso-wrap-style:square;v-text-anchor:top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" path="m142,128r-15,11l108,147r42,l142,128e" fillcolor="#f47920" stroked="f">
                  <v:path arrowok="t" o:connecttype="custom" o:connectlocs="142,15959;127,15970;108,15978;150,15978;142,15959" o:connectangles="0,0,0,0,0"/>
                </v:shape>
                <v:shape id="Freeform 109" o:spid="_x0000_s1065" style="position:absolute;left:10790;top:15831;width:168;height:183;visibility:visible;mso-wrap-style:square;v-text-anchor:top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" path="m156,35r-78,l106,38r16,11l47,64r120,l164,52,156,35e" fillcolor="#f47920" stroked="f">
                  <v:path arrowok="t" o:connecttype="custom" o:connectlocs="156,15866;78,15866;106,15869;122,15880;47,15895;167,15895;164,15883;156,15866" o:connectangles="0,0,0,0,0,0,0,0"/>
                </v:shape>
              </v:group>
              <w10:wrap anchorx="page" anchory="page"/>
            </v:group>
          </w:pict>
        </mc:Fallback>
      </mc:AlternateContent>
    </w:r>
    <w:r w:rsidRPr="00606C7B">
      <w:rPr>
        <w:noProof/>
      </w:rPr>
      <mc:AlternateContent>
        <mc:Choice Requires="wpg">
          <w:drawing>
            <wp:anchor distT="0" distB="0" distL="114300" distR="114300" simplePos="0" relativeHeight="251655680" behindDoc="1" locked="0" layoutInCell="1" allowOverlap="1">
              <wp:simplePos x="0" y="0"/>
              <wp:positionH relativeFrom="page">
                <wp:posOffset>6308090</wp:posOffset>
              </wp:positionH>
              <wp:positionV relativeFrom="page">
                <wp:posOffset>10046335</wp:posOffset>
              </wp:positionV>
              <wp:extent cx="249555" cy="130175"/>
              <wp:effectExtent l="2540" t="0" r="0" b="0"/>
              <wp:wrapNone/>
              <wp:docPr id="99" name="Group 9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49555" cy="130175"/>
                        <a:chOff x="9934" y="15821"/>
                        <a:chExt cx="393" cy="205"/>
                      </a:xfrm>
                    </wpg:grpSpPr>
                    <wpg:grpSp>
                      <wpg:cNvPr id="100" name="Group 104"/>
                      <wpg:cNvGrpSpPr>
                        <a:grpSpLocks/>
                      </wpg:cNvGrpSpPr>
                      <wpg:grpSpPr bwMode="auto">
                        <a:xfrm>
                          <a:off x="9944" y="15832"/>
                          <a:ext cx="161" cy="183"/>
                          <a:chOff x="9944" y="15832"/>
                          <a:chExt cx="161" cy="183"/>
                        </a:xfrm>
                      </wpg:grpSpPr>
                      <wps:wsp>
                        <wps:cNvPr id="101" name="Freeform 106"/>
                        <wps:cNvSpPr>
                          <a:spLocks/>
                        </wps:cNvSpPr>
                        <wps:spPr bwMode="auto">
                          <a:xfrm>
                            <a:off x="9944" y="15832"/>
                            <a:ext cx="161" cy="183"/>
                          </a:xfrm>
                          <a:custGeom>
                            <a:avLst/>
                            <a:gdLst>
                              <a:gd name="T0" fmla="+- 0 9984 9944"/>
                              <a:gd name="T1" fmla="*/ T0 w 161"/>
                              <a:gd name="T2" fmla="+- 0 15832 15832"/>
                              <a:gd name="T3" fmla="*/ 15832 h 183"/>
                              <a:gd name="T4" fmla="+- 0 9944 9944"/>
                              <a:gd name="T5" fmla="*/ T4 w 161"/>
                              <a:gd name="T6" fmla="+- 0 15832 15832"/>
                              <a:gd name="T7" fmla="*/ 15832 h 183"/>
                              <a:gd name="T8" fmla="+- 0 10018 9944"/>
                              <a:gd name="T9" fmla="*/ T8 w 161"/>
                              <a:gd name="T10" fmla="+- 0 16015 15832"/>
                              <a:gd name="T11" fmla="*/ 16015 h 183"/>
                              <a:gd name="T12" fmla="+- 0 10031 9944"/>
                              <a:gd name="T13" fmla="*/ T12 w 161"/>
                              <a:gd name="T14" fmla="+- 0 16015 15832"/>
                              <a:gd name="T15" fmla="*/ 16015 h 183"/>
                              <a:gd name="T16" fmla="+- 0 10065 9944"/>
                              <a:gd name="T17" fmla="*/ T16 w 161"/>
                              <a:gd name="T18" fmla="+- 0 15932 15832"/>
                              <a:gd name="T19" fmla="*/ 15932 h 183"/>
                              <a:gd name="T20" fmla="+- 0 10025 9944"/>
                              <a:gd name="T21" fmla="*/ T20 w 161"/>
                              <a:gd name="T22" fmla="+- 0 15932 15832"/>
                              <a:gd name="T23" fmla="*/ 15932 h 183"/>
                              <a:gd name="T24" fmla="+- 0 9984 9944"/>
                              <a:gd name="T25" fmla="*/ T24 w 161"/>
                              <a:gd name="T26" fmla="+- 0 15832 15832"/>
                              <a:gd name="T27" fmla="*/ 15832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61" h="183">
                                <a:moveTo>
                                  <a:pt x="40" y="0"/>
                                </a:moveTo>
                                <a:lnTo>
                                  <a:pt x="0" y="0"/>
                                </a:lnTo>
                                <a:lnTo>
                                  <a:pt x="74" y="183"/>
                                </a:lnTo>
                                <a:lnTo>
                                  <a:pt x="87" y="183"/>
                                </a:lnTo>
                                <a:lnTo>
                                  <a:pt x="121" y="100"/>
                                </a:lnTo>
                                <a:lnTo>
                                  <a:pt x="81" y="100"/>
                                </a:lnTo>
                                <a:lnTo>
                                  <a:pt x="40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Freeform 105"/>
                        <wps:cNvSpPr>
                          <a:spLocks/>
                        </wps:cNvSpPr>
                        <wps:spPr bwMode="auto">
                          <a:xfrm>
                            <a:off x="9944" y="15832"/>
                            <a:ext cx="161" cy="183"/>
                          </a:xfrm>
                          <a:custGeom>
                            <a:avLst/>
                            <a:gdLst>
                              <a:gd name="T0" fmla="+- 0 10105 9944"/>
                              <a:gd name="T1" fmla="*/ T0 w 161"/>
                              <a:gd name="T2" fmla="+- 0 15832 15832"/>
                              <a:gd name="T3" fmla="*/ 15832 h 183"/>
                              <a:gd name="T4" fmla="+- 0 10064 9944"/>
                              <a:gd name="T5" fmla="*/ T4 w 161"/>
                              <a:gd name="T6" fmla="+- 0 15832 15832"/>
                              <a:gd name="T7" fmla="*/ 15832 h 183"/>
                              <a:gd name="T8" fmla="+- 0 10025 9944"/>
                              <a:gd name="T9" fmla="*/ T8 w 161"/>
                              <a:gd name="T10" fmla="+- 0 15932 15832"/>
                              <a:gd name="T11" fmla="*/ 15932 h 183"/>
                              <a:gd name="T12" fmla="+- 0 10065 9944"/>
                              <a:gd name="T13" fmla="*/ T12 w 161"/>
                              <a:gd name="T14" fmla="+- 0 15932 15832"/>
                              <a:gd name="T15" fmla="*/ 15932 h 183"/>
                              <a:gd name="T16" fmla="+- 0 10105 9944"/>
                              <a:gd name="T17" fmla="*/ T16 w 161"/>
                              <a:gd name="T18" fmla="+- 0 15832 15832"/>
                              <a:gd name="T19" fmla="*/ 15832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1" h="183">
                                <a:moveTo>
                                  <a:pt x="161" y="0"/>
                                </a:moveTo>
                                <a:lnTo>
                                  <a:pt x="120" y="0"/>
                                </a:lnTo>
                                <a:lnTo>
                                  <a:pt x="81" y="100"/>
                                </a:lnTo>
                                <a:lnTo>
                                  <a:pt x="121" y="100"/>
                                </a:lnTo>
                                <a:lnTo>
                                  <a:pt x="161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03" name="Group 100"/>
                      <wpg:cNvGrpSpPr>
                        <a:grpSpLocks/>
                      </wpg:cNvGrpSpPr>
                      <wpg:grpSpPr bwMode="auto">
                        <a:xfrm>
                          <a:off x="10149" y="15831"/>
                          <a:ext cx="168" cy="183"/>
                          <a:chOff x="10149" y="15831"/>
                          <a:chExt cx="168" cy="183"/>
                        </a:xfrm>
                      </wpg:grpSpPr>
                      <wps:wsp>
                        <wps:cNvPr id="104" name="Freeform 103"/>
                        <wps:cNvSpPr>
                          <a:spLocks/>
                        </wps:cNvSpPr>
                        <wps:spPr bwMode="auto">
                          <a:xfrm>
                            <a:off x="10149" y="15831"/>
                            <a:ext cx="168" cy="183"/>
                          </a:xfrm>
                          <a:custGeom>
                            <a:avLst/>
                            <a:gdLst>
                              <a:gd name="T0" fmla="+- 0 10256 10149"/>
                              <a:gd name="T1" fmla="*/ T0 w 168"/>
                              <a:gd name="T2" fmla="+- 0 15831 15831"/>
                              <a:gd name="T3" fmla="*/ 15831 h 183"/>
                              <a:gd name="T4" fmla="+- 0 10185 10149"/>
                              <a:gd name="T5" fmla="*/ T4 w 168"/>
                              <a:gd name="T6" fmla="+- 0 15849 15831"/>
                              <a:gd name="T7" fmla="*/ 15849 h 183"/>
                              <a:gd name="T8" fmla="+- 0 10149 10149"/>
                              <a:gd name="T9" fmla="*/ T8 w 168"/>
                              <a:gd name="T10" fmla="+- 0 15918 15831"/>
                              <a:gd name="T11" fmla="*/ 15918 h 183"/>
                              <a:gd name="T12" fmla="+- 0 10151 10149"/>
                              <a:gd name="T13" fmla="*/ T12 w 168"/>
                              <a:gd name="T14" fmla="+- 0 15942 15831"/>
                              <a:gd name="T15" fmla="*/ 15942 h 183"/>
                              <a:gd name="T16" fmla="+- 0 10183 10149"/>
                              <a:gd name="T17" fmla="*/ T16 w 168"/>
                              <a:gd name="T18" fmla="+- 0 15997 15831"/>
                              <a:gd name="T19" fmla="*/ 15997 h 183"/>
                              <a:gd name="T20" fmla="+- 0 10223 10149"/>
                              <a:gd name="T21" fmla="*/ T20 w 168"/>
                              <a:gd name="T22" fmla="+- 0 16014 15831"/>
                              <a:gd name="T23" fmla="*/ 16014 h 183"/>
                              <a:gd name="T24" fmla="+- 0 10250 10149"/>
                              <a:gd name="T25" fmla="*/ T24 w 168"/>
                              <a:gd name="T26" fmla="+- 0 16013 15831"/>
                              <a:gd name="T27" fmla="*/ 16013 h 183"/>
                              <a:gd name="T28" fmla="+- 0 10272 10149"/>
                              <a:gd name="T29" fmla="*/ T28 w 168"/>
                              <a:gd name="T30" fmla="+- 0 16008 15831"/>
                              <a:gd name="T31" fmla="*/ 16008 h 183"/>
                              <a:gd name="T32" fmla="+- 0 10290 10149"/>
                              <a:gd name="T33" fmla="*/ T32 w 168"/>
                              <a:gd name="T34" fmla="+- 0 16001 15831"/>
                              <a:gd name="T35" fmla="*/ 16001 h 183"/>
                              <a:gd name="T36" fmla="+- 0 10303 10149"/>
                              <a:gd name="T37" fmla="*/ T36 w 168"/>
                              <a:gd name="T38" fmla="+- 0 15991 15831"/>
                              <a:gd name="T39" fmla="*/ 15991 h 183"/>
                              <a:gd name="T40" fmla="+- 0 10298 10149"/>
                              <a:gd name="T41" fmla="*/ T40 w 168"/>
                              <a:gd name="T42" fmla="+- 0 15978 15831"/>
                              <a:gd name="T43" fmla="*/ 15978 h 183"/>
                              <a:gd name="T44" fmla="+- 0 10256 10149"/>
                              <a:gd name="T45" fmla="*/ T44 w 168"/>
                              <a:gd name="T46" fmla="+- 0 15978 15831"/>
                              <a:gd name="T47" fmla="*/ 15978 h 183"/>
                              <a:gd name="T48" fmla="+- 0 10227 10149"/>
                              <a:gd name="T49" fmla="*/ T48 w 168"/>
                              <a:gd name="T50" fmla="+- 0 15975 15831"/>
                              <a:gd name="T51" fmla="*/ 15975 h 183"/>
                              <a:gd name="T52" fmla="+- 0 10207 10149"/>
                              <a:gd name="T53" fmla="*/ T52 w 168"/>
                              <a:gd name="T54" fmla="+- 0 15965 15831"/>
                              <a:gd name="T55" fmla="*/ 15965 h 183"/>
                              <a:gd name="T56" fmla="+- 0 10195 10149"/>
                              <a:gd name="T57" fmla="*/ T56 w 168"/>
                              <a:gd name="T58" fmla="+- 0 15950 15831"/>
                              <a:gd name="T59" fmla="*/ 15950 h 183"/>
                              <a:gd name="T60" fmla="+- 0 10190 10149"/>
                              <a:gd name="T61" fmla="*/ T60 w 168"/>
                              <a:gd name="T62" fmla="+- 0 15934 15831"/>
                              <a:gd name="T63" fmla="*/ 15934 h 183"/>
                              <a:gd name="T64" fmla="+- 0 10190 10149"/>
                              <a:gd name="T65" fmla="*/ T64 w 168"/>
                              <a:gd name="T66" fmla="+- 0 15927 15831"/>
                              <a:gd name="T67" fmla="*/ 15927 h 183"/>
                              <a:gd name="T68" fmla="+- 0 10316 10149"/>
                              <a:gd name="T69" fmla="*/ T68 w 168"/>
                              <a:gd name="T70" fmla="+- 0 15927 15831"/>
                              <a:gd name="T71" fmla="*/ 15927 h 183"/>
                              <a:gd name="T72" fmla="+- 0 10317 10149"/>
                              <a:gd name="T73" fmla="*/ T72 w 168"/>
                              <a:gd name="T74" fmla="+- 0 15904 15831"/>
                              <a:gd name="T75" fmla="*/ 15904 h 183"/>
                              <a:gd name="T76" fmla="+- 0 10315 10149"/>
                              <a:gd name="T77" fmla="*/ T76 w 168"/>
                              <a:gd name="T78" fmla="+- 0 15895 15831"/>
                              <a:gd name="T79" fmla="*/ 15895 h 183"/>
                              <a:gd name="T80" fmla="+- 0 10195 10149"/>
                              <a:gd name="T81" fmla="*/ T80 w 168"/>
                              <a:gd name="T82" fmla="+- 0 15895 15831"/>
                              <a:gd name="T83" fmla="*/ 15895 h 183"/>
                              <a:gd name="T84" fmla="+- 0 10209 10149"/>
                              <a:gd name="T85" fmla="*/ T84 w 168"/>
                              <a:gd name="T86" fmla="+- 0 15875 15831"/>
                              <a:gd name="T87" fmla="*/ 15875 h 183"/>
                              <a:gd name="T88" fmla="+- 0 10226 10149"/>
                              <a:gd name="T89" fmla="*/ T88 w 168"/>
                              <a:gd name="T90" fmla="+- 0 15866 15831"/>
                              <a:gd name="T91" fmla="*/ 15866 h 183"/>
                              <a:gd name="T92" fmla="+- 0 10305 10149"/>
                              <a:gd name="T93" fmla="*/ T92 w 168"/>
                              <a:gd name="T94" fmla="+- 0 15866 15831"/>
                              <a:gd name="T95" fmla="*/ 15866 h 183"/>
                              <a:gd name="T96" fmla="+- 0 10304 10149"/>
                              <a:gd name="T97" fmla="*/ T96 w 168"/>
                              <a:gd name="T98" fmla="+- 0 15864 15831"/>
                              <a:gd name="T99" fmla="*/ 15864 h 183"/>
                              <a:gd name="T100" fmla="+- 0 10291 10149"/>
                              <a:gd name="T101" fmla="*/ T100 w 168"/>
                              <a:gd name="T102" fmla="+- 0 15849 15831"/>
                              <a:gd name="T103" fmla="*/ 15849 h 183"/>
                              <a:gd name="T104" fmla="+- 0 10275 10149"/>
                              <a:gd name="T105" fmla="*/ T104 w 168"/>
                              <a:gd name="T106" fmla="+- 0 15838 15831"/>
                              <a:gd name="T107" fmla="*/ 15838 h 183"/>
                              <a:gd name="T108" fmla="+- 0 10256 10149"/>
                              <a:gd name="T109" fmla="*/ T108 w 168"/>
                              <a:gd name="T110" fmla="+- 0 15831 15831"/>
                              <a:gd name="T111" fmla="*/ 15831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</a:cxnLst>
                            <a:rect l="0" t="0" r="r" b="b"/>
                            <a:pathLst>
                              <a:path w="168" h="183">
                                <a:moveTo>
                                  <a:pt x="107" y="0"/>
                                </a:moveTo>
                                <a:lnTo>
                                  <a:pt x="36" y="18"/>
                                </a:lnTo>
                                <a:lnTo>
                                  <a:pt x="0" y="87"/>
                                </a:lnTo>
                                <a:lnTo>
                                  <a:pt x="2" y="111"/>
                                </a:lnTo>
                                <a:lnTo>
                                  <a:pt x="34" y="166"/>
                                </a:lnTo>
                                <a:lnTo>
                                  <a:pt x="74" y="183"/>
                                </a:lnTo>
                                <a:lnTo>
                                  <a:pt x="101" y="182"/>
                                </a:lnTo>
                                <a:lnTo>
                                  <a:pt x="123" y="177"/>
                                </a:lnTo>
                                <a:lnTo>
                                  <a:pt x="141" y="170"/>
                                </a:lnTo>
                                <a:lnTo>
                                  <a:pt x="154" y="160"/>
                                </a:lnTo>
                                <a:lnTo>
                                  <a:pt x="149" y="147"/>
                                </a:lnTo>
                                <a:lnTo>
                                  <a:pt x="107" y="147"/>
                                </a:lnTo>
                                <a:lnTo>
                                  <a:pt x="78" y="144"/>
                                </a:lnTo>
                                <a:lnTo>
                                  <a:pt x="58" y="134"/>
                                </a:lnTo>
                                <a:lnTo>
                                  <a:pt x="46" y="119"/>
                                </a:lnTo>
                                <a:lnTo>
                                  <a:pt x="41" y="103"/>
                                </a:lnTo>
                                <a:lnTo>
                                  <a:pt x="41" y="96"/>
                                </a:lnTo>
                                <a:lnTo>
                                  <a:pt x="167" y="96"/>
                                </a:lnTo>
                                <a:lnTo>
                                  <a:pt x="168" y="73"/>
                                </a:lnTo>
                                <a:lnTo>
                                  <a:pt x="166" y="64"/>
                                </a:lnTo>
                                <a:lnTo>
                                  <a:pt x="46" y="64"/>
                                </a:lnTo>
                                <a:lnTo>
                                  <a:pt x="60" y="44"/>
                                </a:lnTo>
                                <a:lnTo>
                                  <a:pt x="77" y="35"/>
                                </a:lnTo>
                                <a:lnTo>
                                  <a:pt x="156" y="35"/>
                                </a:lnTo>
                                <a:lnTo>
                                  <a:pt x="155" y="33"/>
                                </a:lnTo>
                                <a:lnTo>
                                  <a:pt x="142" y="18"/>
                                </a:lnTo>
                                <a:lnTo>
                                  <a:pt x="126" y="7"/>
                                </a:lnTo>
                                <a:lnTo>
                                  <a:pt x="107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" name="Freeform 102"/>
                        <wps:cNvSpPr>
                          <a:spLocks/>
                        </wps:cNvSpPr>
                        <wps:spPr bwMode="auto">
                          <a:xfrm>
                            <a:off x="10149" y="15831"/>
                            <a:ext cx="168" cy="183"/>
                          </a:xfrm>
                          <a:custGeom>
                            <a:avLst/>
                            <a:gdLst>
                              <a:gd name="T0" fmla="+- 0 10290 10149"/>
                              <a:gd name="T1" fmla="*/ T0 w 168"/>
                              <a:gd name="T2" fmla="+- 0 15959 15831"/>
                              <a:gd name="T3" fmla="*/ 15959 h 183"/>
                              <a:gd name="T4" fmla="+- 0 10276 10149"/>
                              <a:gd name="T5" fmla="*/ T4 w 168"/>
                              <a:gd name="T6" fmla="+- 0 15970 15831"/>
                              <a:gd name="T7" fmla="*/ 15970 h 183"/>
                              <a:gd name="T8" fmla="+- 0 10256 10149"/>
                              <a:gd name="T9" fmla="*/ T8 w 168"/>
                              <a:gd name="T10" fmla="+- 0 15978 15831"/>
                              <a:gd name="T11" fmla="*/ 15978 h 183"/>
                              <a:gd name="T12" fmla="+- 0 10298 10149"/>
                              <a:gd name="T13" fmla="*/ T12 w 168"/>
                              <a:gd name="T14" fmla="+- 0 15978 15831"/>
                              <a:gd name="T15" fmla="*/ 15978 h 183"/>
                              <a:gd name="T16" fmla="+- 0 10290 10149"/>
                              <a:gd name="T17" fmla="*/ T16 w 168"/>
                              <a:gd name="T18" fmla="+- 0 15959 15831"/>
                              <a:gd name="T19" fmla="*/ 15959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8" h="183">
                                <a:moveTo>
                                  <a:pt x="141" y="128"/>
                                </a:moveTo>
                                <a:lnTo>
                                  <a:pt x="127" y="139"/>
                                </a:lnTo>
                                <a:lnTo>
                                  <a:pt x="107" y="147"/>
                                </a:lnTo>
                                <a:lnTo>
                                  <a:pt x="149" y="147"/>
                                </a:lnTo>
                                <a:lnTo>
                                  <a:pt x="141" y="128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" name="Freeform 101"/>
                        <wps:cNvSpPr>
                          <a:spLocks/>
                        </wps:cNvSpPr>
                        <wps:spPr bwMode="auto">
                          <a:xfrm>
                            <a:off x="10149" y="15831"/>
                            <a:ext cx="168" cy="183"/>
                          </a:xfrm>
                          <a:custGeom>
                            <a:avLst/>
                            <a:gdLst>
                              <a:gd name="T0" fmla="+- 0 10305 10149"/>
                              <a:gd name="T1" fmla="*/ T0 w 168"/>
                              <a:gd name="T2" fmla="+- 0 15866 15831"/>
                              <a:gd name="T3" fmla="*/ 15866 h 183"/>
                              <a:gd name="T4" fmla="+- 0 10226 10149"/>
                              <a:gd name="T5" fmla="*/ T4 w 168"/>
                              <a:gd name="T6" fmla="+- 0 15866 15831"/>
                              <a:gd name="T7" fmla="*/ 15866 h 183"/>
                              <a:gd name="T8" fmla="+- 0 10255 10149"/>
                              <a:gd name="T9" fmla="*/ T8 w 168"/>
                              <a:gd name="T10" fmla="+- 0 15869 15831"/>
                              <a:gd name="T11" fmla="*/ 15869 h 183"/>
                              <a:gd name="T12" fmla="+- 0 10270 10149"/>
                              <a:gd name="T13" fmla="*/ T12 w 168"/>
                              <a:gd name="T14" fmla="+- 0 15880 15831"/>
                              <a:gd name="T15" fmla="*/ 15880 h 183"/>
                              <a:gd name="T16" fmla="+- 0 10195 10149"/>
                              <a:gd name="T17" fmla="*/ T16 w 168"/>
                              <a:gd name="T18" fmla="+- 0 15895 15831"/>
                              <a:gd name="T19" fmla="*/ 15895 h 183"/>
                              <a:gd name="T20" fmla="+- 0 10315 10149"/>
                              <a:gd name="T21" fmla="*/ T20 w 168"/>
                              <a:gd name="T22" fmla="+- 0 15895 15831"/>
                              <a:gd name="T23" fmla="*/ 15895 h 183"/>
                              <a:gd name="T24" fmla="+- 0 10313 10149"/>
                              <a:gd name="T25" fmla="*/ T24 w 168"/>
                              <a:gd name="T26" fmla="+- 0 15883 15831"/>
                              <a:gd name="T27" fmla="*/ 15883 h 183"/>
                              <a:gd name="T28" fmla="+- 0 10305 10149"/>
                              <a:gd name="T29" fmla="*/ T28 w 168"/>
                              <a:gd name="T30" fmla="+- 0 15866 15831"/>
                              <a:gd name="T31" fmla="*/ 15866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68" h="183">
                                <a:moveTo>
                                  <a:pt x="156" y="35"/>
                                </a:moveTo>
                                <a:lnTo>
                                  <a:pt x="77" y="35"/>
                                </a:lnTo>
                                <a:lnTo>
                                  <a:pt x="106" y="38"/>
                                </a:lnTo>
                                <a:lnTo>
                                  <a:pt x="121" y="49"/>
                                </a:lnTo>
                                <a:lnTo>
                                  <a:pt x="46" y="64"/>
                                </a:lnTo>
                                <a:lnTo>
                                  <a:pt x="166" y="64"/>
                                </a:lnTo>
                                <a:lnTo>
                                  <a:pt x="164" y="52"/>
                                </a:lnTo>
                                <a:lnTo>
                                  <a:pt x="156" y="35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1BDC0F2" id="Group 99" o:spid="_x0000_s1026" style="position:absolute;margin-left:496.7pt;margin-top:791.05pt;width:19.65pt;height:10.25pt;z-index:-251660800;mso-position-horizontal-relative:page;mso-position-vertical-relative:page" coordorigin="9934,15821" coordsize="393,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">
              <v:group id="Group 104" o:spid="_x0000_s1027" style="position:absolute;left:9944;top:15832;width:161;height:183" coordorigin="9944,15832" coordsize="161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pc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8GXZ2QCnf8CAAD//wMAUEsBAi0AFAAGAAgAAAAhANvh9svuAAAAhQEAABMAAAAAAAAA&#10;AAAAAAAAAAAAAFtDb250ZW50X1R5cGVzXS54bWxQSwECLQAUAAYACAAAACEAWvQsW78AAAAVAQAA&#10;CwAAAAAAAAAAAAAAAAAfAQAAX3JlbHMvLnJlbHNQSwECLQAUAAYACAAAACEAS8SaXMYAAADcAAAA&#10;DwAAAAAAAAAAAAAAAAAHAgAAZHJzL2Rvd25yZXYueG1sUEsFBgAAAAADAAMAtwAAAPoCAAAAAA==&#10;">
                <v:shape id="Freeform 106" o:spid="_x0000_s1028" style="position:absolute;left:9944;top:15832;width:161;height:183;visibility:visible;mso-wrap-style:square;v-text-anchor:top" coordsize="161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" path="m40,l,,74,183r13,l121,100r-40,l40,e" fillcolor="#f47920" stroked="f">
                  <v:path arrowok="t" o:connecttype="custom" o:connectlocs="40,15832;0,15832;74,16015;87,16015;121,15932;81,15932;40,15832" o:connectangles="0,0,0,0,0,0,0"/>
                </v:shape>
                <v:shape id="Freeform 105" o:spid="_x0000_s1029" style="position:absolute;left:9944;top:15832;width:161;height:183;visibility:visible;mso-wrap-style:square;v-text-anchor:top" coordsize="161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" path="m161,l120,,81,100r40,l161,e" fillcolor="#f47920" stroked="f">
                  <v:path arrowok="t" o:connecttype="custom" o:connectlocs="161,15832;120,15832;81,15932;121,15932;161,15832" o:connectangles="0,0,0,0,0"/>
                </v:shape>
              </v:group>
              <v:group id="Group 100" o:spid="_x0000_s1030" style="position:absolute;left:10149;top:15831;width:168;height:183" coordorigin="10149,15831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<v:shape id="Freeform 103" o:spid="_x0000_s1031" style="position:absolute;left:10149;top:15831;width:168;height:183;visibility:visible;mso-wrap-style:square;v-text-anchor:top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" path="m107,l36,18,,87r2,24l34,166r40,17l101,182r22,-5l141,170r13,-10l149,147r-42,l78,144,58,134,46,119,41,103r,-7l167,96r1,-23l166,64,46,64,60,44,77,35r79,l155,33,142,18,126,7,107,e" fillcolor="#f47920" stroked="f">
                  <v:path arrowok="t" o:connecttype="custom" o:connectlocs="107,15831;36,15849;0,15918;2,15942;34,15997;74,16014;101,16013;123,16008;141,16001;154,15991;149,15978;107,15978;78,15975;58,15965;46,15950;41,15934;41,15927;167,15927;168,15904;166,15895;46,15895;60,15875;77,15866;156,15866;155,15864;142,15849;126,15838;107,15831" o:connectangles="0,0,0,0,0,0,0,0,0,0,0,0,0,0,0,0,0,0,0,0,0,0,0,0,0,0,0,0"/>
                </v:shape>
                <v:shape id="Freeform 102" o:spid="_x0000_s1032" style="position:absolute;left:10149;top:15831;width:168;height:183;visibility:visible;mso-wrap-style:square;v-text-anchor:top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" path="m141,128r-14,11l107,147r42,l141,128e" fillcolor="#f47920" stroked="f">
                  <v:path arrowok="t" o:connecttype="custom" o:connectlocs="141,15959;127,15970;107,15978;149,15978;141,15959" o:connectangles="0,0,0,0,0"/>
                </v:shape>
                <v:shape id="Freeform 101" o:spid="_x0000_s1033" style="position:absolute;left:10149;top:15831;width:168;height:183;visibility:visible;mso-wrap-style:square;v-text-anchor:top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" path="m156,35r-79,l106,38r15,11l46,64r120,l164,52,156,35e" fillcolor="#f47920" stroked="f">
                  <v:path arrowok="t" o:connecttype="custom" o:connectlocs="156,15866;77,15866;106,15869;121,15880;46,15895;166,15895;164,15883;156,15866" o:connectangles="0,0,0,0,0,0,0,0"/>
                </v:shape>
              </v:group>
              <w10:wrap anchorx="page" anchory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6C7B" w:rsidRDefault="00D6493E">
    <w:pPr>
      <w:spacing w:after="0" w:line="200" w:lineRule="exact"/>
      <w:rPr>
        <w:sz w:val="20"/>
        <w:szCs w:val="20"/>
      </w:rPr>
    </w:pPr>
    <w:r w:rsidRPr="00606C7B">
      <w:rPr>
        <w:noProof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page">
            <wp:posOffset>457200</wp:posOffset>
          </wp:positionH>
          <wp:positionV relativeFrom="page">
            <wp:posOffset>9864090</wp:posOffset>
          </wp:positionV>
          <wp:extent cx="548640" cy="449580"/>
          <wp:effectExtent l="0" t="0" r="0" b="0"/>
          <wp:wrapNone/>
          <wp:docPr id="98" name="Picture 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" cy="4495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06C7B">
      <w:rPr>
        <w:noProof/>
      </w:rPr>
      <mc:AlternateContent>
        <mc:Choice Requires="wpg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6584950</wp:posOffset>
              </wp:positionH>
              <wp:positionV relativeFrom="page">
                <wp:posOffset>10046335</wp:posOffset>
              </wp:positionV>
              <wp:extent cx="516890" cy="232410"/>
              <wp:effectExtent l="0" t="0" r="0" b="0"/>
              <wp:wrapNone/>
              <wp:docPr id="58" name="Group 5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16890" cy="232410"/>
                        <a:chOff x="10370" y="15821"/>
                        <a:chExt cx="814" cy="366"/>
                      </a:xfrm>
                    </wpg:grpSpPr>
                    <wpg:grpSp>
                      <wpg:cNvPr id="59" name="Group 95"/>
                      <wpg:cNvGrpSpPr>
                        <a:grpSpLocks/>
                      </wpg:cNvGrpSpPr>
                      <wpg:grpSpPr bwMode="auto">
                        <a:xfrm>
                          <a:off x="11097" y="16055"/>
                          <a:ext cx="77" cy="90"/>
                          <a:chOff x="11097" y="16055"/>
                          <a:chExt cx="77" cy="90"/>
                        </a:xfrm>
                      </wpg:grpSpPr>
                      <wps:wsp>
                        <wps:cNvPr id="60" name="Freeform 97"/>
                        <wps:cNvSpPr>
                          <a:spLocks/>
                        </wps:cNvSpPr>
                        <wps:spPr bwMode="auto">
                          <a:xfrm>
                            <a:off x="11097" y="16055"/>
                            <a:ext cx="77" cy="90"/>
                          </a:xfrm>
                          <a:custGeom>
                            <a:avLst/>
                            <a:gdLst>
                              <a:gd name="T0" fmla="+- 0 11174 11097"/>
                              <a:gd name="T1" fmla="*/ T0 w 77"/>
                              <a:gd name="T2" fmla="+- 0 16095 16055"/>
                              <a:gd name="T3" fmla="*/ 16095 h 90"/>
                              <a:gd name="T4" fmla="+- 0 11174 11097"/>
                              <a:gd name="T5" fmla="*/ T4 w 77"/>
                              <a:gd name="T6" fmla="+- 0 16055 16055"/>
                              <a:gd name="T7" fmla="*/ 16055 h 90"/>
                              <a:gd name="T8" fmla="+- 0 11155 11097"/>
                              <a:gd name="T9" fmla="*/ T8 w 77"/>
                              <a:gd name="T10" fmla="+- 0 16055 16055"/>
                              <a:gd name="T11" fmla="*/ 16055 h 90"/>
                              <a:gd name="T12" fmla="+- 0 11155 11097"/>
                              <a:gd name="T13" fmla="*/ T12 w 77"/>
                              <a:gd name="T14" fmla="+- 0 16076 16055"/>
                              <a:gd name="T15" fmla="*/ 16076 h 90"/>
                              <a:gd name="T16" fmla="+- 0 11130 11097"/>
                              <a:gd name="T17" fmla="*/ T16 w 77"/>
                              <a:gd name="T18" fmla="+- 0 16076 16055"/>
                              <a:gd name="T19" fmla="*/ 16076 h 90"/>
                              <a:gd name="T20" fmla="+- 0 11109 11097"/>
                              <a:gd name="T21" fmla="*/ T20 w 77"/>
                              <a:gd name="T22" fmla="+- 0 16083 16055"/>
                              <a:gd name="T23" fmla="*/ 16083 h 90"/>
                              <a:gd name="T24" fmla="+- 0 11097 11097"/>
                              <a:gd name="T25" fmla="*/ T24 w 77"/>
                              <a:gd name="T26" fmla="+- 0 16101 16055"/>
                              <a:gd name="T27" fmla="*/ 16101 h 90"/>
                              <a:gd name="T28" fmla="+- 0 11102 11097"/>
                              <a:gd name="T29" fmla="*/ T28 w 77"/>
                              <a:gd name="T30" fmla="+- 0 16126 16055"/>
                              <a:gd name="T31" fmla="*/ 16126 h 90"/>
                              <a:gd name="T32" fmla="+- 0 11115 11097"/>
                              <a:gd name="T33" fmla="*/ T32 w 77"/>
                              <a:gd name="T34" fmla="+- 0 16141 16055"/>
                              <a:gd name="T35" fmla="*/ 16141 h 90"/>
                              <a:gd name="T36" fmla="+- 0 11130 11097"/>
                              <a:gd name="T37" fmla="*/ T36 w 77"/>
                              <a:gd name="T38" fmla="+- 0 16145 16055"/>
                              <a:gd name="T39" fmla="*/ 16145 h 90"/>
                              <a:gd name="T40" fmla="+- 0 11174 11097"/>
                              <a:gd name="T41" fmla="*/ T40 w 77"/>
                              <a:gd name="T42" fmla="+- 0 16145 16055"/>
                              <a:gd name="T43" fmla="*/ 16145 h 90"/>
                              <a:gd name="T44" fmla="+- 0 11174 11097"/>
                              <a:gd name="T45" fmla="*/ T44 w 77"/>
                              <a:gd name="T46" fmla="+- 0 16126 16055"/>
                              <a:gd name="T47" fmla="*/ 16126 h 90"/>
                              <a:gd name="T48" fmla="+- 0 11122 11097"/>
                              <a:gd name="T49" fmla="*/ T48 w 77"/>
                              <a:gd name="T50" fmla="+- 0 16126 16055"/>
                              <a:gd name="T51" fmla="*/ 16126 h 90"/>
                              <a:gd name="T52" fmla="+- 0 11115 11097"/>
                              <a:gd name="T53" fmla="*/ T52 w 77"/>
                              <a:gd name="T54" fmla="+- 0 16119 16055"/>
                              <a:gd name="T55" fmla="*/ 16119 h 90"/>
                              <a:gd name="T56" fmla="+- 0 11115 11097"/>
                              <a:gd name="T57" fmla="*/ T56 w 77"/>
                              <a:gd name="T58" fmla="+- 0 16102 16055"/>
                              <a:gd name="T59" fmla="*/ 16102 h 90"/>
                              <a:gd name="T60" fmla="+- 0 11122 11097"/>
                              <a:gd name="T61" fmla="*/ T60 w 77"/>
                              <a:gd name="T62" fmla="+- 0 16095 16055"/>
                              <a:gd name="T63" fmla="*/ 16095 h 90"/>
                              <a:gd name="T64" fmla="+- 0 11174 11097"/>
                              <a:gd name="T65" fmla="*/ T64 w 77"/>
                              <a:gd name="T66" fmla="+- 0 16095 16055"/>
                              <a:gd name="T67" fmla="*/ 16095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7" h="90">
                                <a:moveTo>
                                  <a:pt x="77" y="40"/>
                                </a:moveTo>
                                <a:lnTo>
                                  <a:pt x="77" y="0"/>
                                </a:lnTo>
                                <a:lnTo>
                                  <a:pt x="58" y="0"/>
                                </a:lnTo>
                                <a:lnTo>
                                  <a:pt x="58" y="21"/>
                                </a:lnTo>
                                <a:lnTo>
                                  <a:pt x="33" y="21"/>
                                </a:lnTo>
                                <a:lnTo>
                                  <a:pt x="12" y="28"/>
                                </a:lnTo>
                                <a:lnTo>
                                  <a:pt x="0" y="46"/>
                                </a:lnTo>
                                <a:lnTo>
                                  <a:pt x="5" y="71"/>
                                </a:lnTo>
                                <a:lnTo>
                                  <a:pt x="18" y="86"/>
                                </a:lnTo>
                                <a:lnTo>
                                  <a:pt x="33" y="90"/>
                                </a:lnTo>
                                <a:lnTo>
                                  <a:pt x="77" y="90"/>
                                </a:lnTo>
                                <a:lnTo>
                                  <a:pt x="77" y="71"/>
                                </a:lnTo>
                                <a:lnTo>
                                  <a:pt x="25" y="71"/>
                                </a:lnTo>
                                <a:lnTo>
                                  <a:pt x="18" y="64"/>
                                </a:lnTo>
                                <a:lnTo>
                                  <a:pt x="18" y="47"/>
                                </a:lnTo>
                                <a:lnTo>
                                  <a:pt x="25" y="40"/>
                                </a:lnTo>
                                <a:lnTo>
                                  <a:pt x="77" y="4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Freeform 96"/>
                        <wps:cNvSpPr>
                          <a:spLocks/>
                        </wps:cNvSpPr>
                        <wps:spPr bwMode="auto">
                          <a:xfrm>
                            <a:off x="11097" y="16055"/>
                            <a:ext cx="77" cy="90"/>
                          </a:xfrm>
                          <a:custGeom>
                            <a:avLst/>
                            <a:gdLst>
                              <a:gd name="T0" fmla="+- 0 11174 11097"/>
                              <a:gd name="T1" fmla="*/ T0 w 77"/>
                              <a:gd name="T2" fmla="+- 0 16095 16055"/>
                              <a:gd name="T3" fmla="*/ 16095 h 90"/>
                              <a:gd name="T4" fmla="+- 0 11155 11097"/>
                              <a:gd name="T5" fmla="*/ T4 w 77"/>
                              <a:gd name="T6" fmla="+- 0 16095 16055"/>
                              <a:gd name="T7" fmla="*/ 16095 h 90"/>
                              <a:gd name="T8" fmla="+- 0 11155 11097"/>
                              <a:gd name="T9" fmla="*/ T8 w 77"/>
                              <a:gd name="T10" fmla="+- 0 16126 16055"/>
                              <a:gd name="T11" fmla="*/ 16126 h 90"/>
                              <a:gd name="T12" fmla="+- 0 11174 11097"/>
                              <a:gd name="T13" fmla="*/ T12 w 77"/>
                              <a:gd name="T14" fmla="+- 0 16126 16055"/>
                              <a:gd name="T15" fmla="*/ 16126 h 90"/>
                              <a:gd name="T16" fmla="+- 0 11174 11097"/>
                              <a:gd name="T17" fmla="*/ T16 w 77"/>
                              <a:gd name="T18" fmla="+- 0 16095 16055"/>
                              <a:gd name="T19" fmla="*/ 16095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77" h="90">
                                <a:moveTo>
                                  <a:pt x="77" y="40"/>
                                </a:moveTo>
                                <a:lnTo>
                                  <a:pt x="58" y="40"/>
                                </a:lnTo>
                                <a:lnTo>
                                  <a:pt x="58" y="71"/>
                                </a:lnTo>
                                <a:lnTo>
                                  <a:pt x="77" y="71"/>
                                </a:lnTo>
                                <a:lnTo>
                                  <a:pt x="77" y="4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62" name="Group 92"/>
                      <wpg:cNvGrpSpPr>
                        <a:grpSpLocks/>
                      </wpg:cNvGrpSpPr>
                      <wpg:grpSpPr bwMode="auto">
                        <a:xfrm>
                          <a:off x="11039" y="16055"/>
                          <a:ext cx="21" cy="121"/>
                          <a:chOff x="11039" y="16055"/>
                          <a:chExt cx="21" cy="121"/>
                        </a:xfrm>
                      </wpg:grpSpPr>
                      <wps:wsp>
                        <wps:cNvPr id="63" name="Freeform 94"/>
                        <wps:cNvSpPr>
                          <a:spLocks/>
                        </wps:cNvSpPr>
                        <wps:spPr bwMode="auto">
                          <a:xfrm>
                            <a:off x="11039" y="16055"/>
                            <a:ext cx="21" cy="121"/>
                          </a:xfrm>
                          <a:custGeom>
                            <a:avLst/>
                            <a:gdLst>
                              <a:gd name="T0" fmla="+- 0 11060 11039"/>
                              <a:gd name="T1" fmla="*/ T0 w 21"/>
                              <a:gd name="T2" fmla="+- 0 16055 16055"/>
                              <a:gd name="T3" fmla="*/ 16055 h 121"/>
                              <a:gd name="T4" fmla="+- 0 11041 11039"/>
                              <a:gd name="T5" fmla="*/ T4 w 21"/>
                              <a:gd name="T6" fmla="+- 0 16055 16055"/>
                              <a:gd name="T7" fmla="*/ 16055 h 121"/>
                              <a:gd name="T8" fmla="+- 0 11041 11039"/>
                              <a:gd name="T9" fmla="*/ T8 w 21"/>
                              <a:gd name="T10" fmla="+- 0 16145 16055"/>
                              <a:gd name="T11" fmla="*/ 16145 h 121"/>
                              <a:gd name="T12" fmla="+- 0 11060 11039"/>
                              <a:gd name="T13" fmla="*/ T12 w 21"/>
                              <a:gd name="T14" fmla="+- 0 16145 16055"/>
                              <a:gd name="T15" fmla="*/ 16145 h 121"/>
                              <a:gd name="T16" fmla="+- 0 11060 11039"/>
                              <a:gd name="T17" fmla="*/ T16 w 21"/>
                              <a:gd name="T18" fmla="+- 0 16055 16055"/>
                              <a:gd name="T19" fmla="*/ 16055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" h="121">
                                <a:moveTo>
                                  <a:pt x="21" y="0"/>
                                </a:moveTo>
                                <a:lnTo>
                                  <a:pt x="2" y="0"/>
                                </a:lnTo>
                                <a:lnTo>
                                  <a:pt x="2" y="90"/>
                                </a:lnTo>
                                <a:lnTo>
                                  <a:pt x="21" y="90"/>
                                </a:lnTo>
                                <a:lnTo>
                                  <a:pt x="21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Freeform 93"/>
                        <wps:cNvSpPr>
                          <a:spLocks/>
                        </wps:cNvSpPr>
                        <wps:spPr bwMode="auto">
                          <a:xfrm>
                            <a:off x="11039" y="16055"/>
                            <a:ext cx="21" cy="121"/>
                          </a:xfrm>
                          <a:custGeom>
                            <a:avLst/>
                            <a:gdLst>
                              <a:gd name="T0" fmla="+- 0 11056 11039"/>
                              <a:gd name="T1" fmla="*/ T0 w 21"/>
                              <a:gd name="T2" fmla="+- 0 16168 16055"/>
                              <a:gd name="T3" fmla="*/ 16168 h 121"/>
                              <a:gd name="T4" fmla="+- 0 11044 11039"/>
                              <a:gd name="T5" fmla="*/ T4 w 21"/>
                              <a:gd name="T6" fmla="+- 0 16168 16055"/>
                              <a:gd name="T7" fmla="*/ 16168 h 121"/>
                              <a:gd name="T8" fmla="+- 0 11039 11039"/>
                              <a:gd name="T9" fmla="*/ T8 w 21"/>
                              <a:gd name="T10" fmla="+- 0 16173 16055"/>
                              <a:gd name="T11" fmla="*/ 16173 h 121"/>
                              <a:gd name="T12" fmla="+- 0 11039 11039"/>
                              <a:gd name="T13" fmla="*/ T12 w 21"/>
                              <a:gd name="T14" fmla="+- 0 16176 16055"/>
                              <a:gd name="T15" fmla="*/ 16176 h 121"/>
                              <a:gd name="T16" fmla="+- 0 11062 11039"/>
                              <a:gd name="T17" fmla="*/ T16 w 21"/>
                              <a:gd name="T18" fmla="+- 0 16176 16055"/>
                              <a:gd name="T19" fmla="*/ 16176 h 121"/>
                              <a:gd name="T20" fmla="+- 0 11062 11039"/>
                              <a:gd name="T21" fmla="*/ T20 w 21"/>
                              <a:gd name="T22" fmla="+- 0 16173 16055"/>
                              <a:gd name="T23" fmla="*/ 16173 h 121"/>
                              <a:gd name="T24" fmla="+- 0 11056 11039"/>
                              <a:gd name="T25" fmla="*/ T24 w 21"/>
                              <a:gd name="T26" fmla="+- 0 16168 16055"/>
                              <a:gd name="T27" fmla="*/ 16168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1" h="121">
                                <a:moveTo>
                                  <a:pt x="17" y="113"/>
                                </a:moveTo>
                                <a:lnTo>
                                  <a:pt x="5" y="113"/>
                                </a:lnTo>
                                <a:lnTo>
                                  <a:pt x="0" y="118"/>
                                </a:lnTo>
                                <a:lnTo>
                                  <a:pt x="0" y="121"/>
                                </a:lnTo>
                                <a:lnTo>
                                  <a:pt x="23" y="121"/>
                                </a:lnTo>
                                <a:lnTo>
                                  <a:pt x="23" y="118"/>
                                </a:lnTo>
                                <a:lnTo>
                                  <a:pt x="17" y="113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65" name="Group 88"/>
                      <wpg:cNvGrpSpPr>
                        <a:grpSpLocks/>
                      </wpg:cNvGrpSpPr>
                      <wpg:grpSpPr bwMode="auto">
                        <a:xfrm>
                          <a:off x="10919" y="16053"/>
                          <a:ext cx="85" cy="91"/>
                          <a:chOff x="10919" y="16053"/>
                          <a:chExt cx="85" cy="91"/>
                        </a:xfrm>
                      </wpg:grpSpPr>
                      <wps:wsp>
                        <wps:cNvPr id="66" name="Freeform 91"/>
                        <wps:cNvSpPr>
                          <a:spLocks/>
                        </wps:cNvSpPr>
                        <wps:spPr bwMode="auto">
                          <a:xfrm>
                            <a:off x="10919" y="16053"/>
                            <a:ext cx="85" cy="91"/>
                          </a:xfrm>
                          <a:custGeom>
                            <a:avLst/>
                            <a:gdLst>
                              <a:gd name="T0" fmla="+- 0 10929 10919"/>
                              <a:gd name="T1" fmla="*/ T0 w 85"/>
                              <a:gd name="T2" fmla="+- 0 16118 16053"/>
                              <a:gd name="T3" fmla="*/ 16118 h 91"/>
                              <a:gd name="T4" fmla="+- 0 10927 10919"/>
                              <a:gd name="T5" fmla="*/ T4 w 85"/>
                              <a:gd name="T6" fmla="+- 0 16138 16053"/>
                              <a:gd name="T7" fmla="*/ 16138 h 91"/>
                              <a:gd name="T8" fmla="+- 0 10944 10919"/>
                              <a:gd name="T9" fmla="*/ T8 w 85"/>
                              <a:gd name="T10" fmla="+- 0 16144 16053"/>
                              <a:gd name="T11" fmla="*/ 16144 h 91"/>
                              <a:gd name="T12" fmla="+- 0 10971 10919"/>
                              <a:gd name="T13" fmla="*/ T12 w 85"/>
                              <a:gd name="T14" fmla="+- 0 16145 16053"/>
                              <a:gd name="T15" fmla="*/ 16145 h 91"/>
                              <a:gd name="T16" fmla="+- 0 10988 10919"/>
                              <a:gd name="T17" fmla="*/ T16 w 85"/>
                              <a:gd name="T18" fmla="+- 0 16134 16053"/>
                              <a:gd name="T19" fmla="*/ 16134 h 91"/>
                              <a:gd name="T20" fmla="+- 0 10992 10919"/>
                              <a:gd name="T21" fmla="*/ T20 w 85"/>
                              <a:gd name="T22" fmla="+- 0 16128 16053"/>
                              <a:gd name="T23" fmla="*/ 16128 h 91"/>
                              <a:gd name="T24" fmla="+- 0 10944 10919"/>
                              <a:gd name="T25" fmla="*/ T24 w 85"/>
                              <a:gd name="T26" fmla="+- 0 16128 16053"/>
                              <a:gd name="T27" fmla="*/ 16128 h 91"/>
                              <a:gd name="T28" fmla="+- 0 10934 10919"/>
                              <a:gd name="T29" fmla="*/ T28 w 85"/>
                              <a:gd name="T30" fmla="+- 0 16124 16053"/>
                              <a:gd name="T31" fmla="*/ 16124 h 91"/>
                              <a:gd name="T32" fmla="+- 0 10929 10919"/>
                              <a:gd name="T33" fmla="*/ T32 w 85"/>
                              <a:gd name="T34" fmla="+- 0 16118 16053"/>
                              <a:gd name="T35" fmla="*/ 16118 h 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5" h="91">
                                <a:moveTo>
                                  <a:pt x="10" y="65"/>
                                </a:moveTo>
                                <a:lnTo>
                                  <a:pt x="8" y="85"/>
                                </a:lnTo>
                                <a:lnTo>
                                  <a:pt x="25" y="91"/>
                                </a:lnTo>
                                <a:lnTo>
                                  <a:pt x="52" y="92"/>
                                </a:lnTo>
                                <a:lnTo>
                                  <a:pt x="69" y="81"/>
                                </a:lnTo>
                                <a:lnTo>
                                  <a:pt x="73" y="75"/>
                                </a:lnTo>
                                <a:lnTo>
                                  <a:pt x="25" y="75"/>
                                </a:lnTo>
                                <a:lnTo>
                                  <a:pt x="15" y="71"/>
                                </a:lnTo>
                                <a:lnTo>
                                  <a:pt x="10" y="65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Freeform 90"/>
                        <wps:cNvSpPr>
                          <a:spLocks/>
                        </wps:cNvSpPr>
                        <wps:spPr bwMode="auto">
                          <a:xfrm>
                            <a:off x="10919" y="16053"/>
                            <a:ext cx="85" cy="91"/>
                          </a:xfrm>
                          <a:custGeom>
                            <a:avLst/>
                            <a:gdLst>
                              <a:gd name="T0" fmla="+- 0 10995 10919"/>
                              <a:gd name="T1" fmla="*/ T0 w 85"/>
                              <a:gd name="T2" fmla="+- 0 16073 16053"/>
                              <a:gd name="T3" fmla="*/ 16073 h 91"/>
                              <a:gd name="T4" fmla="+- 0 10944 10919"/>
                              <a:gd name="T5" fmla="*/ T4 w 85"/>
                              <a:gd name="T6" fmla="+- 0 16073 16053"/>
                              <a:gd name="T7" fmla="*/ 16073 h 91"/>
                              <a:gd name="T8" fmla="+- 0 10955 10919"/>
                              <a:gd name="T9" fmla="*/ T8 w 85"/>
                              <a:gd name="T10" fmla="+- 0 16073 16053"/>
                              <a:gd name="T11" fmla="*/ 16073 h 91"/>
                              <a:gd name="T12" fmla="+- 0 10975 10919"/>
                              <a:gd name="T13" fmla="*/ T12 w 85"/>
                              <a:gd name="T14" fmla="+- 0 16082 16053"/>
                              <a:gd name="T15" fmla="*/ 16082 h 91"/>
                              <a:gd name="T16" fmla="+- 0 10983 10919"/>
                              <a:gd name="T17" fmla="*/ T16 w 85"/>
                              <a:gd name="T18" fmla="+- 0 16102 16053"/>
                              <a:gd name="T19" fmla="*/ 16102 h 91"/>
                              <a:gd name="T20" fmla="+- 0 10974 10919"/>
                              <a:gd name="T21" fmla="*/ T20 w 85"/>
                              <a:gd name="T22" fmla="+- 0 16120 16053"/>
                              <a:gd name="T23" fmla="*/ 16120 h 91"/>
                              <a:gd name="T24" fmla="+- 0 10952 10919"/>
                              <a:gd name="T25" fmla="*/ T24 w 85"/>
                              <a:gd name="T26" fmla="+- 0 16128 16053"/>
                              <a:gd name="T27" fmla="*/ 16128 h 91"/>
                              <a:gd name="T28" fmla="+- 0 10992 10919"/>
                              <a:gd name="T29" fmla="*/ T28 w 85"/>
                              <a:gd name="T30" fmla="+- 0 16128 16053"/>
                              <a:gd name="T31" fmla="*/ 16128 h 91"/>
                              <a:gd name="T32" fmla="+- 0 11000 10919"/>
                              <a:gd name="T33" fmla="*/ T32 w 85"/>
                              <a:gd name="T34" fmla="+- 0 16116 16053"/>
                              <a:gd name="T35" fmla="*/ 16116 h 91"/>
                              <a:gd name="T36" fmla="+- 0 11004 10919"/>
                              <a:gd name="T37" fmla="*/ T36 w 85"/>
                              <a:gd name="T38" fmla="+- 0 16091 16053"/>
                              <a:gd name="T39" fmla="*/ 16091 h 91"/>
                              <a:gd name="T40" fmla="+- 0 10995 10919"/>
                              <a:gd name="T41" fmla="*/ T40 w 85"/>
                              <a:gd name="T42" fmla="+- 0 16073 16053"/>
                              <a:gd name="T43" fmla="*/ 16073 h 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85" h="91">
                                <a:moveTo>
                                  <a:pt x="76" y="20"/>
                                </a:moveTo>
                                <a:lnTo>
                                  <a:pt x="25" y="20"/>
                                </a:lnTo>
                                <a:lnTo>
                                  <a:pt x="36" y="20"/>
                                </a:lnTo>
                                <a:lnTo>
                                  <a:pt x="56" y="29"/>
                                </a:lnTo>
                                <a:lnTo>
                                  <a:pt x="64" y="49"/>
                                </a:lnTo>
                                <a:lnTo>
                                  <a:pt x="55" y="67"/>
                                </a:lnTo>
                                <a:lnTo>
                                  <a:pt x="33" y="75"/>
                                </a:lnTo>
                                <a:lnTo>
                                  <a:pt x="73" y="75"/>
                                </a:lnTo>
                                <a:lnTo>
                                  <a:pt x="81" y="63"/>
                                </a:lnTo>
                                <a:lnTo>
                                  <a:pt x="85" y="38"/>
                                </a:lnTo>
                                <a:lnTo>
                                  <a:pt x="76" y="2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Freeform 89"/>
                        <wps:cNvSpPr>
                          <a:spLocks/>
                        </wps:cNvSpPr>
                        <wps:spPr bwMode="auto">
                          <a:xfrm>
                            <a:off x="10919" y="16053"/>
                            <a:ext cx="85" cy="91"/>
                          </a:xfrm>
                          <a:custGeom>
                            <a:avLst/>
                            <a:gdLst>
                              <a:gd name="T0" fmla="+- 0 10955 10919"/>
                              <a:gd name="T1" fmla="*/ T0 w 85"/>
                              <a:gd name="T2" fmla="+- 0 16053 16053"/>
                              <a:gd name="T3" fmla="*/ 16053 h 91"/>
                              <a:gd name="T4" fmla="+- 0 10935 10919"/>
                              <a:gd name="T5" fmla="*/ T4 w 85"/>
                              <a:gd name="T6" fmla="+- 0 16058 16053"/>
                              <a:gd name="T7" fmla="*/ 16058 h 91"/>
                              <a:gd name="T8" fmla="+- 0 10919 10919"/>
                              <a:gd name="T9" fmla="*/ T8 w 85"/>
                              <a:gd name="T10" fmla="+- 0 16070 16053"/>
                              <a:gd name="T11" fmla="*/ 16070 h 91"/>
                              <a:gd name="T12" fmla="+- 0 10929 10919"/>
                              <a:gd name="T13" fmla="*/ T12 w 85"/>
                              <a:gd name="T14" fmla="+- 0 16082 16053"/>
                              <a:gd name="T15" fmla="*/ 16082 h 91"/>
                              <a:gd name="T16" fmla="+- 0 10935 10919"/>
                              <a:gd name="T17" fmla="*/ T16 w 85"/>
                              <a:gd name="T18" fmla="+- 0 16076 16053"/>
                              <a:gd name="T19" fmla="*/ 16076 h 91"/>
                              <a:gd name="T20" fmla="+- 0 10944 10919"/>
                              <a:gd name="T21" fmla="*/ T20 w 85"/>
                              <a:gd name="T22" fmla="+- 0 16073 16053"/>
                              <a:gd name="T23" fmla="*/ 16073 h 91"/>
                              <a:gd name="T24" fmla="+- 0 10995 10919"/>
                              <a:gd name="T25" fmla="*/ T24 w 85"/>
                              <a:gd name="T26" fmla="+- 0 16073 16053"/>
                              <a:gd name="T27" fmla="*/ 16073 h 91"/>
                              <a:gd name="T28" fmla="+- 0 10994 10919"/>
                              <a:gd name="T29" fmla="*/ T28 w 85"/>
                              <a:gd name="T30" fmla="+- 0 16072 16053"/>
                              <a:gd name="T31" fmla="*/ 16072 h 91"/>
                              <a:gd name="T32" fmla="+- 0 10978 10919"/>
                              <a:gd name="T33" fmla="*/ T32 w 85"/>
                              <a:gd name="T34" fmla="+- 0 16058 16053"/>
                              <a:gd name="T35" fmla="*/ 16058 h 91"/>
                              <a:gd name="T36" fmla="+- 0 10955 10919"/>
                              <a:gd name="T37" fmla="*/ T36 w 85"/>
                              <a:gd name="T38" fmla="+- 0 16053 16053"/>
                              <a:gd name="T39" fmla="*/ 16053 h 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85" h="91">
                                <a:moveTo>
                                  <a:pt x="36" y="0"/>
                                </a:moveTo>
                                <a:lnTo>
                                  <a:pt x="16" y="5"/>
                                </a:lnTo>
                                <a:lnTo>
                                  <a:pt x="0" y="17"/>
                                </a:lnTo>
                                <a:lnTo>
                                  <a:pt x="10" y="29"/>
                                </a:lnTo>
                                <a:lnTo>
                                  <a:pt x="16" y="23"/>
                                </a:lnTo>
                                <a:lnTo>
                                  <a:pt x="25" y="20"/>
                                </a:lnTo>
                                <a:lnTo>
                                  <a:pt x="76" y="20"/>
                                </a:lnTo>
                                <a:lnTo>
                                  <a:pt x="75" y="19"/>
                                </a:lnTo>
                                <a:lnTo>
                                  <a:pt x="59" y="5"/>
                                </a:lnTo>
                                <a:lnTo>
                                  <a:pt x="36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69" name="Group 85"/>
                      <wpg:cNvGrpSpPr>
                        <a:grpSpLocks/>
                      </wpg:cNvGrpSpPr>
                      <wpg:grpSpPr bwMode="auto">
                        <a:xfrm>
                          <a:off x="10818" y="16055"/>
                          <a:ext cx="84" cy="90"/>
                          <a:chOff x="10818" y="16055"/>
                          <a:chExt cx="84" cy="90"/>
                        </a:xfrm>
                      </wpg:grpSpPr>
                      <wps:wsp>
                        <wps:cNvPr id="70" name="Freeform 87"/>
                        <wps:cNvSpPr>
                          <a:spLocks/>
                        </wps:cNvSpPr>
                        <wps:spPr bwMode="auto">
                          <a:xfrm>
                            <a:off x="10818" y="16055"/>
                            <a:ext cx="84" cy="90"/>
                          </a:xfrm>
                          <a:custGeom>
                            <a:avLst/>
                            <a:gdLst>
                              <a:gd name="T0" fmla="+- 0 10902 10818"/>
                              <a:gd name="T1" fmla="*/ T0 w 84"/>
                              <a:gd name="T2" fmla="+- 0 16126 16055"/>
                              <a:gd name="T3" fmla="*/ 16126 h 90"/>
                              <a:gd name="T4" fmla="+- 0 10818 10818"/>
                              <a:gd name="T5" fmla="*/ T4 w 84"/>
                              <a:gd name="T6" fmla="+- 0 16126 16055"/>
                              <a:gd name="T7" fmla="*/ 16126 h 90"/>
                              <a:gd name="T8" fmla="+- 0 10818 10818"/>
                              <a:gd name="T9" fmla="*/ T8 w 84"/>
                              <a:gd name="T10" fmla="+- 0 16145 16055"/>
                              <a:gd name="T11" fmla="*/ 16145 h 90"/>
                              <a:gd name="T12" fmla="+- 0 10902 10818"/>
                              <a:gd name="T13" fmla="*/ T12 w 84"/>
                              <a:gd name="T14" fmla="+- 0 16145 16055"/>
                              <a:gd name="T15" fmla="*/ 16145 h 90"/>
                              <a:gd name="T16" fmla="+- 0 10902 10818"/>
                              <a:gd name="T17" fmla="*/ T16 w 84"/>
                              <a:gd name="T18" fmla="+- 0 16126 16055"/>
                              <a:gd name="T19" fmla="*/ 16126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4" h="90">
                                <a:moveTo>
                                  <a:pt x="84" y="71"/>
                                </a:moveTo>
                                <a:lnTo>
                                  <a:pt x="0" y="71"/>
                                </a:lnTo>
                                <a:lnTo>
                                  <a:pt x="0" y="90"/>
                                </a:lnTo>
                                <a:lnTo>
                                  <a:pt x="84" y="90"/>
                                </a:lnTo>
                                <a:lnTo>
                                  <a:pt x="84" y="71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Freeform 86"/>
                        <wps:cNvSpPr>
                          <a:spLocks/>
                        </wps:cNvSpPr>
                        <wps:spPr bwMode="auto">
                          <a:xfrm>
                            <a:off x="10818" y="16055"/>
                            <a:ext cx="84" cy="90"/>
                          </a:xfrm>
                          <a:custGeom>
                            <a:avLst/>
                            <a:gdLst>
                              <a:gd name="T0" fmla="+- 0 10869 10818"/>
                              <a:gd name="T1" fmla="*/ T0 w 84"/>
                              <a:gd name="T2" fmla="+- 0 16055 16055"/>
                              <a:gd name="T3" fmla="*/ 16055 h 90"/>
                              <a:gd name="T4" fmla="+- 0 10850 10818"/>
                              <a:gd name="T5" fmla="*/ T4 w 84"/>
                              <a:gd name="T6" fmla="+- 0 16055 16055"/>
                              <a:gd name="T7" fmla="*/ 16055 h 90"/>
                              <a:gd name="T8" fmla="+- 0 10850 10818"/>
                              <a:gd name="T9" fmla="*/ T8 w 84"/>
                              <a:gd name="T10" fmla="+- 0 16126 16055"/>
                              <a:gd name="T11" fmla="*/ 16126 h 90"/>
                              <a:gd name="T12" fmla="+- 0 10869 10818"/>
                              <a:gd name="T13" fmla="*/ T12 w 84"/>
                              <a:gd name="T14" fmla="+- 0 16126 16055"/>
                              <a:gd name="T15" fmla="*/ 16126 h 90"/>
                              <a:gd name="T16" fmla="+- 0 10869 10818"/>
                              <a:gd name="T17" fmla="*/ T16 w 84"/>
                              <a:gd name="T18" fmla="+- 0 16055 16055"/>
                              <a:gd name="T19" fmla="*/ 16055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4" h="90">
                                <a:moveTo>
                                  <a:pt x="51" y="0"/>
                                </a:moveTo>
                                <a:lnTo>
                                  <a:pt x="32" y="0"/>
                                </a:lnTo>
                                <a:lnTo>
                                  <a:pt x="32" y="71"/>
                                </a:lnTo>
                                <a:lnTo>
                                  <a:pt x="51" y="71"/>
                                </a:lnTo>
                                <a:lnTo>
                                  <a:pt x="51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72" name="Group 82"/>
                      <wpg:cNvGrpSpPr>
                        <a:grpSpLocks/>
                      </wpg:cNvGrpSpPr>
                      <wpg:grpSpPr bwMode="auto">
                        <a:xfrm>
                          <a:off x="10716" y="16057"/>
                          <a:ext cx="76" cy="88"/>
                          <a:chOff x="10716" y="16057"/>
                          <a:chExt cx="76" cy="88"/>
                        </a:xfrm>
                      </wpg:grpSpPr>
                      <wps:wsp>
                        <wps:cNvPr id="73" name="Freeform 84"/>
                        <wps:cNvSpPr>
                          <a:spLocks/>
                        </wps:cNvSpPr>
                        <wps:spPr bwMode="auto">
                          <a:xfrm>
                            <a:off x="10716" y="16057"/>
                            <a:ext cx="76" cy="88"/>
                          </a:xfrm>
                          <a:custGeom>
                            <a:avLst/>
                            <a:gdLst>
                              <a:gd name="T0" fmla="+- 0 10739 10716"/>
                              <a:gd name="T1" fmla="*/ T0 w 76"/>
                              <a:gd name="T2" fmla="+- 0 16057 16057"/>
                              <a:gd name="T3" fmla="*/ 16057 h 88"/>
                              <a:gd name="T4" fmla="+- 0 10723 10716"/>
                              <a:gd name="T5" fmla="*/ T4 w 76"/>
                              <a:gd name="T6" fmla="+- 0 16070 16057"/>
                              <a:gd name="T7" fmla="*/ 16070 h 88"/>
                              <a:gd name="T8" fmla="+- 0 10716 10716"/>
                              <a:gd name="T9" fmla="*/ T8 w 76"/>
                              <a:gd name="T10" fmla="+- 0 16092 16057"/>
                              <a:gd name="T11" fmla="*/ 16092 h 88"/>
                              <a:gd name="T12" fmla="+- 0 10716 10716"/>
                              <a:gd name="T13" fmla="*/ T12 w 76"/>
                              <a:gd name="T14" fmla="+- 0 16145 16057"/>
                              <a:gd name="T15" fmla="*/ 16145 h 88"/>
                              <a:gd name="T16" fmla="+- 0 10736 10716"/>
                              <a:gd name="T17" fmla="*/ T16 w 76"/>
                              <a:gd name="T18" fmla="+- 0 16145 16057"/>
                              <a:gd name="T19" fmla="*/ 16145 h 88"/>
                              <a:gd name="T20" fmla="+- 0 10736 10716"/>
                              <a:gd name="T21" fmla="*/ T20 w 76"/>
                              <a:gd name="T22" fmla="+- 0 16081 16057"/>
                              <a:gd name="T23" fmla="*/ 16081 h 88"/>
                              <a:gd name="T24" fmla="+- 0 10744 10716"/>
                              <a:gd name="T25" fmla="*/ T24 w 76"/>
                              <a:gd name="T26" fmla="+- 0 16072 16057"/>
                              <a:gd name="T27" fmla="*/ 16072 h 88"/>
                              <a:gd name="T28" fmla="+- 0 10786 10716"/>
                              <a:gd name="T29" fmla="*/ T28 w 76"/>
                              <a:gd name="T30" fmla="+- 0 16072 16057"/>
                              <a:gd name="T31" fmla="*/ 16072 h 88"/>
                              <a:gd name="T32" fmla="+- 0 10784 10716"/>
                              <a:gd name="T33" fmla="*/ T32 w 76"/>
                              <a:gd name="T34" fmla="+- 0 16069 16057"/>
                              <a:gd name="T35" fmla="*/ 16069 h 88"/>
                              <a:gd name="T36" fmla="+- 0 10767 10716"/>
                              <a:gd name="T37" fmla="*/ T36 w 76"/>
                              <a:gd name="T38" fmla="+- 0 16059 16057"/>
                              <a:gd name="T39" fmla="*/ 16059 h 88"/>
                              <a:gd name="T40" fmla="+- 0 10739 10716"/>
                              <a:gd name="T41" fmla="*/ T40 w 76"/>
                              <a:gd name="T42" fmla="+- 0 16057 16057"/>
                              <a:gd name="T43" fmla="*/ 16057 h 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76" h="88">
                                <a:moveTo>
                                  <a:pt x="23" y="0"/>
                                </a:moveTo>
                                <a:lnTo>
                                  <a:pt x="7" y="13"/>
                                </a:lnTo>
                                <a:lnTo>
                                  <a:pt x="0" y="35"/>
                                </a:lnTo>
                                <a:lnTo>
                                  <a:pt x="0" y="88"/>
                                </a:lnTo>
                                <a:lnTo>
                                  <a:pt x="20" y="88"/>
                                </a:lnTo>
                                <a:lnTo>
                                  <a:pt x="20" y="24"/>
                                </a:lnTo>
                                <a:lnTo>
                                  <a:pt x="28" y="15"/>
                                </a:lnTo>
                                <a:lnTo>
                                  <a:pt x="70" y="15"/>
                                </a:lnTo>
                                <a:lnTo>
                                  <a:pt x="68" y="12"/>
                                </a:lnTo>
                                <a:lnTo>
                                  <a:pt x="51" y="2"/>
                                </a:lnTo>
                                <a:lnTo>
                                  <a:pt x="23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Freeform 83"/>
                        <wps:cNvSpPr>
                          <a:spLocks/>
                        </wps:cNvSpPr>
                        <wps:spPr bwMode="auto">
                          <a:xfrm>
                            <a:off x="10716" y="16057"/>
                            <a:ext cx="76" cy="88"/>
                          </a:xfrm>
                          <a:custGeom>
                            <a:avLst/>
                            <a:gdLst>
                              <a:gd name="T0" fmla="+- 0 10786 10716"/>
                              <a:gd name="T1" fmla="*/ T0 w 76"/>
                              <a:gd name="T2" fmla="+- 0 16072 16057"/>
                              <a:gd name="T3" fmla="*/ 16072 h 88"/>
                              <a:gd name="T4" fmla="+- 0 10765 10716"/>
                              <a:gd name="T5" fmla="*/ T4 w 76"/>
                              <a:gd name="T6" fmla="+- 0 16072 16057"/>
                              <a:gd name="T7" fmla="*/ 16072 h 88"/>
                              <a:gd name="T8" fmla="+- 0 10774 10716"/>
                              <a:gd name="T9" fmla="*/ T8 w 76"/>
                              <a:gd name="T10" fmla="+- 0 16081 16057"/>
                              <a:gd name="T11" fmla="*/ 16081 h 88"/>
                              <a:gd name="T12" fmla="+- 0 10774 10716"/>
                              <a:gd name="T13" fmla="*/ T12 w 76"/>
                              <a:gd name="T14" fmla="+- 0 16145 16057"/>
                              <a:gd name="T15" fmla="*/ 16145 h 88"/>
                              <a:gd name="T16" fmla="+- 0 10793 10716"/>
                              <a:gd name="T17" fmla="*/ T16 w 76"/>
                              <a:gd name="T18" fmla="+- 0 16145 16057"/>
                              <a:gd name="T19" fmla="*/ 16145 h 88"/>
                              <a:gd name="T20" fmla="+- 0 10792 10716"/>
                              <a:gd name="T21" fmla="*/ T20 w 76"/>
                              <a:gd name="T22" fmla="+- 0 16085 16057"/>
                              <a:gd name="T23" fmla="*/ 16085 h 88"/>
                              <a:gd name="T24" fmla="+- 0 10786 10716"/>
                              <a:gd name="T25" fmla="*/ T24 w 76"/>
                              <a:gd name="T26" fmla="+- 0 16072 16057"/>
                              <a:gd name="T27" fmla="*/ 16072 h 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76" h="88">
                                <a:moveTo>
                                  <a:pt x="70" y="15"/>
                                </a:moveTo>
                                <a:lnTo>
                                  <a:pt x="49" y="15"/>
                                </a:lnTo>
                                <a:lnTo>
                                  <a:pt x="58" y="24"/>
                                </a:lnTo>
                                <a:lnTo>
                                  <a:pt x="58" y="88"/>
                                </a:lnTo>
                                <a:lnTo>
                                  <a:pt x="77" y="88"/>
                                </a:lnTo>
                                <a:lnTo>
                                  <a:pt x="76" y="28"/>
                                </a:lnTo>
                                <a:lnTo>
                                  <a:pt x="70" y="15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75" name="Group 78"/>
                      <wpg:cNvGrpSpPr>
                        <a:grpSpLocks/>
                      </wpg:cNvGrpSpPr>
                      <wpg:grpSpPr bwMode="auto">
                        <a:xfrm>
                          <a:off x="10593" y="16055"/>
                          <a:ext cx="85" cy="90"/>
                          <a:chOff x="10593" y="16055"/>
                          <a:chExt cx="85" cy="90"/>
                        </a:xfrm>
                      </wpg:grpSpPr>
                      <wps:wsp>
                        <wps:cNvPr id="76" name="Freeform 81"/>
                        <wps:cNvSpPr>
                          <a:spLocks/>
                        </wps:cNvSpPr>
                        <wps:spPr bwMode="auto">
                          <a:xfrm>
                            <a:off x="10593" y="16055"/>
                            <a:ext cx="85" cy="90"/>
                          </a:xfrm>
                          <a:custGeom>
                            <a:avLst/>
                            <a:gdLst>
                              <a:gd name="T0" fmla="+- 0 10620 10593"/>
                              <a:gd name="T1" fmla="*/ T0 w 85"/>
                              <a:gd name="T2" fmla="+- 0 16055 16055"/>
                              <a:gd name="T3" fmla="*/ 16055 h 90"/>
                              <a:gd name="T4" fmla="+- 0 10593 10593"/>
                              <a:gd name="T5" fmla="*/ T4 w 85"/>
                              <a:gd name="T6" fmla="+- 0 16055 16055"/>
                              <a:gd name="T7" fmla="*/ 16055 h 90"/>
                              <a:gd name="T8" fmla="+- 0 10618 10593"/>
                              <a:gd name="T9" fmla="*/ T8 w 85"/>
                              <a:gd name="T10" fmla="+- 0 16081 16055"/>
                              <a:gd name="T11" fmla="*/ 16081 h 90"/>
                              <a:gd name="T12" fmla="+- 0 10608 10593"/>
                              <a:gd name="T13" fmla="*/ T12 w 85"/>
                              <a:gd name="T14" fmla="+- 0 16086 16055"/>
                              <a:gd name="T15" fmla="*/ 16086 h 90"/>
                              <a:gd name="T16" fmla="+- 0 10600 10593"/>
                              <a:gd name="T17" fmla="*/ T16 w 85"/>
                              <a:gd name="T18" fmla="+- 0 16098 16055"/>
                              <a:gd name="T19" fmla="*/ 16098 h 90"/>
                              <a:gd name="T20" fmla="+- 0 10600 10593"/>
                              <a:gd name="T21" fmla="*/ T20 w 85"/>
                              <a:gd name="T22" fmla="+- 0 16111 16055"/>
                              <a:gd name="T23" fmla="*/ 16111 h 90"/>
                              <a:gd name="T24" fmla="+- 0 10607 10593"/>
                              <a:gd name="T25" fmla="*/ T24 w 85"/>
                              <a:gd name="T26" fmla="+- 0 16131 16055"/>
                              <a:gd name="T27" fmla="*/ 16131 h 90"/>
                              <a:gd name="T28" fmla="+- 0 10625 10593"/>
                              <a:gd name="T29" fmla="*/ T28 w 85"/>
                              <a:gd name="T30" fmla="+- 0 16144 16055"/>
                              <a:gd name="T31" fmla="*/ 16144 h 90"/>
                              <a:gd name="T32" fmla="+- 0 10679 10593"/>
                              <a:gd name="T33" fmla="*/ T32 w 85"/>
                              <a:gd name="T34" fmla="+- 0 16145 16055"/>
                              <a:gd name="T35" fmla="*/ 16145 h 90"/>
                              <a:gd name="T36" fmla="+- 0 10679 10593"/>
                              <a:gd name="T37" fmla="*/ T36 w 85"/>
                              <a:gd name="T38" fmla="+- 0 16126 16055"/>
                              <a:gd name="T39" fmla="*/ 16126 h 90"/>
                              <a:gd name="T40" fmla="+- 0 10626 10593"/>
                              <a:gd name="T41" fmla="*/ T40 w 85"/>
                              <a:gd name="T42" fmla="+- 0 16126 16055"/>
                              <a:gd name="T43" fmla="*/ 16126 h 90"/>
                              <a:gd name="T44" fmla="+- 0 10619 10593"/>
                              <a:gd name="T45" fmla="*/ T44 w 85"/>
                              <a:gd name="T46" fmla="+- 0 16119 16055"/>
                              <a:gd name="T47" fmla="*/ 16119 h 90"/>
                              <a:gd name="T48" fmla="+- 0 10619 10593"/>
                              <a:gd name="T49" fmla="*/ T48 w 85"/>
                              <a:gd name="T50" fmla="+- 0 16102 16055"/>
                              <a:gd name="T51" fmla="*/ 16102 h 90"/>
                              <a:gd name="T52" fmla="+- 0 10626 10593"/>
                              <a:gd name="T53" fmla="*/ T52 w 85"/>
                              <a:gd name="T54" fmla="+- 0 16095 16055"/>
                              <a:gd name="T55" fmla="*/ 16095 h 90"/>
                              <a:gd name="T56" fmla="+- 0 10679 10593"/>
                              <a:gd name="T57" fmla="*/ T56 w 85"/>
                              <a:gd name="T58" fmla="+- 0 16095 16055"/>
                              <a:gd name="T59" fmla="*/ 16095 h 90"/>
                              <a:gd name="T60" fmla="+- 0 10679 10593"/>
                              <a:gd name="T61" fmla="*/ T60 w 85"/>
                              <a:gd name="T62" fmla="+- 0 16076 16055"/>
                              <a:gd name="T63" fmla="*/ 16076 h 90"/>
                              <a:gd name="T64" fmla="+- 0 10641 10593"/>
                              <a:gd name="T65" fmla="*/ T64 w 85"/>
                              <a:gd name="T66" fmla="+- 0 16076 16055"/>
                              <a:gd name="T67" fmla="*/ 16076 h 90"/>
                              <a:gd name="T68" fmla="+- 0 10620 10593"/>
                              <a:gd name="T69" fmla="*/ T68 w 85"/>
                              <a:gd name="T70" fmla="+- 0 16055 16055"/>
                              <a:gd name="T71" fmla="*/ 16055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85" h="90">
                                <a:moveTo>
                                  <a:pt x="27" y="0"/>
                                </a:moveTo>
                                <a:lnTo>
                                  <a:pt x="0" y="0"/>
                                </a:lnTo>
                                <a:lnTo>
                                  <a:pt x="25" y="26"/>
                                </a:lnTo>
                                <a:lnTo>
                                  <a:pt x="15" y="31"/>
                                </a:lnTo>
                                <a:lnTo>
                                  <a:pt x="7" y="43"/>
                                </a:lnTo>
                                <a:lnTo>
                                  <a:pt x="7" y="56"/>
                                </a:lnTo>
                                <a:lnTo>
                                  <a:pt x="14" y="76"/>
                                </a:lnTo>
                                <a:lnTo>
                                  <a:pt x="32" y="89"/>
                                </a:lnTo>
                                <a:lnTo>
                                  <a:pt x="86" y="90"/>
                                </a:lnTo>
                                <a:lnTo>
                                  <a:pt x="86" y="71"/>
                                </a:lnTo>
                                <a:lnTo>
                                  <a:pt x="33" y="71"/>
                                </a:lnTo>
                                <a:lnTo>
                                  <a:pt x="26" y="64"/>
                                </a:lnTo>
                                <a:lnTo>
                                  <a:pt x="26" y="47"/>
                                </a:lnTo>
                                <a:lnTo>
                                  <a:pt x="33" y="40"/>
                                </a:lnTo>
                                <a:lnTo>
                                  <a:pt x="86" y="40"/>
                                </a:lnTo>
                                <a:lnTo>
                                  <a:pt x="86" y="21"/>
                                </a:lnTo>
                                <a:lnTo>
                                  <a:pt x="48" y="21"/>
                                </a:lnTo>
                                <a:lnTo>
                                  <a:pt x="27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" name="Freeform 80"/>
                        <wps:cNvSpPr>
                          <a:spLocks/>
                        </wps:cNvSpPr>
                        <wps:spPr bwMode="auto">
                          <a:xfrm>
                            <a:off x="10593" y="16055"/>
                            <a:ext cx="85" cy="90"/>
                          </a:xfrm>
                          <a:custGeom>
                            <a:avLst/>
                            <a:gdLst>
                              <a:gd name="T0" fmla="+- 0 10679 10593"/>
                              <a:gd name="T1" fmla="*/ T0 w 85"/>
                              <a:gd name="T2" fmla="+- 0 16095 16055"/>
                              <a:gd name="T3" fmla="*/ 16095 h 90"/>
                              <a:gd name="T4" fmla="+- 0 10659 10593"/>
                              <a:gd name="T5" fmla="*/ T4 w 85"/>
                              <a:gd name="T6" fmla="+- 0 16095 16055"/>
                              <a:gd name="T7" fmla="*/ 16095 h 90"/>
                              <a:gd name="T8" fmla="+- 0 10659 10593"/>
                              <a:gd name="T9" fmla="*/ T8 w 85"/>
                              <a:gd name="T10" fmla="+- 0 16126 16055"/>
                              <a:gd name="T11" fmla="*/ 16126 h 90"/>
                              <a:gd name="T12" fmla="+- 0 10679 10593"/>
                              <a:gd name="T13" fmla="*/ T12 w 85"/>
                              <a:gd name="T14" fmla="+- 0 16126 16055"/>
                              <a:gd name="T15" fmla="*/ 16126 h 90"/>
                              <a:gd name="T16" fmla="+- 0 10679 10593"/>
                              <a:gd name="T17" fmla="*/ T16 w 85"/>
                              <a:gd name="T18" fmla="+- 0 16095 16055"/>
                              <a:gd name="T19" fmla="*/ 16095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5" h="90">
                                <a:moveTo>
                                  <a:pt x="86" y="40"/>
                                </a:moveTo>
                                <a:lnTo>
                                  <a:pt x="66" y="40"/>
                                </a:lnTo>
                                <a:lnTo>
                                  <a:pt x="66" y="71"/>
                                </a:lnTo>
                                <a:lnTo>
                                  <a:pt x="86" y="71"/>
                                </a:lnTo>
                                <a:lnTo>
                                  <a:pt x="86" y="4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Freeform 79"/>
                        <wps:cNvSpPr>
                          <a:spLocks/>
                        </wps:cNvSpPr>
                        <wps:spPr bwMode="auto">
                          <a:xfrm>
                            <a:off x="10593" y="16055"/>
                            <a:ext cx="85" cy="90"/>
                          </a:xfrm>
                          <a:custGeom>
                            <a:avLst/>
                            <a:gdLst>
                              <a:gd name="T0" fmla="+- 0 10679 10593"/>
                              <a:gd name="T1" fmla="*/ T0 w 85"/>
                              <a:gd name="T2" fmla="+- 0 16055 16055"/>
                              <a:gd name="T3" fmla="*/ 16055 h 90"/>
                              <a:gd name="T4" fmla="+- 0 10659 10593"/>
                              <a:gd name="T5" fmla="*/ T4 w 85"/>
                              <a:gd name="T6" fmla="+- 0 16055 16055"/>
                              <a:gd name="T7" fmla="*/ 16055 h 90"/>
                              <a:gd name="T8" fmla="+- 0 10659 10593"/>
                              <a:gd name="T9" fmla="*/ T8 w 85"/>
                              <a:gd name="T10" fmla="+- 0 16076 16055"/>
                              <a:gd name="T11" fmla="*/ 16076 h 90"/>
                              <a:gd name="T12" fmla="+- 0 10679 10593"/>
                              <a:gd name="T13" fmla="*/ T12 w 85"/>
                              <a:gd name="T14" fmla="+- 0 16076 16055"/>
                              <a:gd name="T15" fmla="*/ 16076 h 90"/>
                              <a:gd name="T16" fmla="+- 0 10679 10593"/>
                              <a:gd name="T17" fmla="*/ T16 w 85"/>
                              <a:gd name="T18" fmla="+- 0 16055 16055"/>
                              <a:gd name="T19" fmla="*/ 16055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5" h="90">
                                <a:moveTo>
                                  <a:pt x="86" y="0"/>
                                </a:moveTo>
                                <a:lnTo>
                                  <a:pt x="66" y="0"/>
                                </a:lnTo>
                                <a:lnTo>
                                  <a:pt x="66" y="21"/>
                                </a:lnTo>
                                <a:lnTo>
                                  <a:pt x="86" y="21"/>
                                </a:lnTo>
                                <a:lnTo>
                                  <a:pt x="86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79" name="Group 74"/>
                      <wpg:cNvGrpSpPr>
                        <a:grpSpLocks/>
                      </wpg:cNvGrpSpPr>
                      <wpg:grpSpPr bwMode="auto">
                        <a:xfrm>
                          <a:off x="10485" y="16056"/>
                          <a:ext cx="82" cy="90"/>
                          <a:chOff x="10485" y="16056"/>
                          <a:chExt cx="82" cy="90"/>
                        </a:xfrm>
                      </wpg:grpSpPr>
                      <wps:wsp>
                        <wps:cNvPr id="80" name="Freeform 77"/>
                        <wps:cNvSpPr>
                          <a:spLocks/>
                        </wps:cNvSpPr>
                        <wps:spPr bwMode="auto">
                          <a:xfrm>
                            <a:off x="10485" y="16056"/>
                            <a:ext cx="82" cy="90"/>
                          </a:xfrm>
                          <a:custGeom>
                            <a:avLst/>
                            <a:gdLst>
                              <a:gd name="T0" fmla="+- 0 10557 10485"/>
                              <a:gd name="T1" fmla="*/ T0 w 82"/>
                              <a:gd name="T2" fmla="+- 0 16071 16056"/>
                              <a:gd name="T3" fmla="*/ 16071 h 90"/>
                              <a:gd name="T4" fmla="+- 0 10539 10485"/>
                              <a:gd name="T5" fmla="*/ T4 w 82"/>
                              <a:gd name="T6" fmla="+- 0 16071 16056"/>
                              <a:gd name="T7" fmla="*/ 16071 h 90"/>
                              <a:gd name="T8" fmla="+- 0 10549 10485"/>
                              <a:gd name="T9" fmla="*/ T8 w 82"/>
                              <a:gd name="T10" fmla="+- 0 16086 16056"/>
                              <a:gd name="T11" fmla="*/ 16086 h 90"/>
                              <a:gd name="T12" fmla="+- 0 10548 10485"/>
                              <a:gd name="T13" fmla="*/ T12 w 82"/>
                              <a:gd name="T14" fmla="+- 0 16098 16056"/>
                              <a:gd name="T15" fmla="*/ 16098 h 90"/>
                              <a:gd name="T16" fmla="+- 0 10485 10485"/>
                              <a:gd name="T17" fmla="*/ T16 w 82"/>
                              <a:gd name="T18" fmla="+- 0 16098 16056"/>
                              <a:gd name="T19" fmla="*/ 16098 h 90"/>
                              <a:gd name="T20" fmla="+- 0 10487 10485"/>
                              <a:gd name="T21" fmla="*/ T20 w 82"/>
                              <a:gd name="T22" fmla="+- 0 16120 16056"/>
                              <a:gd name="T23" fmla="*/ 16120 h 90"/>
                              <a:gd name="T24" fmla="+- 0 10497 10485"/>
                              <a:gd name="T25" fmla="*/ T24 w 82"/>
                              <a:gd name="T26" fmla="+- 0 16137 16056"/>
                              <a:gd name="T27" fmla="*/ 16137 h 90"/>
                              <a:gd name="T28" fmla="+- 0 10515 10485"/>
                              <a:gd name="T29" fmla="*/ T28 w 82"/>
                              <a:gd name="T30" fmla="+- 0 16146 16056"/>
                              <a:gd name="T31" fmla="*/ 16146 h 90"/>
                              <a:gd name="T32" fmla="+- 0 10541 10485"/>
                              <a:gd name="T33" fmla="*/ T32 w 82"/>
                              <a:gd name="T34" fmla="+- 0 16142 16056"/>
                              <a:gd name="T35" fmla="*/ 16142 h 90"/>
                              <a:gd name="T36" fmla="+- 0 10558 10485"/>
                              <a:gd name="T37" fmla="*/ T36 w 82"/>
                              <a:gd name="T38" fmla="+- 0 16130 16056"/>
                              <a:gd name="T39" fmla="*/ 16130 h 90"/>
                              <a:gd name="T40" fmla="+- 0 10559 10485"/>
                              <a:gd name="T41" fmla="*/ T40 w 82"/>
                              <a:gd name="T42" fmla="+- 0 16129 16056"/>
                              <a:gd name="T43" fmla="*/ 16129 h 90"/>
                              <a:gd name="T44" fmla="+- 0 10513 10485"/>
                              <a:gd name="T45" fmla="*/ T44 w 82"/>
                              <a:gd name="T46" fmla="+- 0 16129 16056"/>
                              <a:gd name="T47" fmla="*/ 16129 h 90"/>
                              <a:gd name="T48" fmla="+- 0 10506 10485"/>
                              <a:gd name="T49" fmla="*/ T48 w 82"/>
                              <a:gd name="T50" fmla="+- 0 16122 16056"/>
                              <a:gd name="T51" fmla="*/ 16122 h 90"/>
                              <a:gd name="T52" fmla="+- 0 10506 10485"/>
                              <a:gd name="T53" fmla="*/ T52 w 82"/>
                              <a:gd name="T54" fmla="+- 0 16114 16056"/>
                              <a:gd name="T55" fmla="*/ 16114 h 90"/>
                              <a:gd name="T56" fmla="+- 0 10566 10485"/>
                              <a:gd name="T57" fmla="*/ T56 w 82"/>
                              <a:gd name="T58" fmla="+- 0 16114 16056"/>
                              <a:gd name="T59" fmla="*/ 16114 h 90"/>
                              <a:gd name="T60" fmla="+- 0 10567 10485"/>
                              <a:gd name="T61" fmla="*/ T60 w 82"/>
                              <a:gd name="T62" fmla="+- 0 16112 16056"/>
                              <a:gd name="T63" fmla="*/ 16112 h 90"/>
                              <a:gd name="T64" fmla="+- 0 10565 10485"/>
                              <a:gd name="T65" fmla="*/ T64 w 82"/>
                              <a:gd name="T66" fmla="+- 0 16086 16056"/>
                              <a:gd name="T67" fmla="*/ 16086 h 90"/>
                              <a:gd name="T68" fmla="+- 0 10557 10485"/>
                              <a:gd name="T69" fmla="*/ T68 w 82"/>
                              <a:gd name="T70" fmla="+- 0 16071 16056"/>
                              <a:gd name="T71" fmla="*/ 16071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82" h="90">
                                <a:moveTo>
                                  <a:pt x="72" y="15"/>
                                </a:moveTo>
                                <a:lnTo>
                                  <a:pt x="54" y="15"/>
                                </a:lnTo>
                                <a:lnTo>
                                  <a:pt x="64" y="30"/>
                                </a:lnTo>
                                <a:lnTo>
                                  <a:pt x="63" y="42"/>
                                </a:lnTo>
                                <a:lnTo>
                                  <a:pt x="0" y="42"/>
                                </a:lnTo>
                                <a:lnTo>
                                  <a:pt x="2" y="64"/>
                                </a:lnTo>
                                <a:lnTo>
                                  <a:pt x="12" y="81"/>
                                </a:lnTo>
                                <a:lnTo>
                                  <a:pt x="30" y="90"/>
                                </a:lnTo>
                                <a:lnTo>
                                  <a:pt x="56" y="86"/>
                                </a:lnTo>
                                <a:lnTo>
                                  <a:pt x="73" y="74"/>
                                </a:lnTo>
                                <a:lnTo>
                                  <a:pt x="74" y="73"/>
                                </a:lnTo>
                                <a:lnTo>
                                  <a:pt x="28" y="73"/>
                                </a:lnTo>
                                <a:lnTo>
                                  <a:pt x="21" y="66"/>
                                </a:lnTo>
                                <a:lnTo>
                                  <a:pt x="21" y="58"/>
                                </a:lnTo>
                                <a:lnTo>
                                  <a:pt x="81" y="58"/>
                                </a:lnTo>
                                <a:lnTo>
                                  <a:pt x="82" y="56"/>
                                </a:lnTo>
                                <a:lnTo>
                                  <a:pt x="80" y="30"/>
                                </a:lnTo>
                                <a:lnTo>
                                  <a:pt x="72" y="15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Freeform 76"/>
                        <wps:cNvSpPr>
                          <a:spLocks/>
                        </wps:cNvSpPr>
                        <wps:spPr bwMode="auto">
                          <a:xfrm>
                            <a:off x="10485" y="16056"/>
                            <a:ext cx="82" cy="90"/>
                          </a:xfrm>
                          <a:custGeom>
                            <a:avLst/>
                            <a:gdLst>
                              <a:gd name="T0" fmla="+- 0 10566 10485"/>
                              <a:gd name="T1" fmla="*/ T0 w 82"/>
                              <a:gd name="T2" fmla="+- 0 16114 16056"/>
                              <a:gd name="T3" fmla="*/ 16114 h 90"/>
                              <a:gd name="T4" fmla="+- 0 10545 10485"/>
                              <a:gd name="T5" fmla="*/ T4 w 82"/>
                              <a:gd name="T6" fmla="+- 0 16114 16056"/>
                              <a:gd name="T7" fmla="*/ 16114 h 90"/>
                              <a:gd name="T8" fmla="+- 0 10541 10485"/>
                              <a:gd name="T9" fmla="*/ T8 w 82"/>
                              <a:gd name="T10" fmla="+- 0 16125 16056"/>
                              <a:gd name="T11" fmla="*/ 16125 h 90"/>
                              <a:gd name="T12" fmla="+- 0 10532 10485"/>
                              <a:gd name="T13" fmla="*/ T12 w 82"/>
                              <a:gd name="T14" fmla="+- 0 16129 16056"/>
                              <a:gd name="T15" fmla="*/ 16129 h 90"/>
                              <a:gd name="T16" fmla="+- 0 10559 10485"/>
                              <a:gd name="T17" fmla="*/ T16 w 82"/>
                              <a:gd name="T18" fmla="+- 0 16129 16056"/>
                              <a:gd name="T19" fmla="*/ 16129 h 90"/>
                              <a:gd name="T20" fmla="+- 0 10566 10485"/>
                              <a:gd name="T21" fmla="*/ T20 w 82"/>
                              <a:gd name="T22" fmla="+- 0 16114 16056"/>
                              <a:gd name="T23" fmla="*/ 16114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82" h="90">
                                <a:moveTo>
                                  <a:pt x="81" y="58"/>
                                </a:moveTo>
                                <a:lnTo>
                                  <a:pt x="60" y="58"/>
                                </a:lnTo>
                                <a:lnTo>
                                  <a:pt x="56" y="69"/>
                                </a:lnTo>
                                <a:lnTo>
                                  <a:pt x="47" y="73"/>
                                </a:lnTo>
                                <a:lnTo>
                                  <a:pt x="74" y="73"/>
                                </a:lnTo>
                                <a:lnTo>
                                  <a:pt x="81" y="58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Freeform 75"/>
                        <wps:cNvSpPr>
                          <a:spLocks/>
                        </wps:cNvSpPr>
                        <wps:spPr bwMode="auto">
                          <a:xfrm>
                            <a:off x="10485" y="16056"/>
                            <a:ext cx="82" cy="90"/>
                          </a:xfrm>
                          <a:custGeom>
                            <a:avLst/>
                            <a:gdLst>
                              <a:gd name="T0" fmla="+- 0 10539 10485"/>
                              <a:gd name="T1" fmla="*/ T0 w 82"/>
                              <a:gd name="T2" fmla="+- 0 16056 16056"/>
                              <a:gd name="T3" fmla="*/ 16056 h 90"/>
                              <a:gd name="T4" fmla="+- 0 10512 10485"/>
                              <a:gd name="T5" fmla="*/ T4 w 82"/>
                              <a:gd name="T6" fmla="+- 0 16057 16056"/>
                              <a:gd name="T7" fmla="*/ 16057 h 90"/>
                              <a:gd name="T8" fmla="+- 0 10495 10485"/>
                              <a:gd name="T9" fmla="*/ T8 w 82"/>
                              <a:gd name="T10" fmla="+- 0 16063 16056"/>
                              <a:gd name="T11" fmla="*/ 16063 h 90"/>
                              <a:gd name="T12" fmla="+- 0 10498 10485"/>
                              <a:gd name="T13" fmla="*/ T12 w 82"/>
                              <a:gd name="T14" fmla="+- 0 16082 16056"/>
                              <a:gd name="T15" fmla="*/ 16082 h 90"/>
                              <a:gd name="T16" fmla="+- 0 10503 10485"/>
                              <a:gd name="T17" fmla="*/ T16 w 82"/>
                              <a:gd name="T18" fmla="+- 0 16077 16056"/>
                              <a:gd name="T19" fmla="*/ 16077 h 90"/>
                              <a:gd name="T20" fmla="+- 0 10511 10485"/>
                              <a:gd name="T21" fmla="*/ T20 w 82"/>
                              <a:gd name="T22" fmla="+- 0 16071 16056"/>
                              <a:gd name="T23" fmla="*/ 16071 h 90"/>
                              <a:gd name="T24" fmla="+- 0 10557 10485"/>
                              <a:gd name="T25" fmla="*/ T24 w 82"/>
                              <a:gd name="T26" fmla="+- 0 16071 16056"/>
                              <a:gd name="T27" fmla="*/ 16071 h 90"/>
                              <a:gd name="T28" fmla="+- 0 10555 10485"/>
                              <a:gd name="T29" fmla="*/ T28 w 82"/>
                              <a:gd name="T30" fmla="+- 0 16067 16056"/>
                              <a:gd name="T31" fmla="*/ 16067 h 90"/>
                              <a:gd name="T32" fmla="+- 0 10539 10485"/>
                              <a:gd name="T33" fmla="*/ T32 w 82"/>
                              <a:gd name="T34" fmla="+- 0 16056 16056"/>
                              <a:gd name="T35" fmla="*/ 16056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2" h="90">
                                <a:moveTo>
                                  <a:pt x="54" y="0"/>
                                </a:moveTo>
                                <a:lnTo>
                                  <a:pt x="27" y="1"/>
                                </a:lnTo>
                                <a:lnTo>
                                  <a:pt x="10" y="7"/>
                                </a:lnTo>
                                <a:lnTo>
                                  <a:pt x="13" y="26"/>
                                </a:lnTo>
                                <a:lnTo>
                                  <a:pt x="18" y="21"/>
                                </a:lnTo>
                                <a:lnTo>
                                  <a:pt x="26" y="15"/>
                                </a:lnTo>
                                <a:lnTo>
                                  <a:pt x="72" y="15"/>
                                </a:lnTo>
                                <a:lnTo>
                                  <a:pt x="70" y="11"/>
                                </a:lnTo>
                                <a:lnTo>
                                  <a:pt x="54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3" name="Group 70"/>
                      <wpg:cNvGrpSpPr>
                        <a:grpSpLocks/>
                      </wpg:cNvGrpSpPr>
                      <wpg:grpSpPr bwMode="auto">
                        <a:xfrm>
                          <a:off x="10388" y="16053"/>
                          <a:ext cx="62" cy="93"/>
                          <a:chOff x="10388" y="16053"/>
                          <a:chExt cx="62" cy="93"/>
                        </a:xfrm>
                      </wpg:grpSpPr>
                      <wps:wsp>
                        <wps:cNvPr id="84" name="Freeform 73"/>
                        <wps:cNvSpPr>
                          <a:spLocks/>
                        </wps:cNvSpPr>
                        <wps:spPr bwMode="auto">
                          <a:xfrm>
                            <a:off x="10388" y="16053"/>
                            <a:ext cx="62" cy="93"/>
                          </a:xfrm>
                          <a:custGeom>
                            <a:avLst/>
                            <a:gdLst>
                              <a:gd name="T0" fmla="+- 0 10395 10388"/>
                              <a:gd name="T1" fmla="*/ T0 w 62"/>
                              <a:gd name="T2" fmla="+- 0 16122 16053"/>
                              <a:gd name="T3" fmla="*/ 16122 h 93"/>
                              <a:gd name="T4" fmla="+- 0 10391 10388"/>
                              <a:gd name="T5" fmla="*/ T4 w 62"/>
                              <a:gd name="T6" fmla="+- 0 16137 16053"/>
                              <a:gd name="T7" fmla="*/ 16137 h 93"/>
                              <a:gd name="T8" fmla="+- 0 10407 10388"/>
                              <a:gd name="T9" fmla="*/ T8 w 62"/>
                              <a:gd name="T10" fmla="+- 0 16145 16053"/>
                              <a:gd name="T11" fmla="*/ 16145 h 93"/>
                              <a:gd name="T12" fmla="+- 0 10430 10388"/>
                              <a:gd name="T13" fmla="*/ T12 w 62"/>
                              <a:gd name="T14" fmla="+- 0 16146 16053"/>
                              <a:gd name="T15" fmla="*/ 16146 h 93"/>
                              <a:gd name="T16" fmla="+- 0 10445 10388"/>
                              <a:gd name="T17" fmla="*/ T16 w 62"/>
                              <a:gd name="T18" fmla="+- 0 16134 16053"/>
                              <a:gd name="T19" fmla="*/ 16134 h 93"/>
                              <a:gd name="T20" fmla="+- 0 10446 10388"/>
                              <a:gd name="T21" fmla="*/ T20 w 62"/>
                              <a:gd name="T22" fmla="+- 0 16130 16053"/>
                              <a:gd name="T23" fmla="*/ 16130 h 93"/>
                              <a:gd name="T24" fmla="+- 0 10411 10388"/>
                              <a:gd name="T25" fmla="*/ T24 w 62"/>
                              <a:gd name="T26" fmla="+- 0 16130 16053"/>
                              <a:gd name="T27" fmla="*/ 16130 h 93"/>
                              <a:gd name="T28" fmla="+- 0 10404 10388"/>
                              <a:gd name="T29" fmla="*/ T28 w 62"/>
                              <a:gd name="T30" fmla="+- 0 16126 16053"/>
                              <a:gd name="T31" fmla="*/ 16126 h 93"/>
                              <a:gd name="T32" fmla="+- 0 10395 10388"/>
                              <a:gd name="T33" fmla="*/ T32 w 62"/>
                              <a:gd name="T34" fmla="+- 0 16122 16053"/>
                              <a:gd name="T35" fmla="*/ 16122 h 9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62" h="93">
                                <a:moveTo>
                                  <a:pt x="7" y="69"/>
                                </a:moveTo>
                                <a:lnTo>
                                  <a:pt x="3" y="84"/>
                                </a:lnTo>
                                <a:lnTo>
                                  <a:pt x="19" y="92"/>
                                </a:lnTo>
                                <a:lnTo>
                                  <a:pt x="42" y="93"/>
                                </a:lnTo>
                                <a:lnTo>
                                  <a:pt x="57" y="81"/>
                                </a:lnTo>
                                <a:lnTo>
                                  <a:pt x="58" y="77"/>
                                </a:lnTo>
                                <a:lnTo>
                                  <a:pt x="23" y="77"/>
                                </a:lnTo>
                                <a:lnTo>
                                  <a:pt x="16" y="73"/>
                                </a:lnTo>
                                <a:lnTo>
                                  <a:pt x="7" y="69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Freeform 72"/>
                        <wps:cNvSpPr>
                          <a:spLocks/>
                        </wps:cNvSpPr>
                        <wps:spPr bwMode="auto">
                          <a:xfrm>
                            <a:off x="10388" y="16053"/>
                            <a:ext cx="62" cy="93"/>
                          </a:xfrm>
                          <a:custGeom>
                            <a:avLst/>
                            <a:gdLst>
                              <a:gd name="T0" fmla="+- 0 10433 10388"/>
                              <a:gd name="T1" fmla="*/ T0 w 62"/>
                              <a:gd name="T2" fmla="+- 0 16053 16053"/>
                              <a:gd name="T3" fmla="*/ 16053 h 93"/>
                              <a:gd name="T4" fmla="+- 0 10422 10388"/>
                              <a:gd name="T5" fmla="*/ T4 w 62"/>
                              <a:gd name="T6" fmla="+- 0 16053 16053"/>
                              <a:gd name="T7" fmla="*/ 16053 h 93"/>
                              <a:gd name="T8" fmla="+- 0 10412 10388"/>
                              <a:gd name="T9" fmla="*/ T8 w 62"/>
                              <a:gd name="T10" fmla="+- 0 16054 16053"/>
                              <a:gd name="T11" fmla="*/ 16054 h 93"/>
                              <a:gd name="T12" fmla="+- 0 10395 10388"/>
                              <a:gd name="T13" fmla="*/ T12 w 62"/>
                              <a:gd name="T14" fmla="+- 0 16065 16053"/>
                              <a:gd name="T15" fmla="*/ 16065 h 93"/>
                              <a:gd name="T16" fmla="+- 0 10388 10388"/>
                              <a:gd name="T17" fmla="*/ T16 w 62"/>
                              <a:gd name="T18" fmla="+- 0 16088 16053"/>
                              <a:gd name="T19" fmla="*/ 16088 h 93"/>
                              <a:gd name="T20" fmla="+- 0 10402 10388"/>
                              <a:gd name="T21" fmla="*/ T20 w 62"/>
                              <a:gd name="T22" fmla="+- 0 16103 16053"/>
                              <a:gd name="T23" fmla="*/ 16103 h 93"/>
                              <a:gd name="T24" fmla="+- 0 10422 10388"/>
                              <a:gd name="T25" fmla="*/ T24 w 62"/>
                              <a:gd name="T26" fmla="+- 0 16112 16053"/>
                              <a:gd name="T27" fmla="*/ 16112 h 93"/>
                              <a:gd name="T28" fmla="+- 0 10432 10388"/>
                              <a:gd name="T29" fmla="*/ T28 w 62"/>
                              <a:gd name="T30" fmla="+- 0 16121 16053"/>
                              <a:gd name="T31" fmla="*/ 16121 h 93"/>
                              <a:gd name="T32" fmla="+- 0 10432 10388"/>
                              <a:gd name="T33" fmla="*/ T32 w 62"/>
                              <a:gd name="T34" fmla="+- 0 16126 16053"/>
                              <a:gd name="T35" fmla="*/ 16126 h 93"/>
                              <a:gd name="T36" fmla="+- 0 10427 10388"/>
                              <a:gd name="T37" fmla="*/ T36 w 62"/>
                              <a:gd name="T38" fmla="+- 0 16130 16053"/>
                              <a:gd name="T39" fmla="*/ 16130 h 93"/>
                              <a:gd name="T40" fmla="+- 0 10446 10388"/>
                              <a:gd name="T41" fmla="*/ T40 w 62"/>
                              <a:gd name="T42" fmla="+- 0 16130 16053"/>
                              <a:gd name="T43" fmla="*/ 16130 h 93"/>
                              <a:gd name="T44" fmla="+- 0 10450 10388"/>
                              <a:gd name="T45" fmla="*/ T44 w 62"/>
                              <a:gd name="T46" fmla="+- 0 16110 16053"/>
                              <a:gd name="T47" fmla="*/ 16110 h 93"/>
                              <a:gd name="T48" fmla="+- 0 10435 10388"/>
                              <a:gd name="T49" fmla="*/ T48 w 62"/>
                              <a:gd name="T50" fmla="+- 0 16097 16053"/>
                              <a:gd name="T51" fmla="*/ 16097 h 93"/>
                              <a:gd name="T52" fmla="+- 0 10416 10388"/>
                              <a:gd name="T53" fmla="*/ T52 w 62"/>
                              <a:gd name="T54" fmla="+- 0 16089 16053"/>
                              <a:gd name="T55" fmla="*/ 16089 h 93"/>
                              <a:gd name="T56" fmla="+- 0 10407 10388"/>
                              <a:gd name="T57" fmla="*/ T56 w 62"/>
                              <a:gd name="T58" fmla="+- 0 16080 16053"/>
                              <a:gd name="T59" fmla="*/ 16080 h 93"/>
                              <a:gd name="T60" fmla="+- 0 10407 10388"/>
                              <a:gd name="T61" fmla="*/ T60 w 62"/>
                              <a:gd name="T62" fmla="+- 0 16073 16053"/>
                              <a:gd name="T63" fmla="*/ 16073 h 93"/>
                              <a:gd name="T64" fmla="+- 0 10416 10388"/>
                              <a:gd name="T65" fmla="*/ T64 w 62"/>
                              <a:gd name="T66" fmla="+- 0 16070 16053"/>
                              <a:gd name="T67" fmla="*/ 16070 h 93"/>
                              <a:gd name="T68" fmla="+- 0 10450 10388"/>
                              <a:gd name="T69" fmla="*/ T68 w 62"/>
                              <a:gd name="T70" fmla="+- 0 16070 16053"/>
                              <a:gd name="T71" fmla="*/ 16070 h 93"/>
                              <a:gd name="T72" fmla="+- 0 10451 10388"/>
                              <a:gd name="T73" fmla="*/ T72 w 62"/>
                              <a:gd name="T74" fmla="+- 0 16063 16053"/>
                              <a:gd name="T75" fmla="*/ 16063 h 93"/>
                              <a:gd name="T76" fmla="+- 0 10441 10388"/>
                              <a:gd name="T77" fmla="*/ T76 w 62"/>
                              <a:gd name="T78" fmla="+- 0 16056 16053"/>
                              <a:gd name="T79" fmla="*/ 16056 h 93"/>
                              <a:gd name="T80" fmla="+- 0 10433 10388"/>
                              <a:gd name="T81" fmla="*/ T80 w 62"/>
                              <a:gd name="T82" fmla="+- 0 16053 16053"/>
                              <a:gd name="T83" fmla="*/ 16053 h 9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62" h="93">
                                <a:moveTo>
                                  <a:pt x="45" y="0"/>
                                </a:moveTo>
                                <a:lnTo>
                                  <a:pt x="34" y="0"/>
                                </a:lnTo>
                                <a:lnTo>
                                  <a:pt x="24" y="1"/>
                                </a:lnTo>
                                <a:lnTo>
                                  <a:pt x="7" y="12"/>
                                </a:lnTo>
                                <a:lnTo>
                                  <a:pt x="0" y="35"/>
                                </a:lnTo>
                                <a:lnTo>
                                  <a:pt x="14" y="50"/>
                                </a:lnTo>
                                <a:lnTo>
                                  <a:pt x="34" y="59"/>
                                </a:lnTo>
                                <a:lnTo>
                                  <a:pt x="44" y="68"/>
                                </a:lnTo>
                                <a:lnTo>
                                  <a:pt x="44" y="73"/>
                                </a:lnTo>
                                <a:lnTo>
                                  <a:pt x="39" y="77"/>
                                </a:lnTo>
                                <a:lnTo>
                                  <a:pt x="58" y="77"/>
                                </a:lnTo>
                                <a:lnTo>
                                  <a:pt x="62" y="57"/>
                                </a:lnTo>
                                <a:lnTo>
                                  <a:pt x="47" y="44"/>
                                </a:lnTo>
                                <a:lnTo>
                                  <a:pt x="28" y="36"/>
                                </a:lnTo>
                                <a:lnTo>
                                  <a:pt x="19" y="27"/>
                                </a:lnTo>
                                <a:lnTo>
                                  <a:pt x="19" y="20"/>
                                </a:lnTo>
                                <a:lnTo>
                                  <a:pt x="28" y="17"/>
                                </a:lnTo>
                                <a:lnTo>
                                  <a:pt x="62" y="17"/>
                                </a:lnTo>
                                <a:lnTo>
                                  <a:pt x="63" y="10"/>
                                </a:lnTo>
                                <a:lnTo>
                                  <a:pt x="53" y="3"/>
                                </a:lnTo>
                                <a:lnTo>
                                  <a:pt x="45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Freeform 71"/>
                        <wps:cNvSpPr>
                          <a:spLocks/>
                        </wps:cNvSpPr>
                        <wps:spPr bwMode="auto">
                          <a:xfrm>
                            <a:off x="10388" y="16053"/>
                            <a:ext cx="62" cy="93"/>
                          </a:xfrm>
                          <a:custGeom>
                            <a:avLst/>
                            <a:gdLst>
                              <a:gd name="T0" fmla="+- 0 10450 10388"/>
                              <a:gd name="T1" fmla="*/ T0 w 62"/>
                              <a:gd name="T2" fmla="+- 0 16070 16053"/>
                              <a:gd name="T3" fmla="*/ 16070 h 93"/>
                              <a:gd name="T4" fmla="+- 0 10430 10388"/>
                              <a:gd name="T5" fmla="*/ T4 w 62"/>
                              <a:gd name="T6" fmla="+- 0 16070 16053"/>
                              <a:gd name="T7" fmla="*/ 16070 h 93"/>
                              <a:gd name="T8" fmla="+- 0 10437 10388"/>
                              <a:gd name="T9" fmla="*/ T8 w 62"/>
                              <a:gd name="T10" fmla="+- 0 16073 16053"/>
                              <a:gd name="T11" fmla="*/ 16073 h 93"/>
                              <a:gd name="T12" fmla="+- 0 10449 10388"/>
                              <a:gd name="T13" fmla="*/ T12 w 62"/>
                              <a:gd name="T14" fmla="+- 0 16079 16053"/>
                              <a:gd name="T15" fmla="*/ 16079 h 93"/>
                              <a:gd name="T16" fmla="+- 0 10450 10388"/>
                              <a:gd name="T17" fmla="*/ T16 w 62"/>
                              <a:gd name="T18" fmla="+- 0 16070 16053"/>
                              <a:gd name="T19" fmla="*/ 16070 h 9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2" h="93">
                                <a:moveTo>
                                  <a:pt x="62" y="17"/>
                                </a:moveTo>
                                <a:lnTo>
                                  <a:pt x="42" y="17"/>
                                </a:lnTo>
                                <a:lnTo>
                                  <a:pt x="49" y="20"/>
                                </a:lnTo>
                                <a:lnTo>
                                  <a:pt x="61" y="26"/>
                                </a:lnTo>
                                <a:lnTo>
                                  <a:pt x="62" y="17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7" name="Group 66"/>
                      <wpg:cNvGrpSpPr>
                        <a:grpSpLocks/>
                      </wpg:cNvGrpSpPr>
                      <wpg:grpSpPr bwMode="auto">
                        <a:xfrm>
                          <a:off x="10380" y="15832"/>
                          <a:ext cx="171" cy="179"/>
                          <a:chOff x="10380" y="15832"/>
                          <a:chExt cx="171" cy="179"/>
                        </a:xfrm>
                      </wpg:grpSpPr>
                      <wps:wsp>
                        <wps:cNvPr id="88" name="Freeform 69"/>
                        <wps:cNvSpPr>
                          <a:spLocks/>
                        </wps:cNvSpPr>
                        <wps:spPr bwMode="auto">
                          <a:xfrm>
                            <a:off x="10380" y="15832"/>
                            <a:ext cx="171" cy="179"/>
                          </a:xfrm>
                          <a:custGeom>
                            <a:avLst/>
                            <a:gdLst>
                              <a:gd name="T0" fmla="+- 0 10380 10380"/>
                              <a:gd name="T1" fmla="*/ T0 w 171"/>
                              <a:gd name="T2" fmla="+- 0 15832 15832"/>
                              <a:gd name="T3" fmla="*/ 15832 h 179"/>
                              <a:gd name="T4" fmla="+- 0 10380 10380"/>
                              <a:gd name="T5" fmla="*/ T4 w 171"/>
                              <a:gd name="T6" fmla="+- 0 16012 15832"/>
                              <a:gd name="T7" fmla="*/ 16012 h 179"/>
                              <a:gd name="T8" fmla="+- 0 10418 10380"/>
                              <a:gd name="T9" fmla="*/ T8 w 171"/>
                              <a:gd name="T10" fmla="+- 0 16012 15832"/>
                              <a:gd name="T11" fmla="*/ 16012 h 179"/>
                              <a:gd name="T12" fmla="+- 0 10418 10380"/>
                              <a:gd name="T13" fmla="*/ T12 w 171"/>
                              <a:gd name="T14" fmla="+- 0 15970 15832"/>
                              <a:gd name="T15" fmla="*/ 15970 h 179"/>
                              <a:gd name="T16" fmla="+- 0 10509 10380"/>
                              <a:gd name="T17" fmla="*/ T16 w 171"/>
                              <a:gd name="T18" fmla="+- 0 15970 15832"/>
                              <a:gd name="T19" fmla="*/ 15970 h 179"/>
                              <a:gd name="T20" fmla="+- 0 10501 10380"/>
                              <a:gd name="T21" fmla="*/ T20 w 171"/>
                              <a:gd name="T22" fmla="+- 0 15961 15832"/>
                              <a:gd name="T23" fmla="*/ 15961 h 179"/>
                              <a:gd name="T24" fmla="+- 0 10517 10380"/>
                              <a:gd name="T25" fmla="*/ T24 w 171"/>
                              <a:gd name="T26" fmla="+- 0 15949 15832"/>
                              <a:gd name="T27" fmla="*/ 15949 h 179"/>
                              <a:gd name="T28" fmla="+- 0 10529 10380"/>
                              <a:gd name="T29" fmla="*/ T28 w 171"/>
                              <a:gd name="T30" fmla="+- 0 15932 15832"/>
                              <a:gd name="T31" fmla="*/ 15932 h 179"/>
                              <a:gd name="T32" fmla="+- 0 10529 10380"/>
                              <a:gd name="T33" fmla="*/ T32 w 171"/>
                              <a:gd name="T34" fmla="+- 0 15932 15832"/>
                              <a:gd name="T35" fmla="*/ 15932 h 179"/>
                              <a:gd name="T36" fmla="+- 0 10418 10380"/>
                              <a:gd name="T37" fmla="*/ T36 w 171"/>
                              <a:gd name="T38" fmla="+- 0 15932 15832"/>
                              <a:gd name="T39" fmla="*/ 15932 h 179"/>
                              <a:gd name="T40" fmla="+- 0 10418 10380"/>
                              <a:gd name="T41" fmla="*/ T40 w 171"/>
                              <a:gd name="T42" fmla="+- 0 15871 15832"/>
                              <a:gd name="T43" fmla="*/ 15871 h 179"/>
                              <a:gd name="T44" fmla="+- 0 10527 10380"/>
                              <a:gd name="T45" fmla="*/ T44 w 171"/>
                              <a:gd name="T46" fmla="+- 0 15871 15832"/>
                              <a:gd name="T47" fmla="*/ 15871 h 179"/>
                              <a:gd name="T48" fmla="+- 0 10524 10380"/>
                              <a:gd name="T49" fmla="*/ T48 w 171"/>
                              <a:gd name="T50" fmla="+- 0 15865 15832"/>
                              <a:gd name="T51" fmla="*/ 15865 h 179"/>
                              <a:gd name="T52" fmla="+- 0 10511 10380"/>
                              <a:gd name="T53" fmla="*/ T52 w 171"/>
                              <a:gd name="T54" fmla="+- 0 15849 15832"/>
                              <a:gd name="T55" fmla="*/ 15849 h 179"/>
                              <a:gd name="T56" fmla="+- 0 10494 10380"/>
                              <a:gd name="T57" fmla="*/ T56 w 171"/>
                              <a:gd name="T58" fmla="+- 0 15838 15832"/>
                              <a:gd name="T59" fmla="*/ 15838 h 179"/>
                              <a:gd name="T60" fmla="+- 0 10474 10380"/>
                              <a:gd name="T61" fmla="*/ T60 w 171"/>
                              <a:gd name="T62" fmla="+- 0 15833 15832"/>
                              <a:gd name="T63" fmla="*/ 15833 h 179"/>
                              <a:gd name="T64" fmla="+- 0 10380 10380"/>
                              <a:gd name="T65" fmla="*/ T64 w 171"/>
                              <a:gd name="T66" fmla="+- 0 15832 15832"/>
                              <a:gd name="T67" fmla="*/ 15832 h 1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71" h="179">
                                <a:moveTo>
                                  <a:pt x="0" y="0"/>
                                </a:moveTo>
                                <a:lnTo>
                                  <a:pt x="0" y="180"/>
                                </a:lnTo>
                                <a:lnTo>
                                  <a:pt x="38" y="180"/>
                                </a:lnTo>
                                <a:lnTo>
                                  <a:pt x="38" y="138"/>
                                </a:lnTo>
                                <a:lnTo>
                                  <a:pt x="129" y="138"/>
                                </a:lnTo>
                                <a:lnTo>
                                  <a:pt x="121" y="129"/>
                                </a:lnTo>
                                <a:lnTo>
                                  <a:pt x="137" y="117"/>
                                </a:lnTo>
                                <a:lnTo>
                                  <a:pt x="149" y="100"/>
                                </a:lnTo>
                                <a:lnTo>
                                  <a:pt x="38" y="100"/>
                                </a:lnTo>
                                <a:lnTo>
                                  <a:pt x="38" y="39"/>
                                </a:lnTo>
                                <a:lnTo>
                                  <a:pt x="147" y="39"/>
                                </a:lnTo>
                                <a:lnTo>
                                  <a:pt x="144" y="33"/>
                                </a:lnTo>
                                <a:lnTo>
                                  <a:pt x="131" y="17"/>
                                </a:lnTo>
                                <a:lnTo>
                                  <a:pt x="114" y="6"/>
                                </a:lnTo>
                                <a:lnTo>
                                  <a:pt x="94" y="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Freeform 68"/>
                        <wps:cNvSpPr>
                          <a:spLocks/>
                        </wps:cNvSpPr>
                        <wps:spPr bwMode="auto">
                          <a:xfrm>
                            <a:off x="10380" y="15832"/>
                            <a:ext cx="171" cy="179"/>
                          </a:xfrm>
                          <a:custGeom>
                            <a:avLst/>
                            <a:gdLst>
                              <a:gd name="T0" fmla="+- 0 10509 10380"/>
                              <a:gd name="T1" fmla="*/ T0 w 171"/>
                              <a:gd name="T2" fmla="+- 0 15970 15832"/>
                              <a:gd name="T3" fmla="*/ 15970 h 179"/>
                              <a:gd name="T4" fmla="+- 0 10456 10380"/>
                              <a:gd name="T5" fmla="*/ T4 w 171"/>
                              <a:gd name="T6" fmla="+- 0 15970 15832"/>
                              <a:gd name="T7" fmla="*/ 15970 h 179"/>
                              <a:gd name="T8" fmla="+- 0 10497 10380"/>
                              <a:gd name="T9" fmla="*/ T8 w 171"/>
                              <a:gd name="T10" fmla="+- 0 16012 15832"/>
                              <a:gd name="T11" fmla="*/ 16012 h 179"/>
                              <a:gd name="T12" fmla="+- 0 10551 10380"/>
                              <a:gd name="T13" fmla="*/ T12 w 171"/>
                              <a:gd name="T14" fmla="+- 0 16012 15832"/>
                              <a:gd name="T15" fmla="*/ 16012 h 179"/>
                              <a:gd name="T16" fmla="+- 0 10509 10380"/>
                              <a:gd name="T17" fmla="*/ T16 w 171"/>
                              <a:gd name="T18" fmla="+- 0 15970 15832"/>
                              <a:gd name="T19" fmla="*/ 15970 h 1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1" h="179">
                                <a:moveTo>
                                  <a:pt x="129" y="138"/>
                                </a:moveTo>
                                <a:lnTo>
                                  <a:pt x="76" y="138"/>
                                </a:lnTo>
                                <a:lnTo>
                                  <a:pt x="117" y="180"/>
                                </a:lnTo>
                                <a:lnTo>
                                  <a:pt x="171" y="180"/>
                                </a:lnTo>
                                <a:lnTo>
                                  <a:pt x="129" y="138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Freeform 67"/>
                        <wps:cNvSpPr>
                          <a:spLocks/>
                        </wps:cNvSpPr>
                        <wps:spPr bwMode="auto">
                          <a:xfrm>
                            <a:off x="10380" y="15832"/>
                            <a:ext cx="171" cy="179"/>
                          </a:xfrm>
                          <a:custGeom>
                            <a:avLst/>
                            <a:gdLst>
                              <a:gd name="T0" fmla="+- 0 10527 10380"/>
                              <a:gd name="T1" fmla="*/ T0 w 171"/>
                              <a:gd name="T2" fmla="+- 0 15871 15832"/>
                              <a:gd name="T3" fmla="*/ 15871 h 179"/>
                              <a:gd name="T4" fmla="+- 0 10468 10380"/>
                              <a:gd name="T5" fmla="*/ T4 w 171"/>
                              <a:gd name="T6" fmla="+- 0 15871 15832"/>
                              <a:gd name="T7" fmla="*/ 15871 h 179"/>
                              <a:gd name="T8" fmla="+- 0 10488 10380"/>
                              <a:gd name="T9" fmla="*/ T8 w 171"/>
                              <a:gd name="T10" fmla="+- 0 15878 15832"/>
                              <a:gd name="T11" fmla="*/ 15878 h 179"/>
                              <a:gd name="T12" fmla="+- 0 10498 10380"/>
                              <a:gd name="T13" fmla="*/ T12 w 171"/>
                              <a:gd name="T14" fmla="+- 0 15897 15832"/>
                              <a:gd name="T15" fmla="*/ 15897 h 179"/>
                              <a:gd name="T16" fmla="+- 0 10492 10380"/>
                              <a:gd name="T17" fmla="*/ T16 w 171"/>
                              <a:gd name="T18" fmla="+- 0 15920 15832"/>
                              <a:gd name="T19" fmla="*/ 15920 h 179"/>
                              <a:gd name="T20" fmla="+- 0 10474 10380"/>
                              <a:gd name="T21" fmla="*/ T20 w 171"/>
                              <a:gd name="T22" fmla="+- 0 15931 15832"/>
                              <a:gd name="T23" fmla="*/ 15931 h 179"/>
                              <a:gd name="T24" fmla="+- 0 10468 10380"/>
                              <a:gd name="T25" fmla="*/ T24 w 171"/>
                              <a:gd name="T26" fmla="+- 0 15932 15832"/>
                              <a:gd name="T27" fmla="*/ 15932 h 179"/>
                              <a:gd name="T28" fmla="+- 0 10529 10380"/>
                              <a:gd name="T29" fmla="*/ T28 w 171"/>
                              <a:gd name="T30" fmla="+- 0 15932 15832"/>
                              <a:gd name="T31" fmla="*/ 15932 h 179"/>
                              <a:gd name="T32" fmla="+- 0 10536 10380"/>
                              <a:gd name="T33" fmla="*/ T32 w 171"/>
                              <a:gd name="T34" fmla="+- 0 15912 15832"/>
                              <a:gd name="T35" fmla="*/ 15912 h 179"/>
                              <a:gd name="T36" fmla="+- 0 10533 10380"/>
                              <a:gd name="T37" fmla="*/ T36 w 171"/>
                              <a:gd name="T38" fmla="+- 0 15886 15832"/>
                              <a:gd name="T39" fmla="*/ 15886 h 179"/>
                              <a:gd name="T40" fmla="+- 0 10527 10380"/>
                              <a:gd name="T41" fmla="*/ T40 w 171"/>
                              <a:gd name="T42" fmla="+- 0 15871 15832"/>
                              <a:gd name="T43" fmla="*/ 15871 h 1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71" h="179">
                                <a:moveTo>
                                  <a:pt x="147" y="39"/>
                                </a:moveTo>
                                <a:lnTo>
                                  <a:pt x="88" y="39"/>
                                </a:lnTo>
                                <a:lnTo>
                                  <a:pt x="108" y="46"/>
                                </a:lnTo>
                                <a:lnTo>
                                  <a:pt x="118" y="65"/>
                                </a:lnTo>
                                <a:lnTo>
                                  <a:pt x="112" y="88"/>
                                </a:lnTo>
                                <a:lnTo>
                                  <a:pt x="94" y="99"/>
                                </a:lnTo>
                                <a:lnTo>
                                  <a:pt x="88" y="100"/>
                                </a:lnTo>
                                <a:lnTo>
                                  <a:pt x="149" y="100"/>
                                </a:lnTo>
                                <a:lnTo>
                                  <a:pt x="156" y="80"/>
                                </a:lnTo>
                                <a:lnTo>
                                  <a:pt x="153" y="54"/>
                                </a:lnTo>
                                <a:lnTo>
                                  <a:pt x="147" y="39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91" name="Group 63"/>
                      <wpg:cNvGrpSpPr>
                        <a:grpSpLocks/>
                      </wpg:cNvGrpSpPr>
                      <wpg:grpSpPr bwMode="auto">
                        <a:xfrm>
                          <a:off x="10586" y="15832"/>
                          <a:ext cx="161" cy="183"/>
                          <a:chOff x="10586" y="15832"/>
                          <a:chExt cx="161" cy="183"/>
                        </a:xfrm>
                      </wpg:grpSpPr>
                      <wps:wsp>
                        <wps:cNvPr id="92" name="Freeform 65"/>
                        <wps:cNvSpPr>
                          <a:spLocks/>
                        </wps:cNvSpPr>
                        <wps:spPr bwMode="auto">
                          <a:xfrm>
                            <a:off x="10586" y="15832"/>
                            <a:ext cx="161" cy="183"/>
                          </a:xfrm>
                          <a:custGeom>
                            <a:avLst/>
                            <a:gdLst>
                              <a:gd name="T0" fmla="+- 0 10626 10586"/>
                              <a:gd name="T1" fmla="*/ T0 w 161"/>
                              <a:gd name="T2" fmla="+- 0 15832 15832"/>
                              <a:gd name="T3" fmla="*/ 15832 h 183"/>
                              <a:gd name="T4" fmla="+- 0 10586 10586"/>
                              <a:gd name="T5" fmla="*/ T4 w 161"/>
                              <a:gd name="T6" fmla="+- 0 15832 15832"/>
                              <a:gd name="T7" fmla="*/ 15832 h 183"/>
                              <a:gd name="T8" fmla="+- 0 10660 10586"/>
                              <a:gd name="T9" fmla="*/ T8 w 161"/>
                              <a:gd name="T10" fmla="+- 0 16015 15832"/>
                              <a:gd name="T11" fmla="*/ 16015 h 183"/>
                              <a:gd name="T12" fmla="+- 0 10673 10586"/>
                              <a:gd name="T13" fmla="*/ T12 w 161"/>
                              <a:gd name="T14" fmla="+- 0 16015 15832"/>
                              <a:gd name="T15" fmla="*/ 16015 h 183"/>
                              <a:gd name="T16" fmla="+- 0 10707 10586"/>
                              <a:gd name="T17" fmla="*/ T16 w 161"/>
                              <a:gd name="T18" fmla="+- 0 15932 15832"/>
                              <a:gd name="T19" fmla="*/ 15932 h 183"/>
                              <a:gd name="T20" fmla="+- 0 10666 10586"/>
                              <a:gd name="T21" fmla="*/ T20 w 161"/>
                              <a:gd name="T22" fmla="+- 0 15932 15832"/>
                              <a:gd name="T23" fmla="*/ 15932 h 183"/>
                              <a:gd name="T24" fmla="+- 0 10626 10586"/>
                              <a:gd name="T25" fmla="*/ T24 w 161"/>
                              <a:gd name="T26" fmla="+- 0 15832 15832"/>
                              <a:gd name="T27" fmla="*/ 15832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61" h="183">
                                <a:moveTo>
                                  <a:pt x="40" y="0"/>
                                </a:moveTo>
                                <a:lnTo>
                                  <a:pt x="0" y="0"/>
                                </a:lnTo>
                                <a:lnTo>
                                  <a:pt x="74" y="183"/>
                                </a:lnTo>
                                <a:lnTo>
                                  <a:pt x="87" y="183"/>
                                </a:lnTo>
                                <a:lnTo>
                                  <a:pt x="121" y="100"/>
                                </a:lnTo>
                                <a:lnTo>
                                  <a:pt x="80" y="100"/>
                                </a:lnTo>
                                <a:lnTo>
                                  <a:pt x="40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64"/>
                        <wps:cNvSpPr>
                          <a:spLocks/>
                        </wps:cNvSpPr>
                        <wps:spPr bwMode="auto">
                          <a:xfrm>
                            <a:off x="10586" y="15832"/>
                            <a:ext cx="161" cy="183"/>
                          </a:xfrm>
                          <a:custGeom>
                            <a:avLst/>
                            <a:gdLst>
                              <a:gd name="T0" fmla="+- 0 10747 10586"/>
                              <a:gd name="T1" fmla="*/ T0 w 161"/>
                              <a:gd name="T2" fmla="+- 0 15832 15832"/>
                              <a:gd name="T3" fmla="*/ 15832 h 183"/>
                              <a:gd name="T4" fmla="+- 0 10706 10586"/>
                              <a:gd name="T5" fmla="*/ T4 w 161"/>
                              <a:gd name="T6" fmla="+- 0 15832 15832"/>
                              <a:gd name="T7" fmla="*/ 15832 h 183"/>
                              <a:gd name="T8" fmla="+- 0 10666 10586"/>
                              <a:gd name="T9" fmla="*/ T8 w 161"/>
                              <a:gd name="T10" fmla="+- 0 15932 15832"/>
                              <a:gd name="T11" fmla="*/ 15932 h 183"/>
                              <a:gd name="T12" fmla="+- 0 10707 10586"/>
                              <a:gd name="T13" fmla="*/ T12 w 161"/>
                              <a:gd name="T14" fmla="+- 0 15932 15832"/>
                              <a:gd name="T15" fmla="*/ 15932 h 183"/>
                              <a:gd name="T16" fmla="+- 0 10747 10586"/>
                              <a:gd name="T17" fmla="*/ T16 w 161"/>
                              <a:gd name="T18" fmla="+- 0 15832 15832"/>
                              <a:gd name="T19" fmla="*/ 15832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1" h="183">
                                <a:moveTo>
                                  <a:pt x="161" y="0"/>
                                </a:moveTo>
                                <a:lnTo>
                                  <a:pt x="120" y="0"/>
                                </a:lnTo>
                                <a:lnTo>
                                  <a:pt x="80" y="100"/>
                                </a:lnTo>
                                <a:lnTo>
                                  <a:pt x="121" y="100"/>
                                </a:lnTo>
                                <a:lnTo>
                                  <a:pt x="161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94" name="Group 59"/>
                      <wpg:cNvGrpSpPr>
                        <a:grpSpLocks/>
                      </wpg:cNvGrpSpPr>
                      <wpg:grpSpPr bwMode="auto">
                        <a:xfrm>
                          <a:off x="10790" y="15831"/>
                          <a:ext cx="168" cy="183"/>
                          <a:chOff x="10790" y="15831"/>
                          <a:chExt cx="168" cy="183"/>
                        </a:xfrm>
                      </wpg:grpSpPr>
                      <wps:wsp>
                        <wps:cNvPr id="95" name="Freeform 62"/>
                        <wps:cNvSpPr>
                          <a:spLocks/>
                        </wps:cNvSpPr>
                        <wps:spPr bwMode="auto">
                          <a:xfrm>
                            <a:off x="10790" y="15831"/>
                            <a:ext cx="168" cy="183"/>
                          </a:xfrm>
                          <a:custGeom>
                            <a:avLst/>
                            <a:gdLst>
                              <a:gd name="T0" fmla="+- 0 10897 10790"/>
                              <a:gd name="T1" fmla="*/ T0 w 168"/>
                              <a:gd name="T2" fmla="+- 0 15831 15831"/>
                              <a:gd name="T3" fmla="*/ 15831 h 183"/>
                              <a:gd name="T4" fmla="+- 0 10827 10790"/>
                              <a:gd name="T5" fmla="*/ T4 w 168"/>
                              <a:gd name="T6" fmla="+- 0 15849 15831"/>
                              <a:gd name="T7" fmla="*/ 15849 h 183"/>
                              <a:gd name="T8" fmla="+- 0 10790 10790"/>
                              <a:gd name="T9" fmla="*/ T8 w 168"/>
                              <a:gd name="T10" fmla="+- 0 15918 15831"/>
                              <a:gd name="T11" fmla="*/ 15918 h 183"/>
                              <a:gd name="T12" fmla="+- 0 10792 10790"/>
                              <a:gd name="T13" fmla="*/ T12 w 168"/>
                              <a:gd name="T14" fmla="+- 0 15942 15831"/>
                              <a:gd name="T15" fmla="*/ 15942 h 183"/>
                              <a:gd name="T16" fmla="+- 0 10824 10790"/>
                              <a:gd name="T17" fmla="*/ T16 w 168"/>
                              <a:gd name="T18" fmla="+- 0 15997 15831"/>
                              <a:gd name="T19" fmla="*/ 15997 h 183"/>
                              <a:gd name="T20" fmla="+- 0 10865 10790"/>
                              <a:gd name="T21" fmla="*/ T20 w 168"/>
                              <a:gd name="T22" fmla="+- 0 16014 15831"/>
                              <a:gd name="T23" fmla="*/ 16014 h 183"/>
                              <a:gd name="T24" fmla="+- 0 10892 10790"/>
                              <a:gd name="T25" fmla="*/ T24 w 168"/>
                              <a:gd name="T26" fmla="+- 0 16013 15831"/>
                              <a:gd name="T27" fmla="*/ 16013 h 183"/>
                              <a:gd name="T28" fmla="+- 0 10914 10790"/>
                              <a:gd name="T29" fmla="*/ T28 w 168"/>
                              <a:gd name="T30" fmla="+- 0 16008 15831"/>
                              <a:gd name="T31" fmla="*/ 16008 h 183"/>
                              <a:gd name="T32" fmla="+- 0 10931 10790"/>
                              <a:gd name="T33" fmla="*/ T32 w 168"/>
                              <a:gd name="T34" fmla="+- 0 16001 15831"/>
                              <a:gd name="T35" fmla="*/ 16001 h 183"/>
                              <a:gd name="T36" fmla="+- 0 10945 10790"/>
                              <a:gd name="T37" fmla="*/ T36 w 168"/>
                              <a:gd name="T38" fmla="+- 0 15991 15831"/>
                              <a:gd name="T39" fmla="*/ 15991 h 183"/>
                              <a:gd name="T40" fmla="+- 0 10940 10790"/>
                              <a:gd name="T41" fmla="*/ T40 w 168"/>
                              <a:gd name="T42" fmla="+- 0 15978 15831"/>
                              <a:gd name="T43" fmla="*/ 15978 h 183"/>
                              <a:gd name="T44" fmla="+- 0 10898 10790"/>
                              <a:gd name="T45" fmla="*/ T44 w 168"/>
                              <a:gd name="T46" fmla="+- 0 15978 15831"/>
                              <a:gd name="T47" fmla="*/ 15978 h 183"/>
                              <a:gd name="T48" fmla="+- 0 10869 10790"/>
                              <a:gd name="T49" fmla="*/ T48 w 168"/>
                              <a:gd name="T50" fmla="+- 0 15975 15831"/>
                              <a:gd name="T51" fmla="*/ 15975 h 183"/>
                              <a:gd name="T52" fmla="+- 0 10849 10790"/>
                              <a:gd name="T53" fmla="*/ T52 w 168"/>
                              <a:gd name="T54" fmla="+- 0 15965 15831"/>
                              <a:gd name="T55" fmla="*/ 15965 h 183"/>
                              <a:gd name="T56" fmla="+- 0 10837 10790"/>
                              <a:gd name="T57" fmla="*/ T56 w 168"/>
                              <a:gd name="T58" fmla="+- 0 15950 15831"/>
                              <a:gd name="T59" fmla="*/ 15950 h 183"/>
                              <a:gd name="T60" fmla="+- 0 10832 10790"/>
                              <a:gd name="T61" fmla="*/ T60 w 168"/>
                              <a:gd name="T62" fmla="+- 0 15934 15831"/>
                              <a:gd name="T63" fmla="*/ 15934 h 183"/>
                              <a:gd name="T64" fmla="+- 0 10832 10790"/>
                              <a:gd name="T65" fmla="*/ T64 w 168"/>
                              <a:gd name="T66" fmla="+- 0 15927 15831"/>
                              <a:gd name="T67" fmla="*/ 15927 h 183"/>
                              <a:gd name="T68" fmla="+- 0 10957 10790"/>
                              <a:gd name="T69" fmla="*/ T68 w 168"/>
                              <a:gd name="T70" fmla="+- 0 15927 15831"/>
                              <a:gd name="T71" fmla="*/ 15927 h 183"/>
                              <a:gd name="T72" fmla="+- 0 10958 10790"/>
                              <a:gd name="T73" fmla="*/ T72 w 168"/>
                              <a:gd name="T74" fmla="+- 0 15904 15831"/>
                              <a:gd name="T75" fmla="*/ 15904 h 183"/>
                              <a:gd name="T76" fmla="+- 0 10957 10790"/>
                              <a:gd name="T77" fmla="*/ T76 w 168"/>
                              <a:gd name="T78" fmla="+- 0 15895 15831"/>
                              <a:gd name="T79" fmla="*/ 15895 h 183"/>
                              <a:gd name="T80" fmla="+- 0 10837 10790"/>
                              <a:gd name="T81" fmla="*/ T80 w 168"/>
                              <a:gd name="T82" fmla="+- 0 15895 15831"/>
                              <a:gd name="T83" fmla="*/ 15895 h 183"/>
                              <a:gd name="T84" fmla="+- 0 10850 10790"/>
                              <a:gd name="T85" fmla="*/ T84 w 168"/>
                              <a:gd name="T86" fmla="+- 0 15875 15831"/>
                              <a:gd name="T87" fmla="*/ 15875 h 183"/>
                              <a:gd name="T88" fmla="+- 0 10868 10790"/>
                              <a:gd name="T89" fmla="*/ T88 w 168"/>
                              <a:gd name="T90" fmla="+- 0 15866 15831"/>
                              <a:gd name="T91" fmla="*/ 15866 h 183"/>
                              <a:gd name="T92" fmla="+- 0 10946 10790"/>
                              <a:gd name="T93" fmla="*/ T92 w 168"/>
                              <a:gd name="T94" fmla="+- 0 15866 15831"/>
                              <a:gd name="T95" fmla="*/ 15866 h 183"/>
                              <a:gd name="T96" fmla="+- 0 10945 10790"/>
                              <a:gd name="T97" fmla="*/ T96 w 168"/>
                              <a:gd name="T98" fmla="+- 0 15864 15831"/>
                              <a:gd name="T99" fmla="*/ 15864 h 183"/>
                              <a:gd name="T100" fmla="+- 0 10933 10790"/>
                              <a:gd name="T101" fmla="*/ T100 w 168"/>
                              <a:gd name="T102" fmla="+- 0 15849 15831"/>
                              <a:gd name="T103" fmla="*/ 15849 h 183"/>
                              <a:gd name="T104" fmla="+- 0 10916 10790"/>
                              <a:gd name="T105" fmla="*/ T104 w 168"/>
                              <a:gd name="T106" fmla="+- 0 15838 15831"/>
                              <a:gd name="T107" fmla="*/ 15838 h 183"/>
                              <a:gd name="T108" fmla="+- 0 10897 10790"/>
                              <a:gd name="T109" fmla="*/ T108 w 168"/>
                              <a:gd name="T110" fmla="+- 0 15831 15831"/>
                              <a:gd name="T111" fmla="*/ 15831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</a:cxnLst>
                            <a:rect l="0" t="0" r="r" b="b"/>
                            <a:pathLst>
                              <a:path w="168" h="183">
                                <a:moveTo>
                                  <a:pt x="107" y="0"/>
                                </a:moveTo>
                                <a:lnTo>
                                  <a:pt x="37" y="18"/>
                                </a:lnTo>
                                <a:lnTo>
                                  <a:pt x="0" y="87"/>
                                </a:lnTo>
                                <a:lnTo>
                                  <a:pt x="2" y="111"/>
                                </a:lnTo>
                                <a:lnTo>
                                  <a:pt x="34" y="166"/>
                                </a:lnTo>
                                <a:lnTo>
                                  <a:pt x="75" y="183"/>
                                </a:lnTo>
                                <a:lnTo>
                                  <a:pt x="102" y="182"/>
                                </a:lnTo>
                                <a:lnTo>
                                  <a:pt x="124" y="177"/>
                                </a:lnTo>
                                <a:lnTo>
                                  <a:pt x="141" y="170"/>
                                </a:lnTo>
                                <a:lnTo>
                                  <a:pt x="155" y="160"/>
                                </a:lnTo>
                                <a:lnTo>
                                  <a:pt x="150" y="147"/>
                                </a:lnTo>
                                <a:lnTo>
                                  <a:pt x="108" y="147"/>
                                </a:lnTo>
                                <a:lnTo>
                                  <a:pt x="79" y="144"/>
                                </a:lnTo>
                                <a:lnTo>
                                  <a:pt x="59" y="134"/>
                                </a:lnTo>
                                <a:lnTo>
                                  <a:pt x="47" y="119"/>
                                </a:lnTo>
                                <a:lnTo>
                                  <a:pt x="42" y="103"/>
                                </a:lnTo>
                                <a:lnTo>
                                  <a:pt x="42" y="96"/>
                                </a:lnTo>
                                <a:lnTo>
                                  <a:pt x="167" y="96"/>
                                </a:lnTo>
                                <a:lnTo>
                                  <a:pt x="168" y="73"/>
                                </a:lnTo>
                                <a:lnTo>
                                  <a:pt x="167" y="64"/>
                                </a:lnTo>
                                <a:lnTo>
                                  <a:pt x="47" y="64"/>
                                </a:lnTo>
                                <a:lnTo>
                                  <a:pt x="60" y="44"/>
                                </a:lnTo>
                                <a:lnTo>
                                  <a:pt x="78" y="35"/>
                                </a:lnTo>
                                <a:lnTo>
                                  <a:pt x="156" y="35"/>
                                </a:lnTo>
                                <a:lnTo>
                                  <a:pt x="155" y="33"/>
                                </a:lnTo>
                                <a:lnTo>
                                  <a:pt x="143" y="18"/>
                                </a:lnTo>
                                <a:lnTo>
                                  <a:pt x="126" y="7"/>
                                </a:lnTo>
                                <a:lnTo>
                                  <a:pt x="107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Freeform 61"/>
                        <wps:cNvSpPr>
                          <a:spLocks/>
                        </wps:cNvSpPr>
                        <wps:spPr bwMode="auto">
                          <a:xfrm>
                            <a:off x="10790" y="15831"/>
                            <a:ext cx="168" cy="183"/>
                          </a:xfrm>
                          <a:custGeom>
                            <a:avLst/>
                            <a:gdLst>
                              <a:gd name="T0" fmla="+- 0 10932 10790"/>
                              <a:gd name="T1" fmla="*/ T0 w 168"/>
                              <a:gd name="T2" fmla="+- 0 15959 15831"/>
                              <a:gd name="T3" fmla="*/ 15959 h 183"/>
                              <a:gd name="T4" fmla="+- 0 10917 10790"/>
                              <a:gd name="T5" fmla="*/ T4 w 168"/>
                              <a:gd name="T6" fmla="+- 0 15970 15831"/>
                              <a:gd name="T7" fmla="*/ 15970 h 183"/>
                              <a:gd name="T8" fmla="+- 0 10898 10790"/>
                              <a:gd name="T9" fmla="*/ T8 w 168"/>
                              <a:gd name="T10" fmla="+- 0 15978 15831"/>
                              <a:gd name="T11" fmla="*/ 15978 h 183"/>
                              <a:gd name="T12" fmla="+- 0 10940 10790"/>
                              <a:gd name="T13" fmla="*/ T12 w 168"/>
                              <a:gd name="T14" fmla="+- 0 15978 15831"/>
                              <a:gd name="T15" fmla="*/ 15978 h 183"/>
                              <a:gd name="T16" fmla="+- 0 10932 10790"/>
                              <a:gd name="T17" fmla="*/ T16 w 168"/>
                              <a:gd name="T18" fmla="+- 0 15959 15831"/>
                              <a:gd name="T19" fmla="*/ 15959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8" h="183">
                                <a:moveTo>
                                  <a:pt x="142" y="128"/>
                                </a:moveTo>
                                <a:lnTo>
                                  <a:pt x="127" y="139"/>
                                </a:lnTo>
                                <a:lnTo>
                                  <a:pt x="108" y="147"/>
                                </a:lnTo>
                                <a:lnTo>
                                  <a:pt x="150" y="147"/>
                                </a:lnTo>
                                <a:lnTo>
                                  <a:pt x="142" y="128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Freeform 60"/>
                        <wps:cNvSpPr>
                          <a:spLocks/>
                        </wps:cNvSpPr>
                        <wps:spPr bwMode="auto">
                          <a:xfrm>
                            <a:off x="10790" y="15831"/>
                            <a:ext cx="168" cy="183"/>
                          </a:xfrm>
                          <a:custGeom>
                            <a:avLst/>
                            <a:gdLst>
                              <a:gd name="T0" fmla="+- 0 10946 10790"/>
                              <a:gd name="T1" fmla="*/ T0 w 168"/>
                              <a:gd name="T2" fmla="+- 0 15866 15831"/>
                              <a:gd name="T3" fmla="*/ 15866 h 183"/>
                              <a:gd name="T4" fmla="+- 0 10868 10790"/>
                              <a:gd name="T5" fmla="*/ T4 w 168"/>
                              <a:gd name="T6" fmla="+- 0 15866 15831"/>
                              <a:gd name="T7" fmla="*/ 15866 h 183"/>
                              <a:gd name="T8" fmla="+- 0 10896 10790"/>
                              <a:gd name="T9" fmla="*/ T8 w 168"/>
                              <a:gd name="T10" fmla="+- 0 15869 15831"/>
                              <a:gd name="T11" fmla="*/ 15869 h 183"/>
                              <a:gd name="T12" fmla="+- 0 10912 10790"/>
                              <a:gd name="T13" fmla="*/ T12 w 168"/>
                              <a:gd name="T14" fmla="+- 0 15880 15831"/>
                              <a:gd name="T15" fmla="*/ 15880 h 183"/>
                              <a:gd name="T16" fmla="+- 0 10837 10790"/>
                              <a:gd name="T17" fmla="*/ T16 w 168"/>
                              <a:gd name="T18" fmla="+- 0 15895 15831"/>
                              <a:gd name="T19" fmla="*/ 15895 h 183"/>
                              <a:gd name="T20" fmla="+- 0 10957 10790"/>
                              <a:gd name="T21" fmla="*/ T20 w 168"/>
                              <a:gd name="T22" fmla="+- 0 15895 15831"/>
                              <a:gd name="T23" fmla="*/ 15895 h 183"/>
                              <a:gd name="T24" fmla="+- 0 10954 10790"/>
                              <a:gd name="T25" fmla="*/ T24 w 168"/>
                              <a:gd name="T26" fmla="+- 0 15883 15831"/>
                              <a:gd name="T27" fmla="*/ 15883 h 183"/>
                              <a:gd name="T28" fmla="+- 0 10946 10790"/>
                              <a:gd name="T29" fmla="*/ T28 w 168"/>
                              <a:gd name="T30" fmla="+- 0 15866 15831"/>
                              <a:gd name="T31" fmla="*/ 15866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68" h="183">
                                <a:moveTo>
                                  <a:pt x="156" y="35"/>
                                </a:moveTo>
                                <a:lnTo>
                                  <a:pt x="78" y="35"/>
                                </a:lnTo>
                                <a:lnTo>
                                  <a:pt x="106" y="38"/>
                                </a:lnTo>
                                <a:lnTo>
                                  <a:pt x="122" y="49"/>
                                </a:lnTo>
                                <a:lnTo>
                                  <a:pt x="47" y="64"/>
                                </a:lnTo>
                                <a:lnTo>
                                  <a:pt x="167" y="64"/>
                                </a:lnTo>
                                <a:lnTo>
                                  <a:pt x="164" y="52"/>
                                </a:lnTo>
                                <a:lnTo>
                                  <a:pt x="156" y="35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1E03BAA" id="Group 58" o:spid="_x0000_s1026" style="position:absolute;margin-left:518.5pt;margin-top:791.05pt;width:40.7pt;height:18.3pt;z-index:-251658752;mso-position-horizontal-relative:page;mso-position-vertical-relative:page" coordorigin="10370,15821" coordsize="814,3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">
              <v:group id="Group 95" o:spid="_x0000_s1027" style="position:absolute;left:11097;top:16055;width:77;height:90" coordorigin="11097,16055" coordsize="77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<v:shape id="Freeform 97" o:spid="_x0000_s1028" style="position:absolute;left:11097;top:16055;width:77;height:90;visibility:visible;mso-wrap-style:square;v-text-anchor:top" coordsize="77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" path="m77,40l77,,58,r,21l33,21,12,28,,46,5,71,18,86r15,4l77,90r,-19l25,71,18,64r,-17l25,40r52,e" fillcolor="#f47920" stroked="f">
                  <v:path arrowok="t" o:connecttype="custom" o:connectlocs="77,16095;77,16055;58,16055;58,16076;33,16076;12,16083;0,16101;5,16126;18,16141;33,16145;77,16145;77,16126;25,16126;18,16119;18,16102;25,16095;77,16095" o:connectangles="0,0,0,0,0,0,0,0,0,0,0,0,0,0,0,0,0"/>
                </v:shape>
                <v:shape id="Freeform 96" o:spid="_x0000_s1029" style="position:absolute;left:11097;top:16055;width:77;height:90;visibility:visible;mso-wrap-style:square;v-text-anchor:top" coordsize="77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" path="m77,40r-19,l58,71r19,l77,40e" fillcolor="#f47920" stroked="f">
                  <v:path arrowok="t" o:connecttype="custom" o:connectlocs="77,16095;58,16095;58,16126;77,16126;77,16095" o:connectangles="0,0,0,0,0"/>
                </v:shape>
              </v:group>
              <v:group id="Group 92" o:spid="_x0000_s1030" style="position:absolute;left:11039;top:16055;width:21;height:121" coordorigin="11039,16055" coordsize="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<v:shape id="Freeform 94" o:spid="_x0000_s1031" style="position:absolute;left:11039;top:16055;width:21;height:121;visibility:visible;mso-wrap-style:square;v-text-anchor:top" coordsize="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" path="m21,l2,r,90l21,90,21,e" fillcolor="#f47920" stroked="f">
                  <v:path arrowok="t" o:connecttype="custom" o:connectlocs="21,16055;2,16055;2,16145;21,16145;21,16055" o:connectangles="0,0,0,0,0"/>
                </v:shape>
                <v:shape id="Freeform 93" o:spid="_x0000_s1032" style="position:absolute;left:11039;top:16055;width:21;height:121;visibility:visible;mso-wrap-style:square;v-text-anchor:top" coordsize="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" path="m17,113r-12,l,118r,3l23,121r,-3l17,113e" fillcolor="#f47920" stroked="f">
                  <v:path arrowok="t" o:connecttype="custom" o:connectlocs="17,16168;5,16168;0,16173;0,16176;23,16176;23,16173;17,16168" o:connectangles="0,0,0,0,0,0,0"/>
                </v:shape>
              </v:group>
              <v:group id="Group 88" o:spid="_x0000_s1033" style="position:absolute;left:10919;top:16053;width:85;height:91" coordorigin="10919,16053" coordsize="85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<v:shape id="Freeform 91" o:spid="_x0000_s1034" style="position:absolute;left:10919;top:16053;width:85;height:91;visibility:visible;mso-wrap-style:square;v-text-anchor:top" coordsize="85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" path="m10,65l8,85r17,6l52,92,69,81r4,-6l25,75,15,71,10,65e" fillcolor="#f47920" stroked="f">
                  <v:path arrowok="t" o:connecttype="custom" o:connectlocs="10,16118;8,16138;25,16144;52,16145;69,16134;73,16128;25,16128;15,16124;10,16118" o:connectangles="0,0,0,0,0,0,0,0,0"/>
                </v:shape>
                <v:shape id="Freeform 90" o:spid="_x0000_s1035" style="position:absolute;left:10919;top:16053;width:85;height:91;visibility:visible;mso-wrap-style:square;v-text-anchor:top" coordsize="85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" path="m76,20r-51,l36,20r20,9l64,49,55,67,33,75r40,l81,63,85,38,76,20e" fillcolor="#f47920" stroked="f">
                  <v:path arrowok="t" o:connecttype="custom" o:connectlocs="76,16073;25,16073;36,16073;56,16082;64,16102;55,16120;33,16128;73,16128;81,16116;85,16091;76,16073" o:connectangles="0,0,0,0,0,0,0,0,0,0,0"/>
                </v:shape>
                <v:shape id="Freeform 89" o:spid="_x0000_s1036" style="position:absolute;left:10919;top:16053;width:85;height:91;visibility:visible;mso-wrap-style:square;v-text-anchor:top" coordsize="85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" path="m36,l16,5,,17,10,29r6,-6l25,20r51,l75,19,59,5,36,e" fillcolor="#f47920" stroked="f">
                  <v:path arrowok="t" o:connecttype="custom" o:connectlocs="36,16053;16,16058;0,16070;10,16082;16,16076;25,16073;76,16073;75,16072;59,16058;36,16053" o:connectangles="0,0,0,0,0,0,0,0,0,0"/>
                </v:shape>
              </v:group>
              <v:group id="Group 85" o:spid="_x0000_s1037" style="position:absolute;left:10818;top:16055;width:84;height:90" coordorigin="10818,16055" coordsize="84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<v:shape id="Freeform 87" o:spid="_x0000_s1038" style="position:absolute;left:10818;top:16055;width:84;height:90;visibility:visible;mso-wrap-style:square;v-text-anchor:top" coordsize="84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" path="m84,71l,71,,90r84,l84,71e" fillcolor="#f47920" stroked="f">
                  <v:path arrowok="t" o:connecttype="custom" o:connectlocs="84,16126;0,16126;0,16145;84,16145;84,16126" o:connectangles="0,0,0,0,0"/>
                </v:shape>
                <v:shape id="Freeform 86" o:spid="_x0000_s1039" style="position:absolute;left:10818;top:16055;width:84;height:90;visibility:visible;mso-wrap-style:square;v-text-anchor:top" coordsize="84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" path="m51,l32,r,71l51,71,51,e" fillcolor="#f47920" stroked="f">
                  <v:path arrowok="t" o:connecttype="custom" o:connectlocs="51,16055;32,16055;32,16126;51,16126;51,16055" o:connectangles="0,0,0,0,0"/>
                </v:shape>
              </v:group>
              <v:group id="Group 82" o:spid="_x0000_s1040" style="position:absolute;left:10716;top:16057;width:76;height:88" coordorigin="10716,16057" coordsize="76,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<v:shape id="Freeform 84" o:spid="_x0000_s1041" style="position:absolute;left:10716;top:16057;width:76;height:88;visibility:visible;mso-wrap-style:square;v-text-anchor:top" coordsize="76,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" path="m23,l7,13,,35,,88r20,l20,24r8,-9l70,15,68,12,51,2,23,e" fillcolor="#f47920" stroked="f">
                  <v:path arrowok="t" o:connecttype="custom" o:connectlocs="23,16057;7,16070;0,16092;0,16145;20,16145;20,16081;28,16072;70,16072;68,16069;51,16059;23,16057" o:connectangles="0,0,0,0,0,0,0,0,0,0,0"/>
                </v:shape>
                <v:shape id="Freeform 83" o:spid="_x0000_s1042" style="position:absolute;left:10716;top:16057;width:76;height:88;visibility:visible;mso-wrap-style:square;v-text-anchor:top" coordsize="76,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" path="m70,15r-21,l58,24r,64l77,88,76,28,70,15e" fillcolor="#f47920" stroked="f">
                  <v:path arrowok="t" o:connecttype="custom" o:connectlocs="70,16072;49,16072;58,16081;58,16145;77,16145;76,16085;70,16072" o:connectangles="0,0,0,0,0,0,0"/>
                </v:shape>
              </v:group>
              <v:group id="Group 78" o:spid="_x0000_s1043" style="position:absolute;left:10593;top:16055;width:85;height:90" coordorigin="10593,16055" coordsize="85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<v:shape id="Freeform 81" o:spid="_x0000_s1044" style="position:absolute;left:10593;top:16055;width:85;height:90;visibility:visible;mso-wrap-style:square;v-text-anchor:top" coordsize="85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" path="m27,l,,25,26,15,31,7,43r,13l14,76,32,89r54,1l86,71r-53,l26,64r,-17l33,40r53,l86,21r-38,l27,e" fillcolor="#f47920" stroked="f">
                  <v:path arrowok="t" o:connecttype="custom" o:connectlocs="27,16055;0,16055;25,16081;15,16086;7,16098;7,16111;14,16131;32,16144;86,16145;86,16126;33,16126;26,16119;26,16102;33,16095;86,16095;86,16076;48,16076;27,16055" o:connectangles="0,0,0,0,0,0,0,0,0,0,0,0,0,0,0,0,0,0"/>
                </v:shape>
                <v:shape id="Freeform 80" o:spid="_x0000_s1045" style="position:absolute;left:10593;top:16055;width:85;height:90;visibility:visible;mso-wrap-style:square;v-text-anchor:top" coordsize="85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" path="m86,40r-20,l66,71r20,l86,40e" fillcolor="#f47920" stroked="f">
                  <v:path arrowok="t" o:connecttype="custom" o:connectlocs="86,16095;66,16095;66,16126;86,16126;86,16095" o:connectangles="0,0,0,0,0"/>
                </v:shape>
                <v:shape id="Freeform 79" o:spid="_x0000_s1046" style="position:absolute;left:10593;top:16055;width:85;height:90;visibility:visible;mso-wrap-style:square;v-text-anchor:top" coordsize="85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" path="m86,l66,r,21l86,21,86,e" fillcolor="#f47920" stroked="f">
                  <v:path arrowok="t" o:connecttype="custom" o:connectlocs="86,16055;66,16055;66,16076;86,16076;86,16055" o:connectangles="0,0,0,0,0"/>
                </v:shape>
              </v:group>
              <v:group id="Group 74" o:spid="_x0000_s1047" style="position:absolute;left:10485;top:16056;width:82;height:90" coordorigin="10485,16056" coordsize="82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<v:shape id="Freeform 77" o:spid="_x0000_s1048" style="position:absolute;left:10485;top:16056;width:82;height:90;visibility:visible;mso-wrap-style:square;v-text-anchor:top" coordsize="82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" path="m72,15r-18,l64,30,63,42,,42,2,64,12,81r18,9l56,86,73,74r1,-1l28,73,21,66r,-8l81,58r1,-2l80,30,72,15e" fillcolor="#f47920" stroked="f">
                  <v:path arrowok="t" o:connecttype="custom" o:connectlocs="72,16071;54,16071;64,16086;63,16098;0,16098;2,16120;12,16137;30,16146;56,16142;73,16130;74,16129;28,16129;21,16122;21,16114;81,16114;82,16112;80,16086;72,16071" o:connectangles="0,0,0,0,0,0,0,0,0,0,0,0,0,0,0,0,0,0"/>
                </v:shape>
                <v:shape id="Freeform 76" o:spid="_x0000_s1049" style="position:absolute;left:10485;top:16056;width:82;height:90;visibility:visible;mso-wrap-style:square;v-text-anchor:top" coordsize="82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" path="m81,58r-21,l56,69r-9,4l74,73,81,58e" fillcolor="#f47920" stroked="f">
                  <v:path arrowok="t" o:connecttype="custom" o:connectlocs="81,16114;60,16114;56,16125;47,16129;74,16129;81,16114" o:connectangles="0,0,0,0,0,0"/>
                </v:shape>
                <v:shape id="Freeform 75" o:spid="_x0000_s1050" style="position:absolute;left:10485;top:16056;width:82;height:90;visibility:visible;mso-wrap-style:square;v-text-anchor:top" coordsize="82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" path="m54,l27,1,10,7r3,19l18,21r8,-6l72,15,70,11,54,e" fillcolor="#f47920" stroked="f">
                  <v:path arrowok="t" o:connecttype="custom" o:connectlocs="54,16056;27,16057;10,16063;13,16082;18,16077;26,16071;72,16071;70,16067;54,16056" o:connectangles="0,0,0,0,0,0,0,0,0"/>
                </v:shape>
              </v:group>
              <v:group id="Group 70" o:spid="_x0000_s1051" style="position:absolute;left:10388;top:16053;width:62;height:93" coordorigin="10388,16053" coordsize="62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<v:shape id="Freeform 73" o:spid="_x0000_s1052" style="position:absolute;left:10388;top:16053;width:62;height:93;visibility:visible;mso-wrap-style:square;v-text-anchor:top" coordsize="62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" path="m7,69l3,84r16,8l42,93,57,81r1,-4l23,77,16,73,7,69e" fillcolor="#f47920" stroked="f">
                  <v:path arrowok="t" o:connecttype="custom" o:connectlocs="7,16122;3,16137;19,16145;42,16146;57,16134;58,16130;23,16130;16,16126;7,16122" o:connectangles="0,0,0,0,0,0,0,0,0"/>
                </v:shape>
                <v:shape id="Freeform 72" o:spid="_x0000_s1053" style="position:absolute;left:10388;top:16053;width:62;height:93;visibility:visible;mso-wrap-style:square;v-text-anchor:top" coordsize="62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" path="m45,l34,,24,1,7,12,,35,14,50r20,9l44,68r,5l39,77r19,l62,57,47,44,28,36,19,27r,-7l28,17r34,l63,10,53,3,45,e" fillcolor="#f47920" stroked="f">
                  <v:path arrowok="t" o:connecttype="custom" o:connectlocs="45,16053;34,16053;24,16054;7,16065;0,16088;14,16103;34,16112;44,16121;44,16126;39,16130;58,16130;62,16110;47,16097;28,16089;19,16080;19,16073;28,16070;62,16070;63,16063;53,16056;45,16053" o:connectangles="0,0,0,0,0,0,0,0,0,0,0,0,0,0,0,0,0,0,0,0,0"/>
                </v:shape>
                <v:shape id="Freeform 71" o:spid="_x0000_s1054" style="position:absolute;left:10388;top:16053;width:62;height:93;visibility:visible;mso-wrap-style:square;v-text-anchor:top" coordsize="62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" path="m62,17r-20,l49,20r12,6l62,17e" fillcolor="#f47920" stroked="f">
                  <v:path arrowok="t" o:connecttype="custom" o:connectlocs="62,16070;42,16070;49,16073;61,16079;62,16070" o:connectangles="0,0,0,0,0"/>
                </v:shape>
              </v:group>
              <v:group id="Group 66" o:spid="_x0000_s1055" style="position:absolute;left:10380;top:15832;width:171;height:179" coordorigin="10380,15832" coordsize="171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<v:shape id="Freeform 69" o:spid="_x0000_s1056" style="position:absolute;left:10380;top:15832;width:171;height:179;visibility:visible;mso-wrap-style:square;v-text-anchor:top" coordsize="171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" path="m,l,180r38,l38,138r91,l121,129r16,-12l149,100r-111,l38,39r109,l144,33,131,17,114,6,94,1,,e" fillcolor="#f47920" stroked="f">
                  <v:path arrowok="t" o:connecttype="custom" o:connectlocs="0,15832;0,16012;38,16012;38,15970;129,15970;121,15961;137,15949;149,15932;149,15932;38,15932;38,15871;147,15871;144,15865;131,15849;114,15838;94,15833;0,15832" o:connectangles="0,0,0,0,0,0,0,0,0,0,0,0,0,0,0,0,0"/>
                </v:shape>
                <v:shape id="Freeform 68" o:spid="_x0000_s1057" style="position:absolute;left:10380;top:15832;width:171;height:179;visibility:visible;mso-wrap-style:square;v-text-anchor:top" coordsize="171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" path="m129,138r-53,l117,180r54,l129,138e" fillcolor="#f47920" stroked="f">
                  <v:path arrowok="t" o:connecttype="custom" o:connectlocs="129,15970;76,15970;117,16012;171,16012;129,15970" o:connectangles="0,0,0,0,0"/>
                </v:shape>
                <v:shape id="Freeform 67" o:spid="_x0000_s1058" style="position:absolute;left:10380;top:15832;width:171;height:179;visibility:visible;mso-wrap-style:square;v-text-anchor:top" coordsize="171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" path="m147,39r-59,l108,46r10,19l112,88,94,99r-6,1l149,100r7,-20l153,54,147,39e" fillcolor="#f47920" stroked="f">
                  <v:path arrowok="t" o:connecttype="custom" o:connectlocs="147,15871;88,15871;108,15878;118,15897;112,15920;94,15931;88,15932;149,15932;156,15912;153,15886;147,15871" o:connectangles="0,0,0,0,0,0,0,0,0,0,0"/>
                </v:shape>
              </v:group>
              <v:group id="Group 63" o:spid="_x0000_s1059" style="position:absolute;left:10586;top:15832;width:161;height:183" coordorigin="10586,15832" coordsize="161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<v:shape id="Freeform 65" o:spid="_x0000_s1060" style="position:absolute;left:10586;top:15832;width:161;height:183;visibility:visible;mso-wrap-style:square;v-text-anchor:top" coordsize="161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" path="m40,l,,74,183r13,l121,100r-41,l40,e" fillcolor="#f47920" stroked="f">
                  <v:path arrowok="t" o:connecttype="custom" o:connectlocs="40,15832;0,15832;74,16015;87,16015;121,15932;80,15932;40,15832" o:connectangles="0,0,0,0,0,0,0"/>
                </v:shape>
                <v:shape id="Freeform 64" o:spid="_x0000_s1061" style="position:absolute;left:10586;top:15832;width:161;height:183;visibility:visible;mso-wrap-style:square;v-text-anchor:top" coordsize="161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" path="m161,l120,,80,100r41,l161,e" fillcolor="#f47920" stroked="f">
                  <v:path arrowok="t" o:connecttype="custom" o:connectlocs="161,15832;120,15832;80,15932;121,15932;161,15832" o:connectangles="0,0,0,0,0"/>
                </v:shape>
              </v:group>
              <v:group id="Group 59" o:spid="_x0000_s1062" style="position:absolute;left:10790;top:15831;width:168;height:183" coordorigin="10790,15831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<v:shape id="Freeform 62" o:spid="_x0000_s1063" style="position:absolute;left:10790;top:15831;width:168;height:183;visibility:visible;mso-wrap-style:square;v-text-anchor:top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" path="m107,l37,18,,87r2,24l34,166r41,17l102,182r22,-5l141,170r14,-10l150,147r-42,l79,144,59,134,47,119,42,103r,-7l167,96r1,-23l167,64,47,64,60,44,78,35r78,l155,33,143,18,126,7,107,e" fillcolor="#f47920" stroked="f">
                  <v:path arrowok="t" o:connecttype="custom" o:connectlocs="107,15831;37,15849;0,15918;2,15942;34,15997;75,16014;102,16013;124,16008;141,16001;155,15991;150,15978;108,15978;79,15975;59,15965;47,15950;42,15934;42,15927;167,15927;168,15904;167,15895;47,15895;60,15875;78,15866;156,15866;155,15864;143,15849;126,15838;107,15831" o:connectangles="0,0,0,0,0,0,0,0,0,0,0,0,0,0,0,0,0,0,0,0,0,0,0,0,0,0,0,0"/>
                </v:shape>
                <v:shape id="Freeform 61" o:spid="_x0000_s1064" style="position:absolute;left:10790;top:15831;width:168;height:183;visibility:visible;mso-wrap-style:square;v-text-anchor:top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" path="m142,128r-15,11l108,147r42,l142,128e" fillcolor="#f47920" stroked="f">
                  <v:path arrowok="t" o:connecttype="custom" o:connectlocs="142,15959;127,15970;108,15978;150,15978;142,15959" o:connectangles="0,0,0,0,0"/>
                </v:shape>
                <v:shape id="Freeform 60" o:spid="_x0000_s1065" style="position:absolute;left:10790;top:15831;width:168;height:183;visibility:visible;mso-wrap-style:square;v-text-anchor:top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" path="m156,35r-78,l106,38r16,11l47,64r120,l164,52,156,35e" fillcolor="#f47920" stroked="f">
                  <v:path arrowok="t" o:connecttype="custom" o:connectlocs="156,15866;78,15866;106,15869;122,15880;47,15895;167,15895;164,15883;156,15866" o:connectangles="0,0,0,0,0,0,0,0"/>
                </v:shape>
              </v:group>
              <w10:wrap anchorx="page" anchory="page"/>
            </v:group>
          </w:pict>
        </mc:Fallback>
      </mc:AlternateContent>
    </w:r>
    <w:r w:rsidRPr="00606C7B">
      <w:rPr>
        <w:noProof/>
      </w:rPr>
      <mc:AlternateContent>
        <mc:Choice Requires="wpg">
          <w:drawing>
            <wp:anchor distT="0" distB="0" distL="114300" distR="114300" simplePos="0" relativeHeight="251658752" behindDoc="1" locked="0" layoutInCell="1" allowOverlap="1">
              <wp:simplePos x="0" y="0"/>
              <wp:positionH relativeFrom="page">
                <wp:posOffset>6308090</wp:posOffset>
              </wp:positionH>
              <wp:positionV relativeFrom="page">
                <wp:posOffset>10046335</wp:posOffset>
              </wp:positionV>
              <wp:extent cx="249555" cy="130175"/>
              <wp:effectExtent l="2540" t="0" r="0" b="0"/>
              <wp:wrapNone/>
              <wp:docPr id="50" name="Group 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49555" cy="130175"/>
                        <a:chOff x="9934" y="15821"/>
                        <a:chExt cx="393" cy="205"/>
                      </a:xfrm>
                    </wpg:grpSpPr>
                    <wpg:grpSp>
                      <wpg:cNvPr id="51" name="Group 55"/>
                      <wpg:cNvGrpSpPr>
                        <a:grpSpLocks/>
                      </wpg:cNvGrpSpPr>
                      <wpg:grpSpPr bwMode="auto">
                        <a:xfrm>
                          <a:off x="9944" y="15832"/>
                          <a:ext cx="161" cy="183"/>
                          <a:chOff x="9944" y="15832"/>
                          <a:chExt cx="161" cy="183"/>
                        </a:xfrm>
                      </wpg:grpSpPr>
                      <wps:wsp>
                        <wps:cNvPr id="52" name="Freeform 57"/>
                        <wps:cNvSpPr>
                          <a:spLocks/>
                        </wps:cNvSpPr>
                        <wps:spPr bwMode="auto">
                          <a:xfrm>
                            <a:off x="9944" y="15832"/>
                            <a:ext cx="161" cy="183"/>
                          </a:xfrm>
                          <a:custGeom>
                            <a:avLst/>
                            <a:gdLst>
                              <a:gd name="T0" fmla="+- 0 9984 9944"/>
                              <a:gd name="T1" fmla="*/ T0 w 161"/>
                              <a:gd name="T2" fmla="+- 0 15832 15832"/>
                              <a:gd name="T3" fmla="*/ 15832 h 183"/>
                              <a:gd name="T4" fmla="+- 0 9944 9944"/>
                              <a:gd name="T5" fmla="*/ T4 w 161"/>
                              <a:gd name="T6" fmla="+- 0 15832 15832"/>
                              <a:gd name="T7" fmla="*/ 15832 h 183"/>
                              <a:gd name="T8" fmla="+- 0 10018 9944"/>
                              <a:gd name="T9" fmla="*/ T8 w 161"/>
                              <a:gd name="T10" fmla="+- 0 16015 15832"/>
                              <a:gd name="T11" fmla="*/ 16015 h 183"/>
                              <a:gd name="T12" fmla="+- 0 10031 9944"/>
                              <a:gd name="T13" fmla="*/ T12 w 161"/>
                              <a:gd name="T14" fmla="+- 0 16015 15832"/>
                              <a:gd name="T15" fmla="*/ 16015 h 183"/>
                              <a:gd name="T16" fmla="+- 0 10065 9944"/>
                              <a:gd name="T17" fmla="*/ T16 w 161"/>
                              <a:gd name="T18" fmla="+- 0 15932 15832"/>
                              <a:gd name="T19" fmla="*/ 15932 h 183"/>
                              <a:gd name="T20" fmla="+- 0 10025 9944"/>
                              <a:gd name="T21" fmla="*/ T20 w 161"/>
                              <a:gd name="T22" fmla="+- 0 15932 15832"/>
                              <a:gd name="T23" fmla="*/ 15932 h 183"/>
                              <a:gd name="T24" fmla="+- 0 9984 9944"/>
                              <a:gd name="T25" fmla="*/ T24 w 161"/>
                              <a:gd name="T26" fmla="+- 0 15832 15832"/>
                              <a:gd name="T27" fmla="*/ 15832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61" h="183">
                                <a:moveTo>
                                  <a:pt x="40" y="0"/>
                                </a:moveTo>
                                <a:lnTo>
                                  <a:pt x="0" y="0"/>
                                </a:lnTo>
                                <a:lnTo>
                                  <a:pt x="74" y="183"/>
                                </a:lnTo>
                                <a:lnTo>
                                  <a:pt x="87" y="183"/>
                                </a:lnTo>
                                <a:lnTo>
                                  <a:pt x="121" y="100"/>
                                </a:lnTo>
                                <a:lnTo>
                                  <a:pt x="81" y="100"/>
                                </a:lnTo>
                                <a:lnTo>
                                  <a:pt x="40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Freeform 56"/>
                        <wps:cNvSpPr>
                          <a:spLocks/>
                        </wps:cNvSpPr>
                        <wps:spPr bwMode="auto">
                          <a:xfrm>
                            <a:off x="9944" y="15832"/>
                            <a:ext cx="161" cy="183"/>
                          </a:xfrm>
                          <a:custGeom>
                            <a:avLst/>
                            <a:gdLst>
                              <a:gd name="T0" fmla="+- 0 10105 9944"/>
                              <a:gd name="T1" fmla="*/ T0 w 161"/>
                              <a:gd name="T2" fmla="+- 0 15832 15832"/>
                              <a:gd name="T3" fmla="*/ 15832 h 183"/>
                              <a:gd name="T4" fmla="+- 0 10064 9944"/>
                              <a:gd name="T5" fmla="*/ T4 w 161"/>
                              <a:gd name="T6" fmla="+- 0 15832 15832"/>
                              <a:gd name="T7" fmla="*/ 15832 h 183"/>
                              <a:gd name="T8" fmla="+- 0 10025 9944"/>
                              <a:gd name="T9" fmla="*/ T8 w 161"/>
                              <a:gd name="T10" fmla="+- 0 15932 15832"/>
                              <a:gd name="T11" fmla="*/ 15932 h 183"/>
                              <a:gd name="T12" fmla="+- 0 10065 9944"/>
                              <a:gd name="T13" fmla="*/ T12 w 161"/>
                              <a:gd name="T14" fmla="+- 0 15932 15832"/>
                              <a:gd name="T15" fmla="*/ 15932 h 183"/>
                              <a:gd name="T16" fmla="+- 0 10105 9944"/>
                              <a:gd name="T17" fmla="*/ T16 w 161"/>
                              <a:gd name="T18" fmla="+- 0 15832 15832"/>
                              <a:gd name="T19" fmla="*/ 15832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1" h="183">
                                <a:moveTo>
                                  <a:pt x="161" y="0"/>
                                </a:moveTo>
                                <a:lnTo>
                                  <a:pt x="120" y="0"/>
                                </a:lnTo>
                                <a:lnTo>
                                  <a:pt x="81" y="100"/>
                                </a:lnTo>
                                <a:lnTo>
                                  <a:pt x="121" y="100"/>
                                </a:lnTo>
                                <a:lnTo>
                                  <a:pt x="161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54" name="Group 51"/>
                      <wpg:cNvGrpSpPr>
                        <a:grpSpLocks/>
                      </wpg:cNvGrpSpPr>
                      <wpg:grpSpPr bwMode="auto">
                        <a:xfrm>
                          <a:off x="10149" y="15831"/>
                          <a:ext cx="168" cy="183"/>
                          <a:chOff x="10149" y="15831"/>
                          <a:chExt cx="168" cy="183"/>
                        </a:xfrm>
                      </wpg:grpSpPr>
                      <wps:wsp>
                        <wps:cNvPr id="55" name="Freeform 54"/>
                        <wps:cNvSpPr>
                          <a:spLocks/>
                        </wps:cNvSpPr>
                        <wps:spPr bwMode="auto">
                          <a:xfrm>
                            <a:off x="10149" y="15831"/>
                            <a:ext cx="168" cy="183"/>
                          </a:xfrm>
                          <a:custGeom>
                            <a:avLst/>
                            <a:gdLst>
                              <a:gd name="T0" fmla="+- 0 10256 10149"/>
                              <a:gd name="T1" fmla="*/ T0 w 168"/>
                              <a:gd name="T2" fmla="+- 0 15831 15831"/>
                              <a:gd name="T3" fmla="*/ 15831 h 183"/>
                              <a:gd name="T4" fmla="+- 0 10185 10149"/>
                              <a:gd name="T5" fmla="*/ T4 w 168"/>
                              <a:gd name="T6" fmla="+- 0 15849 15831"/>
                              <a:gd name="T7" fmla="*/ 15849 h 183"/>
                              <a:gd name="T8" fmla="+- 0 10149 10149"/>
                              <a:gd name="T9" fmla="*/ T8 w 168"/>
                              <a:gd name="T10" fmla="+- 0 15918 15831"/>
                              <a:gd name="T11" fmla="*/ 15918 h 183"/>
                              <a:gd name="T12" fmla="+- 0 10151 10149"/>
                              <a:gd name="T13" fmla="*/ T12 w 168"/>
                              <a:gd name="T14" fmla="+- 0 15942 15831"/>
                              <a:gd name="T15" fmla="*/ 15942 h 183"/>
                              <a:gd name="T16" fmla="+- 0 10183 10149"/>
                              <a:gd name="T17" fmla="*/ T16 w 168"/>
                              <a:gd name="T18" fmla="+- 0 15997 15831"/>
                              <a:gd name="T19" fmla="*/ 15997 h 183"/>
                              <a:gd name="T20" fmla="+- 0 10223 10149"/>
                              <a:gd name="T21" fmla="*/ T20 w 168"/>
                              <a:gd name="T22" fmla="+- 0 16014 15831"/>
                              <a:gd name="T23" fmla="*/ 16014 h 183"/>
                              <a:gd name="T24" fmla="+- 0 10250 10149"/>
                              <a:gd name="T25" fmla="*/ T24 w 168"/>
                              <a:gd name="T26" fmla="+- 0 16013 15831"/>
                              <a:gd name="T27" fmla="*/ 16013 h 183"/>
                              <a:gd name="T28" fmla="+- 0 10272 10149"/>
                              <a:gd name="T29" fmla="*/ T28 w 168"/>
                              <a:gd name="T30" fmla="+- 0 16008 15831"/>
                              <a:gd name="T31" fmla="*/ 16008 h 183"/>
                              <a:gd name="T32" fmla="+- 0 10290 10149"/>
                              <a:gd name="T33" fmla="*/ T32 w 168"/>
                              <a:gd name="T34" fmla="+- 0 16001 15831"/>
                              <a:gd name="T35" fmla="*/ 16001 h 183"/>
                              <a:gd name="T36" fmla="+- 0 10303 10149"/>
                              <a:gd name="T37" fmla="*/ T36 w 168"/>
                              <a:gd name="T38" fmla="+- 0 15991 15831"/>
                              <a:gd name="T39" fmla="*/ 15991 h 183"/>
                              <a:gd name="T40" fmla="+- 0 10298 10149"/>
                              <a:gd name="T41" fmla="*/ T40 w 168"/>
                              <a:gd name="T42" fmla="+- 0 15978 15831"/>
                              <a:gd name="T43" fmla="*/ 15978 h 183"/>
                              <a:gd name="T44" fmla="+- 0 10256 10149"/>
                              <a:gd name="T45" fmla="*/ T44 w 168"/>
                              <a:gd name="T46" fmla="+- 0 15978 15831"/>
                              <a:gd name="T47" fmla="*/ 15978 h 183"/>
                              <a:gd name="T48" fmla="+- 0 10227 10149"/>
                              <a:gd name="T49" fmla="*/ T48 w 168"/>
                              <a:gd name="T50" fmla="+- 0 15975 15831"/>
                              <a:gd name="T51" fmla="*/ 15975 h 183"/>
                              <a:gd name="T52" fmla="+- 0 10207 10149"/>
                              <a:gd name="T53" fmla="*/ T52 w 168"/>
                              <a:gd name="T54" fmla="+- 0 15965 15831"/>
                              <a:gd name="T55" fmla="*/ 15965 h 183"/>
                              <a:gd name="T56" fmla="+- 0 10195 10149"/>
                              <a:gd name="T57" fmla="*/ T56 w 168"/>
                              <a:gd name="T58" fmla="+- 0 15950 15831"/>
                              <a:gd name="T59" fmla="*/ 15950 h 183"/>
                              <a:gd name="T60" fmla="+- 0 10190 10149"/>
                              <a:gd name="T61" fmla="*/ T60 w 168"/>
                              <a:gd name="T62" fmla="+- 0 15934 15831"/>
                              <a:gd name="T63" fmla="*/ 15934 h 183"/>
                              <a:gd name="T64" fmla="+- 0 10190 10149"/>
                              <a:gd name="T65" fmla="*/ T64 w 168"/>
                              <a:gd name="T66" fmla="+- 0 15927 15831"/>
                              <a:gd name="T67" fmla="*/ 15927 h 183"/>
                              <a:gd name="T68" fmla="+- 0 10316 10149"/>
                              <a:gd name="T69" fmla="*/ T68 w 168"/>
                              <a:gd name="T70" fmla="+- 0 15927 15831"/>
                              <a:gd name="T71" fmla="*/ 15927 h 183"/>
                              <a:gd name="T72" fmla="+- 0 10317 10149"/>
                              <a:gd name="T73" fmla="*/ T72 w 168"/>
                              <a:gd name="T74" fmla="+- 0 15904 15831"/>
                              <a:gd name="T75" fmla="*/ 15904 h 183"/>
                              <a:gd name="T76" fmla="+- 0 10315 10149"/>
                              <a:gd name="T77" fmla="*/ T76 w 168"/>
                              <a:gd name="T78" fmla="+- 0 15895 15831"/>
                              <a:gd name="T79" fmla="*/ 15895 h 183"/>
                              <a:gd name="T80" fmla="+- 0 10195 10149"/>
                              <a:gd name="T81" fmla="*/ T80 w 168"/>
                              <a:gd name="T82" fmla="+- 0 15895 15831"/>
                              <a:gd name="T83" fmla="*/ 15895 h 183"/>
                              <a:gd name="T84" fmla="+- 0 10209 10149"/>
                              <a:gd name="T85" fmla="*/ T84 w 168"/>
                              <a:gd name="T86" fmla="+- 0 15875 15831"/>
                              <a:gd name="T87" fmla="*/ 15875 h 183"/>
                              <a:gd name="T88" fmla="+- 0 10226 10149"/>
                              <a:gd name="T89" fmla="*/ T88 w 168"/>
                              <a:gd name="T90" fmla="+- 0 15866 15831"/>
                              <a:gd name="T91" fmla="*/ 15866 h 183"/>
                              <a:gd name="T92" fmla="+- 0 10305 10149"/>
                              <a:gd name="T93" fmla="*/ T92 w 168"/>
                              <a:gd name="T94" fmla="+- 0 15866 15831"/>
                              <a:gd name="T95" fmla="*/ 15866 h 183"/>
                              <a:gd name="T96" fmla="+- 0 10304 10149"/>
                              <a:gd name="T97" fmla="*/ T96 w 168"/>
                              <a:gd name="T98" fmla="+- 0 15864 15831"/>
                              <a:gd name="T99" fmla="*/ 15864 h 183"/>
                              <a:gd name="T100" fmla="+- 0 10291 10149"/>
                              <a:gd name="T101" fmla="*/ T100 w 168"/>
                              <a:gd name="T102" fmla="+- 0 15849 15831"/>
                              <a:gd name="T103" fmla="*/ 15849 h 183"/>
                              <a:gd name="T104" fmla="+- 0 10275 10149"/>
                              <a:gd name="T105" fmla="*/ T104 w 168"/>
                              <a:gd name="T106" fmla="+- 0 15838 15831"/>
                              <a:gd name="T107" fmla="*/ 15838 h 183"/>
                              <a:gd name="T108" fmla="+- 0 10256 10149"/>
                              <a:gd name="T109" fmla="*/ T108 w 168"/>
                              <a:gd name="T110" fmla="+- 0 15831 15831"/>
                              <a:gd name="T111" fmla="*/ 15831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</a:cxnLst>
                            <a:rect l="0" t="0" r="r" b="b"/>
                            <a:pathLst>
                              <a:path w="168" h="183">
                                <a:moveTo>
                                  <a:pt x="107" y="0"/>
                                </a:moveTo>
                                <a:lnTo>
                                  <a:pt x="36" y="18"/>
                                </a:lnTo>
                                <a:lnTo>
                                  <a:pt x="0" y="87"/>
                                </a:lnTo>
                                <a:lnTo>
                                  <a:pt x="2" y="111"/>
                                </a:lnTo>
                                <a:lnTo>
                                  <a:pt x="34" y="166"/>
                                </a:lnTo>
                                <a:lnTo>
                                  <a:pt x="74" y="183"/>
                                </a:lnTo>
                                <a:lnTo>
                                  <a:pt x="101" y="182"/>
                                </a:lnTo>
                                <a:lnTo>
                                  <a:pt x="123" y="177"/>
                                </a:lnTo>
                                <a:lnTo>
                                  <a:pt x="141" y="170"/>
                                </a:lnTo>
                                <a:lnTo>
                                  <a:pt x="154" y="160"/>
                                </a:lnTo>
                                <a:lnTo>
                                  <a:pt x="149" y="147"/>
                                </a:lnTo>
                                <a:lnTo>
                                  <a:pt x="107" y="147"/>
                                </a:lnTo>
                                <a:lnTo>
                                  <a:pt x="78" y="144"/>
                                </a:lnTo>
                                <a:lnTo>
                                  <a:pt x="58" y="134"/>
                                </a:lnTo>
                                <a:lnTo>
                                  <a:pt x="46" y="119"/>
                                </a:lnTo>
                                <a:lnTo>
                                  <a:pt x="41" y="103"/>
                                </a:lnTo>
                                <a:lnTo>
                                  <a:pt x="41" y="96"/>
                                </a:lnTo>
                                <a:lnTo>
                                  <a:pt x="167" y="96"/>
                                </a:lnTo>
                                <a:lnTo>
                                  <a:pt x="168" y="73"/>
                                </a:lnTo>
                                <a:lnTo>
                                  <a:pt x="166" y="64"/>
                                </a:lnTo>
                                <a:lnTo>
                                  <a:pt x="46" y="64"/>
                                </a:lnTo>
                                <a:lnTo>
                                  <a:pt x="60" y="44"/>
                                </a:lnTo>
                                <a:lnTo>
                                  <a:pt x="77" y="35"/>
                                </a:lnTo>
                                <a:lnTo>
                                  <a:pt x="156" y="35"/>
                                </a:lnTo>
                                <a:lnTo>
                                  <a:pt x="155" y="33"/>
                                </a:lnTo>
                                <a:lnTo>
                                  <a:pt x="142" y="18"/>
                                </a:lnTo>
                                <a:lnTo>
                                  <a:pt x="126" y="7"/>
                                </a:lnTo>
                                <a:lnTo>
                                  <a:pt x="107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Freeform 53"/>
                        <wps:cNvSpPr>
                          <a:spLocks/>
                        </wps:cNvSpPr>
                        <wps:spPr bwMode="auto">
                          <a:xfrm>
                            <a:off x="10149" y="15831"/>
                            <a:ext cx="168" cy="183"/>
                          </a:xfrm>
                          <a:custGeom>
                            <a:avLst/>
                            <a:gdLst>
                              <a:gd name="T0" fmla="+- 0 10290 10149"/>
                              <a:gd name="T1" fmla="*/ T0 w 168"/>
                              <a:gd name="T2" fmla="+- 0 15959 15831"/>
                              <a:gd name="T3" fmla="*/ 15959 h 183"/>
                              <a:gd name="T4" fmla="+- 0 10276 10149"/>
                              <a:gd name="T5" fmla="*/ T4 w 168"/>
                              <a:gd name="T6" fmla="+- 0 15970 15831"/>
                              <a:gd name="T7" fmla="*/ 15970 h 183"/>
                              <a:gd name="T8" fmla="+- 0 10256 10149"/>
                              <a:gd name="T9" fmla="*/ T8 w 168"/>
                              <a:gd name="T10" fmla="+- 0 15978 15831"/>
                              <a:gd name="T11" fmla="*/ 15978 h 183"/>
                              <a:gd name="T12" fmla="+- 0 10298 10149"/>
                              <a:gd name="T13" fmla="*/ T12 w 168"/>
                              <a:gd name="T14" fmla="+- 0 15978 15831"/>
                              <a:gd name="T15" fmla="*/ 15978 h 183"/>
                              <a:gd name="T16" fmla="+- 0 10290 10149"/>
                              <a:gd name="T17" fmla="*/ T16 w 168"/>
                              <a:gd name="T18" fmla="+- 0 15959 15831"/>
                              <a:gd name="T19" fmla="*/ 15959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8" h="183">
                                <a:moveTo>
                                  <a:pt x="141" y="128"/>
                                </a:moveTo>
                                <a:lnTo>
                                  <a:pt x="127" y="139"/>
                                </a:lnTo>
                                <a:lnTo>
                                  <a:pt x="107" y="147"/>
                                </a:lnTo>
                                <a:lnTo>
                                  <a:pt x="149" y="147"/>
                                </a:lnTo>
                                <a:lnTo>
                                  <a:pt x="141" y="128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52"/>
                        <wps:cNvSpPr>
                          <a:spLocks/>
                        </wps:cNvSpPr>
                        <wps:spPr bwMode="auto">
                          <a:xfrm>
                            <a:off x="10149" y="15831"/>
                            <a:ext cx="168" cy="183"/>
                          </a:xfrm>
                          <a:custGeom>
                            <a:avLst/>
                            <a:gdLst>
                              <a:gd name="T0" fmla="+- 0 10305 10149"/>
                              <a:gd name="T1" fmla="*/ T0 w 168"/>
                              <a:gd name="T2" fmla="+- 0 15866 15831"/>
                              <a:gd name="T3" fmla="*/ 15866 h 183"/>
                              <a:gd name="T4" fmla="+- 0 10226 10149"/>
                              <a:gd name="T5" fmla="*/ T4 w 168"/>
                              <a:gd name="T6" fmla="+- 0 15866 15831"/>
                              <a:gd name="T7" fmla="*/ 15866 h 183"/>
                              <a:gd name="T8" fmla="+- 0 10255 10149"/>
                              <a:gd name="T9" fmla="*/ T8 w 168"/>
                              <a:gd name="T10" fmla="+- 0 15869 15831"/>
                              <a:gd name="T11" fmla="*/ 15869 h 183"/>
                              <a:gd name="T12" fmla="+- 0 10270 10149"/>
                              <a:gd name="T13" fmla="*/ T12 w 168"/>
                              <a:gd name="T14" fmla="+- 0 15880 15831"/>
                              <a:gd name="T15" fmla="*/ 15880 h 183"/>
                              <a:gd name="T16" fmla="+- 0 10195 10149"/>
                              <a:gd name="T17" fmla="*/ T16 w 168"/>
                              <a:gd name="T18" fmla="+- 0 15895 15831"/>
                              <a:gd name="T19" fmla="*/ 15895 h 183"/>
                              <a:gd name="T20" fmla="+- 0 10315 10149"/>
                              <a:gd name="T21" fmla="*/ T20 w 168"/>
                              <a:gd name="T22" fmla="+- 0 15895 15831"/>
                              <a:gd name="T23" fmla="*/ 15895 h 183"/>
                              <a:gd name="T24" fmla="+- 0 10313 10149"/>
                              <a:gd name="T25" fmla="*/ T24 w 168"/>
                              <a:gd name="T26" fmla="+- 0 15883 15831"/>
                              <a:gd name="T27" fmla="*/ 15883 h 183"/>
                              <a:gd name="T28" fmla="+- 0 10305 10149"/>
                              <a:gd name="T29" fmla="*/ T28 w 168"/>
                              <a:gd name="T30" fmla="+- 0 15866 15831"/>
                              <a:gd name="T31" fmla="*/ 15866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68" h="183">
                                <a:moveTo>
                                  <a:pt x="156" y="35"/>
                                </a:moveTo>
                                <a:lnTo>
                                  <a:pt x="77" y="35"/>
                                </a:lnTo>
                                <a:lnTo>
                                  <a:pt x="106" y="38"/>
                                </a:lnTo>
                                <a:lnTo>
                                  <a:pt x="121" y="49"/>
                                </a:lnTo>
                                <a:lnTo>
                                  <a:pt x="46" y="64"/>
                                </a:lnTo>
                                <a:lnTo>
                                  <a:pt x="166" y="64"/>
                                </a:lnTo>
                                <a:lnTo>
                                  <a:pt x="164" y="52"/>
                                </a:lnTo>
                                <a:lnTo>
                                  <a:pt x="156" y="35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36CDF47" id="Group 50" o:spid="_x0000_s1026" style="position:absolute;margin-left:496.7pt;margin-top:791.05pt;width:19.65pt;height:10.25pt;z-index:-251657728;mso-position-horizontal-relative:page;mso-position-vertical-relative:page" coordorigin="9934,15821" coordsize="393,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">
              <v:group id="Group 55" o:spid="_x0000_s1027" style="position:absolute;left:9944;top:15832;width:161;height:183" coordorigin="9944,15832" coordsize="161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<v:shape id="Freeform 57" o:spid="_x0000_s1028" style="position:absolute;left:9944;top:15832;width:161;height:183;visibility:visible;mso-wrap-style:square;v-text-anchor:top" coordsize="161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" path="m40,l,,74,183r13,l121,100r-40,l40,e" fillcolor="#f47920" stroked="f">
                  <v:path arrowok="t" o:connecttype="custom" o:connectlocs="40,15832;0,15832;74,16015;87,16015;121,15932;81,15932;40,15832" o:connectangles="0,0,0,0,0,0,0"/>
                </v:shape>
                <v:shape id="Freeform 56" o:spid="_x0000_s1029" style="position:absolute;left:9944;top:15832;width:161;height:183;visibility:visible;mso-wrap-style:square;v-text-anchor:top" coordsize="161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" path="m161,l120,,81,100r40,l161,e" fillcolor="#f47920" stroked="f">
                  <v:path arrowok="t" o:connecttype="custom" o:connectlocs="161,15832;120,15832;81,15932;121,15932;161,15832" o:connectangles="0,0,0,0,0"/>
                </v:shape>
              </v:group>
              <v:group id="Group 51" o:spid="_x0000_s1030" style="position:absolute;left:10149;top:15831;width:168;height:183" coordorigin="10149,15831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<v:shape id="Freeform 54" o:spid="_x0000_s1031" style="position:absolute;left:10149;top:15831;width:168;height:183;visibility:visible;mso-wrap-style:square;v-text-anchor:top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" path="m107,l36,18,,87r2,24l34,166r40,17l101,182r22,-5l141,170r13,-10l149,147r-42,l78,144,58,134,46,119,41,103r,-7l167,96r1,-23l166,64,46,64,60,44,77,35r79,l155,33,142,18,126,7,107,e" fillcolor="#f47920" stroked="f">
                  <v:path arrowok="t" o:connecttype="custom" o:connectlocs="107,15831;36,15849;0,15918;2,15942;34,15997;74,16014;101,16013;123,16008;141,16001;154,15991;149,15978;107,15978;78,15975;58,15965;46,15950;41,15934;41,15927;167,15927;168,15904;166,15895;46,15895;60,15875;77,15866;156,15866;155,15864;142,15849;126,15838;107,15831" o:connectangles="0,0,0,0,0,0,0,0,0,0,0,0,0,0,0,0,0,0,0,0,0,0,0,0,0,0,0,0"/>
                </v:shape>
                <v:shape id="Freeform 53" o:spid="_x0000_s1032" style="position:absolute;left:10149;top:15831;width:168;height:183;visibility:visible;mso-wrap-style:square;v-text-anchor:top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" path="m141,128r-14,11l107,147r42,l141,128e" fillcolor="#f47920" stroked="f">
                  <v:path arrowok="t" o:connecttype="custom" o:connectlocs="141,15959;127,15970;107,15978;149,15978;141,15959" o:connectangles="0,0,0,0,0"/>
                </v:shape>
                <v:shape id="Freeform 52" o:spid="_x0000_s1033" style="position:absolute;left:10149;top:15831;width:168;height:183;visibility:visible;mso-wrap-style:square;v-text-anchor:top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" path="m156,35r-79,l106,38r15,11l46,64r120,l164,52,156,35e" fillcolor="#f47920" stroked="f">
                  <v:path arrowok="t" o:connecttype="custom" o:connectlocs="156,15866;77,15866;106,15869;121,15880;46,15895;166,15895;164,15883;156,15866" o:connectangles="0,0,0,0,0,0,0,0"/>
                </v:shape>
              </v:group>
              <w10:wrap anchorx="page" anchory="page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6C7B" w:rsidRDefault="00D6493E">
    <w:pPr>
      <w:spacing w:after="0" w:line="200" w:lineRule="exact"/>
      <w:rPr>
        <w:sz w:val="20"/>
        <w:szCs w:val="20"/>
      </w:rPr>
    </w:pPr>
    <w:r w:rsidRPr="00606C7B">
      <w:rPr>
        <w:noProof/>
      </w:rPr>
      <w:drawing>
        <wp:anchor distT="0" distB="0" distL="114300" distR="114300" simplePos="0" relativeHeight="251659776" behindDoc="1" locked="0" layoutInCell="1" allowOverlap="1">
          <wp:simplePos x="0" y="0"/>
          <wp:positionH relativeFrom="page">
            <wp:posOffset>457200</wp:posOffset>
          </wp:positionH>
          <wp:positionV relativeFrom="page">
            <wp:posOffset>9864090</wp:posOffset>
          </wp:positionV>
          <wp:extent cx="548640" cy="449580"/>
          <wp:effectExtent l="0" t="0" r="0" b="0"/>
          <wp:wrapNone/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" cy="4495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06C7B">
      <w:rPr>
        <w:noProof/>
      </w:rPr>
      <mc:AlternateContent>
        <mc:Choice Requires="wpg">
          <w:drawing>
            <wp:anchor distT="0" distB="0" distL="114300" distR="114300" simplePos="0" relativeHeight="251660800" behindDoc="1" locked="0" layoutInCell="1" allowOverlap="1">
              <wp:simplePos x="0" y="0"/>
              <wp:positionH relativeFrom="page">
                <wp:posOffset>6584950</wp:posOffset>
              </wp:positionH>
              <wp:positionV relativeFrom="page">
                <wp:posOffset>10045065</wp:posOffset>
              </wp:positionV>
              <wp:extent cx="516890" cy="232410"/>
              <wp:effectExtent l="0" t="0" r="0" b="0"/>
              <wp:wrapNone/>
              <wp:docPr id="9" name="Group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16890" cy="232410"/>
                        <a:chOff x="10370" y="15819"/>
                        <a:chExt cx="814" cy="366"/>
                      </a:xfrm>
                    </wpg:grpSpPr>
                    <wpg:grpSp>
                      <wpg:cNvPr id="10" name="Group 46"/>
                      <wpg:cNvGrpSpPr>
                        <a:grpSpLocks/>
                      </wpg:cNvGrpSpPr>
                      <wpg:grpSpPr bwMode="auto">
                        <a:xfrm>
                          <a:off x="11097" y="16053"/>
                          <a:ext cx="77" cy="90"/>
                          <a:chOff x="11097" y="16053"/>
                          <a:chExt cx="77" cy="90"/>
                        </a:xfrm>
                      </wpg:grpSpPr>
                      <wps:wsp>
                        <wps:cNvPr id="11" name="Freeform 48"/>
                        <wps:cNvSpPr>
                          <a:spLocks/>
                        </wps:cNvSpPr>
                        <wps:spPr bwMode="auto">
                          <a:xfrm>
                            <a:off x="11097" y="16053"/>
                            <a:ext cx="77" cy="90"/>
                          </a:xfrm>
                          <a:custGeom>
                            <a:avLst/>
                            <a:gdLst>
                              <a:gd name="T0" fmla="+- 0 11174 11097"/>
                              <a:gd name="T1" fmla="*/ T0 w 77"/>
                              <a:gd name="T2" fmla="+- 0 16093 16053"/>
                              <a:gd name="T3" fmla="*/ 16093 h 90"/>
                              <a:gd name="T4" fmla="+- 0 11174 11097"/>
                              <a:gd name="T5" fmla="*/ T4 w 77"/>
                              <a:gd name="T6" fmla="+- 0 16053 16053"/>
                              <a:gd name="T7" fmla="*/ 16053 h 90"/>
                              <a:gd name="T8" fmla="+- 0 11155 11097"/>
                              <a:gd name="T9" fmla="*/ T8 w 77"/>
                              <a:gd name="T10" fmla="+- 0 16053 16053"/>
                              <a:gd name="T11" fmla="*/ 16053 h 90"/>
                              <a:gd name="T12" fmla="+- 0 11155 11097"/>
                              <a:gd name="T13" fmla="*/ T12 w 77"/>
                              <a:gd name="T14" fmla="+- 0 16074 16053"/>
                              <a:gd name="T15" fmla="*/ 16074 h 90"/>
                              <a:gd name="T16" fmla="+- 0 11130 11097"/>
                              <a:gd name="T17" fmla="*/ T16 w 77"/>
                              <a:gd name="T18" fmla="+- 0 16074 16053"/>
                              <a:gd name="T19" fmla="*/ 16074 h 90"/>
                              <a:gd name="T20" fmla="+- 0 11109 11097"/>
                              <a:gd name="T21" fmla="*/ T20 w 77"/>
                              <a:gd name="T22" fmla="+- 0 16081 16053"/>
                              <a:gd name="T23" fmla="*/ 16081 h 90"/>
                              <a:gd name="T24" fmla="+- 0 11097 11097"/>
                              <a:gd name="T25" fmla="*/ T24 w 77"/>
                              <a:gd name="T26" fmla="+- 0 16099 16053"/>
                              <a:gd name="T27" fmla="*/ 16099 h 90"/>
                              <a:gd name="T28" fmla="+- 0 11102 11097"/>
                              <a:gd name="T29" fmla="*/ T28 w 77"/>
                              <a:gd name="T30" fmla="+- 0 16124 16053"/>
                              <a:gd name="T31" fmla="*/ 16124 h 90"/>
                              <a:gd name="T32" fmla="+- 0 11115 11097"/>
                              <a:gd name="T33" fmla="*/ T32 w 77"/>
                              <a:gd name="T34" fmla="+- 0 16139 16053"/>
                              <a:gd name="T35" fmla="*/ 16139 h 90"/>
                              <a:gd name="T36" fmla="+- 0 11130 11097"/>
                              <a:gd name="T37" fmla="*/ T36 w 77"/>
                              <a:gd name="T38" fmla="+- 0 16143 16053"/>
                              <a:gd name="T39" fmla="*/ 16143 h 90"/>
                              <a:gd name="T40" fmla="+- 0 11174 11097"/>
                              <a:gd name="T41" fmla="*/ T40 w 77"/>
                              <a:gd name="T42" fmla="+- 0 16143 16053"/>
                              <a:gd name="T43" fmla="*/ 16143 h 90"/>
                              <a:gd name="T44" fmla="+- 0 11174 11097"/>
                              <a:gd name="T45" fmla="*/ T44 w 77"/>
                              <a:gd name="T46" fmla="+- 0 16124 16053"/>
                              <a:gd name="T47" fmla="*/ 16124 h 90"/>
                              <a:gd name="T48" fmla="+- 0 11122 11097"/>
                              <a:gd name="T49" fmla="*/ T48 w 77"/>
                              <a:gd name="T50" fmla="+- 0 16124 16053"/>
                              <a:gd name="T51" fmla="*/ 16124 h 90"/>
                              <a:gd name="T52" fmla="+- 0 11115 11097"/>
                              <a:gd name="T53" fmla="*/ T52 w 77"/>
                              <a:gd name="T54" fmla="+- 0 16117 16053"/>
                              <a:gd name="T55" fmla="*/ 16117 h 90"/>
                              <a:gd name="T56" fmla="+- 0 11115 11097"/>
                              <a:gd name="T57" fmla="*/ T56 w 77"/>
                              <a:gd name="T58" fmla="+- 0 16100 16053"/>
                              <a:gd name="T59" fmla="*/ 16100 h 90"/>
                              <a:gd name="T60" fmla="+- 0 11122 11097"/>
                              <a:gd name="T61" fmla="*/ T60 w 77"/>
                              <a:gd name="T62" fmla="+- 0 16093 16053"/>
                              <a:gd name="T63" fmla="*/ 16093 h 90"/>
                              <a:gd name="T64" fmla="+- 0 11174 11097"/>
                              <a:gd name="T65" fmla="*/ T64 w 77"/>
                              <a:gd name="T66" fmla="+- 0 16093 16053"/>
                              <a:gd name="T67" fmla="*/ 16093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7" h="90">
                                <a:moveTo>
                                  <a:pt x="77" y="40"/>
                                </a:moveTo>
                                <a:lnTo>
                                  <a:pt x="77" y="0"/>
                                </a:lnTo>
                                <a:lnTo>
                                  <a:pt x="58" y="0"/>
                                </a:lnTo>
                                <a:lnTo>
                                  <a:pt x="58" y="21"/>
                                </a:lnTo>
                                <a:lnTo>
                                  <a:pt x="33" y="21"/>
                                </a:lnTo>
                                <a:lnTo>
                                  <a:pt x="12" y="28"/>
                                </a:lnTo>
                                <a:lnTo>
                                  <a:pt x="0" y="46"/>
                                </a:lnTo>
                                <a:lnTo>
                                  <a:pt x="5" y="71"/>
                                </a:lnTo>
                                <a:lnTo>
                                  <a:pt x="18" y="86"/>
                                </a:lnTo>
                                <a:lnTo>
                                  <a:pt x="33" y="90"/>
                                </a:lnTo>
                                <a:lnTo>
                                  <a:pt x="77" y="90"/>
                                </a:lnTo>
                                <a:lnTo>
                                  <a:pt x="77" y="71"/>
                                </a:lnTo>
                                <a:lnTo>
                                  <a:pt x="25" y="71"/>
                                </a:lnTo>
                                <a:lnTo>
                                  <a:pt x="18" y="64"/>
                                </a:lnTo>
                                <a:lnTo>
                                  <a:pt x="18" y="47"/>
                                </a:lnTo>
                                <a:lnTo>
                                  <a:pt x="25" y="40"/>
                                </a:lnTo>
                                <a:lnTo>
                                  <a:pt x="77" y="4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47"/>
                        <wps:cNvSpPr>
                          <a:spLocks/>
                        </wps:cNvSpPr>
                        <wps:spPr bwMode="auto">
                          <a:xfrm>
                            <a:off x="11097" y="16053"/>
                            <a:ext cx="77" cy="90"/>
                          </a:xfrm>
                          <a:custGeom>
                            <a:avLst/>
                            <a:gdLst>
                              <a:gd name="T0" fmla="+- 0 11174 11097"/>
                              <a:gd name="T1" fmla="*/ T0 w 77"/>
                              <a:gd name="T2" fmla="+- 0 16093 16053"/>
                              <a:gd name="T3" fmla="*/ 16093 h 90"/>
                              <a:gd name="T4" fmla="+- 0 11155 11097"/>
                              <a:gd name="T5" fmla="*/ T4 w 77"/>
                              <a:gd name="T6" fmla="+- 0 16093 16053"/>
                              <a:gd name="T7" fmla="*/ 16093 h 90"/>
                              <a:gd name="T8" fmla="+- 0 11155 11097"/>
                              <a:gd name="T9" fmla="*/ T8 w 77"/>
                              <a:gd name="T10" fmla="+- 0 16124 16053"/>
                              <a:gd name="T11" fmla="*/ 16124 h 90"/>
                              <a:gd name="T12" fmla="+- 0 11174 11097"/>
                              <a:gd name="T13" fmla="*/ T12 w 77"/>
                              <a:gd name="T14" fmla="+- 0 16124 16053"/>
                              <a:gd name="T15" fmla="*/ 16124 h 90"/>
                              <a:gd name="T16" fmla="+- 0 11174 11097"/>
                              <a:gd name="T17" fmla="*/ T16 w 77"/>
                              <a:gd name="T18" fmla="+- 0 16093 16053"/>
                              <a:gd name="T19" fmla="*/ 16093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77" h="90">
                                <a:moveTo>
                                  <a:pt x="77" y="40"/>
                                </a:moveTo>
                                <a:lnTo>
                                  <a:pt x="58" y="40"/>
                                </a:lnTo>
                                <a:lnTo>
                                  <a:pt x="58" y="71"/>
                                </a:lnTo>
                                <a:lnTo>
                                  <a:pt x="77" y="71"/>
                                </a:lnTo>
                                <a:lnTo>
                                  <a:pt x="77" y="4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3" name="Group 43"/>
                      <wpg:cNvGrpSpPr>
                        <a:grpSpLocks/>
                      </wpg:cNvGrpSpPr>
                      <wpg:grpSpPr bwMode="auto">
                        <a:xfrm>
                          <a:off x="11039" y="16053"/>
                          <a:ext cx="21" cy="121"/>
                          <a:chOff x="11039" y="16053"/>
                          <a:chExt cx="21" cy="121"/>
                        </a:xfrm>
                      </wpg:grpSpPr>
                      <wps:wsp>
                        <wps:cNvPr id="14" name="Freeform 45"/>
                        <wps:cNvSpPr>
                          <a:spLocks/>
                        </wps:cNvSpPr>
                        <wps:spPr bwMode="auto">
                          <a:xfrm>
                            <a:off x="11039" y="16053"/>
                            <a:ext cx="21" cy="121"/>
                          </a:xfrm>
                          <a:custGeom>
                            <a:avLst/>
                            <a:gdLst>
                              <a:gd name="T0" fmla="+- 0 11060 11039"/>
                              <a:gd name="T1" fmla="*/ T0 w 21"/>
                              <a:gd name="T2" fmla="+- 0 16053 16053"/>
                              <a:gd name="T3" fmla="*/ 16053 h 121"/>
                              <a:gd name="T4" fmla="+- 0 11041 11039"/>
                              <a:gd name="T5" fmla="*/ T4 w 21"/>
                              <a:gd name="T6" fmla="+- 0 16053 16053"/>
                              <a:gd name="T7" fmla="*/ 16053 h 121"/>
                              <a:gd name="T8" fmla="+- 0 11041 11039"/>
                              <a:gd name="T9" fmla="*/ T8 w 21"/>
                              <a:gd name="T10" fmla="+- 0 16143 16053"/>
                              <a:gd name="T11" fmla="*/ 16143 h 121"/>
                              <a:gd name="T12" fmla="+- 0 11060 11039"/>
                              <a:gd name="T13" fmla="*/ T12 w 21"/>
                              <a:gd name="T14" fmla="+- 0 16143 16053"/>
                              <a:gd name="T15" fmla="*/ 16143 h 121"/>
                              <a:gd name="T16" fmla="+- 0 11060 11039"/>
                              <a:gd name="T17" fmla="*/ T16 w 21"/>
                              <a:gd name="T18" fmla="+- 0 16053 16053"/>
                              <a:gd name="T19" fmla="*/ 16053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" h="121">
                                <a:moveTo>
                                  <a:pt x="21" y="0"/>
                                </a:moveTo>
                                <a:lnTo>
                                  <a:pt x="2" y="0"/>
                                </a:lnTo>
                                <a:lnTo>
                                  <a:pt x="2" y="90"/>
                                </a:lnTo>
                                <a:lnTo>
                                  <a:pt x="21" y="90"/>
                                </a:lnTo>
                                <a:lnTo>
                                  <a:pt x="21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44"/>
                        <wps:cNvSpPr>
                          <a:spLocks/>
                        </wps:cNvSpPr>
                        <wps:spPr bwMode="auto">
                          <a:xfrm>
                            <a:off x="11039" y="16053"/>
                            <a:ext cx="21" cy="121"/>
                          </a:xfrm>
                          <a:custGeom>
                            <a:avLst/>
                            <a:gdLst>
                              <a:gd name="T0" fmla="+- 0 11056 11039"/>
                              <a:gd name="T1" fmla="*/ T0 w 21"/>
                              <a:gd name="T2" fmla="+- 0 16166 16053"/>
                              <a:gd name="T3" fmla="*/ 16166 h 121"/>
                              <a:gd name="T4" fmla="+- 0 11044 11039"/>
                              <a:gd name="T5" fmla="*/ T4 w 21"/>
                              <a:gd name="T6" fmla="+- 0 16166 16053"/>
                              <a:gd name="T7" fmla="*/ 16166 h 121"/>
                              <a:gd name="T8" fmla="+- 0 11039 11039"/>
                              <a:gd name="T9" fmla="*/ T8 w 21"/>
                              <a:gd name="T10" fmla="+- 0 16171 16053"/>
                              <a:gd name="T11" fmla="*/ 16171 h 121"/>
                              <a:gd name="T12" fmla="+- 0 11039 11039"/>
                              <a:gd name="T13" fmla="*/ T12 w 21"/>
                              <a:gd name="T14" fmla="+- 0 16175 16053"/>
                              <a:gd name="T15" fmla="*/ 16175 h 121"/>
                              <a:gd name="T16" fmla="+- 0 11062 11039"/>
                              <a:gd name="T17" fmla="*/ T16 w 21"/>
                              <a:gd name="T18" fmla="+- 0 16175 16053"/>
                              <a:gd name="T19" fmla="*/ 16175 h 121"/>
                              <a:gd name="T20" fmla="+- 0 11062 11039"/>
                              <a:gd name="T21" fmla="*/ T20 w 21"/>
                              <a:gd name="T22" fmla="+- 0 16171 16053"/>
                              <a:gd name="T23" fmla="*/ 16171 h 121"/>
                              <a:gd name="T24" fmla="+- 0 11056 11039"/>
                              <a:gd name="T25" fmla="*/ T24 w 21"/>
                              <a:gd name="T26" fmla="+- 0 16166 16053"/>
                              <a:gd name="T27" fmla="*/ 16166 h 1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1" h="121">
                                <a:moveTo>
                                  <a:pt x="17" y="113"/>
                                </a:moveTo>
                                <a:lnTo>
                                  <a:pt x="5" y="113"/>
                                </a:lnTo>
                                <a:lnTo>
                                  <a:pt x="0" y="118"/>
                                </a:lnTo>
                                <a:lnTo>
                                  <a:pt x="0" y="122"/>
                                </a:lnTo>
                                <a:lnTo>
                                  <a:pt x="23" y="122"/>
                                </a:lnTo>
                                <a:lnTo>
                                  <a:pt x="23" y="118"/>
                                </a:lnTo>
                                <a:lnTo>
                                  <a:pt x="17" y="113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6" name="Group 39"/>
                      <wpg:cNvGrpSpPr>
                        <a:grpSpLocks/>
                      </wpg:cNvGrpSpPr>
                      <wpg:grpSpPr bwMode="auto">
                        <a:xfrm>
                          <a:off x="10919" y="16052"/>
                          <a:ext cx="85" cy="91"/>
                          <a:chOff x="10919" y="16052"/>
                          <a:chExt cx="85" cy="91"/>
                        </a:xfrm>
                      </wpg:grpSpPr>
                      <wps:wsp>
                        <wps:cNvPr id="17" name="Freeform 42"/>
                        <wps:cNvSpPr>
                          <a:spLocks/>
                        </wps:cNvSpPr>
                        <wps:spPr bwMode="auto">
                          <a:xfrm>
                            <a:off x="10919" y="16052"/>
                            <a:ext cx="85" cy="91"/>
                          </a:xfrm>
                          <a:custGeom>
                            <a:avLst/>
                            <a:gdLst>
                              <a:gd name="T0" fmla="+- 0 10929 10919"/>
                              <a:gd name="T1" fmla="*/ T0 w 85"/>
                              <a:gd name="T2" fmla="+- 0 16116 16052"/>
                              <a:gd name="T3" fmla="*/ 16116 h 91"/>
                              <a:gd name="T4" fmla="+- 0 10927 10919"/>
                              <a:gd name="T5" fmla="*/ T4 w 85"/>
                              <a:gd name="T6" fmla="+- 0 16136 16052"/>
                              <a:gd name="T7" fmla="*/ 16136 h 91"/>
                              <a:gd name="T8" fmla="+- 0 10944 10919"/>
                              <a:gd name="T9" fmla="*/ T8 w 85"/>
                              <a:gd name="T10" fmla="+- 0 16142 16052"/>
                              <a:gd name="T11" fmla="*/ 16142 h 91"/>
                              <a:gd name="T12" fmla="+- 0 10971 10919"/>
                              <a:gd name="T13" fmla="*/ T12 w 85"/>
                              <a:gd name="T14" fmla="+- 0 16143 16052"/>
                              <a:gd name="T15" fmla="*/ 16143 h 91"/>
                              <a:gd name="T16" fmla="+- 0 10988 10919"/>
                              <a:gd name="T17" fmla="*/ T16 w 85"/>
                              <a:gd name="T18" fmla="+- 0 16132 16052"/>
                              <a:gd name="T19" fmla="*/ 16132 h 91"/>
                              <a:gd name="T20" fmla="+- 0 10992 10919"/>
                              <a:gd name="T21" fmla="*/ T20 w 85"/>
                              <a:gd name="T22" fmla="+- 0 16126 16052"/>
                              <a:gd name="T23" fmla="*/ 16126 h 91"/>
                              <a:gd name="T24" fmla="+- 0 10944 10919"/>
                              <a:gd name="T25" fmla="*/ T24 w 85"/>
                              <a:gd name="T26" fmla="+- 0 16126 16052"/>
                              <a:gd name="T27" fmla="*/ 16126 h 91"/>
                              <a:gd name="T28" fmla="+- 0 10934 10919"/>
                              <a:gd name="T29" fmla="*/ T28 w 85"/>
                              <a:gd name="T30" fmla="+- 0 16122 16052"/>
                              <a:gd name="T31" fmla="*/ 16122 h 91"/>
                              <a:gd name="T32" fmla="+- 0 10929 10919"/>
                              <a:gd name="T33" fmla="*/ T32 w 85"/>
                              <a:gd name="T34" fmla="+- 0 16116 16052"/>
                              <a:gd name="T35" fmla="*/ 16116 h 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5" h="91">
                                <a:moveTo>
                                  <a:pt x="10" y="64"/>
                                </a:moveTo>
                                <a:lnTo>
                                  <a:pt x="8" y="84"/>
                                </a:lnTo>
                                <a:lnTo>
                                  <a:pt x="25" y="90"/>
                                </a:lnTo>
                                <a:lnTo>
                                  <a:pt x="52" y="91"/>
                                </a:lnTo>
                                <a:lnTo>
                                  <a:pt x="69" y="80"/>
                                </a:lnTo>
                                <a:lnTo>
                                  <a:pt x="73" y="74"/>
                                </a:lnTo>
                                <a:lnTo>
                                  <a:pt x="25" y="74"/>
                                </a:lnTo>
                                <a:lnTo>
                                  <a:pt x="15" y="70"/>
                                </a:lnTo>
                                <a:lnTo>
                                  <a:pt x="10" y="64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41"/>
                        <wps:cNvSpPr>
                          <a:spLocks/>
                        </wps:cNvSpPr>
                        <wps:spPr bwMode="auto">
                          <a:xfrm>
                            <a:off x="10919" y="16052"/>
                            <a:ext cx="85" cy="91"/>
                          </a:xfrm>
                          <a:custGeom>
                            <a:avLst/>
                            <a:gdLst>
                              <a:gd name="T0" fmla="+- 0 10995 10919"/>
                              <a:gd name="T1" fmla="*/ T0 w 85"/>
                              <a:gd name="T2" fmla="+- 0 16071 16052"/>
                              <a:gd name="T3" fmla="*/ 16071 h 91"/>
                              <a:gd name="T4" fmla="+- 0 10944 10919"/>
                              <a:gd name="T5" fmla="*/ T4 w 85"/>
                              <a:gd name="T6" fmla="+- 0 16071 16052"/>
                              <a:gd name="T7" fmla="*/ 16071 h 91"/>
                              <a:gd name="T8" fmla="+- 0 10955 10919"/>
                              <a:gd name="T9" fmla="*/ T8 w 85"/>
                              <a:gd name="T10" fmla="+- 0 16071 16052"/>
                              <a:gd name="T11" fmla="*/ 16071 h 91"/>
                              <a:gd name="T12" fmla="+- 0 10975 10919"/>
                              <a:gd name="T13" fmla="*/ T12 w 85"/>
                              <a:gd name="T14" fmla="+- 0 16080 16052"/>
                              <a:gd name="T15" fmla="*/ 16080 h 91"/>
                              <a:gd name="T16" fmla="+- 0 10983 10919"/>
                              <a:gd name="T17" fmla="*/ T16 w 85"/>
                              <a:gd name="T18" fmla="+- 0 16100 16052"/>
                              <a:gd name="T19" fmla="*/ 16100 h 91"/>
                              <a:gd name="T20" fmla="+- 0 10974 10919"/>
                              <a:gd name="T21" fmla="*/ T20 w 85"/>
                              <a:gd name="T22" fmla="+- 0 16118 16052"/>
                              <a:gd name="T23" fmla="*/ 16118 h 91"/>
                              <a:gd name="T24" fmla="+- 0 10952 10919"/>
                              <a:gd name="T25" fmla="*/ T24 w 85"/>
                              <a:gd name="T26" fmla="+- 0 16126 16052"/>
                              <a:gd name="T27" fmla="*/ 16126 h 91"/>
                              <a:gd name="T28" fmla="+- 0 10992 10919"/>
                              <a:gd name="T29" fmla="*/ T28 w 85"/>
                              <a:gd name="T30" fmla="+- 0 16126 16052"/>
                              <a:gd name="T31" fmla="*/ 16126 h 91"/>
                              <a:gd name="T32" fmla="+- 0 11000 10919"/>
                              <a:gd name="T33" fmla="*/ T32 w 85"/>
                              <a:gd name="T34" fmla="+- 0 16114 16052"/>
                              <a:gd name="T35" fmla="*/ 16114 h 91"/>
                              <a:gd name="T36" fmla="+- 0 11004 10919"/>
                              <a:gd name="T37" fmla="*/ T36 w 85"/>
                              <a:gd name="T38" fmla="+- 0 16090 16052"/>
                              <a:gd name="T39" fmla="*/ 16090 h 91"/>
                              <a:gd name="T40" fmla="+- 0 10995 10919"/>
                              <a:gd name="T41" fmla="*/ T40 w 85"/>
                              <a:gd name="T42" fmla="+- 0 16071 16052"/>
                              <a:gd name="T43" fmla="*/ 16071 h 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85" h="91">
                                <a:moveTo>
                                  <a:pt x="76" y="19"/>
                                </a:moveTo>
                                <a:lnTo>
                                  <a:pt x="25" y="19"/>
                                </a:lnTo>
                                <a:lnTo>
                                  <a:pt x="36" y="19"/>
                                </a:lnTo>
                                <a:lnTo>
                                  <a:pt x="56" y="28"/>
                                </a:lnTo>
                                <a:lnTo>
                                  <a:pt x="64" y="48"/>
                                </a:lnTo>
                                <a:lnTo>
                                  <a:pt x="55" y="66"/>
                                </a:lnTo>
                                <a:lnTo>
                                  <a:pt x="33" y="74"/>
                                </a:lnTo>
                                <a:lnTo>
                                  <a:pt x="73" y="74"/>
                                </a:lnTo>
                                <a:lnTo>
                                  <a:pt x="81" y="62"/>
                                </a:lnTo>
                                <a:lnTo>
                                  <a:pt x="85" y="38"/>
                                </a:lnTo>
                                <a:lnTo>
                                  <a:pt x="76" y="19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40"/>
                        <wps:cNvSpPr>
                          <a:spLocks/>
                        </wps:cNvSpPr>
                        <wps:spPr bwMode="auto">
                          <a:xfrm>
                            <a:off x="10919" y="16052"/>
                            <a:ext cx="85" cy="91"/>
                          </a:xfrm>
                          <a:custGeom>
                            <a:avLst/>
                            <a:gdLst>
                              <a:gd name="T0" fmla="+- 0 10955 10919"/>
                              <a:gd name="T1" fmla="*/ T0 w 85"/>
                              <a:gd name="T2" fmla="+- 0 16052 16052"/>
                              <a:gd name="T3" fmla="*/ 16052 h 91"/>
                              <a:gd name="T4" fmla="+- 0 10935 10919"/>
                              <a:gd name="T5" fmla="*/ T4 w 85"/>
                              <a:gd name="T6" fmla="+- 0 16056 16052"/>
                              <a:gd name="T7" fmla="*/ 16056 h 91"/>
                              <a:gd name="T8" fmla="+- 0 10919 10919"/>
                              <a:gd name="T9" fmla="*/ T8 w 85"/>
                              <a:gd name="T10" fmla="+- 0 16068 16052"/>
                              <a:gd name="T11" fmla="*/ 16068 h 91"/>
                              <a:gd name="T12" fmla="+- 0 10929 10919"/>
                              <a:gd name="T13" fmla="*/ T12 w 85"/>
                              <a:gd name="T14" fmla="+- 0 16080 16052"/>
                              <a:gd name="T15" fmla="*/ 16080 h 91"/>
                              <a:gd name="T16" fmla="+- 0 10935 10919"/>
                              <a:gd name="T17" fmla="*/ T16 w 85"/>
                              <a:gd name="T18" fmla="+- 0 16074 16052"/>
                              <a:gd name="T19" fmla="*/ 16074 h 91"/>
                              <a:gd name="T20" fmla="+- 0 10944 10919"/>
                              <a:gd name="T21" fmla="*/ T20 w 85"/>
                              <a:gd name="T22" fmla="+- 0 16071 16052"/>
                              <a:gd name="T23" fmla="*/ 16071 h 91"/>
                              <a:gd name="T24" fmla="+- 0 10995 10919"/>
                              <a:gd name="T25" fmla="*/ T24 w 85"/>
                              <a:gd name="T26" fmla="+- 0 16071 16052"/>
                              <a:gd name="T27" fmla="*/ 16071 h 91"/>
                              <a:gd name="T28" fmla="+- 0 10994 10919"/>
                              <a:gd name="T29" fmla="*/ T28 w 85"/>
                              <a:gd name="T30" fmla="+- 0 16070 16052"/>
                              <a:gd name="T31" fmla="*/ 16070 h 91"/>
                              <a:gd name="T32" fmla="+- 0 10978 10919"/>
                              <a:gd name="T33" fmla="*/ T32 w 85"/>
                              <a:gd name="T34" fmla="+- 0 16057 16052"/>
                              <a:gd name="T35" fmla="*/ 16057 h 91"/>
                              <a:gd name="T36" fmla="+- 0 10955 10919"/>
                              <a:gd name="T37" fmla="*/ T36 w 85"/>
                              <a:gd name="T38" fmla="+- 0 16052 16052"/>
                              <a:gd name="T39" fmla="*/ 16052 h 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85" h="91">
                                <a:moveTo>
                                  <a:pt x="36" y="0"/>
                                </a:moveTo>
                                <a:lnTo>
                                  <a:pt x="16" y="4"/>
                                </a:lnTo>
                                <a:lnTo>
                                  <a:pt x="0" y="16"/>
                                </a:lnTo>
                                <a:lnTo>
                                  <a:pt x="10" y="28"/>
                                </a:lnTo>
                                <a:lnTo>
                                  <a:pt x="16" y="22"/>
                                </a:lnTo>
                                <a:lnTo>
                                  <a:pt x="25" y="19"/>
                                </a:lnTo>
                                <a:lnTo>
                                  <a:pt x="76" y="19"/>
                                </a:lnTo>
                                <a:lnTo>
                                  <a:pt x="75" y="18"/>
                                </a:lnTo>
                                <a:lnTo>
                                  <a:pt x="59" y="5"/>
                                </a:lnTo>
                                <a:lnTo>
                                  <a:pt x="36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20" name="Group 36"/>
                      <wpg:cNvGrpSpPr>
                        <a:grpSpLocks/>
                      </wpg:cNvGrpSpPr>
                      <wpg:grpSpPr bwMode="auto">
                        <a:xfrm>
                          <a:off x="10818" y="16053"/>
                          <a:ext cx="84" cy="90"/>
                          <a:chOff x="10818" y="16053"/>
                          <a:chExt cx="84" cy="90"/>
                        </a:xfrm>
                      </wpg:grpSpPr>
                      <wps:wsp>
                        <wps:cNvPr id="21" name="Freeform 38"/>
                        <wps:cNvSpPr>
                          <a:spLocks/>
                        </wps:cNvSpPr>
                        <wps:spPr bwMode="auto">
                          <a:xfrm>
                            <a:off x="10818" y="16053"/>
                            <a:ext cx="84" cy="90"/>
                          </a:xfrm>
                          <a:custGeom>
                            <a:avLst/>
                            <a:gdLst>
                              <a:gd name="T0" fmla="+- 0 10902 10818"/>
                              <a:gd name="T1" fmla="*/ T0 w 84"/>
                              <a:gd name="T2" fmla="+- 0 16124 16053"/>
                              <a:gd name="T3" fmla="*/ 16124 h 90"/>
                              <a:gd name="T4" fmla="+- 0 10818 10818"/>
                              <a:gd name="T5" fmla="*/ T4 w 84"/>
                              <a:gd name="T6" fmla="+- 0 16124 16053"/>
                              <a:gd name="T7" fmla="*/ 16124 h 90"/>
                              <a:gd name="T8" fmla="+- 0 10818 10818"/>
                              <a:gd name="T9" fmla="*/ T8 w 84"/>
                              <a:gd name="T10" fmla="+- 0 16143 16053"/>
                              <a:gd name="T11" fmla="*/ 16143 h 90"/>
                              <a:gd name="T12" fmla="+- 0 10902 10818"/>
                              <a:gd name="T13" fmla="*/ T12 w 84"/>
                              <a:gd name="T14" fmla="+- 0 16143 16053"/>
                              <a:gd name="T15" fmla="*/ 16143 h 90"/>
                              <a:gd name="T16" fmla="+- 0 10902 10818"/>
                              <a:gd name="T17" fmla="*/ T16 w 84"/>
                              <a:gd name="T18" fmla="+- 0 16124 16053"/>
                              <a:gd name="T19" fmla="*/ 16124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4" h="90">
                                <a:moveTo>
                                  <a:pt x="84" y="71"/>
                                </a:moveTo>
                                <a:lnTo>
                                  <a:pt x="0" y="71"/>
                                </a:lnTo>
                                <a:lnTo>
                                  <a:pt x="0" y="90"/>
                                </a:lnTo>
                                <a:lnTo>
                                  <a:pt x="84" y="90"/>
                                </a:lnTo>
                                <a:lnTo>
                                  <a:pt x="84" y="71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37"/>
                        <wps:cNvSpPr>
                          <a:spLocks/>
                        </wps:cNvSpPr>
                        <wps:spPr bwMode="auto">
                          <a:xfrm>
                            <a:off x="10818" y="16053"/>
                            <a:ext cx="84" cy="90"/>
                          </a:xfrm>
                          <a:custGeom>
                            <a:avLst/>
                            <a:gdLst>
                              <a:gd name="T0" fmla="+- 0 10869 10818"/>
                              <a:gd name="T1" fmla="*/ T0 w 84"/>
                              <a:gd name="T2" fmla="+- 0 16053 16053"/>
                              <a:gd name="T3" fmla="*/ 16053 h 90"/>
                              <a:gd name="T4" fmla="+- 0 10850 10818"/>
                              <a:gd name="T5" fmla="*/ T4 w 84"/>
                              <a:gd name="T6" fmla="+- 0 16053 16053"/>
                              <a:gd name="T7" fmla="*/ 16053 h 90"/>
                              <a:gd name="T8" fmla="+- 0 10850 10818"/>
                              <a:gd name="T9" fmla="*/ T8 w 84"/>
                              <a:gd name="T10" fmla="+- 0 16124 16053"/>
                              <a:gd name="T11" fmla="*/ 16124 h 90"/>
                              <a:gd name="T12" fmla="+- 0 10869 10818"/>
                              <a:gd name="T13" fmla="*/ T12 w 84"/>
                              <a:gd name="T14" fmla="+- 0 16124 16053"/>
                              <a:gd name="T15" fmla="*/ 16124 h 90"/>
                              <a:gd name="T16" fmla="+- 0 10869 10818"/>
                              <a:gd name="T17" fmla="*/ T16 w 84"/>
                              <a:gd name="T18" fmla="+- 0 16053 16053"/>
                              <a:gd name="T19" fmla="*/ 16053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4" h="90">
                                <a:moveTo>
                                  <a:pt x="51" y="0"/>
                                </a:moveTo>
                                <a:lnTo>
                                  <a:pt x="32" y="0"/>
                                </a:lnTo>
                                <a:lnTo>
                                  <a:pt x="32" y="71"/>
                                </a:lnTo>
                                <a:lnTo>
                                  <a:pt x="51" y="71"/>
                                </a:lnTo>
                                <a:lnTo>
                                  <a:pt x="51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23" name="Group 33"/>
                      <wpg:cNvGrpSpPr>
                        <a:grpSpLocks/>
                      </wpg:cNvGrpSpPr>
                      <wpg:grpSpPr bwMode="auto">
                        <a:xfrm>
                          <a:off x="10716" y="16055"/>
                          <a:ext cx="76" cy="88"/>
                          <a:chOff x="10716" y="16055"/>
                          <a:chExt cx="76" cy="88"/>
                        </a:xfrm>
                      </wpg:grpSpPr>
                      <wps:wsp>
                        <wps:cNvPr id="24" name="Freeform 35"/>
                        <wps:cNvSpPr>
                          <a:spLocks/>
                        </wps:cNvSpPr>
                        <wps:spPr bwMode="auto">
                          <a:xfrm>
                            <a:off x="10716" y="16055"/>
                            <a:ext cx="76" cy="88"/>
                          </a:xfrm>
                          <a:custGeom>
                            <a:avLst/>
                            <a:gdLst>
                              <a:gd name="T0" fmla="+- 0 10739 10716"/>
                              <a:gd name="T1" fmla="*/ T0 w 76"/>
                              <a:gd name="T2" fmla="+- 0 16055 16055"/>
                              <a:gd name="T3" fmla="*/ 16055 h 88"/>
                              <a:gd name="T4" fmla="+- 0 10723 10716"/>
                              <a:gd name="T5" fmla="*/ T4 w 76"/>
                              <a:gd name="T6" fmla="+- 0 16069 16055"/>
                              <a:gd name="T7" fmla="*/ 16069 h 88"/>
                              <a:gd name="T8" fmla="+- 0 10716 10716"/>
                              <a:gd name="T9" fmla="*/ T8 w 76"/>
                              <a:gd name="T10" fmla="+- 0 16090 16055"/>
                              <a:gd name="T11" fmla="*/ 16090 h 88"/>
                              <a:gd name="T12" fmla="+- 0 10716 10716"/>
                              <a:gd name="T13" fmla="*/ T12 w 76"/>
                              <a:gd name="T14" fmla="+- 0 16143 16055"/>
                              <a:gd name="T15" fmla="*/ 16143 h 88"/>
                              <a:gd name="T16" fmla="+- 0 10736 10716"/>
                              <a:gd name="T17" fmla="*/ T16 w 76"/>
                              <a:gd name="T18" fmla="+- 0 16143 16055"/>
                              <a:gd name="T19" fmla="*/ 16143 h 88"/>
                              <a:gd name="T20" fmla="+- 0 10736 10716"/>
                              <a:gd name="T21" fmla="*/ T20 w 76"/>
                              <a:gd name="T22" fmla="+- 0 16079 16055"/>
                              <a:gd name="T23" fmla="*/ 16079 h 88"/>
                              <a:gd name="T24" fmla="+- 0 10744 10716"/>
                              <a:gd name="T25" fmla="*/ T24 w 76"/>
                              <a:gd name="T26" fmla="+- 0 16071 16055"/>
                              <a:gd name="T27" fmla="*/ 16071 h 88"/>
                              <a:gd name="T28" fmla="+- 0 10786 10716"/>
                              <a:gd name="T29" fmla="*/ T28 w 76"/>
                              <a:gd name="T30" fmla="+- 0 16071 16055"/>
                              <a:gd name="T31" fmla="*/ 16071 h 88"/>
                              <a:gd name="T32" fmla="+- 0 10784 10716"/>
                              <a:gd name="T33" fmla="*/ T32 w 76"/>
                              <a:gd name="T34" fmla="+- 0 16067 16055"/>
                              <a:gd name="T35" fmla="*/ 16067 h 88"/>
                              <a:gd name="T36" fmla="+- 0 10767 10716"/>
                              <a:gd name="T37" fmla="*/ T36 w 76"/>
                              <a:gd name="T38" fmla="+- 0 16057 16055"/>
                              <a:gd name="T39" fmla="*/ 16057 h 88"/>
                              <a:gd name="T40" fmla="+- 0 10739 10716"/>
                              <a:gd name="T41" fmla="*/ T40 w 76"/>
                              <a:gd name="T42" fmla="+- 0 16055 16055"/>
                              <a:gd name="T43" fmla="*/ 16055 h 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76" h="88">
                                <a:moveTo>
                                  <a:pt x="23" y="0"/>
                                </a:moveTo>
                                <a:lnTo>
                                  <a:pt x="7" y="14"/>
                                </a:lnTo>
                                <a:lnTo>
                                  <a:pt x="0" y="35"/>
                                </a:lnTo>
                                <a:lnTo>
                                  <a:pt x="0" y="88"/>
                                </a:lnTo>
                                <a:lnTo>
                                  <a:pt x="20" y="88"/>
                                </a:lnTo>
                                <a:lnTo>
                                  <a:pt x="20" y="24"/>
                                </a:lnTo>
                                <a:lnTo>
                                  <a:pt x="28" y="16"/>
                                </a:lnTo>
                                <a:lnTo>
                                  <a:pt x="70" y="16"/>
                                </a:lnTo>
                                <a:lnTo>
                                  <a:pt x="68" y="12"/>
                                </a:lnTo>
                                <a:lnTo>
                                  <a:pt x="51" y="2"/>
                                </a:lnTo>
                                <a:lnTo>
                                  <a:pt x="23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34"/>
                        <wps:cNvSpPr>
                          <a:spLocks/>
                        </wps:cNvSpPr>
                        <wps:spPr bwMode="auto">
                          <a:xfrm>
                            <a:off x="10716" y="16055"/>
                            <a:ext cx="76" cy="88"/>
                          </a:xfrm>
                          <a:custGeom>
                            <a:avLst/>
                            <a:gdLst>
                              <a:gd name="T0" fmla="+- 0 10786 10716"/>
                              <a:gd name="T1" fmla="*/ T0 w 76"/>
                              <a:gd name="T2" fmla="+- 0 16071 16055"/>
                              <a:gd name="T3" fmla="*/ 16071 h 88"/>
                              <a:gd name="T4" fmla="+- 0 10765 10716"/>
                              <a:gd name="T5" fmla="*/ T4 w 76"/>
                              <a:gd name="T6" fmla="+- 0 16071 16055"/>
                              <a:gd name="T7" fmla="*/ 16071 h 88"/>
                              <a:gd name="T8" fmla="+- 0 10774 10716"/>
                              <a:gd name="T9" fmla="*/ T8 w 76"/>
                              <a:gd name="T10" fmla="+- 0 16079 16055"/>
                              <a:gd name="T11" fmla="*/ 16079 h 88"/>
                              <a:gd name="T12" fmla="+- 0 10774 10716"/>
                              <a:gd name="T13" fmla="*/ T12 w 76"/>
                              <a:gd name="T14" fmla="+- 0 16143 16055"/>
                              <a:gd name="T15" fmla="*/ 16143 h 88"/>
                              <a:gd name="T16" fmla="+- 0 10793 10716"/>
                              <a:gd name="T17" fmla="*/ T16 w 76"/>
                              <a:gd name="T18" fmla="+- 0 16143 16055"/>
                              <a:gd name="T19" fmla="*/ 16143 h 88"/>
                              <a:gd name="T20" fmla="+- 0 10792 10716"/>
                              <a:gd name="T21" fmla="*/ T20 w 76"/>
                              <a:gd name="T22" fmla="+- 0 16083 16055"/>
                              <a:gd name="T23" fmla="*/ 16083 h 88"/>
                              <a:gd name="T24" fmla="+- 0 10786 10716"/>
                              <a:gd name="T25" fmla="*/ T24 w 76"/>
                              <a:gd name="T26" fmla="+- 0 16071 16055"/>
                              <a:gd name="T27" fmla="*/ 16071 h 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76" h="88">
                                <a:moveTo>
                                  <a:pt x="70" y="16"/>
                                </a:moveTo>
                                <a:lnTo>
                                  <a:pt x="49" y="16"/>
                                </a:lnTo>
                                <a:lnTo>
                                  <a:pt x="58" y="24"/>
                                </a:lnTo>
                                <a:lnTo>
                                  <a:pt x="58" y="88"/>
                                </a:lnTo>
                                <a:lnTo>
                                  <a:pt x="77" y="88"/>
                                </a:lnTo>
                                <a:lnTo>
                                  <a:pt x="76" y="28"/>
                                </a:lnTo>
                                <a:lnTo>
                                  <a:pt x="70" y="16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26" name="Group 29"/>
                      <wpg:cNvGrpSpPr>
                        <a:grpSpLocks/>
                      </wpg:cNvGrpSpPr>
                      <wpg:grpSpPr bwMode="auto">
                        <a:xfrm>
                          <a:off x="10593" y="16053"/>
                          <a:ext cx="85" cy="90"/>
                          <a:chOff x="10593" y="16053"/>
                          <a:chExt cx="85" cy="90"/>
                        </a:xfrm>
                      </wpg:grpSpPr>
                      <wps:wsp>
                        <wps:cNvPr id="27" name="Freeform 32"/>
                        <wps:cNvSpPr>
                          <a:spLocks/>
                        </wps:cNvSpPr>
                        <wps:spPr bwMode="auto">
                          <a:xfrm>
                            <a:off x="10593" y="16053"/>
                            <a:ext cx="85" cy="90"/>
                          </a:xfrm>
                          <a:custGeom>
                            <a:avLst/>
                            <a:gdLst>
                              <a:gd name="T0" fmla="+- 0 10620 10593"/>
                              <a:gd name="T1" fmla="*/ T0 w 85"/>
                              <a:gd name="T2" fmla="+- 0 16053 16053"/>
                              <a:gd name="T3" fmla="*/ 16053 h 90"/>
                              <a:gd name="T4" fmla="+- 0 10593 10593"/>
                              <a:gd name="T5" fmla="*/ T4 w 85"/>
                              <a:gd name="T6" fmla="+- 0 16053 16053"/>
                              <a:gd name="T7" fmla="*/ 16053 h 90"/>
                              <a:gd name="T8" fmla="+- 0 10618 10593"/>
                              <a:gd name="T9" fmla="*/ T8 w 85"/>
                              <a:gd name="T10" fmla="+- 0 16079 16053"/>
                              <a:gd name="T11" fmla="*/ 16079 h 90"/>
                              <a:gd name="T12" fmla="+- 0 10608 10593"/>
                              <a:gd name="T13" fmla="*/ T12 w 85"/>
                              <a:gd name="T14" fmla="+- 0 16084 16053"/>
                              <a:gd name="T15" fmla="*/ 16084 h 90"/>
                              <a:gd name="T16" fmla="+- 0 10600 10593"/>
                              <a:gd name="T17" fmla="*/ T16 w 85"/>
                              <a:gd name="T18" fmla="+- 0 16096 16053"/>
                              <a:gd name="T19" fmla="*/ 16096 h 90"/>
                              <a:gd name="T20" fmla="+- 0 10600 10593"/>
                              <a:gd name="T21" fmla="*/ T20 w 85"/>
                              <a:gd name="T22" fmla="+- 0 16109 16053"/>
                              <a:gd name="T23" fmla="*/ 16109 h 90"/>
                              <a:gd name="T24" fmla="+- 0 10607 10593"/>
                              <a:gd name="T25" fmla="*/ T24 w 85"/>
                              <a:gd name="T26" fmla="+- 0 16129 16053"/>
                              <a:gd name="T27" fmla="*/ 16129 h 90"/>
                              <a:gd name="T28" fmla="+- 0 10625 10593"/>
                              <a:gd name="T29" fmla="*/ T28 w 85"/>
                              <a:gd name="T30" fmla="+- 0 16142 16053"/>
                              <a:gd name="T31" fmla="*/ 16142 h 90"/>
                              <a:gd name="T32" fmla="+- 0 10679 10593"/>
                              <a:gd name="T33" fmla="*/ T32 w 85"/>
                              <a:gd name="T34" fmla="+- 0 16143 16053"/>
                              <a:gd name="T35" fmla="*/ 16143 h 90"/>
                              <a:gd name="T36" fmla="+- 0 10679 10593"/>
                              <a:gd name="T37" fmla="*/ T36 w 85"/>
                              <a:gd name="T38" fmla="+- 0 16124 16053"/>
                              <a:gd name="T39" fmla="*/ 16124 h 90"/>
                              <a:gd name="T40" fmla="+- 0 10626 10593"/>
                              <a:gd name="T41" fmla="*/ T40 w 85"/>
                              <a:gd name="T42" fmla="+- 0 16124 16053"/>
                              <a:gd name="T43" fmla="*/ 16124 h 90"/>
                              <a:gd name="T44" fmla="+- 0 10619 10593"/>
                              <a:gd name="T45" fmla="*/ T44 w 85"/>
                              <a:gd name="T46" fmla="+- 0 16117 16053"/>
                              <a:gd name="T47" fmla="*/ 16117 h 90"/>
                              <a:gd name="T48" fmla="+- 0 10619 10593"/>
                              <a:gd name="T49" fmla="*/ T48 w 85"/>
                              <a:gd name="T50" fmla="+- 0 16100 16053"/>
                              <a:gd name="T51" fmla="*/ 16100 h 90"/>
                              <a:gd name="T52" fmla="+- 0 10626 10593"/>
                              <a:gd name="T53" fmla="*/ T52 w 85"/>
                              <a:gd name="T54" fmla="+- 0 16093 16053"/>
                              <a:gd name="T55" fmla="*/ 16093 h 90"/>
                              <a:gd name="T56" fmla="+- 0 10679 10593"/>
                              <a:gd name="T57" fmla="*/ T56 w 85"/>
                              <a:gd name="T58" fmla="+- 0 16093 16053"/>
                              <a:gd name="T59" fmla="*/ 16093 h 90"/>
                              <a:gd name="T60" fmla="+- 0 10679 10593"/>
                              <a:gd name="T61" fmla="*/ T60 w 85"/>
                              <a:gd name="T62" fmla="+- 0 16074 16053"/>
                              <a:gd name="T63" fmla="*/ 16074 h 90"/>
                              <a:gd name="T64" fmla="+- 0 10641 10593"/>
                              <a:gd name="T65" fmla="*/ T64 w 85"/>
                              <a:gd name="T66" fmla="+- 0 16074 16053"/>
                              <a:gd name="T67" fmla="*/ 16074 h 90"/>
                              <a:gd name="T68" fmla="+- 0 10620 10593"/>
                              <a:gd name="T69" fmla="*/ T68 w 85"/>
                              <a:gd name="T70" fmla="+- 0 16053 16053"/>
                              <a:gd name="T71" fmla="*/ 16053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85" h="90">
                                <a:moveTo>
                                  <a:pt x="27" y="0"/>
                                </a:moveTo>
                                <a:lnTo>
                                  <a:pt x="0" y="0"/>
                                </a:lnTo>
                                <a:lnTo>
                                  <a:pt x="25" y="26"/>
                                </a:lnTo>
                                <a:lnTo>
                                  <a:pt x="15" y="31"/>
                                </a:lnTo>
                                <a:lnTo>
                                  <a:pt x="7" y="43"/>
                                </a:lnTo>
                                <a:lnTo>
                                  <a:pt x="7" y="56"/>
                                </a:lnTo>
                                <a:lnTo>
                                  <a:pt x="14" y="76"/>
                                </a:lnTo>
                                <a:lnTo>
                                  <a:pt x="32" y="89"/>
                                </a:lnTo>
                                <a:lnTo>
                                  <a:pt x="86" y="90"/>
                                </a:lnTo>
                                <a:lnTo>
                                  <a:pt x="86" y="71"/>
                                </a:lnTo>
                                <a:lnTo>
                                  <a:pt x="33" y="71"/>
                                </a:lnTo>
                                <a:lnTo>
                                  <a:pt x="26" y="64"/>
                                </a:lnTo>
                                <a:lnTo>
                                  <a:pt x="26" y="47"/>
                                </a:lnTo>
                                <a:lnTo>
                                  <a:pt x="33" y="40"/>
                                </a:lnTo>
                                <a:lnTo>
                                  <a:pt x="86" y="40"/>
                                </a:lnTo>
                                <a:lnTo>
                                  <a:pt x="86" y="21"/>
                                </a:lnTo>
                                <a:lnTo>
                                  <a:pt x="48" y="21"/>
                                </a:lnTo>
                                <a:lnTo>
                                  <a:pt x="27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31"/>
                        <wps:cNvSpPr>
                          <a:spLocks/>
                        </wps:cNvSpPr>
                        <wps:spPr bwMode="auto">
                          <a:xfrm>
                            <a:off x="10593" y="16053"/>
                            <a:ext cx="85" cy="90"/>
                          </a:xfrm>
                          <a:custGeom>
                            <a:avLst/>
                            <a:gdLst>
                              <a:gd name="T0" fmla="+- 0 10679 10593"/>
                              <a:gd name="T1" fmla="*/ T0 w 85"/>
                              <a:gd name="T2" fmla="+- 0 16093 16053"/>
                              <a:gd name="T3" fmla="*/ 16093 h 90"/>
                              <a:gd name="T4" fmla="+- 0 10659 10593"/>
                              <a:gd name="T5" fmla="*/ T4 w 85"/>
                              <a:gd name="T6" fmla="+- 0 16093 16053"/>
                              <a:gd name="T7" fmla="*/ 16093 h 90"/>
                              <a:gd name="T8" fmla="+- 0 10659 10593"/>
                              <a:gd name="T9" fmla="*/ T8 w 85"/>
                              <a:gd name="T10" fmla="+- 0 16124 16053"/>
                              <a:gd name="T11" fmla="*/ 16124 h 90"/>
                              <a:gd name="T12" fmla="+- 0 10679 10593"/>
                              <a:gd name="T13" fmla="*/ T12 w 85"/>
                              <a:gd name="T14" fmla="+- 0 16124 16053"/>
                              <a:gd name="T15" fmla="*/ 16124 h 90"/>
                              <a:gd name="T16" fmla="+- 0 10679 10593"/>
                              <a:gd name="T17" fmla="*/ T16 w 85"/>
                              <a:gd name="T18" fmla="+- 0 16093 16053"/>
                              <a:gd name="T19" fmla="*/ 16093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5" h="90">
                                <a:moveTo>
                                  <a:pt x="86" y="40"/>
                                </a:moveTo>
                                <a:lnTo>
                                  <a:pt x="66" y="40"/>
                                </a:lnTo>
                                <a:lnTo>
                                  <a:pt x="66" y="71"/>
                                </a:lnTo>
                                <a:lnTo>
                                  <a:pt x="86" y="71"/>
                                </a:lnTo>
                                <a:lnTo>
                                  <a:pt x="86" y="4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30"/>
                        <wps:cNvSpPr>
                          <a:spLocks/>
                        </wps:cNvSpPr>
                        <wps:spPr bwMode="auto">
                          <a:xfrm>
                            <a:off x="10593" y="16053"/>
                            <a:ext cx="85" cy="90"/>
                          </a:xfrm>
                          <a:custGeom>
                            <a:avLst/>
                            <a:gdLst>
                              <a:gd name="T0" fmla="+- 0 10679 10593"/>
                              <a:gd name="T1" fmla="*/ T0 w 85"/>
                              <a:gd name="T2" fmla="+- 0 16053 16053"/>
                              <a:gd name="T3" fmla="*/ 16053 h 90"/>
                              <a:gd name="T4" fmla="+- 0 10659 10593"/>
                              <a:gd name="T5" fmla="*/ T4 w 85"/>
                              <a:gd name="T6" fmla="+- 0 16053 16053"/>
                              <a:gd name="T7" fmla="*/ 16053 h 90"/>
                              <a:gd name="T8" fmla="+- 0 10659 10593"/>
                              <a:gd name="T9" fmla="*/ T8 w 85"/>
                              <a:gd name="T10" fmla="+- 0 16074 16053"/>
                              <a:gd name="T11" fmla="*/ 16074 h 90"/>
                              <a:gd name="T12" fmla="+- 0 10679 10593"/>
                              <a:gd name="T13" fmla="*/ T12 w 85"/>
                              <a:gd name="T14" fmla="+- 0 16074 16053"/>
                              <a:gd name="T15" fmla="*/ 16074 h 90"/>
                              <a:gd name="T16" fmla="+- 0 10679 10593"/>
                              <a:gd name="T17" fmla="*/ T16 w 85"/>
                              <a:gd name="T18" fmla="+- 0 16053 16053"/>
                              <a:gd name="T19" fmla="*/ 16053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5" h="90">
                                <a:moveTo>
                                  <a:pt x="86" y="0"/>
                                </a:moveTo>
                                <a:lnTo>
                                  <a:pt x="66" y="0"/>
                                </a:lnTo>
                                <a:lnTo>
                                  <a:pt x="66" y="21"/>
                                </a:lnTo>
                                <a:lnTo>
                                  <a:pt x="86" y="21"/>
                                </a:lnTo>
                                <a:lnTo>
                                  <a:pt x="86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30" name="Group 25"/>
                      <wpg:cNvGrpSpPr>
                        <a:grpSpLocks/>
                      </wpg:cNvGrpSpPr>
                      <wpg:grpSpPr bwMode="auto">
                        <a:xfrm>
                          <a:off x="10485" y="16054"/>
                          <a:ext cx="82" cy="90"/>
                          <a:chOff x="10485" y="16054"/>
                          <a:chExt cx="82" cy="90"/>
                        </a:xfrm>
                      </wpg:grpSpPr>
                      <wps:wsp>
                        <wps:cNvPr id="31" name="Freeform 28"/>
                        <wps:cNvSpPr>
                          <a:spLocks/>
                        </wps:cNvSpPr>
                        <wps:spPr bwMode="auto">
                          <a:xfrm>
                            <a:off x="10485" y="16054"/>
                            <a:ext cx="82" cy="90"/>
                          </a:xfrm>
                          <a:custGeom>
                            <a:avLst/>
                            <a:gdLst>
                              <a:gd name="T0" fmla="+- 0 10557 10485"/>
                              <a:gd name="T1" fmla="*/ T0 w 82"/>
                              <a:gd name="T2" fmla="+- 0 16069 16054"/>
                              <a:gd name="T3" fmla="*/ 16069 h 90"/>
                              <a:gd name="T4" fmla="+- 0 10539 10485"/>
                              <a:gd name="T5" fmla="*/ T4 w 82"/>
                              <a:gd name="T6" fmla="+- 0 16069 16054"/>
                              <a:gd name="T7" fmla="*/ 16069 h 90"/>
                              <a:gd name="T8" fmla="+- 0 10549 10485"/>
                              <a:gd name="T9" fmla="*/ T8 w 82"/>
                              <a:gd name="T10" fmla="+- 0 16084 16054"/>
                              <a:gd name="T11" fmla="*/ 16084 h 90"/>
                              <a:gd name="T12" fmla="+- 0 10548 10485"/>
                              <a:gd name="T13" fmla="*/ T12 w 82"/>
                              <a:gd name="T14" fmla="+- 0 16096 16054"/>
                              <a:gd name="T15" fmla="*/ 16096 h 90"/>
                              <a:gd name="T16" fmla="+- 0 10485 10485"/>
                              <a:gd name="T17" fmla="*/ T16 w 82"/>
                              <a:gd name="T18" fmla="+- 0 16096 16054"/>
                              <a:gd name="T19" fmla="*/ 16096 h 90"/>
                              <a:gd name="T20" fmla="+- 0 10487 10485"/>
                              <a:gd name="T21" fmla="*/ T20 w 82"/>
                              <a:gd name="T22" fmla="+- 0 16118 16054"/>
                              <a:gd name="T23" fmla="*/ 16118 h 90"/>
                              <a:gd name="T24" fmla="+- 0 10497 10485"/>
                              <a:gd name="T25" fmla="*/ T24 w 82"/>
                              <a:gd name="T26" fmla="+- 0 16135 16054"/>
                              <a:gd name="T27" fmla="*/ 16135 h 90"/>
                              <a:gd name="T28" fmla="+- 0 10515 10485"/>
                              <a:gd name="T29" fmla="*/ T28 w 82"/>
                              <a:gd name="T30" fmla="+- 0 16144 16054"/>
                              <a:gd name="T31" fmla="*/ 16144 h 90"/>
                              <a:gd name="T32" fmla="+- 0 10541 10485"/>
                              <a:gd name="T33" fmla="*/ T32 w 82"/>
                              <a:gd name="T34" fmla="+- 0 16140 16054"/>
                              <a:gd name="T35" fmla="*/ 16140 h 90"/>
                              <a:gd name="T36" fmla="+- 0 10558 10485"/>
                              <a:gd name="T37" fmla="*/ T36 w 82"/>
                              <a:gd name="T38" fmla="+- 0 16128 16054"/>
                              <a:gd name="T39" fmla="*/ 16128 h 90"/>
                              <a:gd name="T40" fmla="+- 0 10559 10485"/>
                              <a:gd name="T41" fmla="*/ T40 w 82"/>
                              <a:gd name="T42" fmla="+- 0 16127 16054"/>
                              <a:gd name="T43" fmla="*/ 16127 h 90"/>
                              <a:gd name="T44" fmla="+- 0 10513 10485"/>
                              <a:gd name="T45" fmla="*/ T44 w 82"/>
                              <a:gd name="T46" fmla="+- 0 16127 16054"/>
                              <a:gd name="T47" fmla="*/ 16127 h 90"/>
                              <a:gd name="T48" fmla="+- 0 10506 10485"/>
                              <a:gd name="T49" fmla="*/ T48 w 82"/>
                              <a:gd name="T50" fmla="+- 0 16121 16054"/>
                              <a:gd name="T51" fmla="*/ 16121 h 90"/>
                              <a:gd name="T52" fmla="+- 0 10506 10485"/>
                              <a:gd name="T53" fmla="*/ T52 w 82"/>
                              <a:gd name="T54" fmla="+- 0 16112 16054"/>
                              <a:gd name="T55" fmla="*/ 16112 h 90"/>
                              <a:gd name="T56" fmla="+- 0 10566 10485"/>
                              <a:gd name="T57" fmla="*/ T56 w 82"/>
                              <a:gd name="T58" fmla="+- 0 16112 16054"/>
                              <a:gd name="T59" fmla="*/ 16112 h 90"/>
                              <a:gd name="T60" fmla="+- 0 10567 10485"/>
                              <a:gd name="T61" fmla="*/ T60 w 82"/>
                              <a:gd name="T62" fmla="+- 0 16110 16054"/>
                              <a:gd name="T63" fmla="*/ 16110 h 90"/>
                              <a:gd name="T64" fmla="+- 0 10565 10485"/>
                              <a:gd name="T65" fmla="*/ T64 w 82"/>
                              <a:gd name="T66" fmla="+- 0 16084 16054"/>
                              <a:gd name="T67" fmla="*/ 16084 h 90"/>
                              <a:gd name="T68" fmla="+- 0 10557 10485"/>
                              <a:gd name="T69" fmla="*/ T68 w 82"/>
                              <a:gd name="T70" fmla="+- 0 16069 16054"/>
                              <a:gd name="T71" fmla="*/ 16069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82" h="90">
                                <a:moveTo>
                                  <a:pt x="72" y="15"/>
                                </a:moveTo>
                                <a:lnTo>
                                  <a:pt x="54" y="15"/>
                                </a:lnTo>
                                <a:lnTo>
                                  <a:pt x="64" y="30"/>
                                </a:lnTo>
                                <a:lnTo>
                                  <a:pt x="63" y="42"/>
                                </a:lnTo>
                                <a:lnTo>
                                  <a:pt x="0" y="42"/>
                                </a:lnTo>
                                <a:lnTo>
                                  <a:pt x="2" y="64"/>
                                </a:lnTo>
                                <a:lnTo>
                                  <a:pt x="12" y="81"/>
                                </a:lnTo>
                                <a:lnTo>
                                  <a:pt x="30" y="90"/>
                                </a:lnTo>
                                <a:lnTo>
                                  <a:pt x="56" y="86"/>
                                </a:lnTo>
                                <a:lnTo>
                                  <a:pt x="73" y="74"/>
                                </a:lnTo>
                                <a:lnTo>
                                  <a:pt x="74" y="73"/>
                                </a:lnTo>
                                <a:lnTo>
                                  <a:pt x="28" y="73"/>
                                </a:lnTo>
                                <a:lnTo>
                                  <a:pt x="21" y="67"/>
                                </a:lnTo>
                                <a:lnTo>
                                  <a:pt x="21" y="58"/>
                                </a:lnTo>
                                <a:lnTo>
                                  <a:pt x="81" y="58"/>
                                </a:lnTo>
                                <a:lnTo>
                                  <a:pt x="82" y="56"/>
                                </a:lnTo>
                                <a:lnTo>
                                  <a:pt x="80" y="30"/>
                                </a:lnTo>
                                <a:lnTo>
                                  <a:pt x="72" y="15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27"/>
                        <wps:cNvSpPr>
                          <a:spLocks/>
                        </wps:cNvSpPr>
                        <wps:spPr bwMode="auto">
                          <a:xfrm>
                            <a:off x="10485" y="16054"/>
                            <a:ext cx="82" cy="90"/>
                          </a:xfrm>
                          <a:custGeom>
                            <a:avLst/>
                            <a:gdLst>
                              <a:gd name="T0" fmla="+- 0 10566 10485"/>
                              <a:gd name="T1" fmla="*/ T0 w 82"/>
                              <a:gd name="T2" fmla="+- 0 16112 16054"/>
                              <a:gd name="T3" fmla="*/ 16112 h 90"/>
                              <a:gd name="T4" fmla="+- 0 10545 10485"/>
                              <a:gd name="T5" fmla="*/ T4 w 82"/>
                              <a:gd name="T6" fmla="+- 0 16112 16054"/>
                              <a:gd name="T7" fmla="*/ 16112 h 90"/>
                              <a:gd name="T8" fmla="+- 0 10541 10485"/>
                              <a:gd name="T9" fmla="*/ T8 w 82"/>
                              <a:gd name="T10" fmla="+- 0 16123 16054"/>
                              <a:gd name="T11" fmla="*/ 16123 h 90"/>
                              <a:gd name="T12" fmla="+- 0 10532 10485"/>
                              <a:gd name="T13" fmla="*/ T12 w 82"/>
                              <a:gd name="T14" fmla="+- 0 16127 16054"/>
                              <a:gd name="T15" fmla="*/ 16127 h 90"/>
                              <a:gd name="T16" fmla="+- 0 10559 10485"/>
                              <a:gd name="T17" fmla="*/ T16 w 82"/>
                              <a:gd name="T18" fmla="+- 0 16127 16054"/>
                              <a:gd name="T19" fmla="*/ 16127 h 90"/>
                              <a:gd name="T20" fmla="+- 0 10566 10485"/>
                              <a:gd name="T21" fmla="*/ T20 w 82"/>
                              <a:gd name="T22" fmla="+- 0 16112 16054"/>
                              <a:gd name="T23" fmla="*/ 16112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82" h="90">
                                <a:moveTo>
                                  <a:pt x="81" y="58"/>
                                </a:moveTo>
                                <a:lnTo>
                                  <a:pt x="60" y="58"/>
                                </a:lnTo>
                                <a:lnTo>
                                  <a:pt x="56" y="69"/>
                                </a:lnTo>
                                <a:lnTo>
                                  <a:pt x="47" y="73"/>
                                </a:lnTo>
                                <a:lnTo>
                                  <a:pt x="74" y="73"/>
                                </a:lnTo>
                                <a:lnTo>
                                  <a:pt x="81" y="58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26"/>
                        <wps:cNvSpPr>
                          <a:spLocks/>
                        </wps:cNvSpPr>
                        <wps:spPr bwMode="auto">
                          <a:xfrm>
                            <a:off x="10485" y="16054"/>
                            <a:ext cx="82" cy="90"/>
                          </a:xfrm>
                          <a:custGeom>
                            <a:avLst/>
                            <a:gdLst>
                              <a:gd name="T0" fmla="+- 0 10539 10485"/>
                              <a:gd name="T1" fmla="*/ T0 w 82"/>
                              <a:gd name="T2" fmla="+- 0 16054 16054"/>
                              <a:gd name="T3" fmla="*/ 16054 h 90"/>
                              <a:gd name="T4" fmla="+- 0 10512 10485"/>
                              <a:gd name="T5" fmla="*/ T4 w 82"/>
                              <a:gd name="T6" fmla="+- 0 16055 16054"/>
                              <a:gd name="T7" fmla="*/ 16055 h 90"/>
                              <a:gd name="T8" fmla="+- 0 10495 10485"/>
                              <a:gd name="T9" fmla="*/ T8 w 82"/>
                              <a:gd name="T10" fmla="+- 0 16061 16054"/>
                              <a:gd name="T11" fmla="*/ 16061 h 90"/>
                              <a:gd name="T12" fmla="+- 0 10498 10485"/>
                              <a:gd name="T13" fmla="*/ T12 w 82"/>
                              <a:gd name="T14" fmla="+- 0 16080 16054"/>
                              <a:gd name="T15" fmla="*/ 16080 h 90"/>
                              <a:gd name="T16" fmla="+- 0 10503 10485"/>
                              <a:gd name="T17" fmla="*/ T16 w 82"/>
                              <a:gd name="T18" fmla="+- 0 16075 16054"/>
                              <a:gd name="T19" fmla="*/ 16075 h 90"/>
                              <a:gd name="T20" fmla="+- 0 10511 10485"/>
                              <a:gd name="T21" fmla="*/ T20 w 82"/>
                              <a:gd name="T22" fmla="+- 0 16069 16054"/>
                              <a:gd name="T23" fmla="*/ 16069 h 90"/>
                              <a:gd name="T24" fmla="+- 0 10557 10485"/>
                              <a:gd name="T25" fmla="*/ T24 w 82"/>
                              <a:gd name="T26" fmla="+- 0 16069 16054"/>
                              <a:gd name="T27" fmla="*/ 16069 h 90"/>
                              <a:gd name="T28" fmla="+- 0 10555 10485"/>
                              <a:gd name="T29" fmla="*/ T28 w 82"/>
                              <a:gd name="T30" fmla="+- 0 16065 16054"/>
                              <a:gd name="T31" fmla="*/ 16065 h 90"/>
                              <a:gd name="T32" fmla="+- 0 10539 10485"/>
                              <a:gd name="T33" fmla="*/ T32 w 82"/>
                              <a:gd name="T34" fmla="+- 0 16054 16054"/>
                              <a:gd name="T35" fmla="*/ 16054 h 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82" h="90">
                                <a:moveTo>
                                  <a:pt x="54" y="0"/>
                                </a:moveTo>
                                <a:lnTo>
                                  <a:pt x="27" y="1"/>
                                </a:lnTo>
                                <a:lnTo>
                                  <a:pt x="10" y="7"/>
                                </a:lnTo>
                                <a:lnTo>
                                  <a:pt x="13" y="26"/>
                                </a:lnTo>
                                <a:lnTo>
                                  <a:pt x="18" y="21"/>
                                </a:lnTo>
                                <a:lnTo>
                                  <a:pt x="26" y="15"/>
                                </a:lnTo>
                                <a:lnTo>
                                  <a:pt x="72" y="15"/>
                                </a:lnTo>
                                <a:lnTo>
                                  <a:pt x="70" y="11"/>
                                </a:lnTo>
                                <a:lnTo>
                                  <a:pt x="54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34" name="Group 21"/>
                      <wpg:cNvGrpSpPr>
                        <a:grpSpLocks/>
                      </wpg:cNvGrpSpPr>
                      <wpg:grpSpPr bwMode="auto">
                        <a:xfrm>
                          <a:off x="10388" y="16051"/>
                          <a:ext cx="62" cy="93"/>
                          <a:chOff x="10388" y="16051"/>
                          <a:chExt cx="62" cy="93"/>
                        </a:xfrm>
                      </wpg:grpSpPr>
                      <wps:wsp>
                        <wps:cNvPr id="35" name="Freeform 24"/>
                        <wps:cNvSpPr>
                          <a:spLocks/>
                        </wps:cNvSpPr>
                        <wps:spPr bwMode="auto">
                          <a:xfrm>
                            <a:off x="10388" y="16051"/>
                            <a:ext cx="62" cy="93"/>
                          </a:xfrm>
                          <a:custGeom>
                            <a:avLst/>
                            <a:gdLst>
                              <a:gd name="T0" fmla="+- 0 10395 10388"/>
                              <a:gd name="T1" fmla="*/ T0 w 62"/>
                              <a:gd name="T2" fmla="+- 0 16120 16051"/>
                              <a:gd name="T3" fmla="*/ 16120 h 93"/>
                              <a:gd name="T4" fmla="+- 0 10391 10388"/>
                              <a:gd name="T5" fmla="*/ T4 w 62"/>
                              <a:gd name="T6" fmla="+- 0 16135 16051"/>
                              <a:gd name="T7" fmla="*/ 16135 h 93"/>
                              <a:gd name="T8" fmla="+- 0 10407 10388"/>
                              <a:gd name="T9" fmla="*/ T8 w 62"/>
                              <a:gd name="T10" fmla="+- 0 16143 16051"/>
                              <a:gd name="T11" fmla="*/ 16143 h 93"/>
                              <a:gd name="T12" fmla="+- 0 10430 10388"/>
                              <a:gd name="T13" fmla="*/ T12 w 62"/>
                              <a:gd name="T14" fmla="+- 0 16144 16051"/>
                              <a:gd name="T15" fmla="*/ 16144 h 93"/>
                              <a:gd name="T16" fmla="+- 0 10445 10388"/>
                              <a:gd name="T17" fmla="*/ T16 w 62"/>
                              <a:gd name="T18" fmla="+- 0 16132 16051"/>
                              <a:gd name="T19" fmla="*/ 16132 h 93"/>
                              <a:gd name="T20" fmla="+- 0 10446 10388"/>
                              <a:gd name="T21" fmla="*/ T20 w 62"/>
                              <a:gd name="T22" fmla="+- 0 16128 16051"/>
                              <a:gd name="T23" fmla="*/ 16128 h 93"/>
                              <a:gd name="T24" fmla="+- 0 10411 10388"/>
                              <a:gd name="T25" fmla="*/ T24 w 62"/>
                              <a:gd name="T26" fmla="+- 0 16128 16051"/>
                              <a:gd name="T27" fmla="*/ 16128 h 93"/>
                              <a:gd name="T28" fmla="+- 0 10404 10388"/>
                              <a:gd name="T29" fmla="*/ T28 w 62"/>
                              <a:gd name="T30" fmla="+- 0 16124 16051"/>
                              <a:gd name="T31" fmla="*/ 16124 h 93"/>
                              <a:gd name="T32" fmla="+- 0 10395 10388"/>
                              <a:gd name="T33" fmla="*/ T32 w 62"/>
                              <a:gd name="T34" fmla="+- 0 16120 16051"/>
                              <a:gd name="T35" fmla="*/ 16120 h 9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62" h="93">
                                <a:moveTo>
                                  <a:pt x="7" y="69"/>
                                </a:moveTo>
                                <a:lnTo>
                                  <a:pt x="3" y="84"/>
                                </a:lnTo>
                                <a:lnTo>
                                  <a:pt x="19" y="92"/>
                                </a:lnTo>
                                <a:lnTo>
                                  <a:pt x="42" y="93"/>
                                </a:lnTo>
                                <a:lnTo>
                                  <a:pt x="57" y="81"/>
                                </a:lnTo>
                                <a:lnTo>
                                  <a:pt x="58" y="77"/>
                                </a:lnTo>
                                <a:lnTo>
                                  <a:pt x="23" y="77"/>
                                </a:lnTo>
                                <a:lnTo>
                                  <a:pt x="16" y="73"/>
                                </a:lnTo>
                                <a:lnTo>
                                  <a:pt x="7" y="69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23"/>
                        <wps:cNvSpPr>
                          <a:spLocks/>
                        </wps:cNvSpPr>
                        <wps:spPr bwMode="auto">
                          <a:xfrm>
                            <a:off x="10388" y="16051"/>
                            <a:ext cx="62" cy="93"/>
                          </a:xfrm>
                          <a:custGeom>
                            <a:avLst/>
                            <a:gdLst>
                              <a:gd name="T0" fmla="+- 0 10433 10388"/>
                              <a:gd name="T1" fmla="*/ T0 w 62"/>
                              <a:gd name="T2" fmla="+- 0 16051 16051"/>
                              <a:gd name="T3" fmla="*/ 16051 h 93"/>
                              <a:gd name="T4" fmla="+- 0 10422 10388"/>
                              <a:gd name="T5" fmla="*/ T4 w 62"/>
                              <a:gd name="T6" fmla="+- 0 16051 16051"/>
                              <a:gd name="T7" fmla="*/ 16051 h 93"/>
                              <a:gd name="T8" fmla="+- 0 10412 10388"/>
                              <a:gd name="T9" fmla="*/ T8 w 62"/>
                              <a:gd name="T10" fmla="+- 0 16052 16051"/>
                              <a:gd name="T11" fmla="*/ 16052 h 93"/>
                              <a:gd name="T12" fmla="+- 0 10395 10388"/>
                              <a:gd name="T13" fmla="*/ T12 w 62"/>
                              <a:gd name="T14" fmla="+- 0 16063 16051"/>
                              <a:gd name="T15" fmla="*/ 16063 h 93"/>
                              <a:gd name="T16" fmla="+- 0 10388 10388"/>
                              <a:gd name="T17" fmla="*/ T16 w 62"/>
                              <a:gd name="T18" fmla="+- 0 16086 16051"/>
                              <a:gd name="T19" fmla="*/ 16086 h 93"/>
                              <a:gd name="T20" fmla="+- 0 10402 10388"/>
                              <a:gd name="T21" fmla="*/ T20 w 62"/>
                              <a:gd name="T22" fmla="+- 0 16102 16051"/>
                              <a:gd name="T23" fmla="*/ 16102 h 93"/>
                              <a:gd name="T24" fmla="+- 0 10422 10388"/>
                              <a:gd name="T25" fmla="*/ T24 w 62"/>
                              <a:gd name="T26" fmla="+- 0 16110 16051"/>
                              <a:gd name="T27" fmla="*/ 16110 h 93"/>
                              <a:gd name="T28" fmla="+- 0 10432 10388"/>
                              <a:gd name="T29" fmla="*/ T28 w 62"/>
                              <a:gd name="T30" fmla="+- 0 16119 16051"/>
                              <a:gd name="T31" fmla="*/ 16119 h 93"/>
                              <a:gd name="T32" fmla="+- 0 10432 10388"/>
                              <a:gd name="T33" fmla="*/ T32 w 62"/>
                              <a:gd name="T34" fmla="+- 0 16124 16051"/>
                              <a:gd name="T35" fmla="*/ 16124 h 93"/>
                              <a:gd name="T36" fmla="+- 0 10427 10388"/>
                              <a:gd name="T37" fmla="*/ T36 w 62"/>
                              <a:gd name="T38" fmla="+- 0 16128 16051"/>
                              <a:gd name="T39" fmla="*/ 16128 h 93"/>
                              <a:gd name="T40" fmla="+- 0 10446 10388"/>
                              <a:gd name="T41" fmla="*/ T40 w 62"/>
                              <a:gd name="T42" fmla="+- 0 16128 16051"/>
                              <a:gd name="T43" fmla="*/ 16128 h 93"/>
                              <a:gd name="T44" fmla="+- 0 10450 10388"/>
                              <a:gd name="T45" fmla="*/ T44 w 62"/>
                              <a:gd name="T46" fmla="+- 0 16109 16051"/>
                              <a:gd name="T47" fmla="*/ 16109 h 93"/>
                              <a:gd name="T48" fmla="+- 0 10435 10388"/>
                              <a:gd name="T49" fmla="*/ T48 w 62"/>
                              <a:gd name="T50" fmla="+- 0 16095 16051"/>
                              <a:gd name="T51" fmla="*/ 16095 h 93"/>
                              <a:gd name="T52" fmla="+- 0 10416 10388"/>
                              <a:gd name="T53" fmla="*/ T52 w 62"/>
                              <a:gd name="T54" fmla="+- 0 16088 16051"/>
                              <a:gd name="T55" fmla="*/ 16088 h 93"/>
                              <a:gd name="T56" fmla="+- 0 10407 10388"/>
                              <a:gd name="T57" fmla="*/ T56 w 62"/>
                              <a:gd name="T58" fmla="+- 0 16078 16051"/>
                              <a:gd name="T59" fmla="*/ 16078 h 93"/>
                              <a:gd name="T60" fmla="+- 0 10407 10388"/>
                              <a:gd name="T61" fmla="*/ T60 w 62"/>
                              <a:gd name="T62" fmla="+- 0 16072 16051"/>
                              <a:gd name="T63" fmla="*/ 16072 h 93"/>
                              <a:gd name="T64" fmla="+- 0 10416 10388"/>
                              <a:gd name="T65" fmla="*/ T64 w 62"/>
                              <a:gd name="T66" fmla="+- 0 16069 16051"/>
                              <a:gd name="T67" fmla="*/ 16069 h 93"/>
                              <a:gd name="T68" fmla="+- 0 10450 10388"/>
                              <a:gd name="T69" fmla="*/ T68 w 62"/>
                              <a:gd name="T70" fmla="+- 0 16069 16051"/>
                              <a:gd name="T71" fmla="*/ 16069 h 93"/>
                              <a:gd name="T72" fmla="+- 0 10451 10388"/>
                              <a:gd name="T73" fmla="*/ T72 w 62"/>
                              <a:gd name="T74" fmla="+- 0 16061 16051"/>
                              <a:gd name="T75" fmla="*/ 16061 h 93"/>
                              <a:gd name="T76" fmla="+- 0 10441 10388"/>
                              <a:gd name="T77" fmla="*/ T76 w 62"/>
                              <a:gd name="T78" fmla="+- 0 16055 16051"/>
                              <a:gd name="T79" fmla="*/ 16055 h 93"/>
                              <a:gd name="T80" fmla="+- 0 10433 10388"/>
                              <a:gd name="T81" fmla="*/ T80 w 62"/>
                              <a:gd name="T82" fmla="+- 0 16051 16051"/>
                              <a:gd name="T83" fmla="*/ 16051 h 9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62" h="93">
                                <a:moveTo>
                                  <a:pt x="45" y="0"/>
                                </a:moveTo>
                                <a:lnTo>
                                  <a:pt x="34" y="0"/>
                                </a:lnTo>
                                <a:lnTo>
                                  <a:pt x="24" y="1"/>
                                </a:lnTo>
                                <a:lnTo>
                                  <a:pt x="7" y="12"/>
                                </a:lnTo>
                                <a:lnTo>
                                  <a:pt x="0" y="35"/>
                                </a:lnTo>
                                <a:lnTo>
                                  <a:pt x="14" y="51"/>
                                </a:lnTo>
                                <a:lnTo>
                                  <a:pt x="34" y="59"/>
                                </a:lnTo>
                                <a:lnTo>
                                  <a:pt x="44" y="68"/>
                                </a:lnTo>
                                <a:lnTo>
                                  <a:pt x="44" y="73"/>
                                </a:lnTo>
                                <a:lnTo>
                                  <a:pt x="39" y="77"/>
                                </a:lnTo>
                                <a:lnTo>
                                  <a:pt x="58" y="77"/>
                                </a:lnTo>
                                <a:lnTo>
                                  <a:pt x="62" y="58"/>
                                </a:lnTo>
                                <a:lnTo>
                                  <a:pt x="47" y="44"/>
                                </a:lnTo>
                                <a:lnTo>
                                  <a:pt x="28" y="37"/>
                                </a:lnTo>
                                <a:lnTo>
                                  <a:pt x="19" y="27"/>
                                </a:lnTo>
                                <a:lnTo>
                                  <a:pt x="19" y="21"/>
                                </a:lnTo>
                                <a:lnTo>
                                  <a:pt x="28" y="18"/>
                                </a:lnTo>
                                <a:lnTo>
                                  <a:pt x="62" y="18"/>
                                </a:lnTo>
                                <a:lnTo>
                                  <a:pt x="63" y="10"/>
                                </a:lnTo>
                                <a:lnTo>
                                  <a:pt x="53" y="4"/>
                                </a:lnTo>
                                <a:lnTo>
                                  <a:pt x="45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22"/>
                        <wps:cNvSpPr>
                          <a:spLocks/>
                        </wps:cNvSpPr>
                        <wps:spPr bwMode="auto">
                          <a:xfrm>
                            <a:off x="10388" y="16051"/>
                            <a:ext cx="62" cy="93"/>
                          </a:xfrm>
                          <a:custGeom>
                            <a:avLst/>
                            <a:gdLst>
                              <a:gd name="T0" fmla="+- 0 10450 10388"/>
                              <a:gd name="T1" fmla="*/ T0 w 62"/>
                              <a:gd name="T2" fmla="+- 0 16069 16051"/>
                              <a:gd name="T3" fmla="*/ 16069 h 93"/>
                              <a:gd name="T4" fmla="+- 0 10430 10388"/>
                              <a:gd name="T5" fmla="*/ T4 w 62"/>
                              <a:gd name="T6" fmla="+- 0 16069 16051"/>
                              <a:gd name="T7" fmla="*/ 16069 h 93"/>
                              <a:gd name="T8" fmla="+- 0 10437 10388"/>
                              <a:gd name="T9" fmla="*/ T8 w 62"/>
                              <a:gd name="T10" fmla="+- 0 16072 16051"/>
                              <a:gd name="T11" fmla="*/ 16072 h 93"/>
                              <a:gd name="T12" fmla="+- 0 10449 10388"/>
                              <a:gd name="T13" fmla="*/ T12 w 62"/>
                              <a:gd name="T14" fmla="+- 0 16078 16051"/>
                              <a:gd name="T15" fmla="*/ 16078 h 93"/>
                              <a:gd name="T16" fmla="+- 0 10450 10388"/>
                              <a:gd name="T17" fmla="*/ T16 w 62"/>
                              <a:gd name="T18" fmla="+- 0 16069 16051"/>
                              <a:gd name="T19" fmla="*/ 16069 h 9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2" h="93">
                                <a:moveTo>
                                  <a:pt x="62" y="18"/>
                                </a:moveTo>
                                <a:lnTo>
                                  <a:pt x="42" y="18"/>
                                </a:lnTo>
                                <a:lnTo>
                                  <a:pt x="49" y="21"/>
                                </a:lnTo>
                                <a:lnTo>
                                  <a:pt x="61" y="27"/>
                                </a:lnTo>
                                <a:lnTo>
                                  <a:pt x="62" y="18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38" name="Group 17"/>
                      <wpg:cNvGrpSpPr>
                        <a:grpSpLocks/>
                      </wpg:cNvGrpSpPr>
                      <wpg:grpSpPr bwMode="auto">
                        <a:xfrm>
                          <a:off x="10380" y="15831"/>
                          <a:ext cx="171" cy="179"/>
                          <a:chOff x="10380" y="15831"/>
                          <a:chExt cx="171" cy="179"/>
                        </a:xfrm>
                      </wpg:grpSpPr>
                      <wps:wsp>
                        <wps:cNvPr id="39" name="Freeform 20"/>
                        <wps:cNvSpPr>
                          <a:spLocks/>
                        </wps:cNvSpPr>
                        <wps:spPr bwMode="auto">
                          <a:xfrm>
                            <a:off x="10380" y="15831"/>
                            <a:ext cx="171" cy="179"/>
                          </a:xfrm>
                          <a:custGeom>
                            <a:avLst/>
                            <a:gdLst>
                              <a:gd name="T0" fmla="+- 0 10380 10380"/>
                              <a:gd name="T1" fmla="*/ T0 w 171"/>
                              <a:gd name="T2" fmla="+- 0 15831 15831"/>
                              <a:gd name="T3" fmla="*/ 15831 h 179"/>
                              <a:gd name="T4" fmla="+- 0 10380 10380"/>
                              <a:gd name="T5" fmla="*/ T4 w 171"/>
                              <a:gd name="T6" fmla="+- 0 16010 15831"/>
                              <a:gd name="T7" fmla="*/ 16010 h 179"/>
                              <a:gd name="T8" fmla="+- 0 10418 10380"/>
                              <a:gd name="T9" fmla="*/ T8 w 171"/>
                              <a:gd name="T10" fmla="+- 0 16010 15831"/>
                              <a:gd name="T11" fmla="*/ 16010 h 179"/>
                              <a:gd name="T12" fmla="+- 0 10418 10380"/>
                              <a:gd name="T13" fmla="*/ T12 w 171"/>
                              <a:gd name="T14" fmla="+- 0 15968 15831"/>
                              <a:gd name="T15" fmla="*/ 15968 h 179"/>
                              <a:gd name="T16" fmla="+- 0 10509 10380"/>
                              <a:gd name="T17" fmla="*/ T16 w 171"/>
                              <a:gd name="T18" fmla="+- 0 15968 15831"/>
                              <a:gd name="T19" fmla="*/ 15968 h 179"/>
                              <a:gd name="T20" fmla="+- 0 10501 10380"/>
                              <a:gd name="T21" fmla="*/ T20 w 171"/>
                              <a:gd name="T22" fmla="+- 0 15959 15831"/>
                              <a:gd name="T23" fmla="*/ 15959 h 179"/>
                              <a:gd name="T24" fmla="+- 0 10517 10380"/>
                              <a:gd name="T25" fmla="*/ T24 w 171"/>
                              <a:gd name="T26" fmla="+- 0 15947 15831"/>
                              <a:gd name="T27" fmla="*/ 15947 h 179"/>
                              <a:gd name="T28" fmla="+- 0 10529 10380"/>
                              <a:gd name="T29" fmla="*/ T28 w 171"/>
                              <a:gd name="T30" fmla="+- 0 15930 15831"/>
                              <a:gd name="T31" fmla="*/ 15930 h 179"/>
                              <a:gd name="T32" fmla="+- 0 10529 10380"/>
                              <a:gd name="T33" fmla="*/ T32 w 171"/>
                              <a:gd name="T34" fmla="+- 0 15930 15831"/>
                              <a:gd name="T35" fmla="*/ 15930 h 179"/>
                              <a:gd name="T36" fmla="+- 0 10418 10380"/>
                              <a:gd name="T37" fmla="*/ T36 w 171"/>
                              <a:gd name="T38" fmla="+- 0 15930 15831"/>
                              <a:gd name="T39" fmla="*/ 15930 h 179"/>
                              <a:gd name="T40" fmla="+- 0 10418 10380"/>
                              <a:gd name="T41" fmla="*/ T40 w 171"/>
                              <a:gd name="T42" fmla="+- 0 15869 15831"/>
                              <a:gd name="T43" fmla="*/ 15869 h 179"/>
                              <a:gd name="T44" fmla="+- 0 10527 10380"/>
                              <a:gd name="T45" fmla="*/ T44 w 171"/>
                              <a:gd name="T46" fmla="+- 0 15869 15831"/>
                              <a:gd name="T47" fmla="*/ 15869 h 179"/>
                              <a:gd name="T48" fmla="+- 0 10524 10380"/>
                              <a:gd name="T49" fmla="*/ T48 w 171"/>
                              <a:gd name="T50" fmla="+- 0 15863 15831"/>
                              <a:gd name="T51" fmla="*/ 15863 h 179"/>
                              <a:gd name="T52" fmla="+- 0 10511 10380"/>
                              <a:gd name="T53" fmla="*/ T52 w 171"/>
                              <a:gd name="T54" fmla="+- 0 15847 15831"/>
                              <a:gd name="T55" fmla="*/ 15847 h 179"/>
                              <a:gd name="T56" fmla="+- 0 10494 10380"/>
                              <a:gd name="T57" fmla="*/ T56 w 171"/>
                              <a:gd name="T58" fmla="+- 0 15836 15831"/>
                              <a:gd name="T59" fmla="*/ 15836 h 179"/>
                              <a:gd name="T60" fmla="+- 0 10474 10380"/>
                              <a:gd name="T61" fmla="*/ T60 w 171"/>
                              <a:gd name="T62" fmla="+- 0 15831 15831"/>
                              <a:gd name="T63" fmla="*/ 15831 h 179"/>
                              <a:gd name="T64" fmla="+- 0 10380 10380"/>
                              <a:gd name="T65" fmla="*/ T64 w 171"/>
                              <a:gd name="T66" fmla="+- 0 15831 15831"/>
                              <a:gd name="T67" fmla="*/ 15831 h 1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71" h="179">
                                <a:moveTo>
                                  <a:pt x="0" y="0"/>
                                </a:moveTo>
                                <a:lnTo>
                                  <a:pt x="0" y="179"/>
                                </a:lnTo>
                                <a:lnTo>
                                  <a:pt x="38" y="179"/>
                                </a:lnTo>
                                <a:lnTo>
                                  <a:pt x="38" y="137"/>
                                </a:lnTo>
                                <a:lnTo>
                                  <a:pt x="129" y="137"/>
                                </a:lnTo>
                                <a:lnTo>
                                  <a:pt x="121" y="128"/>
                                </a:lnTo>
                                <a:lnTo>
                                  <a:pt x="137" y="116"/>
                                </a:lnTo>
                                <a:lnTo>
                                  <a:pt x="149" y="99"/>
                                </a:lnTo>
                                <a:lnTo>
                                  <a:pt x="38" y="99"/>
                                </a:lnTo>
                                <a:lnTo>
                                  <a:pt x="38" y="38"/>
                                </a:lnTo>
                                <a:lnTo>
                                  <a:pt x="147" y="38"/>
                                </a:lnTo>
                                <a:lnTo>
                                  <a:pt x="144" y="32"/>
                                </a:lnTo>
                                <a:lnTo>
                                  <a:pt x="131" y="16"/>
                                </a:lnTo>
                                <a:lnTo>
                                  <a:pt x="114" y="5"/>
                                </a:lnTo>
                                <a:lnTo>
                                  <a:pt x="94" y="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19"/>
                        <wps:cNvSpPr>
                          <a:spLocks/>
                        </wps:cNvSpPr>
                        <wps:spPr bwMode="auto">
                          <a:xfrm>
                            <a:off x="10380" y="15831"/>
                            <a:ext cx="171" cy="179"/>
                          </a:xfrm>
                          <a:custGeom>
                            <a:avLst/>
                            <a:gdLst>
                              <a:gd name="T0" fmla="+- 0 10509 10380"/>
                              <a:gd name="T1" fmla="*/ T0 w 171"/>
                              <a:gd name="T2" fmla="+- 0 15968 15831"/>
                              <a:gd name="T3" fmla="*/ 15968 h 179"/>
                              <a:gd name="T4" fmla="+- 0 10456 10380"/>
                              <a:gd name="T5" fmla="*/ T4 w 171"/>
                              <a:gd name="T6" fmla="+- 0 15968 15831"/>
                              <a:gd name="T7" fmla="*/ 15968 h 179"/>
                              <a:gd name="T8" fmla="+- 0 10497 10380"/>
                              <a:gd name="T9" fmla="*/ T8 w 171"/>
                              <a:gd name="T10" fmla="+- 0 16010 15831"/>
                              <a:gd name="T11" fmla="*/ 16010 h 179"/>
                              <a:gd name="T12" fmla="+- 0 10551 10380"/>
                              <a:gd name="T13" fmla="*/ T12 w 171"/>
                              <a:gd name="T14" fmla="+- 0 16010 15831"/>
                              <a:gd name="T15" fmla="*/ 16010 h 179"/>
                              <a:gd name="T16" fmla="+- 0 10509 10380"/>
                              <a:gd name="T17" fmla="*/ T16 w 171"/>
                              <a:gd name="T18" fmla="+- 0 15968 15831"/>
                              <a:gd name="T19" fmla="*/ 15968 h 1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1" h="179">
                                <a:moveTo>
                                  <a:pt x="129" y="137"/>
                                </a:moveTo>
                                <a:lnTo>
                                  <a:pt x="76" y="137"/>
                                </a:lnTo>
                                <a:lnTo>
                                  <a:pt x="117" y="179"/>
                                </a:lnTo>
                                <a:lnTo>
                                  <a:pt x="171" y="179"/>
                                </a:lnTo>
                                <a:lnTo>
                                  <a:pt x="129" y="137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18"/>
                        <wps:cNvSpPr>
                          <a:spLocks/>
                        </wps:cNvSpPr>
                        <wps:spPr bwMode="auto">
                          <a:xfrm>
                            <a:off x="10380" y="15831"/>
                            <a:ext cx="171" cy="179"/>
                          </a:xfrm>
                          <a:custGeom>
                            <a:avLst/>
                            <a:gdLst>
                              <a:gd name="T0" fmla="+- 0 10527 10380"/>
                              <a:gd name="T1" fmla="*/ T0 w 171"/>
                              <a:gd name="T2" fmla="+- 0 15869 15831"/>
                              <a:gd name="T3" fmla="*/ 15869 h 179"/>
                              <a:gd name="T4" fmla="+- 0 10468 10380"/>
                              <a:gd name="T5" fmla="*/ T4 w 171"/>
                              <a:gd name="T6" fmla="+- 0 15869 15831"/>
                              <a:gd name="T7" fmla="*/ 15869 h 179"/>
                              <a:gd name="T8" fmla="+- 0 10488 10380"/>
                              <a:gd name="T9" fmla="*/ T8 w 171"/>
                              <a:gd name="T10" fmla="+- 0 15876 15831"/>
                              <a:gd name="T11" fmla="*/ 15876 h 179"/>
                              <a:gd name="T12" fmla="+- 0 10498 10380"/>
                              <a:gd name="T13" fmla="*/ T12 w 171"/>
                              <a:gd name="T14" fmla="+- 0 15896 15831"/>
                              <a:gd name="T15" fmla="*/ 15896 h 179"/>
                              <a:gd name="T16" fmla="+- 0 10492 10380"/>
                              <a:gd name="T17" fmla="*/ T16 w 171"/>
                              <a:gd name="T18" fmla="+- 0 15918 15831"/>
                              <a:gd name="T19" fmla="*/ 15918 h 179"/>
                              <a:gd name="T20" fmla="+- 0 10474 10380"/>
                              <a:gd name="T21" fmla="*/ T20 w 171"/>
                              <a:gd name="T22" fmla="+- 0 15929 15831"/>
                              <a:gd name="T23" fmla="*/ 15929 h 179"/>
                              <a:gd name="T24" fmla="+- 0 10468 10380"/>
                              <a:gd name="T25" fmla="*/ T24 w 171"/>
                              <a:gd name="T26" fmla="+- 0 15930 15831"/>
                              <a:gd name="T27" fmla="*/ 15930 h 179"/>
                              <a:gd name="T28" fmla="+- 0 10529 10380"/>
                              <a:gd name="T29" fmla="*/ T28 w 171"/>
                              <a:gd name="T30" fmla="+- 0 15930 15831"/>
                              <a:gd name="T31" fmla="*/ 15930 h 179"/>
                              <a:gd name="T32" fmla="+- 0 10536 10380"/>
                              <a:gd name="T33" fmla="*/ T32 w 171"/>
                              <a:gd name="T34" fmla="+- 0 15910 15831"/>
                              <a:gd name="T35" fmla="*/ 15910 h 179"/>
                              <a:gd name="T36" fmla="+- 0 10533 10380"/>
                              <a:gd name="T37" fmla="*/ T36 w 171"/>
                              <a:gd name="T38" fmla="+- 0 15885 15831"/>
                              <a:gd name="T39" fmla="*/ 15885 h 179"/>
                              <a:gd name="T40" fmla="+- 0 10527 10380"/>
                              <a:gd name="T41" fmla="*/ T40 w 171"/>
                              <a:gd name="T42" fmla="+- 0 15869 15831"/>
                              <a:gd name="T43" fmla="*/ 15869 h 1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71" h="179">
                                <a:moveTo>
                                  <a:pt x="147" y="38"/>
                                </a:moveTo>
                                <a:lnTo>
                                  <a:pt x="88" y="38"/>
                                </a:lnTo>
                                <a:lnTo>
                                  <a:pt x="108" y="45"/>
                                </a:lnTo>
                                <a:lnTo>
                                  <a:pt x="118" y="65"/>
                                </a:lnTo>
                                <a:lnTo>
                                  <a:pt x="112" y="87"/>
                                </a:lnTo>
                                <a:lnTo>
                                  <a:pt x="94" y="98"/>
                                </a:lnTo>
                                <a:lnTo>
                                  <a:pt x="88" y="99"/>
                                </a:lnTo>
                                <a:lnTo>
                                  <a:pt x="149" y="99"/>
                                </a:lnTo>
                                <a:lnTo>
                                  <a:pt x="156" y="79"/>
                                </a:lnTo>
                                <a:lnTo>
                                  <a:pt x="153" y="54"/>
                                </a:lnTo>
                                <a:lnTo>
                                  <a:pt x="147" y="38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42" name="Group 14"/>
                      <wpg:cNvGrpSpPr>
                        <a:grpSpLocks/>
                      </wpg:cNvGrpSpPr>
                      <wpg:grpSpPr bwMode="auto">
                        <a:xfrm>
                          <a:off x="10586" y="15831"/>
                          <a:ext cx="161" cy="183"/>
                          <a:chOff x="10586" y="15831"/>
                          <a:chExt cx="161" cy="183"/>
                        </a:xfrm>
                      </wpg:grpSpPr>
                      <wps:wsp>
                        <wps:cNvPr id="43" name="Freeform 16"/>
                        <wps:cNvSpPr>
                          <a:spLocks/>
                        </wps:cNvSpPr>
                        <wps:spPr bwMode="auto">
                          <a:xfrm>
                            <a:off x="10586" y="15831"/>
                            <a:ext cx="161" cy="183"/>
                          </a:xfrm>
                          <a:custGeom>
                            <a:avLst/>
                            <a:gdLst>
                              <a:gd name="T0" fmla="+- 0 10626 10586"/>
                              <a:gd name="T1" fmla="*/ T0 w 161"/>
                              <a:gd name="T2" fmla="+- 0 15831 15831"/>
                              <a:gd name="T3" fmla="*/ 15831 h 183"/>
                              <a:gd name="T4" fmla="+- 0 10586 10586"/>
                              <a:gd name="T5" fmla="*/ T4 w 161"/>
                              <a:gd name="T6" fmla="+- 0 15831 15831"/>
                              <a:gd name="T7" fmla="*/ 15831 h 183"/>
                              <a:gd name="T8" fmla="+- 0 10660 10586"/>
                              <a:gd name="T9" fmla="*/ T8 w 161"/>
                              <a:gd name="T10" fmla="+- 0 16014 15831"/>
                              <a:gd name="T11" fmla="*/ 16014 h 183"/>
                              <a:gd name="T12" fmla="+- 0 10673 10586"/>
                              <a:gd name="T13" fmla="*/ T12 w 161"/>
                              <a:gd name="T14" fmla="+- 0 16014 15831"/>
                              <a:gd name="T15" fmla="*/ 16014 h 183"/>
                              <a:gd name="T16" fmla="+- 0 10707 10586"/>
                              <a:gd name="T17" fmla="*/ T16 w 161"/>
                              <a:gd name="T18" fmla="+- 0 15930 15831"/>
                              <a:gd name="T19" fmla="*/ 15930 h 183"/>
                              <a:gd name="T20" fmla="+- 0 10666 10586"/>
                              <a:gd name="T21" fmla="*/ T20 w 161"/>
                              <a:gd name="T22" fmla="+- 0 15930 15831"/>
                              <a:gd name="T23" fmla="*/ 15930 h 183"/>
                              <a:gd name="T24" fmla="+- 0 10626 10586"/>
                              <a:gd name="T25" fmla="*/ T24 w 161"/>
                              <a:gd name="T26" fmla="+- 0 15831 15831"/>
                              <a:gd name="T27" fmla="*/ 15831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61" h="183">
                                <a:moveTo>
                                  <a:pt x="40" y="0"/>
                                </a:moveTo>
                                <a:lnTo>
                                  <a:pt x="0" y="0"/>
                                </a:lnTo>
                                <a:lnTo>
                                  <a:pt x="74" y="183"/>
                                </a:lnTo>
                                <a:lnTo>
                                  <a:pt x="87" y="183"/>
                                </a:lnTo>
                                <a:lnTo>
                                  <a:pt x="121" y="99"/>
                                </a:lnTo>
                                <a:lnTo>
                                  <a:pt x="80" y="99"/>
                                </a:lnTo>
                                <a:lnTo>
                                  <a:pt x="40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15"/>
                        <wps:cNvSpPr>
                          <a:spLocks/>
                        </wps:cNvSpPr>
                        <wps:spPr bwMode="auto">
                          <a:xfrm>
                            <a:off x="10586" y="15831"/>
                            <a:ext cx="161" cy="183"/>
                          </a:xfrm>
                          <a:custGeom>
                            <a:avLst/>
                            <a:gdLst>
                              <a:gd name="T0" fmla="+- 0 10747 10586"/>
                              <a:gd name="T1" fmla="*/ T0 w 161"/>
                              <a:gd name="T2" fmla="+- 0 15831 15831"/>
                              <a:gd name="T3" fmla="*/ 15831 h 183"/>
                              <a:gd name="T4" fmla="+- 0 10706 10586"/>
                              <a:gd name="T5" fmla="*/ T4 w 161"/>
                              <a:gd name="T6" fmla="+- 0 15831 15831"/>
                              <a:gd name="T7" fmla="*/ 15831 h 183"/>
                              <a:gd name="T8" fmla="+- 0 10666 10586"/>
                              <a:gd name="T9" fmla="*/ T8 w 161"/>
                              <a:gd name="T10" fmla="+- 0 15930 15831"/>
                              <a:gd name="T11" fmla="*/ 15930 h 183"/>
                              <a:gd name="T12" fmla="+- 0 10707 10586"/>
                              <a:gd name="T13" fmla="*/ T12 w 161"/>
                              <a:gd name="T14" fmla="+- 0 15930 15831"/>
                              <a:gd name="T15" fmla="*/ 15930 h 183"/>
                              <a:gd name="T16" fmla="+- 0 10747 10586"/>
                              <a:gd name="T17" fmla="*/ T16 w 161"/>
                              <a:gd name="T18" fmla="+- 0 15831 15831"/>
                              <a:gd name="T19" fmla="*/ 15831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1" h="183">
                                <a:moveTo>
                                  <a:pt x="161" y="0"/>
                                </a:moveTo>
                                <a:lnTo>
                                  <a:pt x="120" y="0"/>
                                </a:lnTo>
                                <a:lnTo>
                                  <a:pt x="80" y="99"/>
                                </a:lnTo>
                                <a:lnTo>
                                  <a:pt x="121" y="99"/>
                                </a:lnTo>
                                <a:lnTo>
                                  <a:pt x="161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45" name="Group 10"/>
                      <wpg:cNvGrpSpPr>
                        <a:grpSpLocks/>
                      </wpg:cNvGrpSpPr>
                      <wpg:grpSpPr bwMode="auto">
                        <a:xfrm>
                          <a:off x="10790" y="15829"/>
                          <a:ext cx="168" cy="183"/>
                          <a:chOff x="10790" y="15829"/>
                          <a:chExt cx="168" cy="183"/>
                        </a:xfrm>
                      </wpg:grpSpPr>
                      <wps:wsp>
                        <wps:cNvPr id="46" name="Freeform 13"/>
                        <wps:cNvSpPr>
                          <a:spLocks/>
                        </wps:cNvSpPr>
                        <wps:spPr bwMode="auto">
                          <a:xfrm>
                            <a:off x="10790" y="15829"/>
                            <a:ext cx="168" cy="183"/>
                          </a:xfrm>
                          <a:custGeom>
                            <a:avLst/>
                            <a:gdLst>
                              <a:gd name="T0" fmla="+- 0 10897 10790"/>
                              <a:gd name="T1" fmla="*/ T0 w 168"/>
                              <a:gd name="T2" fmla="+- 0 15829 15829"/>
                              <a:gd name="T3" fmla="*/ 15829 h 183"/>
                              <a:gd name="T4" fmla="+- 0 10827 10790"/>
                              <a:gd name="T5" fmla="*/ T4 w 168"/>
                              <a:gd name="T6" fmla="+- 0 15847 15829"/>
                              <a:gd name="T7" fmla="*/ 15847 h 183"/>
                              <a:gd name="T8" fmla="+- 0 10790 10790"/>
                              <a:gd name="T9" fmla="*/ T8 w 168"/>
                              <a:gd name="T10" fmla="+- 0 15916 15829"/>
                              <a:gd name="T11" fmla="*/ 15916 h 183"/>
                              <a:gd name="T12" fmla="+- 0 10792 10790"/>
                              <a:gd name="T13" fmla="*/ T12 w 168"/>
                              <a:gd name="T14" fmla="+- 0 15940 15829"/>
                              <a:gd name="T15" fmla="*/ 15940 h 183"/>
                              <a:gd name="T16" fmla="+- 0 10824 10790"/>
                              <a:gd name="T17" fmla="*/ T16 w 168"/>
                              <a:gd name="T18" fmla="+- 0 15995 15829"/>
                              <a:gd name="T19" fmla="*/ 15995 h 183"/>
                              <a:gd name="T20" fmla="+- 0 10865 10790"/>
                              <a:gd name="T21" fmla="*/ T20 w 168"/>
                              <a:gd name="T22" fmla="+- 0 16012 15829"/>
                              <a:gd name="T23" fmla="*/ 16012 h 183"/>
                              <a:gd name="T24" fmla="+- 0 10892 10790"/>
                              <a:gd name="T25" fmla="*/ T24 w 168"/>
                              <a:gd name="T26" fmla="+- 0 16011 15829"/>
                              <a:gd name="T27" fmla="*/ 16011 h 183"/>
                              <a:gd name="T28" fmla="+- 0 10914 10790"/>
                              <a:gd name="T29" fmla="*/ T28 w 168"/>
                              <a:gd name="T30" fmla="+- 0 16006 15829"/>
                              <a:gd name="T31" fmla="*/ 16006 h 183"/>
                              <a:gd name="T32" fmla="+- 0 10931 10790"/>
                              <a:gd name="T33" fmla="*/ T32 w 168"/>
                              <a:gd name="T34" fmla="+- 0 15999 15829"/>
                              <a:gd name="T35" fmla="*/ 15999 h 183"/>
                              <a:gd name="T36" fmla="+- 0 10945 10790"/>
                              <a:gd name="T37" fmla="*/ T36 w 168"/>
                              <a:gd name="T38" fmla="+- 0 15989 15829"/>
                              <a:gd name="T39" fmla="*/ 15989 h 183"/>
                              <a:gd name="T40" fmla="+- 0 10940 10790"/>
                              <a:gd name="T41" fmla="*/ T40 w 168"/>
                              <a:gd name="T42" fmla="+- 0 15976 15829"/>
                              <a:gd name="T43" fmla="*/ 15976 h 183"/>
                              <a:gd name="T44" fmla="+- 0 10898 10790"/>
                              <a:gd name="T45" fmla="*/ T44 w 168"/>
                              <a:gd name="T46" fmla="+- 0 15976 15829"/>
                              <a:gd name="T47" fmla="*/ 15976 h 183"/>
                              <a:gd name="T48" fmla="+- 0 10869 10790"/>
                              <a:gd name="T49" fmla="*/ T48 w 168"/>
                              <a:gd name="T50" fmla="+- 0 15973 15829"/>
                              <a:gd name="T51" fmla="*/ 15973 h 183"/>
                              <a:gd name="T52" fmla="+- 0 10849 10790"/>
                              <a:gd name="T53" fmla="*/ T52 w 168"/>
                              <a:gd name="T54" fmla="+- 0 15963 15829"/>
                              <a:gd name="T55" fmla="*/ 15963 h 183"/>
                              <a:gd name="T56" fmla="+- 0 10837 10790"/>
                              <a:gd name="T57" fmla="*/ T56 w 168"/>
                              <a:gd name="T58" fmla="+- 0 15948 15829"/>
                              <a:gd name="T59" fmla="*/ 15948 h 183"/>
                              <a:gd name="T60" fmla="+- 0 10832 10790"/>
                              <a:gd name="T61" fmla="*/ T60 w 168"/>
                              <a:gd name="T62" fmla="+- 0 15932 15829"/>
                              <a:gd name="T63" fmla="*/ 15932 h 183"/>
                              <a:gd name="T64" fmla="+- 0 10832 10790"/>
                              <a:gd name="T65" fmla="*/ T64 w 168"/>
                              <a:gd name="T66" fmla="+- 0 15925 15829"/>
                              <a:gd name="T67" fmla="*/ 15925 h 183"/>
                              <a:gd name="T68" fmla="+- 0 10957 10790"/>
                              <a:gd name="T69" fmla="*/ T68 w 168"/>
                              <a:gd name="T70" fmla="+- 0 15925 15829"/>
                              <a:gd name="T71" fmla="*/ 15925 h 183"/>
                              <a:gd name="T72" fmla="+- 0 10958 10790"/>
                              <a:gd name="T73" fmla="*/ T72 w 168"/>
                              <a:gd name="T74" fmla="+- 0 15902 15829"/>
                              <a:gd name="T75" fmla="*/ 15902 h 183"/>
                              <a:gd name="T76" fmla="+- 0 10957 10790"/>
                              <a:gd name="T77" fmla="*/ T76 w 168"/>
                              <a:gd name="T78" fmla="+- 0 15893 15829"/>
                              <a:gd name="T79" fmla="*/ 15893 h 183"/>
                              <a:gd name="T80" fmla="+- 0 10837 10790"/>
                              <a:gd name="T81" fmla="*/ T80 w 168"/>
                              <a:gd name="T82" fmla="+- 0 15893 15829"/>
                              <a:gd name="T83" fmla="*/ 15893 h 183"/>
                              <a:gd name="T84" fmla="+- 0 10850 10790"/>
                              <a:gd name="T85" fmla="*/ T84 w 168"/>
                              <a:gd name="T86" fmla="+- 0 15873 15829"/>
                              <a:gd name="T87" fmla="*/ 15873 h 183"/>
                              <a:gd name="T88" fmla="+- 0 10868 10790"/>
                              <a:gd name="T89" fmla="*/ T88 w 168"/>
                              <a:gd name="T90" fmla="+- 0 15864 15829"/>
                              <a:gd name="T91" fmla="*/ 15864 h 183"/>
                              <a:gd name="T92" fmla="+- 0 10946 10790"/>
                              <a:gd name="T93" fmla="*/ T92 w 168"/>
                              <a:gd name="T94" fmla="+- 0 15864 15829"/>
                              <a:gd name="T95" fmla="*/ 15864 h 183"/>
                              <a:gd name="T96" fmla="+- 0 10945 10790"/>
                              <a:gd name="T97" fmla="*/ T96 w 168"/>
                              <a:gd name="T98" fmla="+- 0 15863 15829"/>
                              <a:gd name="T99" fmla="*/ 15863 h 183"/>
                              <a:gd name="T100" fmla="+- 0 10933 10790"/>
                              <a:gd name="T101" fmla="*/ T100 w 168"/>
                              <a:gd name="T102" fmla="+- 0 15847 15829"/>
                              <a:gd name="T103" fmla="*/ 15847 h 183"/>
                              <a:gd name="T104" fmla="+- 0 10916 10790"/>
                              <a:gd name="T105" fmla="*/ T104 w 168"/>
                              <a:gd name="T106" fmla="+- 0 15836 15829"/>
                              <a:gd name="T107" fmla="*/ 15836 h 183"/>
                              <a:gd name="T108" fmla="+- 0 10897 10790"/>
                              <a:gd name="T109" fmla="*/ T108 w 168"/>
                              <a:gd name="T110" fmla="+- 0 15829 15829"/>
                              <a:gd name="T111" fmla="*/ 15829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</a:cxnLst>
                            <a:rect l="0" t="0" r="r" b="b"/>
                            <a:pathLst>
                              <a:path w="168" h="183">
                                <a:moveTo>
                                  <a:pt x="107" y="0"/>
                                </a:moveTo>
                                <a:lnTo>
                                  <a:pt x="37" y="18"/>
                                </a:lnTo>
                                <a:lnTo>
                                  <a:pt x="0" y="87"/>
                                </a:lnTo>
                                <a:lnTo>
                                  <a:pt x="2" y="111"/>
                                </a:lnTo>
                                <a:lnTo>
                                  <a:pt x="34" y="166"/>
                                </a:lnTo>
                                <a:lnTo>
                                  <a:pt x="75" y="183"/>
                                </a:lnTo>
                                <a:lnTo>
                                  <a:pt x="102" y="182"/>
                                </a:lnTo>
                                <a:lnTo>
                                  <a:pt x="124" y="177"/>
                                </a:lnTo>
                                <a:lnTo>
                                  <a:pt x="141" y="170"/>
                                </a:lnTo>
                                <a:lnTo>
                                  <a:pt x="155" y="160"/>
                                </a:lnTo>
                                <a:lnTo>
                                  <a:pt x="150" y="147"/>
                                </a:lnTo>
                                <a:lnTo>
                                  <a:pt x="108" y="147"/>
                                </a:lnTo>
                                <a:lnTo>
                                  <a:pt x="79" y="144"/>
                                </a:lnTo>
                                <a:lnTo>
                                  <a:pt x="59" y="134"/>
                                </a:lnTo>
                                <a:lnTo>
                                  <a:pt x="47" y="119"/>
                                </a:lnTo>
                                <a:lnTo>
                                  <a:pt x="42" y="103"/>
                                </a:lnTo>
                                <a:lnTo>
                                  <a:pt x="42" y="96"/>
                                </a:lnTo>
                                <a:lnTo>
                                  <a:pt x="167" y="96"/>
                                </a:lnTo>
                                <a:lnTo>
                                  <a:pt x="168" y="73"/>
                                </a:lnTo>
                                <a:lnTo>
                                  <a:pt x="167" y="64"/>
                                </a:lnTo>
                                <a:lnTo>
                                  <a:pt x="47" y="64"/>
                                </a:lnTo>
                                <a:lnTo>
                                  <a:pt x="60" y="44"/>
                                </a:lnTo>
                                <a:lnTo>
                                  <a:pt x="78" y="35"/>
                                </a:lnTo>
                                <a:lnTo>
                                  <a:pt x="156" y="35"/>
                                </a:lnTo>
                                <a:lnTo>
                                  <a:pt x="155" y="34"/>
                                </a:lnTo>
                                <a:lnTo>
                                  <a:pt x="143" y="18"/>
                                </a:lnTo>
                                <a:lnTo>
                                  <a:pt x="126" y="7"/>
                                </a:lnTo>
                                <a:lnTo>
                                  <a:pt x="107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12"/>
                        <wps:cNvSpPr>
                          <a:spLocks/>
                        </wps:cNvSpPr>
                        <wps:spPr bwMode="auto">
                          <a:xfrm>
                            <a:off x="10790" y="15829"/>
                            <a:ext cx="168" cy="183"/>
                          </a:xfrm>
                          <a:custGeom>
                            <a:avLst/>
                            <a:gdLst>
                              <a:gd name="T0" fmla="+- 0 10932 10790"/>
                              <a:gd name="T1" fmla="*/ T0 w 168"/>
                              <a:gd name="T2" fmla="+- 0 15957 15829"/>
                              <a:gd name="T3" fmla="*/ 15957 h 183"/>
                              <a:gd name="T4" fmla="+- 0 10917 10790"/>
                              <a:gd name="T5" fmla="*/ T4 w 168"/>
                              <a:gd name="T6" fmla="+- 0 15968 15829"/>
                              <a:gd name="T7" fmla="*/ 15968 h 183"/>
                              <a:gd name="T8" fmla="+- 0 10898 10790"/>
                              <a:gd name="T9" fmla="*/ T8 w 168"/>
                              <a:gd name="T10" fmla="+- 0 15976 15829"/>
                              <a:gd name="T11" fmla="*/ 15976 h 183"/>
                              <a:gd name="T12" fmla="+- 0 10940 10790"/>
                              <a:gd name="T13" fmla="*/ T12 w 168"/>
                              <a:gd name="T14" fmla="+- 0 15976 15829"/>
                              <a:gd name="T15" fmla="*/ 15976 h 183"/>
                              <a:gd name="T16" fmla="+- 0 10932 10790"/>
                              <a:gd name="T17" fmla="*/ T16 w 168"/>
                              <a:gd name="T18" fmla="+- 0 15957 15829"/>
                              <a:gd name="T19" fmla="*/ 15957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8" h="183">
                                <a:moveTo>
                                  <a:pt x="142" y="128"/>
                                </a:moveTo>
                                <a:lnTo>
                                  <a:pt x="127" y="139"/>
                                </a:lnTo>
                                <a:lnTo>
                                  <a:pt x="108" y="147"/>
                                </a:lnTo>
                                <a:lnTo>
                                  <a:pt x="150" y="147"/>
                                </a:lnTo>
                                <a:lnTo>
                                  <a:pt x="142" y="128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Freeform 11"/>
                        <wps:cNvSpPr>
                          <a:spLocks/>
                        </wps:cNvSpPr>
                        <wps:spPr bwMode="auto">
                          <a:xfrm>
                            <a:off x="10790" y="15829"/>
                            <a:ext cx="168" cy="183"/>
                          </a:xfrm>
                          <a:custGeom>
                            <a:avLst/>
                            <a:gdLst>
                              <a:gd name="T0" fmla="+- 0 10946 10790"/>
                              <a:gd name="T1" fmla="*/ T0 w 168"/>
                              <a:gd name="T2" fmla="+- 0 15864 15829"/>
                              <a:gd name="T3" fmla="*/ 15864 h 183"/>
                              <a:gd name="T4" fmla="+- 0 10868 10790"/>
                              <a:gd name="T5" fmla="*/ T4 w 168"/>
                              <a:gd name="T6" fmla="+- 0 15864 15829"/>
                              <a:gd name="T7" fmla="*/ 15864 h 183"/>
                              <a:gd name="T8" fmla="+- 0 10896 10790"/>
                              <a:gd name="T9" fmla="*/ T8 w 168"/>
                              <a:gd name="T10" fmla="+- 0 15867 15829"/>
                              <a:gd name="T11" fmla="*/ 15867 h 183"/>
                              <a:gd name="T12" fmla="+- 0 10912 10790"/>
                              <a:gd name="T13" fmla="*/ T12 w 168"/>
                              <a:gd name="T14" fmla="+- 0 15878 15829"/>
                              <a:gd name="T15" fmla="*/ 15878 h 183"/>
                              <a:gd name="T16" fmla="+- 0 10837 10790"/>
                              <a:gd name="T17" fmla="*/ T16 w 168"/>
                              <a:gd name="T18" fmla="+- 0 15893 15829"/>
                              <a:gd name="T19" fmla="*/ 15893 h 183"/>
                              <a:gd name="T20" fmla="+- 0 10957 10790"/>
                              <a:gd name="T21" fmla="*/ T20 w 168"/>
                              <a:gd name="T22" fmla="+- 0 15893 15829"/>
                              <a:gd name="T23" fmla="*/ 15893 h 183"/>
                              <a:gd name="T24" fmla="+- 0 10954 10790"/>
                              <a:gd name="T25" fmla="*/ T24 w 168"/>
                              <a:gd name="T26" fmla="+- 0 15881 15829"/>
                              <a:gd name="T27" fmla="*/ 15881 h 183"/>
                              <a:gd name="T28" fmla="+- 0 10946 10790"/>
                              <a:gd name="T29" fmla="*/ T28 w 168"/>
                              <a:gd name="T30" fmla="+- 0 15864 15829"/>
                              <a:gd name="T31" fmla="*/ 15864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68" h="183">
                                <a:moveTo>
                                  <a:pt x="156" y="35"/>
                                </a:moveTo>
                                <a:lnTo>
                                  <a:pt x="78" y="35"/>
                                </a:lnTo>
                                <a:lnTo>
                                  <a:pt x="106" y="38"/>
                                </a:lnTo>
                                <a:lnTo>
                                  <a:pt x="122" y="49"/>
                                </a:lnTo>
                                <a:lnTo>
                                  <a:pt x="47" y="64"/>
                                </a:lnTo>
                                <a:lnTo>
                                  <a:pt x="167" y="64"/>
                                </a:lnTo>
                                <a:lnTo>
                                  <a:pt x="164" y="52"/>
                                </a:lnTo>
                                <a:lnTo>
                                  <a:pt x="156" y="35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BF57801" id="Group 9" o:spid="_x0000_s1026" style="position:absolute;margin-left:518.5pt;margin-top:790.95pt;width:40.7pt;height:18.3pt;z-index:-251655680;mso-position-horizontal-relative:page;mso-position-vertical-relative:page" coordorigin="10370,15819" coordsize="814,3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">
              <v:group id="Group 46" o:spid="_x0000_s1027" style="position:absolute;left:11097;top:16053;width:77;height:90" coordorigin="11097,16053" coordsize="77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shape id="Freeform 48" o:spid="_x0000_s1028" style="position:absolute;left:11097;top:16053;width:77;height:90;visibility:visible;mso-wrap-style:square;v-text-anchor:top" coordsize="77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" path="m77,40l77,,58,r,21l33,21,12,28,,46,5,71,18,86r15,4l77,90r,-19l25,71,18,64r,-17l25,40r52,e" fillcolor="#f47920" stroked="f">
                  <v:path arrowok="t" o:connecttype="custom" o:connectlocs="77,16093;77,16053;58,16053;58,16074;33,16074;12,16081;0,16099;5,16124;18,16139;33,16143;77,16143;77,16124;25,16124;18,16117;18,16100;25,16093;77,16093" o:connectangles="0,0,0,0,0,0,0,0,0,0,0,0,0,0,0,0,0"/>
                </v:shape>
                <v:shape id="Freeform 47" o:spid="_x0000_s1029" style="position:absolute;left:11097;top:16053;width:77;height:90;visibility:visible;mso-wrap-style:square;v-text-anchor:top" coordsize="77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" path="m77,40r-19,l58,71r19,l77,40e" fillcolor="#f47920" stroked="f">
                  <v:path arrowok="t" o:connecttype="custom" o:connectlocs="77,16093;58,16093;58,16124;77,16124;77,16093" o:connectangles="0,0,0,0,0"/>
                </v:shape>
              </v:group>
              <v:group id="Group 43" o:spid="_x0000_s1030" style="position:absolute;left:11039;top:16053;width:21;height:121" coordorigin="11039,16053" coordsize="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<v:shape id="Freeform 45" o:spid="_x0000_s1031" style="position:absolute;left:11039;top:16053;width:21;height:121;visibility:visible;mso-wrap-style:square;v-text-anchor:top" coordsize="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" path="m21,l2,r,90l21,90,21,e" fillcolor="#f47920" stroked="f">
                  <v:path arrowok="t" o:connecttype="custom" o:connectlocs="21,16053;2,16053;2,16143;21,16143;21,16053" o:connectangles="0,0,0,0,0"/>
                </v:shape>
                <v:shape id="Freeform 44" o:spid="_x0000_s1032" style="position:absolute;left:11039;top:16053;width:21;height:121;visibility:visible;mso-wrap-style:square;v-text-anchor:top" coordsize="2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" path="m17,113r-12,l,118r,4l23,122r,-4l17,113e" fillcolor="#f47920" stroked="f">
                  <v:path arrowok="t" o:connecttype="custom" o:connectlocs="17,16166;5,16166;0,16171;0,16175;23,16175;23,16171;17,16166" o:connectangles="0,0,0,0,0,0,0"/>
                </v:shape>
              </v:group>
              <v:group id="Group 39" o:spid="_x0000_s1033" style="position:absolute;left:10919;top:16052;width:85;height:91" coordorigin="10919,16052" coordsize="85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<v:shape id="Freeform 42" o:spid="_x0000_s1034" style="position:absolute;left:10919;top:16052;width:85;height:91;visibility:visible;mso-wrap-style:square;v-text-anchor:top" coordsize="85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" path="m10,64l8,84r17,6l52,91,69,80r4,-6l25,74,15,70,10,64e" fillcolor="#f47920" stroked="f">
                  <v:path arrowok="t" o:connecttype="custom" o:connectlocs="10,16116;8,16136;25,16142;52,16143;69,16132;73,16126;25,16126;15,16122;10,16116" o:connectangles="0,0,0,0,0,0,0,0,0"/>
                </v:shape>
                <v:shape id="Freeform 41" o:spid="_x0000_s1035" style="position:absolute;left:10919;top:16052;width:85;height:91;visibility:visible;mso-wrap-style:square;v-text-anchor:top" coordsize="85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" path="m76,19r-51,l36,19r20,9l64,48,55,66,33,74r40,l81,62,85,38,76,19e" fillcolor="#f47920" stroked="f">
                  <v:path arrowok="t" o:connecttype="custom" o:connectlocs="76,16071;25,16071;36,16071;56,16080;64,16100;55,16118;33,16126;73,16126;81,16114;85,16090;76,16071" o:connectangles="0,0,0,0,0,0,0,0,0,0,0"/>
                </v:shape>
                <v:shape id="Freeform 40" o:spid="_x0000_s1036" style="position:absolute;left:10919;top:16052;width:85;height:91;visibility:visible;mso-wrap-style:square;v-text-anchor:top" coordsize="85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" path="m36,l16,4,,16,10,28r6,-6l25,19r51,l75,18,59,5,36,e" fillcolor="#f47920" stroked="f">
                  <v:path arrowok="t" o:connecttype="custom" o:connectlocs="36,16052;16,16056;0,16068;10,16080;16,16074;25,16071;76,16071;75,16070;59,16057;36,16052" o:connectangles="0,0,0,0,0,0,0,0,0,0"/>
                </v:shape>
              </v:group>
              <v:group id="Group 36" o:spid="_x0000_s1037" style="position:absolute;left:10818;top:16053;width:84;height:90" coordorigin="10818,16053" coordsize="84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<v:shape id="Freeform 38" o:spid="_x0000_s1038" style="position:absolute;left:10818;top:16053;width:84;height:90;visibility:visible;mso-wrap-style:square;v-text-anchor:top" coordsize="84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" path="m84,71l,71,,90r84,l84,71e" fillcolor="#f47920" stroked="f">
                  <v:path arrowok="t" o:connecttype="custom" o:connectlocs="84,16124;0,16124;0,16143;84,16143;84,16124" o:connectangles="0,0,0,0,0"/>
                </v:shape>
                <v:shape id="Freeform 37" o:spid="_x0000_s1039" style="position:absolute;left:10818;top:16053;width:84;height:90;visibility:visible;mso-wrap-style:square;v-text-anchor:top" coordsize="84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" path="m51,l32,r,71l51,71,51,e" fillcolor="#f47920" stroked="f">
                  <v:path arrowok="t" o:connecttype="custom" o:connectlocs="51,16053;32,16053;32,16124;51,16124;51,16053" o:connectangles="0,0,0,0,0"/>
                </v:shape>
              </v:group>
              <v:group id="Group 33" o:spid="_x0000_s1040" style="position:absolute;left:10716;top:16055;width:76;height:88" coordorigin="10716,16055" coordsize="76,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<v:shape id="Freeform 35" o:spid="_x0000_s1041" style="position:absolute;left:10716;top:16055;width:76;height:88;visibility:visible;mso-wrap-style:square;v-text-anchor:top" coordsize="76,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" path="m23,l7,14,,35,,88r20,l20,24r8,-8l70,16,68,12,51,2,23,e" fillcolor="#f47920" stroked="f">
                  <v:path arrowok="t" o:connecttype="custom" o:connectlocs="23,16055;7,16069;0,16090;0,16143;20,16143;20,16079;28,16071;70,16071;68,16067;51,16057;23,16055" o:connectangles="0,0,0,0,0,0,0,0,0,0,0"/>
                </v:shape>
                <v:shape id="Freeform 34" o:spid="_x0000_s1042" style="position:absolute;left:10716;top:16055;width:76;height:88;visibility:visible;mso-wrap-style:square;v-text-anchor:top" coordsize="76,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" path="m70,16r-21,l58,24r,64l77,88,76,28,70,16e" fillcolor="#f47920" stroked="f">
                  <v:path arrowok="t" o:connecttype="custom" o:connectlocs="70,16071;49,16071;58,16079;58,16143;77,16143;76,16083;70,16071" o:connectangles="0,0,0,0,0,0,0"/>
                </v:shape>
              </v:group>
              <v:group id="Group 29" o:spid="_x0000_s1043" style="position:absolute;left:10593;top:16053;width:85;height:90" coordorigin="10593,16053" coordsize="85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<v:shape id="Freeform 32" o:spid="_x0000_s1044" style="position:absolute;left:10593;top:16053;width:85;height:90;visibility:visible;mso-wrap-style:square;v-text-anchor:top" coordsize="85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" path="m27,l,,25,26,15,31,7,43r,13l14,76,32,89r54,1l86,71r-53,l26,64r,-17l33,40r53,l86,21r-38,l27,e" fillcolor="#f47920" stroked="f">
                  <v:path arrowok="t" o:connecttype="custom" o:connectlocs="27,16053;0,16053;25,16079;15,16084;7,16096;7,16109;14,16129;32,16142;86,16143;86,16124;33,16124;26,16117;26,16100;33,16093;86,16093;86,16074;48,16074;27,16053" o:connectangles="0,0,0,0,0,0,0,0,0,0,0,0,0,0,0,0,0,0"/>
                </v:shape>
                <v:shape id="Freeform 31" o:spid="_x0000_s1045" style="position:absolute;left:10593;top:16053;width:85;height:90;visibility:visible;mso-wrap-style:square;v-text-anchor:top" coordsize="85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" path="m86,40r-20,l66,71r20,l86,40e" fillcolor="#f47920" stroked="f">
                  <v:path arrowok="t" o:connecttype="custom" o:connectlocs="86,16093;66,16093;66,16124;86,16124;86,16093" o:connectangles="0,0,0,0,0"/>
                </v:shape>
                <v:shape id="Freeform 30" o:spid="_x0000_s1046" style="position:absolute;left:10593;top:16053;width:85;height:90;visibility:visible;mso-wrap-style:square;v-text-anchor:top" coordsize="85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" path="m86,l66,r,21l86,21,86,e" fillcolor="#f47920" stroked="f">
                  <v:path arrowok="t" o:connecttype="custom" o:connectlocs="86,16053;66,16053;66,16074;86,16074;86,16053" o:connectangles="0,0,0,0,0"/>
                </v:shape>
              </v:group>
              <v:group id="Group 25" o:spid="_x0000_s1047" style="position:absolute;left:10485;top:16054;width:82;height:90" coordorigin="10485,16054" coordsize="82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<v:shape id="Freeform 28" o:spid="_x0000_s1048" style="position:absolute;left:10485;top:16054;width:82;height:90;visibility:visible;mso-wrap-style:square;v-text-anchor:top" coordsize="82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" path="m72,15r-18,l64,30,63,42,,42,2,64,12,81r18,9l56,86,73,74r1,-1l28,73,21,67r,-9l81,58r1,-2l80,30,72,15e" fillcolor="#f47920" stroked="f">
                  <v:path arrowok="t" o:connecttype="custom" o:connectlocs="72,16069;54,16069;64,16084;63,16096;0,16096;2,16118;12,16135;30,16144;56,16140;73,16128;74,16127;28,16127;21,16121;21,16112;81,16112;82,16110;80,16084;72,16069" o:connectangles="0,0,0,0,0,0,0,0,0,0,0,0,0,0,0,0,0,0"/>
                </v:shape>
                <v:shape id="Freeform 27" o:spid="_x0000_s1049" style="position:absolute;left:10485;top:16054;width:82;height:90;visibility:visible;mso-wrap-style:square;v-text-anchor:top" coordsize="82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" path="m81,58r-21,l56,69r-9,4l74,73,81,58e" fillcolor="#f47920" stroked="f">
                  <v:path arrowok="t" o:connecttype="custom" o:connectlocs="81,16112;60,16112;56,16123;47,16127;74,16127;81,16112" o:connectangles="0,0,0,0,0,0"/>
                </v:shape>
                <v:shape id="Freeform 26" o:spid="_x0000_s1050" style="position:absolute;left:10485;top:16054;width:82;height:90;visibility:visible;mso-wrap-style:square;v-text-anchor:top" coordsize="82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" path="m54,l27,1,10,7r3,19l18,21r8,-6l72,15,70,11,54,e" fillcolor="#f47920" stroked="f">
                  <v:path arrowok="t" o:connecttype="custom" o:connectlocs="54,16054;27,16055;10,16061;13,16080;18,16075;26,16069;72,16069;70,16065;54,16054" o:connectangles="0,0,0,0,0,0,0,0,0"/>
                </v:shape>
              </v:group>
              <v:group id="Group 21" o:spid="_x0000_s1051" style="position:absolute;left:10388;top:16051;width:62;height:93" coordorigin="10388,16051" coordsize="62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<v:shape id="Freeform 24" o:spid="_x0000_s1052" style="position:absolute;left:10388;top:16051;width:62;height:93;visibility:visible;mso-wrap-style:square;v-text-anchor:top" coordsize="62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" path="m7,69l3,84r16,8l42,93,57,81r1,-4l23,77,16,73,7,69e" fillcolor="#f47920" stroked="f">
                  <v:path arrowok="t" o:connecttype="custom" o:connectlocs="7,16120;3,16135;19,16143;42,16144;57,16132;58,16128;23,16128;16,16124;7,16120" o:connectangles="0,0,0,0,0,0,0,0,0"/>
                </v:shape>
                <v:shape id="Freeform 23" o:spid="_x0000_s1053" style="position:absolute;left:10388;top:16051;width:62;height:93;visibility:visible;mso-wrap-style:square;v-text-anchor:top" coordsize="62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" path="m45,l34,,24,1,7,12,,35,14,51r20,8l44,68r,5l39,77r19,l62,58,47,44,28,37,19,27r,-6l28,18r34,l63,10,53,4,45,e" fillcolor="#f47920" stroked="f">
                  <v:path arrowok="t" o:connecttype="custom" o:connectlocs="45,16051;34,16051;24,16052;7,16063;0,16086;14,16102;34,16110;44,16119;44,16124;39,16128;58,16128;62,16109;47,16095;28,16088;19,16078;19,16072;28,16069;62,16069;63,16061;53,16055;45,16051" o:connectangles="0,0,0,0,0,0,0,0,0,0,0,0,0,0,0,0,0,0,0,0,0"/>
                </v:shape>
                <v:shape id="Freeform 22" o:spid="_x0000_s1054" style="position:absolute;left:10388;top:16051;width:62;height:93;visibility:visible;mso-wrap-style:square;v-text-anchor:top" coordsize="62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" path="m62,18r-20,l49,21r12,6l62,18e" fillcolor="#f47920" stroked="f">
                  <v:path arrowok="t" o:connecttype="custom" o:connectlocs="62,16069;42,16069;49,16072;61,16078;62,16069" o:connectangles="0,0,0,0,0"/>
                </v:shape>
              </v:group>
              <v:group id="Group 17" o:spid="_x0000_s1055" style="position:absolute;left:10380;top:15831;width:171;height:179" coordorigin="10380,15831" coordsize="171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<v:shape id="Freeform 20" o:spid="_x0000_s1056" style="position:absolute;left:10380;top:15831;width:171;height:179;visibility:visible;mso-wrap-style:square;v-text-anchor:top" coordsize="171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" path="m,l,179r38,l38,137r91,l121,128r16,-12l149,99,38,99r,-61l147,38r-3,-6l131,16,114,5,94,,,e" fillcolor="#f47920" stroked="f">
                  <v:path arrowok="t" o:connecttype="custom" o:connectlocs="0,15831;0,16010;38,16010;38,15968;129,15968;121,15959;137,15947;149,15930;149,15930;38,15930;38,15869;147,15869;144,15863;131,15847;114,15836;94,15831;0,15831" o:connectangles="0,0,0,0,0,0,0,0,0,0,0,0,0,0,0,0,0"/>
                </v:shape>
                <v:shape id="Freeform 19" o:spid="_x0000_s1057" style="position:absolute;left:10380;top:15831;width:171;height:179;visibility:visible;mso-wrap-style:square;v-text-anchor:top" coordsize="171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" path="m129,137r-53,l117,179r54,l129,137e" fillcolor="#f47920" stroked="f">
                  <v:path arrowok="t" o:connecttype="custom" o:connectlocs="129,15968;76,15968;117,16010;171,16010;129,15968" o:connectangles="0,0,0,0,0"/>
                </v:shape>
                <v:shape id="Freeform 18" o:spid="_x0000_s1058" style="position:absolute;left:10380;top:15831;width:171;height:179;visibility:visible;mso-wrap-style:square;v-text-anchor:top" coordsize="171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" path="m147,38r-59,l108,45r10,20l112,87,94,98r-6,1l149,99r7,-20l153,54,147,38e" fillcolor="#f47920" stroked="f">
                  <v:path arrowok="t" o:connecttype="custom" o:connectlocs="147,15869;88,15869;108,15876;118,15896;112,15918;94,15929;88,15930;149,15930;156,15910;153,15885;147,15869" o:connectangles="0,0,0,0,0,0,0,0,0,0,0"/>
                </v:shape>
              </v:group>
              <v:group id="Group 14" o:spid="_x0000_s1059" style="position:absolute;left:10586;top:15831;width:161;height:183" coordorigin="10586,15831" coordsize="161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<v:shape id="Freeform 16" o:spid="_x0000_s1060" style="position:absolute;left:10586;top:15831;width:161;height:183;visibility:visible;mso-wrap-style:square;v-text-anchor:top" coordsize="161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" path="m40,l,,74,183r13,l121,99r-41,l40,e" fillcolor="#f47920" stroked="f">
                  <v:path arrowok="t" o:connecttype="custom" o:connectlocs="40,15831;0,15831;74,16014;87,16014;121,15930;80,15930;40,15831" o:connectangles="0,0,0,0,0,0,0"/>
                </v:shape>
                <v:shape id="Freeform 15" o:spid="_x0000_s1061" style="position:absolute;left:10586;top:15831;width:161;height:183;visibility:visible;mso-wrap-style:square;v-text-anchor:top" coordsize="161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" path="m161,l120,,80,99r41,l161,e" fillcolor="#f47920" stroked="f">
                  <v:path arrowok="t" o:connecttype="custom" o:connectlocs="161,15831;120,15831;80,15930;121,15930;161,15831" o:connectangles="0,0,0,0,0"/>
                </v:shape>
              </v:group>
              <v:group id="Group 10" o:spid="_x0000_s1062" style="position:absolute;left:10790;top:15829;width:168;height:183" coordorigin="10790,15829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<v:shape id="Freeform 13" o:spid="_x0000_s1063" style="position:absolute;left:10790;top:15829;width:168;height:183;visibility:visible;mso-wrap-style:square;v-text-anchor:top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" path="m107,l37,18,,87r2,24l34,166r41,17l102,182r22,-5l141,170r14,-10l150,147r-42,l79,144,59,134,47,119,42,103r,-7l167,96r1,-23l167,64,47,64,60,44,78,35r78,l155,34,143,18,126,7,107,e" fillcolor="#f47920" stroked="f">
                  <v:path arrowok="t" o:connecttype="custom" o:connectlocs="107,15829;37,15847;0,15916;2,15940;34,15995;75,16012;102,16011;124,16006;141,15999;155,15989;150,15976;108,15976;79,15973;59,15963;47,15948;42,15932;42,15925;167,15925;168,15902;167,15893;47,15893;60,15873;78,15864;156,15864;155,15863;143,15847;126,15836;107,15829" o:connectangles="0,0,0,0,0,0,0,0,0,0,0,0,0,0,0,0,0,0,0,0,0,0,0,0,0,0,0,0"/>
                </v:shape>
                <v:shape id="Freeform 12" o:spid="_x0000_s1064" style="position:absolute;left:10790;top:15829;width:168;height:183;visibility:visible;mso-wrap-style:square;v-text-anchor:top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" path="m142,128r-15,11l108,147r42,l142,128e" fillcolor="#f47920" stroked="f">
                  <v:path arrowok="t" o:connecttype="custom" o:connectlocs="142,15957;127,15968;108,15976;150,15976;142,15957" o:connectangles="0,0,0,0,0"/>
                </v:shape>
                <v:shape id="Freeform 11" o:spid="_x0000_s1065" style="position:absolute;left:10790;top:15829;width:168;height:183;visibility:visible;mso-wrap-style:square;v-text-anchor:top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" path="m156,35r-78,l106,38r16,11l47,64r120,l164,52,156,35e" fillcolor="#f47920" stroked="f">
                  <v:path arrowok="t" o:connecttype="custom" o:connectlocs="156,15864;78,15864;106,15867;122,15878;47,15893;167,15893;164,15881;156,15864" o:connectangles="0,0,0,0,0,0,0,0"/>
                </v:shape>
              </v:group>
              <w10:wrap anchorx="page" anchory="page"/>
            </v:group>
          </w:pict>
        </mc:Fallback>
      </mc:AlternateContent>
    </w:r>
    <w:r w:rsidRPr="00606C7B">
      <w:rPr>
        <w:noProof/>
      </w:rPr>
      <mc:AlternateContent>
        <mc:Choice Requires="wpg">
          <w:drawing>
            <wp:anchor distT="0" distB="0" distL="114300" distR="114300" simplePos="0" relativeHeight="251661824" behindDoc="1" locked="0" layoutInCell="1" allowOverlap="1">
              <wp:simplePos x="0" y="0"/>
              <wp:positionH relativeFrom="page">
                <wp:posOffset>6308090</wp:posOffset>
              </wp:positionH>
              <wp:positionV relativeFrom="page">
                <wp:posOffset>10045065</wp:posOffset>
              </wp:positionV>
              <wp:extent cx="249555" cy="130175"/>
              <wp:effectExtent l="254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49555" cy="130175"/>
                        <a:chOff x="9934" y="15819"/>
                        <a:chExt cx="393" cy="205"/>
                      </a:xfrm>
                    </wpg:grpSpPr>
                    <wpg:grpSp>
                      <wpg:cNvPr id="2" name="Group 6"/>
                      <wpg:cNvGrpSpPr>
                        <a:grpSpLocks/>
                      </wpg:cNvGrpSpPr>
                      <wpg:grpSpPr bwMode="auto">
                        <a:xfrm>
                          <a:off x="9944" y="15831"/>
                          <a:ext cx="161" cy="183"/>
                          <a:chOff x="9944" y="15831"/>
                          <a:chExt cx="161" cy="183"/>
                        </a:xfrm>
                      </wpg:grpSpPr>
                      <wps:wsp>
                        <wps:cNvPr id="3" name="Freeform 8"/>
                        <wps:cNvSpPr>
                          <a:spLocks/>
                        </wps:cNvSpPr>
                        <wps:spPr bwMode="auto">
                          <a:xfrm>
                            <a:off x="9944" y="15831"/>
                            <a:ext cx="161" cy="183"/>
                          </a:xfrm>
                          <a:custGeom>
                            <a:avLst/>
                            <a:gdLst>
                              <a:gd name="T0" fmla="+- 0 9984 9944"/>
                              <a:gd name="T1" fmla="*/ T0 w 161"/>
                              <a:gd name="T2" fmla="+- 0 15831 15831"/>
                              <a:gd name="T3" fmla="*/ 15831 h 183"/>
                              <a:gd name="T4" fmla="+- 0 9944 9944"/>
                              <a:gd name="T5" fmla="*/ T4 w 161"/>
                              <a:gd name="T6" fmla="+- 0 15831 15831"/>
                              <a:gd name="T7" fmla="*/ 15831 h 183"/>
                              <a:gd name="T8" fmla="+- 0 10018 9944"/>
                              <a:gd name="T9" fmla="*/ T8 w 161"/>
                              <a:gd name="T10" fmla="+- 0 16014 15831"/>
                              <a:gd name="T11" fmla="*/ 16014 h 183"/>
                              <a:gd name="T12" fmla="+- 0 10031 9944"/>
                              <a:gd name="T13" fmla="*/ T12 w 161"/>
                              <a:gd name="T14" fmla="+- 0 16014 15831"/>
                              <a:gd name="T15" fmla="*/ 16014 h 183"/>
                              <a:gd name="T16" fmla="+- 0 10065 9944"/>
                              <a:gd name="T17" fmla="*/ T16 w 161"/>
                              <a:gd name="T18" fmla="+- 0 15930 15831"/>
                              <a:gd name="T19" fmla="*/ 15930 h 183"/>
                              <a:gd name="T20" fmla="+- 0 10025 9944"/>
                              <a:gd name="T21" fmla="*/ T20 w 161"/>
                              <a:gd name="T22" fmla="+- 0 15930 15831"/>
                              <a:gd name="T23" fmla="*/ 15930 h 183"/>
                              <a:gd name="T24" fmla="+- 0 9984 9944"/>
                              <a:gd name="T25" fmla="*/ T24 w 161"/>
                              <a:gd name="T26" fmla="+- 0 15831 15831"/>
                              <a:gd name="T27" fmla="*/ 15831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61" h="183">
                                <a:moveTo>
                                  <a:pt x="40" y="0"/>
                                </a:moveTo>
                                <a:lnTo>
                                  <a:pt x="0" y="0"/>
                                </a:lnTo>
                                <a:lnTo>
                                  <a:pt x="74" y="183"/>
                                </a:lnTo>
                                <a:lnTo>
                                  <a:pt x="87" y="183"/>
                                </a:lnTo>
                                <a:lnTo>
                                  <a:pt x="121" y="99"/>
                                </a:lnTo>
                                <a:lnTo>
                                  <a:pt x="81" y="99"/>
                                </a:lnTo>
                                <a:lnTo>
                                  <a:pt x="40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7"/>
                        <wps:cNvSpPr>
                          <a:spLocks/>
                        </wps:cNvSpPr>
                        <wps:spPr bwMode="auto">
                          <a:xfrm>
                            <a:off x="9944" y="15831"/>
                            <a:ext cx="161" cy="183"/>
                          </a:xfrm>
                          <a:custGeom>
                            <a:avLst/>
                            <a:gdLst>
                              <a:gd name="T0" fmla="+- 0 10105 9944"/>
                              <a:gd name="T1" fmla="*/ T0 w 161"/>
                              <a:gd name="T2" fmla="+- 0 15831 15831"/>
                              <a:gd name="T3" fmla="*/ 15831 h 183"/>
                              <a:gd name="T4" fmla="+- 0 10064 9944"/>
                              <a:gd name="T5" fmla="*/ T4 w 161"/>
                              <a:gd name="T6" fmla="+- 0 15831 15831"/>
                              <a:gd name="T7" fmla="*/ 15831 h 183"/>
                              <a:gd name="T8" fmla="+- 0 10025 9944"/>
                              <a:gd name="T9" fmla="*/ T8 w 161"/>
                              <a:gd name="T10" fmla="+- 0 15930 15831"/>
                              <a:gd name="T11" fmla="*/ 15930 h 183"/>
                              <a:gd name="T12" fmla="+- 0 10065 9944"/>
                              <a:gd name="T13" fmla="*/ T12 w 161"/>
                              <a:gd name="T14" fmla="+- 0 15930 15831"/>
                              <a:gd name="T15" fmla="*/ 15930 h 183"/>
                              <a:gd name="T16" fmla="+- 0 10105 9944"/>
                              <a:gd name="T17" fmla="*/ T16 w 161"/>
                              <a:gd name="T18" fmla="+- 0 15831 15831"/>
                              <a:gd name="T19" fmla="*/ 15831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1" h="183">
                                <a:moveTo>
                                  <a:pt x="161" y="0"/>
                                </a:moveTo>
                                <a:lnTo>
                                  <a:pt x="120" y="0"/>
                                </a:lnTo>
                                <a:lnTo>
                                  <a:pt x="81" y="99"/>
                                </a:lnTo>
                                <a:lnTo>
                                  <a:pt x="121" y="99"/>
                                </a:lnTo>
                                <a:lnTo>
                                  <a:pt x="161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5" name="Group 2"/>
                      <wpg:cNvGrpSpPr>
                        <a:grpSpLocks/>
                      </wpg:cNvGrpSpPr>
                      <wpg:grpSpPr bwMode="auto">
                        <a:xfrm>
                          <a:off x="10149" y="15829"/>
                          <a:ext cx="168" cy="183"/>
                          <a:chOff x="10149" y="15829"/>
                          <a:chExt cx="168" cy="183"/>
                        </a:xfrm>
                      </wpg:grpSpPr>
                      <wps:wsp>
                        <wps:cNvPr id="6" name="Freeform 5"/>
                        <wps:cNvSpPr>
                          <a:spLocks/>
                        </wps:cNvSpPr>
                        <wps:spPr bwMode="auto">
                          <a:xfrm>
                            <a:off x="10149" y="15829"/>
                            <a:ext cx="168" cy="183"/>
                          </a:xfrm>
                          <a:custGeom>
                            <a:avLst/>
                            <a:gdLst>
                              <a:gd name="T0" fmla="+- 0 10256 10149"/>
                              <a:gd name="T1" fmla="*/ T0 w 168"/>
                              <a:gd name="T2" fmla="+- 0 15829 15829"/>
                              <a:gd name="T3" fmla="*/ 15829 h 183"/>
                              <a:gd name="T4" fmla="+- 0 10185 10149"/>
                              <a:gd name="T5" fmla="*/ T4 w 168"/>
                              <a:gd name="T6" fmla="+- 0 15847 15829"/>
                              <a:gd name="T7" fmla="*/ 15847 h 183"/>
                              <a:gd name="T8" fmla="+- 0 10149 10149"/>
                              <a:gd name="T9" fmla="*/ T8 w 168"/>
                              <a:gd name="T10" fmla="+- 0 15916 15829"/>
                              <a:gd name="T11" fmla="*/ 15916 h 183"/>
                              <a:gd name="T12" fmla="+- 0 10151 10149"/>
                              <a:gd name="T13" fmla="*/ T12 w 168"/>
                              <a:gd name="T14" fmla="+- 0 15940 15829"/>
                              <a:gd name="T15" fmla="*/ 15940 h 183"/>
                              <a:gd name="T16" fmla="+- 0 10183 10149"/>
                              <a:gd name="T17" fmla="*/ T16 w 168"/>
                              <a:gd name="T18" fmla="+- 0 15995 15829"/>
                              <a:gd name="T19" fmla="*/ 15995 h 183"/>
                              <a:gd name="T20" fmla="+- 0 10223 10149"/>
                              <a:gd name="T21" fmla="*/ T20 w 168"/>
                              <a:gd name="T22" fmla="+- 0 16012 15829"/>
                              <a:gd name="T23" fmla="*/ 16012 h 183"/>
                              <a:gd name="T24" fmla="+- 0 10250 10149"/>
                              <a:gd name="T25" fmla="*/ T24 w 168"/>
                              <a:gd name="T26" fmla="+- 0 16011 15829"/>
                              <a:gd name="T27" fmla="*/ 16011 h 183"/>
                              <a:gd name="T28" fmla="+- 0 10272 10149"/>
                              <a:gd name="T29" fmla="*/ T28 w 168"/>
                              <a:gd name="T30" fmla="+- 0 16006 15829"/>
                              <a:gd name="T31" fmla="*/ 16006 h 183"/>
                              <a:gd name="T32" fmla="+- 0 10290 10149"/>
                              <a:gd name="T33" fmla="*/ T32 w 168"/>
                              <a:gd name="T34" fmla="+- 0 15999 15829"/>
                              <a:gd name="T35" fmla="*/ 15999 h 183"/>
                              <a:gd name="T36" fmla="+- 0 10303 10149"/>
                              <a:gd name="T37" fmla="*/ T36 w 168"/>
                              <a:gd name="T38" fmla="+- 0 15989 15829"/>
                              <a:gd name="T39" fmla="*/ 15989 h 183"/>
                              <a:gd name="T40" fmla="+- 0 10298 10149"/>
                              <a:gd name="T41" fmla="*/ T40 w 168"/>
                              <a:gd name="T42" fmla="+- 0 15976 15829"/>
                              <a:gd name="T43" fmla="*/ 15976 h 183"/>
                              <a:gd name="T44" fmla="+- 0 10256 10149"/>
                              <a:gd name="T45" fmla="*/ T44 w 168"/>
                              <a:gd name="T46" fmla="+- 0 15976 15829"/>
                              <a:gd name="T47" fmla="*/ 15976 h 183"/>
                              <a:gd name="T48" fmla="+- 0 10227 10149"/>
                              <a:gd name="T49" fmla="*/ T48 w 168"/>
                              <a:gd name="T50" fmla="+- 0 15973 15829"/>
                              <a:gd name="T51" fmla="*/ 15973 h 183"/>
                              <a:gd name="T52" fmla="+- 0 10207 10149"/>
                              <a:gd name="T53" fmla="*/ T52 w 168"/>
                              <a:gd name="T54" fmla="+- 0 15963 15829"/>
                              <a:gd name="T55" fmla="*/ 15963 h 183"/>
                              <a:gd name="T56" fmla="+- 0 10195 10149"/>
                              <a:gd name="T57" fmla="*/ T56 w 168"/>
                              <a:gd name="T58" fmla="+- 0 15948 15829"/>
                              <a:gd name="T59" fmla="*/ 15948 h 183"/>
                              <a:gd name="T60" fmla="+- 0 10190 10149"/>
                              <a:gd name="T61" fmla="*/ T60 w 168"/>
                              <a:gd name="T62" fmla="+- 0 15932 15829"/>
                              <a:gd name="T63" fmla="*/ 15932 h 183"/>
                              <a:gd name="T64" fmla="+- 0 10190 10149"/>
                              <a:gd name="T65" fmla="*/ T64 w 168"/>
                              <a:gd name="T66" fmla="+- 0 15925 15829"/>
                              <a:gd name="T67" fmla="*/ 15925 h 183"/>
                              <a:gd name="T68" fmla="+- 0 10316 10149"/>
                              <a:gd name="T69" fmla="*/ T68 w 168"/>
                              <a:gd name="T70" fmla="+- 0 15925 15829"/>
                              <a:gd name="T71" fmla="*/ 15925 h 183"/>
                              <a:gd name="T72" fmla="+- 0 10317 10149"/>
                              <a:gd name="T73" fmla="*/ T72 w 168"/>
                              <a:gd name="T74" fmla="+- 0 15902 15829"/>
                              <a:gd name="T75" fmla="*/ 15902 h 183"/>
                              <a:gd name="T76" fmla="+- 0 10315 10149"/>
                              <a:gd name="T77" fmla="*/ T76 w 168"/>
                              <a:gd name="T78" fmla="+- 0 15893 15829"/>
                              <a:gd name="T79" fmla="*/ 15893 h 183"/>
                              <a:gd name="T80" fmla="+- 0 10195 10149"/>
                              <a:gd name="T81" fmla="*/ T80 w 168"/>
                              <a:gd name="T82" fmla="+- 0 15893 15829"/>
                              <a:gd name="T83" fmla="*/ 15893 h 183"/>
                              <a:gd name="T84" fmla="+- 0 10209 10149"/>
                              <a:gd name="T85" fmla="*/ T84 w 168"/>
                              <a:gd name="T86" fmla="+- 0 15873 15829"/>
                              <a:gd name="T87" fmla="*/ 15873 h 183"/>
                              <a:gd name="T88" fmla="+- 0 10226 10149"/>
                              <a:gd name="T89" fmla="*/ T88 w 168"/>
                              <a:gd name="T90" fmla="+- 0 15864 15829"/>
                              <a:gd name="T91" fmla="*/ 15864 h 183"/>
                              <a:gd name="T92" fmla="+- 0 10305 10149"/>
                              <a:gd name="T93" fmla="*/ T92 w 168"/>
                              <a:gd name="T94" fmla="+- 0 15864 15829"/>
                              <a:gd name="T95" fmla="*/ 15864 h 183"/>
                              <a:gd name="T96" fmla="+- 0 10304 10149"/>
                              <a:gd name="T97" fmla="*/ T96 w 168"/>
                              <a:gd name="T98" fmla="+- 0 15863 15829"/>
                              <a:gd name="T99" fmla="*/ 15863 h 183"/>
                              <a:gd name="T100" fmla="+- 0 10291 10149"/>
                              <a:gd name="T101" fmla="*/ T100 w 168"/>
                              <a:gd name="T102" fmla="+- 0 15847 15829"/>
                              <a:gd name="T103" fmla="*/ 15847 h 183"/>
                              <a:gd name="T104" fmla="+- 0 10275 10149"/>
                              <a:gd name="T105" fmla="*/ T104 w 168"/>
                              <a:gd name="T106" fmla="+- 0 15836 15829"/>
                              <a:gd name="T107" fmla="*/ 15836 h 183"/>
                              <a:gd name="T108" fmla="+- 0 10256 10149"/>
                              <a:gd name="T109" fmla="*/ T108 w 168"/>
                              <a:gd name="T110" fmla="+- 0 15829 15829"/>
                              <a:gd name="T111" fmla="*/ 15829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</a:cxnLst>
                            <a:rect l="0" t="0" r="r" b="b"/>
                            <a:pathLst>
                              <a:path w="168" h="183">
                                <a:moveTo>
                                  <a:pt x="107" y="0"/>
                                </a:moveTo>
                                <a:lnTo>
                                  <a:pt x="36" y="18"/>
                                </a:lnTo>
                                <a:lnTo>
                                  <a:pt x="0" y="87"/>
                                </a:lnTo>
                                <a:lnTo>
                                  <a:pt x="2" y="111"/>
                                </a:lnTo>
                                <a:lnTo>
                                  <a:pt x="34" y="166"/>
                                </a:lnTo>
                                <a:lnTo>
                                  <a:pt x="74" y="183"/>
                                </a:lnTo>
                                <a:lnTo>
                                  <a:pt x="101" y="182"/>
                                </a:lnTo>
                                <a:lnTo>
                                  <a:pt x="123" y="177"/>
                                </a:lnTo>
                                <a:lnTo>
                                  <a:pt x="141" y="170"/>
                                </a:lnTo>
                                <a:lnTo>
                                  <a:pt x="154" y="160"/>
                                </a:lnTo>
                                <a:lnTo>
                                  <a:pt x="149" y="147"/>
                                </a:lnTo>
                                <a:lnTo>
                                  <a:pt x="107" y="147"/>
                                </a:lnTo>
                                <a:lnTo>
                                  <a:pt x="78" y="144"/>
                                </a:lnTo>
                                <a:lnTo>
                                  <a:pt x="58" y="134"/>
                                </a:lnTo>
                                <a:lnTo>
                                  <a:pt x="46" y="119"/>
                                </a:lnTo>
                                <a:lnTo>
                                  <a:pt x="41" y="103"/>
                                </a:lnTo>
                                <a:lnTo>
                                  <a:pt x="41" y="96"/>
                                </a:lnTo>
                                <a:lnTo>
                                  <a:pt x="167" y="96"/>
                                </a:lnTo>
                                <a:lnTo>
                                  <a:pt x="168" y="73"/>
                                </a:lnTo>
                                <a:lnTo>
                                  <a:pt x="166" y="64"/>
                                </a:lnTo>
                                <a:lnTo>
                                  <a:pt x="46" y="64"/>
                                </a:lnTo>
                                <a:lnTo>
                                  <a:pt x="60" y="44"/>
                                </a:lnTo>
                                <a:lnTo>
                                  <a:pt x="77" y="35"/>
                                </a:lnTo>
                                <a:lnTo>
                                  <a:pt x="156" y="35"/>
                                </a:lnTo>
                                <a:lnTo>
                                  <a:pt x="155" y="34"/>
                                </a:lnTo>
                                <a:lnTo>
                                  <a:pt x="142" y="18"/>
                                </a:lnTo>
                                <a:lnTo>
                                  <a:pt x="126" y="7"/>
                                </a:lnTo>
                                <a:lnTo>
                                  <a:pt x="107" y="0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4"/>
                        <wps:cNvSpPr>
                          <a:spLocks/>
                        </wps:cNvSpPr>
                        <wps:spPr bwMode="auto">
                          <a:xfrm>
                            <a:off x="10149" y="15829"/>
                            <a:ext cx="168" cy="183"/>
                          </a:xfrm>
                          <a:custGeom>
                            <a:avLst/>
                            <a:gdLst>
                              <a:gd name="T0" fmla="+- 0 10290 10149"/>
                              <a:gd name="T1" fmla="*/ T0 w 168"/>
                              <a:gd name="T2" fmla="+- 0 15957 15829"/>
                              <a:gd name="T3" fmla="*/ 15957 h 183"/>
                              <a:gd name="T4" fmla="+- 0 10276 10149"/>
                              <a:gd name="T5" fmla="*/ T4 w 168"/>
                              <a:gd name="T6" fmla="+- 0 15968 15829"/>
                              <a:gd name="T7" fmla="*/ 15968 h 183"/>
                              <a:gd name="T8" fmla="+- 0 10256 10149"/>
                              <a:gd name="T9" fmla="*/ T8 w 168"/>
                              <a:gd name="T10" fmla="+- 0 15976 15829"/>
                              <a:gd name="T11" fmla="*/ 15976 h 183"/>
                              <a:gd name="T12" fmla="+- 0 10298 10149"/>
                              <a:gd name="T13" fmla="*/ T12 w 168"/>
                              <a:gd name="T14" fmla="+- 0 15976 15829"/>
                              <a:gd name="T15" fmla="*/ 15976 h 183"/>
                              <a:gd name="T16" fmla="+- 0 10290 10149"/>
                              <a:gd name="T17" fmla="*/ T16 w 168"/>
                              <a:gd name="T18" fmla="+- 0 15957 15829"/>
                              <a:gd name="T19" fmla="*/ 15957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8" h="183">
                                <a:moveTo>
                                  <a:pt x="141" y="128"/>
                                </a:moveTo>
                                <a:lnTo>
                                  <a:pt x="127" y="139"/>
                                </a:lnTo>
                                <a:lnTo>
                                  <a:pt x="107" y="147"/>
                                </a:lnTo>
                                <a:lnTo>
                                  <a:pt x="149" y="147"/>
                                </a:lnTo>
                                <a:lnTo>
                                  <a:pt x="141" y="128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3"/>
                        <wps:cNvSpPr>
                          <a:spLocks/>
                        </wps:cNvSpPr>
                        <wps:spPr bwMode="auto">
                          <a:xfrm>
                            <a:off x="10149" y="15829"/>
                            <a:ext cx="168" cy="183"/>
                          </a:xfrm>
                          <a:custGeom>
                            <a:avLst/>
                            <a:gdLst>
                              <a:gd name="T0" fmla="+- 0 10305 10149"/>
                              <a:gd name="T1" fmla="*/ T0 w 168"/>
                              <a:gd name="T2" fmla="+- 0 15864 15829"/>
                              <a:gd name="T3" fmla="*/ 15864 h 183"/>
                              <a:gd name="T4" fmla="+- 0 10226 10149"/>
                              <a:gd name="T5" fmla="*/ T4 w 168"/>
                              <a:gd name="T6" fmla="+- 0 15864 15829"/>
                              <a:gd name="T7" fmla="*/ 15864 h 183"/>
                              <a:gd name="T8" fmla="+- 0 10255 10149"/>
                              <a:gd name="T9" fmla="*/ T8 w 168"/>
                              <a:gd name="T10" fmla="+- 0 15867 15829"/>
                              <a:gd name="T11" fmla="*/ 15867 h 183"/>
                              <a:gd name="T12" fmla="+- 0 10270 10149"/>
                              <a:gd name="T13" fmla="*/ T12 w 168"/>
                              <a:gd name="T14" fmla="+- 0 15878 15829"/>
                              <a:gd name="T15" fmla="*/ 15878 h 183"/>
                              <a:gd name="T16" fmla="+- 0 10195 10149"/>
                              <a:gd name="T17" fmla="*/ T16 w 168"/>
                              <a:gd name="T18" fmla="+- 0 15893 15829"/>
                              <a:gd name="T19" fmla="*/ 15893 h 183"/>
                              <a:gd name="T20" fmla="+- 0 10315 10149"/>
                              <a:gd name="T21" fmla="*/ T20 w 168"/>
                              <a:gd name="T22" fmla="+- 0 15893 15829"/>
                              <a:gd name="T23" fmla="*/ 15893 h 183"/>
                              <a:gd name="T24" fmla="+- 0 10313 10149"/>
                              <a:gd name="T25" fmla="*/ T24 w 168"/>
                              <a:gd name="T26" fmla="+- 0 15881 15829"/>
                              <a:gd name="T27" fmla="*/ 15881 h 183"/>
                              <a:gd name="T28" fmla="+- 0 10305 10149"/>
                              <a:gd name="T29" fmla="*/ T28 w 168"/>
                              <a:gd name="T30" fmla="+- 0 15864 15829"/>
                              <a:gd name="T31" fmla="*/ 15864 h 1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68" h="183">
                                <a:moveTo>
                                  <a:pt x="156" y="35"/>
                                </a:moveTo>
                                <a:lnTo>
                                  <a:pt x="77" y="35"/>
                                </a:lnTo>
                                <a:lnTo>
                                  <a:pt x="106" y="38"/>
                                </a:lnTo>
                                <a:lnTo>
                                  <a:pt x="121" y="49"/>
                                </a:lnTo>
                                <a:lnTo>
                                  <a:pt x="46" y="64"/>
                                </a:lnTo>
                                <a:lnTo>
                                  <a:pt x="166" y="64"/>
                                </a:lnTo>
                                <a:lnTo>
                                  <a:pt x="164" y="52"/>
                                </a:lnTo>
                                <a:lnTo>
                                  <a:pt x="156" y="35"/>
                                </a:lnTo>
                              </a:path>
                            </a:pathLst>
                          </a:custGeom>
                          <a:solidFill>
                            <a:srgbClr val="F479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7F2C892" id="Group 1" o:spid="_x0000_s1026" style="position:absolute;margin-left:496.7pt;margin-top:790.95pt;width:19.65pt;height:10.25pt;z-index:-251654656;mso-position-horizontal-relative:page;mso-position-vertical-relative:page" coordorigin="9934,15819" coordsize="393,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">
              <v:group id="Group 6" o:spid="_x0000_s1027" style="position:absolute;left:9944;top:15831;width:161;height:183" coordorigin="9944,15831" coordsize="161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shape id="Freeform 8" o:spid="_x0000_s1028" style="position:absolute;left:9944;top:15831;width:161;height:183;visibility:visible;mso-wrap-style:square;v-text-anchor:top" coordsize="161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" path="m40,l,,74,183r13,l121,99r-40,l40,e" fillcolor="#f47920" stroked="f">
                  <v:path arrowok="t" o:connecttype="custom" o:connectlocs="40,15831;0,15831;74,16014;87,16014;121,15930;81,15930;40,15831" o:connectangles="0,0,0,0,0,0,0"/>
                </v:shape>
                <v:shape id="Freeform 7" o:spid="_x0000_s1029" style="position:absolute;left:9944;top:15831;width:161;height:183;visibility:visible;mso-wrap-style:square;v-text-anchor:top" coordsize="161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" path="m161,l120,,81,99r40,l161,e" fillcolor="#f47920" stroked="f">
                  <v:path arrowok="t" o:connecttype="custom" o:connectlocs="161,15831;120,15831;81,15930;121,15930;161,15831" o:connectangles="0,0,0,0,0"/>
                </v:shape>
              </v:group>
              <v:group id="Group 2" o:spid="_x0000_s1030" style="position:absolute;left:10149;top:15829;width:168;height:183" coordorigin="10149,15829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 id="Freeform 5" o:spid="_x0000_s1031" style="position:absolute;left:10149;top:15829;width:168;height:183;visibility:visible;mso-wrap-style:square;v-text-anchor:top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" path="m107,l36,18,,87r2,24l34,166r40,17l101,182r22,-5l141,170r13,-10l149,147r-42,l78,144,58,134,46,119,41,103r,-7l167,96r1,-23l166,64,46,64,60,44,77,35r79,l155,34,142,18,126,7,107,e" fillcolor="#f47920" stroked="f">
                  <v:path arrowok="t" o:connecttype="custom" o:connectlocs="107,15829;36,15847;0,15916;2,15940;34,15995;74,16012;101,16011;123,16006;141,15999;154,15989;149,15976;107,15976;78,15973;58,15963;46,15948;41,15932;41,15925;167,15925;168,15902;166,15893;46,15893;60,15873;77,15864;156,15864;155,15863;142,15847;126,15836;107,15829" o:connectangles="0,0,0,0,0,0,0,0,0,0,0,0,0,0,0,0,0,0,0,0,0,0,0,0,0,0,0,0"/>
                </v:shape>
                <v:shape id="Freeform 4" o:spid="_x0000_s1032" style="position:absolute;left:10149;top:15829;width:168;height:183;visibility:visible;mso-wrap-style:square;v-text-anchor:top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" path="m141,128r-14,11l107,147r42,l141,128e" fillcolor="#f47920" stroked="f">
                  <v:path arrowok="t" o:connecttype="custom" o:connectlocs="141,15957;127,15968;107,15976;149,15976;141,15957" o:connectangles="0,0,0,0,0"/>
                </v:shape>
                <v:shape id="Freeform 3" o:spid="_x0000_s1033" style="position:absolute;left:10149;top:15829;width:168;height:183;visibility:visible;mso-wrap-style:square;v-text-anchor:top" coordsize="16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" path="m156,35r-79,l106,38r15,11l46,64r120,l164,52,156,35e" fillcolor="#f47920" stroked="f">
                  <v:path arrowok="t" o:connecttype="custom" o:connectlocs="156,15864;77,15864;106,15867;121,15878;46,15893;166,15893;164,15881;156,15864" o:connectangles="0,0,0,0,0,0,0,0"/>
                </v:shape>
              </v:group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623C" w:rsidRDefault="0015623C" w:rsidP="00606C7B">
      <w:pPr>
        <w:spacing w:after="0" w:line="240" w:lineRule="auto"/>
      </w:pPr>
      <w:r>
        <w:separator/>
      </w:r>
    </w:p>
  </w:footnote>
  <w:footnote w:type="continuationSeparator" w:id="0">
    <w:p w:rsidR="0015623C" w:rsidRDefault="0015623C" w:rsidP="00606C7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NDWztDS1tLQ0MzNX0lEKTi0uzszPAykwrAUAVxOLuywAAAA="/>
  </w:docVars>
  <w:rsids>
    <w:rsidRoot w:val="00D6493E"/>
    <w:rsid w:val="0015623C"/>
    <w:rsid w:val="00606C7B"/>
    <w:rsid w:val="00831AC9"/>
    <w:rsid w:val="00C22264"/>
    <w:rsid w:val="00D64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AFA18F2-C1EF-4C0B-97AB-B74324844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02B"/>
    <w:pPr>
      <w:widowControl w:val="0"/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oline@rabbitpublcity.com" TargetMode="Externa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http://www.vivaverve.com/pres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My%20Docs\Dropbox%20(The%20Random%20Agency)\Dropbox%20(The%20Random%20Agency)\WEBSITE%20ASSETS\1.%20SHORT%20TERM%2012\SHORT%20TERM%2012%20Verve%20Press%20Ki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HORT TERM 12 Verve Press Kit.dot</Template>
  <TotalTime>1</TotalTime>
  <Pages>23</Pages>
  <Words>10332</Words>
  <Characters>58894</Characters>
  <Application>Microsoft Office Word</Application>
  <DocSecurity>0</DocSecurity>
  <Lines>490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088</CharactersWithSpaces>
  <SharedDoc>false</SharedDoc>
  <HLinks>
    <vt:vector size="12" baseType="variant">
      <vt:variant>
        <vt:i4>2228260</vt:i4>
      </vt:variant>
      <vt:variant>
        <vt:i4>3</vt:i4>
      </vt:variant>
      <vt:variant>
        <vt:i4>0</vt:i4>
      </vt:variant>
      <vt:variant>
        <vt:i4>5</vt:i4>
      </vt:variant>
      <vt:variant>
        <vt:lpwstr>http://www.vivaverve.com/press</vt:lpwstr>
      </vt:variant>
      <vt:variant>
        <vt:lpwstr/>
      </vt:variant>
      <vt:variant>
        <vt:i4>4259957</vt:i4>
      </vt:variant>
      <vt:variant>
        <vt:i4>0</vt:i4>
      </vt:variant>
      <vt:variant>
        <vt:i4>0</vt:i4>
      </vt:variant>
      <vt:variant>
        <vt:i4>5</vt:i4>
      </vt:variant>
      <vt:variant>
        <vt:lpwstr>mailto:caroline@rabbitpublcit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art</dc:creator>
  <cp:keywords/>
  <cp:lastModifiedBy>Stuart Moir</cp:lastModifiedBy>
  <cp:revision>1</cp:revision>
  <dcterms:created xsi:type="dcterms:W3CDTF">2019-03-19T19:01:00Z</dcterms:created>
  <dcterms:modified xsi:type="dcterms:W3CDTF">2019-03-19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0-07T00:00:00Z</vt:filetime>
  </property>
  <property fmtid="{D5CDD505-2E9C-101B-9397-08002B2CF9AE}" pid="3" name="LastSaved">
    <vt:filetime>2013-10-07T00:00:00Z</vt:filetime>
  </property>
</Properties>
</file>